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5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0"/>
      </w:tblGrid>
      <w:tr w:rsidR="00C51702" w:rsidRPr="00C51702" w14:paraId="0FFB35E5" w14:textId="77777777" w:rsidTr="00A04CEB">
        <w:trPr>
          <w:trHeight w:val="150"/>
        </w:trPr>
        <w:tc>
          <w:tcPr>
            <w:tcW w:w="0" w:type="auto"/>
          </w:tcPr>
          <w:p w14:paraId="73EEE1DC" w14:textId="195D2FE3" w:rsidR="00C51702" w:rsidRPr="001913BC" w:rsidRDefault="008F1F65" w:rsidP="00627879">
            <w:pPr>
              <w:spacing w:line="276" w:lineRule="auto"/>
              <w:jc w:val="center"/>
              <w:rPr>
                <w:sz w:val="32"/>
                <w:szCs w:val="32"/>
              </w:rPr>
            </w:pPr>
            <w:r>
              <w:rPr>
                <w:sz w:val="32"/>
                <w:szCs w:val="32"/>
              </w:rPr>
              <w:t>Computer</w:t>
            </w:r>
            <w:r w:rsidR="00A04CEB">
              <w:rPr>
                <w:sz w:val="32"/>
                <w:szCs w:val="32"/>
              </w:rPr>
              <w:t xml:space="preserve"> Programming</w:t>
            </w:r>
          </w:p>
        </w:tc>
      </w:tr>
      <w:tr w:rsidR="00C51702" w:rsidRPr="00C51702" w14:paraId="58B28748" w14:textId="77777777" w:rsidTr="00A04CEB">
        <w:trPr>
          <w:trHeight w:val="104"/>
        </w:trPr>
        <w:tc>
          <w:tcPr>
            <w:tcW w:w="0" w:type="auto"/>
          </w:tcPr>
          <w:p w14:paraId="7999E745" w14:textId="2C49F7DB" w:rsidR="00C51702" w:rsidRPr="001913BC" w:rsidRDefault="00C51702" w:rsidP="00627879">
            <w:pPr>
              <w:spacing w:line="276" w:lineRule="auto"/>
              <w:jc w:val="center"/>
              <w:rPr>
                <w:sz w:val="32"/>
                <w:szCs w:val="32"/>
              </w:rPr>
            </w:pPr>
            <w:r w:rsidRPr="001913BC">
              <w:rPr>
                <w:sz w:val="32"/>
                <w:szCs w:val="32"/>
              </w:rPr>
              <w:t xml:space="preserve">Course Code: CSC </w:t>
            </w:r>
            <w:r w:rsidR="008F1F65">
              <w:rPr>
                <w:sz w:val="32"/>
                <w:szCs w:val="32"/>
              </w:rPr>
              <w:t>113</w:t>
            </w:r>
          </w:p>
        </w:tc>
      </w:tr>
      <w:tr w:rsidR="00C51702" w:rsidRPr="00C51702" w14:paraId="24196A44" w14:textId="77777777" w:rsidTr="00A04CEB">
        <w:trPr>
          <w:trHeight w:val="104"/>
        </w:trPr>
        <w:tc>
          <w:tcPr>
            <w:tcW w:w="0" w:type="auto"/>
          </w:tcPr>
          <w:p w14:paraId="7FB35ADC" w14:textId="77777777" w:rsidR="008F12B2" w:rsidRDefault="008F12B2" w:rsidP="00627879">
            <w:pPr>
              <w:spacing w:line="276" w:lineRule="auto"/>
              <w:jc w:val="center"/>
              <w:rPr>
                <w:b/>
                <w:bCs/>
                <w:sz w:val="36"/>
                <w:szCs w:val="36"/>
              </w:rPr>
            </w:pPr>
          </w:p>
          <w:p w14:paraId="0C1F33F8" w14:textId="24A4C9C5" w:rsidR="00C51702" w:rsidRPr="001913BC" w:rsidRDefault="00091F18" w:rsidP="00627879">
            <w:pPr>
              <w:spacing w:line="276" w:lineRule="auto"/>
              <w:jc w:val="center"/>
              <w:rPr>
                <w:b/>
                <w:bCs/>
                <w:sz w:val="28"/>
                <w:szCs w:val="28"/>
              </w:rPr>
            </w:pPr>
            <w:r>
              <w:rPr>
                <w:b/>
                <w:bCs/>
                <w:sz w:val="28"/>
                <w:szCs w:val="28"/>
              </w:rPr>
              <w:t xml:space="preserve">Semester </w:t>
            </w:r>
            <w:r w:rsidR="00C92A59">
              <w:rPr>
                <w:b/>
                <w:bCs/>
                <w:sz w:val="28"/>
                <w:szCs w:val="28"/>
              </w:rPr>
              <w:t>Project Report</w:t>
            </w:r>
          </w:p>
        </w:tc>
      </w:tr>
    </w:tbl>
    <w:p w14:paraId="2FBCF027" w14:textId="44EE6002" w:rsidR="00707DC9" w:rsidRDefault="00707DC9" w:rsidP="00627879">
      <w:pPr>
        <w:spacing w:line="276" w:lineRule="auto"/>
        <w:jc w:val="both"/>
        <w:rPr>
          <w:sz w:val="24"/>
          <w:szCs w:val="24"/>
        </w:rPr>
      </w:pPr>
    </w:p>
    <w:p w14:paraId="0CCABB02" w14:textId="77777777" w:rsidR="00C256F8" w:rsidRPr="004918E8" w:rsidRDefault="00C256F8" w:rsidP="006A6D31">
      <w:pPr>
        <w:spacing w:line="276" w:lineRule="auto"/>
        <w:jc w:val="center"/>
        <w:rPr>
          <w:rFonts w:ascii="Times New Roman" w:hAnsi="Times New Roman" w:cs="Times New Roman"/>
          <w:sz w:val="24"/>
          <w:szCs w:val="24"/>
        </w:rPr>
      </w:pPr>
      <w:r w:rsidRPr="001942CD">
        <w:rPr>
          <w:rFonts w:ascii="Times New Roman" w:hAnsi="Times New Roman" w:cs="Times New Roman"/>
          <w:b/>
          <w:bCs/>
          <w:sz w:val="24"/>
          <w:szCs w:val="24"/>
          <w:u w:val="single"/>
        </w:rPr>
        <w:t>Name</w:t>
      </w:r>
      <w:r w:rsidRPr="001942CD">
        <w:rPr>
          <w:rFonts w:ascii="Times New Roman" w:hAnsi="Times New Roman" w:cs="Times New Roman"/>
          <w:b/>
          <w:bCs/>
          <w:sz w:val="24"/>
          <w:szCs w:val="24"/>
        </w:rPr>
        <w:t>:</w:t>
      </w:r>
      <w:r w:rsidRPr="004918E8">
        <w:rPr>
          <w:rFonts w:ascii="Times New Roman" w:hAnsi="Times New Roman" w:cs="Times New Roman"/>
          <w:sz w:val="24"/>
          <w:szCs w:val="24"/>
        </w:rPr>
        <w:t xml:space="preserve"> </w:t>
      </w:r>
      <w:r>
        <w:rPr>
          <w:rFonts w:ascii="Times New Roman" w:hAnsi="Times New Roman" w:cs="Times New Roman"/>
          <w:sz w:val="24"/>
          <w:szCs w:val="24"/>
        </w:rPr>
        <w:t>Saif Sultan</w:t>
      </w:r>
      <w:r w:rsidRPr="004918E8">
        <w:rPr>
          <w:rFonts w:ascii="Times New Roman" w:hAnsi="Times New Roman" w:cs="Times New Roman"/>
          <w:sz w:val="24"/>
          <w:szCs w:val="24"/>
        </w:rPr>
        <w:t xml:space="preserve">                  </w:t>
      </w:r>
      <w:r w:rsidRPr="001942CD">
        <w:rPr>
          <w:rFonts w:ascii="Times New Roman" w:hAnsi="Times New Roman" w:cs="Times New Roman"/>
          <w:b/>
          <w:bCs/>
          <w:sz w:val="24"/>
          <w:szCs w:val="24"/>
          <w:u w:val="single"/>
        </w:rPr>
        <w:t>Enrollment Number</w:t>
      </w:r>
      <w:r w:rsidRPr="004918E8">
        <w:rPr>
          <w:rFonts w:ascii="Times New Roman" w:hAnsi="Times New Roman" w:cs="Times New Roman"/>
          <w:sz w:val="24"/>
          <w:szCs w:val="24"/>
        </w:rPr>
        <w:t xml:space="preserve">: </w:t>
      </w:r>
      <w:r w:rsidRPr="001942CD">
        <w:rPr>
          <w:rFonts w:ascii="Times New Roman" w:hAnsi="Times New Roman" w:cs="Times New Roman"/>
          <w:sz w:val="24"/>
          <w:szCs w:val="24"/>
        </w:rPr>
        <w:t>01-134232-</w:t>
      </w:r>
      <w:r>
        <w:rPr>
          <w:rFonts w:ascii="Times New Roman" w:hAnsi="Times New Roman" w:cs="Times New Roman"/>
          <w:sz w:val="24"/>
          <w:szCs w:val="24"/>
        </w:rPr>
        <w:t>164</w:t>
      </w:r>
    </w:p>
    <w:p w14:paraId="5874ED54" w14:textId="77777777" w:rsidR="00C256F8" w:rsidRPr="004918E8" w:rsidRDefault="00C256F8" w:rsidP="00627879">
      <w:pPr>
        <w:spacing w:line="276" w:lineRule="auto"/>
        <w:jc w:val="both"/>
        <w:rPr>
          <w:rFonts w:ascii="Times New Roman" w:hAnsi="Times New Roman" w:cs="Times New Roman"/>
          <w:sz w:val="24"/>
          <w:szCs w:val="24"/>
        </w:rPr>
      </w:pPr>
    </w:p>
    <w:p w14:paraId="30BEB28C" w14:textId="77777777" w:rsidR="00C256F8" w:rsidRPr="001942CD" w:rsidRDefault="00C256F8" w:rsidP="00627879">
      <w:pPr>
        <w:pStyle w:val="ListParagraph"/>
        <w:numPr>
          <w:ilvl w:val="0"/>
          <w:numId w:val="4"/>
        </w:numPr>
        <w:spacing w:line="276" w:lineRule="auto"/>
        <w:rPr>
          <w:rFonts w:ascii="Times New Roman" w:hAnsi="Times New Roman" w:cs="Times New Roman"/>
          <w:sz w:val="28"/>
          <w:szCs w:val="28"/>
        </w:rPr>
      </w:pPr>
      <w:r w:rsidRPr="001942CD">
        <w:rPr>
          <w:rFonts w:ascii="Times New Roman" w:hAnsi="Times New Roman" w:cs="Times New Roman"/>
          <w:b/>
          <w:bCs/>
          <w:sz w:val="28"/>
          <w:szCs w:val="28"/>
          <w:u w:val="single"/>
        </w:rPr>
        <w:t>Project title</w:t>
      </w:r>
      <w:r w:rsidRPr="001942CD">
        <w:rPr>
          <w:rFonts w:ascii="Times New Roman" w:hAnsi="Times New Roman" w:cs="Times New Roman"/>
          <w:b/>
          <w:bCs/>
          <w:sz w:val="28"/>
          <w:szCs w:val="28"/>
        </w:rPr>
        <w:t>:</w:t>
      </w:r>
      <w:r w:rsidRPr="001942CD">
        <w:rPr>
          <w:rFonts w:ascii="Times New Roman" w:hAnsi="Times New Roman" w:cs="Times New Roman"/>
          <w:sz w:val="28"/>
          <w:szCs w:val="28"/>
        </w:rPr>
        <w:t xml:space="preserve"> </w:t>
      </w:r>
      <w:r w:rsidRPr="001942CD">
        <w:rPr>
          <w:rFonts w:ascii="Times New Roman" w:hAnsi="Times New Roman" w:cs="Times New Roman"/>
          <w:b/>
          <w:bCs/>
          <w:sz w:val="28"/>
          <w:szCs w:val="28"/>
        </w:rPr>
        <w:t>Delight Tours</w:t>
      </w:r>
    </w:p>
    <w:p w14:paraId="1ED47BEE" w14:textId="77777777" w:rsidR="00C256F8" w:rsidRPr="004918E8" w:rsidRDefault="00C256F8" w:rsidP="00627879">
      <w:pPr>
        <w:pStyle w:val="ListParagraph"/>
        <w:spacing w:line="276" w:lineRule="auto"/>
        <w:jc w:val="both"/>
        <w:rPr>
          <w:rFonts w:ascii="Times New Roman" w:hAnsi="Times New Roman" w:cs="Times New Roman"/>
          <w:sz w:val="24"/>
          <w:szCs w:val="24"/>
        </w:rPr>
      </w:pPr>
    </w:p>
    <w:p w14:paraId="58A30F7C" w14:textId="77777777" w:rsidR="00C256F8" w:rsidRPr="00C256F8" w:rsidRDefault="00C256F8" w:rsidP="00627879">
      <w:pPr>
        <w:pStyle w:val="ListParagraph"/>
        <w:numPr>
          <w:ilvl w:val="0"/>
          <w:numId w:val="4"/>
        </w:numPr>
        <w:spacing w:line="276" w:lineRule="auto"/>
        <w:jc w:val="both"/>
        <w:rPr>
          <w:rFonts w:ascii="Times New Roman" w:hAnsi="Times New Roman" w:cs="Times New Roman"/>
          <w:b/>
          <w:bCs/>
          <w:sz w:val="28"/>
          <w:szCs w:val="28"/>
          <w:u w:val="single"/>
        </w:rPr>
      </w:pPr>
      <w:r w:rsidRPr="00C256F8">
        <w:rPr>
          <w:rFonts w:ascii="Times New Roman" w:hAnsi="Times New Roman" w:cs="Times New Roman"/>
          <w:b/>
          <w:bCs/>
          <w:sz w:val="28"/>
          <w:szCs w:val="28"/>
          <w:u w:val="single"/>
        </w:rPr>
        <w:t xml:space="preserve">Group Members: </w:t>
      </w:r>
    </w:p>
    <w:tbl>
      <w:tblPr>
        <w:tblStyle w:val="TableGrid"/>
        <w:tblW w:w="0" w:type="auto"/>
        <w:jc w:val="center"/>
        <w:tblLook w:val="04A0" w:firstRow="1" w:lastRow="0" w:firstColumn="1" w:lastColumn="0" w:noHBand="0" w:noVBand="1"/>
      </w:tblPr>
      <w:tblGrid>
        <w:gridCol w:w="895"/>
        <w:gridCol w:w="2684"/>
        <w:gridCol w:w="2356"/>
      </w:tblGrid>
      <w:tr w:rsidR="00C256F8" w:rsidRPr="004918E8" w14:paraId="0F032030" w14:textId="77777777" w:rsidTr="003F07F8">
        <w:trPr>
          <w:trHeight w:val="308"/>
          <w:jc w:val="center"/>
        </w:trPr>
        <w:tc>
          <w:tcPr>
            <w:tcW w:w="895" w:type="dxa"/>
          </w:tcPr>
          <w:p w14:paraId="0295E077" w14:textId="77777777" w:rsidR="00C256F8" w:rsidRPr="004918E8" w:rsidRDefault="00C256F8" w:rsidP="00627879">
            <w:pPr>
              <w:pStyle w:val="ListParagraph"/>
              <w:spacing w:line="276" w:lineRule="auto"/>
              <w:ind w:left="0"/>
              <w:jc w:val="both"/>
              <w:rPr>
                <w:rFonts w:ascii="Times New Roman" w:hAnsi="Times New Roman" w:cs="Times New Roman"/>
                <w:b/>
                <w:bCs/>
                <w:sz w:val="24"/>
                <w:szCs w:val="24"/>
              </w:rPr>
            </w:pPr>
            <w:r w:rsidRPr="004918E8">
              <w:rPr>
                <w:rFonts w:ascii="Times New Roman" w:hAnsi="Times New Roman" w:cs="Times New Roman"/>
                <w:b/>
                <w:bCs/>
                <w:sz w:val="24"/>
                <w:szCs w:val="24"/>
              </w:rPr>
              <w:t>Sr. No</w:t>
            </w:r>
          </w:p>
        </w:tc>
        <w:tc>
          <w:tcPr>
            <w:tcW w:w="2684" w:type="dxa"/>
          </w:tcPr>
          <w:p w14:paraId="4AD0F598" w14:textId="77777777" w:rsidR="00C256F8" w:rsidRPr="004918E8" w:rsidRDefault="00C256F8" w:rsidP="00627879">
            <w:pPr>
              <w:pStyle w:val="ListParagraph"/>
              <w:spacing w:line="276" w:lineRule="auto"/>
              <w:ind w:left="0"/>
              <w:jc w:val="center"/>
              <w:rPr>
                <w:rFonts w:ascii="Times New Roman" w:hAnsi="Times New Roman" w:cs="Times New Roman"/>
                <w:b/>
                <w:bCs/>
                <w:sz w:val="24"/>
                <w:szCs w:val="24"/>
              </w:rPr>
            </w:pPr>
            <w:r w:rsidRPr="004918E8">
              <w:rPr>
                <w:rFonts w:ascii="Times New Roman" w:hAnsi="Times New Roman" w:cs="Times New Roman"/>
                <w:b/>
                <w:bCs/>
                <w:sz w:val="24"/>
                <w:szCs w:val="24"/>
              </w:rPr>
              <w:t>Full Name</w:t>
            </w:r>
          </w:p>
        </w:tc>
        <w:tc>
          <w:tcPr>
            <w:tcW w:w="2356" w:type="dxa"/>
          </w:tcPr>
          <w:p w14:paraId="4D6AA32F" w14:textId="77777777" w:rsidR="00C256F8" w:rsidRPr="004918E8" w:rsidRDefault="00C256F8" w:rsidP="00627879">
            <w:pPr>
              <w:pStyle w:val="ListParagraph"/>
              <w:spacing w:line="276" w:lineRule="auto"/>
              <w:ind w:left="0"/>
              <w:jc w:val="center"/>
              <w:rPr>
                <w:rFonts w:ascii="Times New Roman" w:hAnsi="Times New Roman" w:cs="Times New Roman"/>
                <w:b/>
                <w:bCs/>
                <w:sz w:val="24"/>
                <w:szCs w:val="24"/>
              </w:rPr>
            </w:pPr>
            <w:r w:rsidRPr="004918E8">
              <w:rPr>
                <w:rFonts w:ascii="Times New Roman" w:hAnsi="Times New Roman" w:cs="Times New Roman"/>
                <w:b/>
                <w:bCs/>
                <w:sz w:val="24"/>
                <w:szCs w:val="24"/>
              </w:rPr>
              <w:t>Enrollment Number</w:t>
            </w:r>
          </w:p>
        </w:tc>
      </w:tr>
      <w:tr w:rsidR="00C256F8" w:rsidRPr="004918E8" w14:paraId="7E2932C4" w14:textId="77777777" w:rsidTr="003F07F8">
        <w:trPr>
          <w:trHeight w:val="308"/>
          <w:jc w:val="center"/>
        </w:trPr>
        <w:tc>
          <w:tcPr>
            <w:tcW w:w="895" w:type="dxa"/>
          </w:tcPr>
          <w:p w14:paraId="05F68A50" w14:textId="77777777" w:rsidR="00C256F8" w:rsidRPr="004918E8" w:rsidRDefault="00C256F8" w:rsidP="00627879">
            <w:pPr>
              <w:pStyle w:val="ListParagraph"/>
              <w:spacing w:line="276" w:lineRule="auto"/>
              <w:ind w:left="0"/>
              <w:jc w:val="center"/>
              <w:rPr>
                <w:rFonts w:ascii="Times New Roman" w:hAnsi="Times New Roman" w:cs="Times New Roman"/>
                <w:b/>
                <w:bCs/>
                <w:sz w:val="24"/>
                <w:szCs w:val="24"/>
              </w:rPr>
            </w:pPr>
            <w:r w:rsidRPr="004918E8">
              <w:rPr>
                <w:rFonts w:ascii="Times New Roman" w:hAnsi="Times New Roman" w:cs="Times New Roman"/>
                <w:b/>
                <w:bCs/>
                <w:sz w:val="24"/>
                <w:szCs w:val="24"/>
              </w:rPr>
              <w:t>1</w:t>
            </w:r>
          </w:p>
        </w:tc>
        <w:tc>
          <w:tcPr>
            <w:tcW w:w="2684" w:type="dxa"/>
          </w:tcPr>
          <w:p w14:paraId="5E24CD5E" w14:textId="77777777" w:rsidR="00C256F8" w:rsidRPr="004918E8" w:rsidRDefault="00C256F8" w:rsidP="00627879">
            <w:pPr>
              <w:pStyle w:val="ListParagraph"/>
              <w:spacing w:line="276" w:lineRule="auto"/>
              <w:ind w:left="0"/>
              <w:jc w:val="center"/>
              <w:rPr>
                <w:rFonts w:ascii="Times New Roman" w:hAnsi="Times New Roman" w:cs="Times New Roman"/>
                <w:sz w:val="24"/>
                <w:szCs w:val="24"/>
              </w:rPr>
            </w:pPr>
            <w:r>
              <w:rPr>
                <w:rFonts w:ascii="Times New Roman" w:hAnsi="Times New Roman" w:cs="Times New Roman"/>
                <w:sz w:val="24"/>
                <w:szCs w:val="24"/>
              </w:rPr>
              <w:t>Arshia Jamil</w:t>
            </w:r>
          </w:p>
        </w:tc>
        <w:tc>
          <w:tcPr>
            <w:tcW w:w="2356" w:type="dxa"/>
          </w:tcPr>
          <w:p w14:paraId="44E772BA" w14:textId="77777777" w:rsidR="00C256F8" w:rsidRPr="004918E8" w:rsidRDefault="00C256F8" w:rsidP="00627879">
            <w:pPr>
              <w:pStyle w:val="ListParagraph"/>
              <w:spacing w:line="276" w:lineRule="auto"/>
              <w:ind w:left="0"/>
              <w:jc w:val="center"/>
              <w:rPr>
                <w:rFonts w:ascii="Times New Roman" w:hAnsi="Times New Roman" w:cs="Times New Roman"/>
                <w:sz w:val="24"/>
                <w:szCs w:val="24"/>
              </w:rPr>
            </w:pPr>
            <w:r>
              <w:rPr>
                <w:rFonts w:ascii="Times New Roman" w:hAnsi="Times New Roman" w:cs="Times New Roman"/>
                <w:sz w:val="24"/>
                <w:szCs w:val="24"/>
              </w:rPr>
              <w:t>01-134232-044</w:t>
            </w:r>
          </w:p>
        </w:tc>
      </w:tr>
      <w:tr w:rsidR="00C256F8" w:rsidRPr="004918E8" w14:paraId="63DC56F4" w14:textId="77777777" w:rsidTr="003F07F8">
        <w:trPr>
          <w:trHeight w:val="308"/>
          <w:jc w:val="center"/>
        </w:trPr>
        <w:tc>
          <w:tcPr>
            <w:tcW w:w="895" w:type="dxa"/>
          </w:tcPr>
          <w:p w14:paraId="0D8D8A4F" w14:textId="77777777" w:rsidR="00C256F8" w:rsidRPr="004918E8" w:rsidRDefault="00C256F8" w:rsidP="00627879">
            <w:pPr>
              <w:pStyle w:val="ListParagraph"/>
              <w:spacing w:line="276" w:lineRule="auto"/>
              <w:ind w:left="0"/>
              <w:jc w:val="center"/>
              <w:rPr>
                <w:rFonts w:ascii="Times New Roman" w:hAnsi="Times New Roman" w:cs="Times New Roman"/>
                <w:b/>
                <w:bCs/>
                <w:sz w:val="24"/>
                <w:szCs w:val="24"/>
              </w:rPr>
            </w:pPr>
            <w:r w:rsidRPr="004918E8">
              <w:rPr>
                <w:rFonts w:ascii="Times New Roman" w:hAnsi="Times New Roman" w:cs="Times New Roman"/>
                <w:b/>
                <w:bCs/>
                <w:sz w:val="24"/>
                <w:szCs w:val="24"/>
              </w:rPr>
              <w:t>2</w:t>
            </w:r>
          </w:p>
        </w:tc>
        <w:tc>
          <w:tcPr>
            <w:tcW w:w="2684" w:type="dxa"/>
          </w:tcPr>
          <w:p w14:paraId="09FFAAFB" w14:textId="77777777" w:rsidR="00C256F8" w:rsidRPr="004918E8" w:rsidRDefault="00C256F8" w:rsidP="00627879">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sidRPr="004918E8">
              <w:rPr>
                <w:rFonts w:ascii="Times New Roman" w:hAnsi="Times New Roman" w:cs="Times New Roman"/>
                <w:sz w:val="24"/>
                <w:szCs w:val="24"/>
              </w:rPr>
              <w:t>Saif Sultan</w:t>
            </w:r>
          </w:p>
        </w:tc>
        <w:tc>
          <w:tcPr>
            <w:tcW w:w="2356" w:type="dxa"/>
          </w:tcPr>
          <w:p w14:paraId="304F0E17" w14:textId="77777777" w:rsidR="00C256F8" w:rsidRPr="004918E8" w:rsidRDefault="00C256F8" w:rsidP="00627879">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sidRPr="004918E8">
              <w:rPr>
                <w:rFonts w:ascii="Times New Roman" w:hAnsi="Times New Roman" w:cs="Times New Roman"/>
                <w:sz w:val="24"/>
                <w:szCs w:val="24"/>
              </w:rPr>
              <w:t>01-134232-164</w:t>
            </w:r>
          </w:p>
        </w:tc>
      </w:tr>
      <w:tr w:rsidR="00C256F8" w:rsidRPr="004918E8" w14:paraId="7FC4662A" w14:textId="77777777" w:rsidTr="003F07F8">
        <w:trPr>
          <w:trHeight w:val="308"/>
          <w:jc w:val="center"/>
        </w:trPr>
        <w:tc>
          <w:tcPr>
            <w:tcW w:w="895" w:type="dxa"/>
          </w:tcPr>
          <w:p w14:paraId="1700BD3D" w14:textId="77777777" w:rsidR="00C256F8" w:rsidRPr="004918E8" w:rsidRDefault="00C256F8" w:rsidP="00627879">
            <w:pPr>
              <w:pStyle w:val="ListParagraph"/>
              <w:spacing w:line="276" w:lineRule="auto"/>
              <w:ind w:left="0"/>
              <w:jc w:val="center"/>
              <w:rPr>
                <w:rFonts w:ascii="Times New Roman" w:hAnsi="Times New Roman" w:cs="Times New Roman"/>
                <w:b/>
                <w:bCs/>
                <w:sz w:val="24"/>
                <w:szCs w:val="24"/>
              </w:rPr>
            </w:pPr>
            <w:r w:rsidRPr="004918E8">
              <w:rPr>
                <w:rFonts w:ascii="Times New Roman" w:hAnsi="Times New Roman" w:cs="Times New Roman"/>
                <w:b/>
                <w:bCs/>
                <w:sz w:val="24"/>
                <w:szCs w:val="24"/>
              </w:rPr>
              <w:t>3</w:t>
            </w:r>
          </w:p>
        </w:tc>
        <w:tc>
          <w:tcPr>
            <w:tcW w:w="2684" w:type="dxa"/>
          </w:tcPr>
          <w:p w14:paraId="12688489" w14:textId="77777777" w:rsidR="00C256F8" w:rsidRPr="004918E8" w:rsidRDefault="00C256F8" w:rsidP="00627879">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sidRPr="004918E8">
              <w:rPr>
                <w:rFonts w:ascii="Times New Roman" w:hAnsi="Times New Roman" w:cs="Times New Roman"/>
                <w:sz w:val="24"/>
                <w:szCs w:val="24"/>
              </w:rPr>
              <w:t>Imranuddin Siraji</w:t>
            </w:r>
          </w:p>
        </w:tc>
        <w:tc>
          <w:tcPr>
            <w:tcW w:w="2356" w:type="dxa"/>
          </w:tcPr>
          <w:p w14:paraId="4EB13829" w14:textId="77777777" w:rsidR="00C256F8" w:rsidRPr="004918E8" w:rsidRDefault="00C256F8" w:rsidP="00627879">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sidRPr="004918E8">
              <w:rPr>
                <w:rFonts w:ascii="Times New Roman" w:hAnsi="Times New Roman" w:cs="Times New Roman"/>
                <w:sz w:val="24"/>
                <w:szCs w:val="24"/>
              </w:rPr>
              <w:t>01-134232-242</w:t>
            </w:r>
          </w:p>
        </w:tc>
      </w:tr>
    </w:tbl>
    <w:p w14:paraId="6BE8E127" w14:textId="77777777" w:rsidR="00C256F8" w:rsidRDefault="00C256F8" w:rsidP="00C92A59">
      <w:pPr>
        <w:spacing w:line="276" w:lineRule="auto"/>
        <w:jc w:val="both"/>
        <w:rPr>
          <w:sz w:val="24"/>
          <w:szCs w:val="24"/>
        </w:rPr>
      </w:pPr>
    </w:p>
    <w:p w14:paraId="4E563C1F" w14:textId="267B0EF3" w:rsidR="00C92A59" w:rsidRDefault="00C92A59" w:rsidP="00C92A59">
      <w:pPr>
        <w:pStyle w:val="ListParagraph"/>
        <w:numPr>
          <w:ilvl w:val="0"/>
          <w:numId w:val="4"/>
        </w:numPr>
        <w:spacing w:line="276" w:lineRule="auto"/>
        <w:jc w:val="both"/>
        <w:rPr>
          <w:rFonts w:ascii="Times New Roman" w:hAnsi="Times New Roman" w:cs="Times New Roman"/>
          <w:b/>
          <w:bCs/>
          <w:sz w:val="28"/>
          <w:szCs w:val="28"/>
          <w:u w:val="single"/>
        </w:rPr>
      </w:pPr>
      <w:r w:rsidRPr="00C92A59">
        <w:rPr>
          <w:rFonts w:ascii="Times New Roman" w:hAnsi="Times New Roman" w:cs="Times New Roman"/>
          <w:b/>
          <w:bCs/>
          <w:sz w:val="28"/>
          <w:szCs w:val="28"/>
          <w:u w:val="single"/>
        </w:rPr>
        <w:t>Project Description:</w:t>
      </w:r>
    </w:p>
    <w:p w14:paraId="44AA3E5B" w14:textId="77777777" w:rsidR="009754FE" w:rsidRDefault="009754FE" w:rsidP="009754FE">
      <w:pPr>
        <w:pStyle w:val="ListParagraph"/>
        <w:spacing w:line="276" w:lineRule="auto"/>
        <w:jc w:val="both"/>
        <w:rPr>
          <w:rFonts w:ascii="Times New Roman" w:hAnsi="Times New Roman" w:cs="Times New Roman"/>
          <w:b/>
          <w:bCs/>
          <w:sz w:val="28"/>
          <w:szCs w:val="28"/>
          <w:u w:val="single"/>
        </w:rPr>
      </w:pPr>
    </w:p>
    <w:p w14:paraId="4002A812" w14:textId="538E8C3E" w:rsidR="009754FE" w:rsidRDefault="009754FE" w:rsidP="009754FE">
      <w:pPr>
        <w:pStyle w:val="ListParagraph"/>
        <w:spacing w:line="276" w:lineRule="auto"/>
        <w:jc w:val="center"/>
        <w:rPr>
          <w:rFonts w:ascii="Times New Roman" w:hAnsi="Times New Roman" w:cs="Times New Roman"/>
          <w:b/>
          <w:bCs/>
          <w:sz w:val="32"/>
          <w:szCs w:val="32"/>
          <w:u w:val="single"/>
        </w:rPr>
      </w:pPr>
      <w:r w:rsidRPr="009754FE">
        <w:rPr>
          <w:rFonts w:ascii="Times New Roman" w:hAnsi="Times New Roman" w:cs="Times New Roman"/>
          <w:b/>
          <w:bCs/>
          <w:sz w:val="32"/>
          <w:szCs w:val="32"/>
          <w:u w:val="single"/>
        </w:rPr>
        <w:t>Main Window:</w:t>
      </w:r>
    </w:p>
    <w:p w14:paraId="1BB83889" w14:textId="77777777" w:rsidR="009754FE" w:rsidRDefault="009754FE" w:rsidP="009754FE">
      <w:pPr>
        <w:pStyle w:val="ListParagraph"/>
        <w:spacing w:line="360" w:lineRule="auto"/>
        <w:rPr>
          <w:rFonts w:ascii="Times New Roman" w:hAnsi="Times New Roman" w:cs="Times New Roman"/>
          <w:b/>
          <w:bCs/>
          <w:sz w:val="24"/>
          <w:szCs w:val="24"/>
          <w:u w:val="single"/>
        </w:rPr>
      </w:pPr>
      <w:r w:rsidRPr="00520C3E">
        <w:rPr>
          <w:rFonts w:ascii="Times New Roman" w:hAnsi="Times New Roman" w:cs="Times New Roman"/>
          <w:b/>
          <w:bCs/>
          <w:sz w:val="24"/>
          <w:szCs w:val="24"/>
          <w:u w:val="single"/>
        </w:rPr>
        <w:t>Description:</w:t>
      </w:r>
    </w:p>
    <w:p w14:paraId="74EBE6C4" w14:textId="6AE3D124" w:rsidR="009754FE" w:rsidRDefault="009754FE" w:rsidP="009754FE">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 xml:space="preserve">This page is the point from where our </w:t>
      </w:r>
      <w:r w:rsidR="00982257" w:rsidRPr="00982257">
        <w:rPr>
          <w:rFonts w:ascii="Times New Roman" w:hAnsi="Times New Roman" w:cs="Times New Roman"/>
          <w:sz w:val="24"/>
          <w:szCs w:val="24"/>
        </w:rPr>
        <w:t>program starts. Click on the button will take us to the next screen from the use interaction begins.</w:t>
      </w:r>
    </w:p>
    <w:p w14:paraId="4F09CD2F" w14:textId="77777777" w:rsidR="00982257" w:rsidRDefault="00982257" w:rsidP="00982257">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ource Code:</w:t>
      </w:r>
    </w:p>
    <w:p w14:paraId="461165DB" w14:textId="54EF138A" w:rsidR="00982257" w:rsidRDefault="00982257" w:rsidP="00982257">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mainwindow</w:t>
      </w:r>
      <w:r>
        <w:rPr>
          <w:rFonts w:ascii="Times New Roman" w:hAnsi="Times New Roman" w:cs="Times New Roman"/>
          <w:b/>
          <w:bCs/>
          <w:sz w:val="28"/>
          <w:szCs w:val="28"/>
          <w:u w:val="single"/>
        </w:rPr>
        <w:t>.h</w:t>
      </w:r>
      <w:r w:rsidRPr="00520C3E">
        <w:rPr>
          <w:rFonts w:ascii="Times New Roman" w:hAnsi="Times New Roman" w:cs="Times New Roman"/>
          <w:b/>
          <w:bCs/>
          <w:sz w:val="28"/>
          <w:szCs w:val="28"/>
          <w:u w:val="single"/>
        </w:rPr>
        <w:t>:</w:t>
      </w:r>
    </w:p>
    <w:p w14:paraId="5E01D3A1"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ifndef MAINWINDOW_H</w:t>
      </w:r>
    </w:p>
    <w:p w14:paraId="0720C299"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define MAINWINDOW_H</w:t>
      </w:r>
    </w:p>
    <w:p w14:paraId="0ED62BC5" w14:textId="77777777" w:rsidR="00982257" w:rsidRPr="00982257" w:rsidRDefault="00982257" w:rsidP="00982257">
      <w:pPr>
        <w:pStyle w:val="ListParagraph"/>
        <w:spacing w:line="360" w:lineRule="auto"/>
        <w:rPr>
          <w:rFonts w:ascii="Times New Roman" w:hAnsi="Times New Roman" w:cs="Times New Roman"/>
          <w:sz w:val="24"/>
          <w:szCs w:val="24"/>
        </w:rPr>
      </w:pPr>
    </w:p>
    <w:p w14:paraId="4959E348"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include &lt;QMainWindow&gt;</w:t>
      </w:r>
    </w:p>
    <w:p w14:paraId="18711C46"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include"profile.h"</w:t>
      </w:r>
    </w:p>
    <w:p w14:paraId="4656581C" w14:textId="77777777" w:rsidR="00982257" w:rsidRPr="00982257" w:rsidRDefault="00982257" w:rsidP="00982257">
      <w:pPr>
        <w:pStyle w:val="ListParagraph"/>
        <w:spacing w:line="360" w:lineRule="auto"/>
        <w:rPr>
          <w:rFonts w:ascii="Times New Roman" w:hAnsi="Times New Roman" w:cs="Times New Roman"/>
          <w:sz w:val="24"/>
          <w:szCs w:val="24"/>
        </w:rPr>
      </w:pPr>
    </w:p>
    <w:p w14:paraId="797F0A3A"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QT_BEGIN_NAMESPACE</w:t>
      </w:r>
    </w:p>
    <w:p w14:paraId="19B84E08"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namespace Ui { class MainWindow; }</w:t>
      </w:r>
    </w:p>
    <w:p w14:paraId="4E963F3B"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QT_END_NAMESPACE</w:t>
      </w:r>
    </w:p>
    <w:p w14:paraId="7504885B" w14:textId="77777777" w:rsidR="00982257" w:rsidRPr="00982257" w:rsidRDefault="00982257" w:rsidP="00982257">
      <w:pPr>
        <w:pStyle w:val="ListParagraph"/>
        <w:spacing w:line="360" w:lineRule="auto"/>
        <w:rPr>
          <w:rFonts w:ascii="Times New Roman" w:hAnsi="Times New Roman" w:cs="Times New Roman"/>
          <w:sz w:val="24"/>
          <w:szCs w:val="24"/>
        </w:rPr>
      </w:pPr>
    </w:p>
    <w:p w14:paraId="49F007AA"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class MainWindow : public QMainWindow</w:t>
      </w:r>
    </w:p>
    <w:p w14:paraId="1862E14C"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w:t>
      </w:r>
    </w:p>
    <w:p w14:paraId="2469E09A"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 xml:space="preserve">    Q_OBJECT</w:t>
      </w:r>
    </w:p>
    <w:p w14:paraId="0CDA2C12" w14:textId="77777777" w:rsidR="00982257" w:rsidRPr="00982257" w:rsidRDefault="00982257" w:rsidP="00982257">
      <w:pPr>
        <w:pStyle w:val="ListParagraph"/>
        <w:spacing w:line="360" w:lineRule="auto"/>
        <w:rPr>
          <w:rFonts w:ascii="Times New Roman" w:hAnsi="Times New Roman" w:cs="Times New Roman"/>
          <w:sz w:val="24"/>
          <w:szCs w:val="24"/>
        </w:rPr>
      </w:pPr>
    </w:p>
    <w:p w14:paraId="28D963E4"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public:</w:t>
      </w:r>
    </w:p>
    <w:p w14:paraId="36D9E1E5"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 xml:space="preserve">    MainWindow(QWidget *parent = nullptr);</w:t>
      </w:r>
    </w:p>
    <w:p w14:paraId="5FBBCD48"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 xml:space="preserve">    ~MainWindow();</w:t>
      </w:r>
    </w:p>
    <w:p w14:paraId="42BF1ABF" w14:textId="77777777" w:rsidR="00982257" w:rsidRPr="00982257" w:rsidRDefault="00982257" w:rsidP="00982257">
      <w:pPr>
        <w:pStyle w:val="ListParagraph"/>
        <w:spacing w:line="360" w:lineRule="auto"/>
        <w:rPr>
          <w:rFonts w:ascii="Times New Roman" w:hAnsi="Times New Roman" w:cs="Times New Roman"/>
          <w:sz w:val="24"/>
          <w:szCs w:val="24"/>
        </w:rPr>
      </w:pPr>
    </w:p>
    <w:p w14:paraId="3871F830"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private slots:</w:t>
      </w:r>
    </w:p>
    <w:p w14:paraId="074B2B5F"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lastRenderedPageBreak/>
        <w:t xml:space="preserve">    void on_welcome_clicked();</w:t>
      </w:r>
    </w:p>
    <w:p w14:paraId="69CB9E7F" w14:textId="77777777" w:rsidR="00982257" w:rsidRPr="00982257" w:rsidRDefault="00982257" w:rsidP="00982257">
      <w:pPr>
        <w:pStyle w:val="ListParagraph"/>
        <w:spacing w:line="360" w:lineRule="auto"/>
        <w:rPr>
          <w:rFonts w:ascii="Times New Roman" w:hAnsi="Times New Roman" w:cs="Times New Roman"/>
          <w:sz w:val="24"/>
          <w:szCs w:val="24"/>
        </w:rPr>
      </w:pPr>
    </w:p>
    <w:p w14:paraId="438C56D0"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private:</w:t>
      </w:r>
    </w:p>
    <w:p w14:paraId="79EB39E2"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 xml:space="preserve">    Ui::MainWindow *ui;</w:t>
      </w:r>
    </w:p>
    <w:p w14:paraId="50188883"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w:t>
      </w:r>
    </w:p>
    <w:p w14:paraId="6C8F42FD" w14:textId="5839FBB4" w:rsid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endif // MAINWINDOW_H</w:t>
      </w:r>
    </w:p>
    <w:p w14:paraId="6F9DCA42" w14:textId="3725EC3E" w:rsidR="00982257" w:rsidRDefault="00982257" w:rsidP="00982257">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mainwindow.</w:t>
      </w:r>
      <w:r>
        <w:rPr>
          <w:rFonts w:ascii="Times New Roman" w:hAnsi="Times New Roman" w:cs="Times New Roman"/>
          <w:b/>
          <w:bCs/>
          <w:sz w:val="28"/>
          <w:szCs w:val="28"/>
          <w:u w:val="single"/>
        </w:rPr>
        <w:t>cpp</w:t>
      </w:r>
      <w:r w:rsidRPr="00520C3E">
        <w:rPr>
          <w:rFonts w:ascii="Times New Roman" w:hAnsi="Times New Roman" w:cs="Times New Roman"/>
          <w:b/>
          <w:bCs/>
          <w:sz w:val="28"/>
          <w:szCs w:val="28"/>
          <w:u w:val="single"/>
        </w:rPr>
        <w:t>:</w:t>
      </w:r>
    </w:p>
    <w:p w14:paraId="67D84101"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include "mainwindow.h"</w:t>
      </w:r>
    </w:p>
    <w:p w14:paraId="6E42AA16"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include "ui_mainwindow.h"</w:t>
      </w:r>
    </w:p>
    <w:p w14:paraId="0E840F52" w14:textId="77777777" w:rsidR="00982257" w:rsidRPr="00982257" w:rsidRDefault="00982257" w:rsidP="00982257">
      <w:pPr>
        <w:pStyle w:val="ListParagraph"/>
        <w:spacing w:line="360" w:lineRule="auto"/>
        <w:rPr>
          <w:rFonts w:ascii="Times New Roman" w:hAnsi="Times New Roman" w:cs="Times New Roman"/>
          <w:sz w:val="24"/>
          <w:szCs w:val="24"/>
        </w:rPr>
      </w:pPr>
    </w:p>
    <w:p w14:paraId="7B4C840B"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MainWindow::MainWindow(QWidget *parent)</w:t>
      </w:r>
    </w:p>
    <w:p w14:paraId="4172903C"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 xml:space="preserve">    : QMainWindow(parent)</w:t>
      </w:r>
    </w:p>
    <w:p w14:paraId="6314198C"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 xml:space="preserve">    , ui(new Ui::MainWindow)</w:t>
      </w:r>
    </w:p>
    <w:p w14:paraId="15250234"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w:t>
      </w:r>
    </w:p>
    <w:p w14:paraId="47D23F69"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 xml:space="preserve">    ui-&gt;setupUi(this);</w:t>
      </w:r>
    </w:p>
    <w:p w14:paraId="67D773A9"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w:t>
      </w:r>
    </w:p>
    <w:p w14:paraId="4F7D1666" w14:textId="77777777" w:rsidR="00982257" w:rsidRPr="00982257" w:rsidRDefault="00982257" w:rsidP="00982257">
      <w:pPr>
        <w:pStyle w:val="ListParagraph"/>
        <w:spacing w:line="360" w:lineRule="auto"/>
        <w:rPr>
          <w:rFonts w:ascii="Times New Roman" w:hAnsi="Times New Roman" w:cs="Times New Roman"/>
          <w:sz w:val="24"/>
          <w:szCs w:val="24"/>
        </w:rPr>
      </w:pPr>
    </w:p>
    <w:p w14:paraId="0CD13880"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MainWindow::~MainWindow()</w:t>
      </w:r>
    </w:p>
    <w:p w14:paraId="51713A20"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w:t>
      </w:r>
    </w:p>
    <w:p w14:paraId="7FCFBD3B"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 xml:space="preserve">    delete ui;</w:t>
      </w:r>
    </w:p>
    <w:p w14:paraId="5F9B77F1"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lastRenderedPageBreak/>
        <w:t>}</w:t>
      </w:r>
    </w:p>
    <w:p w14:paraId="6A554DF6"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void MainWindow::on_welcome_clicked()</w:t>
      </w:r>
    </w:p>
    <w:p w14:paraId="659CC868"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w:t>
      </w:r>
    </w:p>
    <w:p w14:paraId="4AC12927"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 xml:space="preserve">    hide();</w:t>
      </w:r>
    </w:p>
    <w:p w14:paraId="6F54A22B"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 xml:space="preserve">    profile prof;</w:t>
      </w:r>
    </w:p>
    <w:p w14:paraId="1CDE4622"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 xml:space="preserve">    prof.setModal(true);</w:t>
      </w:r>
    </w:p>
    <w:p w14:paraId="1635393B"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 xml:space="preserve">    prof.exec();</w:t>
      </w:r>
    </w:p>
    <w:p w14:paraId="12E14CBA" w14:textId="77777777" w:rsidR="00982257" w:rsidRPr="00982257" w:rsidRDefault="00982257" w:rsidP="00982257">
      <w:pPr>
        <w:pStyle w:val="ListParagraph"/>
        <w:spacing w:line="360" w:lineRule="auto"/>
        <w:rPr>
          <w:rFonts w:ascii="Times New Roman" w:hAnsi="Times New Roman" w:cs="Times New Roman"/>
          <w:sz w:val="24"/>
          <w:szCs w:val="24"/>
        </w:rPr>
      </w:pPr>
    </w:p>
    <w:p w14:paraId="68492933" w14:textId="77777777" w:rsidR="00982257" w:rsidRPr="00982257" w:rsidRDefault="00982257" w:rsidP="00982257">
      <w:pPr>
        <w:pStyle w:val="ListParagraph"/>
        <w:spacing w:line="360" w:lineRule="auto"/>
        <w:rPr>
          <w:rFonts w:ascii="Times New Roman" w:hAnsi="Times New Roman" w:cs="Times New Roman"/>
          <w:sz w:val="24"/>
          <w:szCs w:val="24"/>
        </w:rPr>
      </w:pPr>
      <w:r w:rsidRPr="00982257">
        <w:rPr>
          <w:rFonts w:ascii="Times New Roman" w:hAnsi="Times New Roman" w:cs="Times New Roman"/>
          <w:sz w:val="24"/>
          <w:szCs w:val="24"/>
        </w:rPr>
        <w:t>}</w:t>
      </w:r>
    </w:p>
    <w:p w14:paraId="279A9047" w14:textId="77777777" w:rsidR="00982257" w:rsidRDefault="00982257" w:rsidP="009754FE">
      <w:pPr>
        <w:pStyle w:val="ListParagraph"/>
        <w:spacing w:line="360" w:lineRule="auto"/>
        <w:rPr>
          <w:rFonts w:ascii="Times New Roman" w:hAnsi="Times New Roman" w:cs="Times New Roman"/>
          <w:sz w:val="24"/>
          <w:szCs w:val="24"/>
        </w:rPr>
      </w:pPr>
    </w:p>
    <w:p w14:paraId="13DC2290" w14:textId="68AC0BA0" w:rsidR="00982257" w:rsidRDefault="00982257" w:rsidP="00982257">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w:t>
      </w:r>
      <w:r>
        <w:rPr>
          <w:rFonts w:ascii="Times New Roman" w:hAnsi="Times New Roman" w:cs="Times New Roman"/>
          <w:b/>
          <w:bCs/>
          <w:sz w:val="32"/>
          <w:szCs w:val="32"/>
          <w:u w:val="single"/>
        </w:rPr>
        <w:t>creenshot</w:t>
      </w:r>
      <w:r w:rsidRPr="00520C3E">
        <w:rPr>
          <w:rFonts w:ascii="Times New Roman" w:hAnsi="Times New Roman" w:cs="Times New Roman"/>
          <w:b/>
          <w:bCs/>
          <w:sz w:val="32"/>
          <w:szCs w:val="32"/>
          <w:u w:val="single"/>
        </w:rPr>
        <w:t>:</w:t>
      </w:r>
    </w:p>
    <w:p w14:paraId="0DFBE711" w14:textId="387FECDD" w:rsidR="00982257" w:rsidRPr="00982257" w:rsidRDefault="00982257" w:rsidP="009754FE">
      <w:pPr>
        <w:pStyle w:val="ListParagraph"/>
        <w:spacing w:line="360" w:lineRule="auto"/>
        <w:rPr>
          <w:rFonts w:ascii="Times New Roman" w:hAnsi="Times New Roman" w:cs="Times New Roman"/>
          <w:sz w:val="24"/>
          <w:szCs w:val="24"/>
        </w:rPr>
      </w:pPr>
      <w:r w:rsidRPr="007515AA">
        <w:rPr>
          <w:noProof/>
        </w:rPr>
        <w:lastRenderedPageBreak/>
        <w:drawing>
          <wp:inline distT="0" distB="0" distL="0" distR="0" wp14:anchorId="1EAEB028" wp14:editId="2EA8A827">
            <wp:extent cx="5943600" cy="3591560"/>
            <wp:effectExtent l="0" t="0" r="0" b="8890"/>
            <wp:docPr id="1211995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995810" name=""/>
                    <pic:cNvPicPr/>
                  </pic:nvPicPr>
                  <pic:blipFill>
                    <a:blip r:embed="rId7"/>
                    <a:stretch>
                      <a:fillRect/>
                    </a:stretch>
                  </pic:blipFill>
                  <pic:spPr>
                    <a:xfrm>
                      <a:off x="0" y="0"/>
                      <a:ext cx="5943600" cy="3591560"/>
                    </a:xfrm>
                    <a:prstGeom prst="rect">
                      <a:avLst/>
                    </a:prstGeom>
                  </pic:spPr>
                </pic:pic>
              </a:graphicData>
            </a:graphic>
          </wp:inline>
        </w:drawing>
      </w:r>
    </w:p>
    <w:p w14:paraId="1D6DE35D" w14:textId="77777777" w:rsidR="009754FE" w:rsidRPr="009754FE" w:rsidRDefault="009754FE" w:rsidP="009754FE">
      <w:pPr>
        <w:pStyle w:val="ListParagraph"/>
        <w:spacing w:line="276" w:lineRule="auto"/>
        <w:jc w:val="center"/>
        <w:rPr>
          <w:rFonts w:ascii="Times New Roman" w:hAnsi="Times New Roman" w:cs="Times New Roman"/>
          <w:b/>
          <w:bCs/>
          <w:sz w:val="32"/>
          <w:szCs w:val="32"/>
          <w:u w:val="single"/>
        </w:rPr>
      </w:pPr>
    </w:p>
    <w:p w14:paraId="3F7B62FD" w14:textId="7D082E9B" w:rsidR="00C256F8" w:rsidRPr="009754FE" w:rsidRDefault="00C256F8" w:rsidP="00627879">
      <w:pPr>
        <w:pStyle w:val="ListParagraph"/>
        <w:spacing w:line="276" w:lineRule="auto"/>
        <w:jc w:val="center"/>
        <w:rPr>
          <w:b/>
          <w:bCs/>
          <w:sz w:val="32"/>
          <w:szCs w:val="32"/>
          <w:u w:val="single"/>
        </w:rPr>
      </w:pPr>
      <w:r w:rsidRPr="009754FE">
        <w:rPr>
          <w:rFonts w:ascii="Times New Roman" w:hAnsi="Times New Roman" w:cs="Times New Roman"/>
          <w:b/>
          <w:bCs/>
          <w:sz w:val="32"/>
          <w:szCs w:val="32"/>
          <w:u w:val="single"/>
        </w:rPr>
        <w:t>Profile</w:t>
      </w:r>
      <w:r w:rsidRPr="009754FE">
        <w:rPr>
          <w:b/>
          <w:bCs/>
          <w:sz w:val="32"/>
          <w:szCs w:val="32"/>
          <w:u w:val="single"/>
        </w:rPr>
        <w:t xml:space="preserve"> Page:</w:t>
      </w:r>
    </w:p>
    <w:p w14:paraId="0E662B0B" w14:textId="25FAFAE1" w:rsidR="006F55AC" w:rsidRPr="00520C3E" w:rsidRDefault="00520C3E" w:rsidP="00520C3E">
      <w:pPr>
        <w:pStyle w:val="ListParagraph"/>
        <w:spacing w:line="360" w:lineRule="auto"/>
        <w:rPr>
          <w:rFonts w:ascii="Times New Roman" w:hAnsi="Times New Roman" w:cs="Times New Roman"/>
          <w:b/>
          <w:bCs/>
          <w:sz w:val="24"/>
          <w:szCs w:val="24"/>
          <w:u w:val="single"/>
        </w:rPr>
      </w:pPr>
      <w:r w:rsidRPr="00520C3E">
        <w:rPr>
          <w:rFonts w:ascii="Times New Roman" w:hAnsi="Times New Roman" w:cs="Times New Roman"/>
          <w:b/>
          <w:bCs/>
          <w:sz w:val="24"/>
          <w:szCs w:val="24"/>
          <w:u w:val="single"/>
        </w:rPr>
        <w:t>Description:</w:t>
      </w:r>
    </w:p>
    <w:p w14:paraId="6517025F" w14:textId="79F5FAE6" w:rsidR="006F55AC" w:rsidRDefault="006F55AC" w:rsidP="00520C3E">
      <w:pPr>
        <w:pStyle w:val="ListParagraph"/>
        <w:spacing w:line="360" w:lineRule="auto"/>
        <w:rPr>
          <w:rFonts w:ascii="Times New Roman" w:hAnsi="Times New Roman" w:cs="Times New Roman"/>
          <w:sz w:val="24"/>
          <w:szCs w:val="24"/>
        </w:rPr>
      </w:pPr>
      <w:r w:rsidRPr="006F55AC">
        <w:rPr>
          <w:rFonts w:ascii="Times New Roman" w:hAnsi="Times New Roman" w:cs="Times New Roman"/>
          <w:sz w:val="24"/>
          <w:szCs w:val="24"/>
        </w:rPr>
        <w:t>This page acts as a user profile form, collecting and validating personal information for hotel booking. Users enter their name, age, phone number, CNIC (presumably a national ID), and number of travelling members. Clear buttons are provided for easy correction.</w:t>
      </w:r>
    </w:p>
    <w:p w14:paraId="65D44B1B" w14:textId="77777777" w:rsidR="006F55AC" w:rsidRPr="006F55AC" w:rsidRDefault="006F55AC" w:rsidP="00520C3E">
      <w:pPr>
        <w:pStyle w:val="ListParagraph"/>
        <w:spacing w:line="360" w:lineRule="auto"/>
        <w:rPr>
          <w:rFonts w:ascii="Times New Roman" w:hAnsi="Times New Roman" w:cs="Times New Roman"/>
          <w:sz w:val="24"/>
          <w:szCs w:val="24"/>
        </w:rPr>
      </w:pPr>
    </w:p>
    <w:p w14:paraId="1AF90369" w14:textId="661B83BF" w:rsidR="006F55AC" w:rsidRPr="006F55AC" w:rsidRDefault="006F55AC" w:rsidP="00520C3E">
      <w:pPr>
        <w:pStyle w:val="ListParagraph"/>
        <w:spacing w:line="360" w:lineRule="auto"/>
        <w:rPr>
          <w:rFonts w:ascii="Times New Roman" w:hAnsi="Times New Roman" w:cs="Times New Roman"/>
          <w:sz w:val="24"/>
          <w:szCs w:val="24"/>
        </w:rPr>
      </w:pPr>
      <w:r w:rsidRPr="006F55AC">
        <w:rPr>
          <w:rFonts w:ascii="Times New Roman" w:hAnsi="Times New Roman" w:cs="Times New Roman"/>
          <w:sz w:val="24"/>
          <w:szCs w:val="24"/>
        </w:rPr>
        <w:lastRenderedPageBreak/>
        <w:t>Upon clicking "Submit", the code checks if required fields are filled and verifies the entered data adheres to specific formats for age, phone number, and CNIC. Error messages guide users if any input is incorrect</w:t>
      </w:r>
      <w:r>
        <w:rPr>
          <w:rFonts w:ascii="Times New Roman" w:hAnsi="Times New Roman" w:cs="Times New Roman"/>
          <w:sz w:val="24"/>
          <w:szCs w:val="24"/>
        </w:rPr>
        <w:t xml:space="preserve">. </w:t>
      </w:r>
      <w:r w:rsidRPr="006F55AC">
        <w:rPr>
          <w:rFonts w:ascii="Times New Roman" w:hAnsi="Times New Roman" w:cs="Times New Roman"/>
          <w:sz w:val="24"/>
          <w:szCs w:val="24"/>
        </w:rPr>
        <w:t>If everything is valid, the user's name gets stored in a global data structure for later use, and the current form disappears. Finally, a new form for hotel selection pops up, presumably leading to the next step in the booking process.</w:t>
      </w:r>
    </w:p>
    <w:p w14:paraId="5E048173" w14:textId="77777777" w:rsidR="006F55AC" w:rsidRPr="006F55AC" w:rsidRDefault="006F55AC" w:rsidP="00520C3E">
      <w:pPr>
        <w:pStyle w:val="ListParagraph"/>
        <w:spacing w:line="360" w:lineRule="auto"/>
        <w:rPr>
          <w:rFonts w:ascii="Times New Roman" w:hAnsi="Times New Roman" w:cs="Times New Roman"/>
          <w:sz w:val="24"/>
          <w:szCs w:val="24"/>
        </w:rPr>
      </w:pPr>
    </w:p>
    <w:p w14:paraId="7D37C893" w14:textId="77777777" w:rsidR="006F55AC" w:rsidRDefault="006F55AC" w:rsidP="00520C3E">
      <w:pPr>
        <w:pStyle w:val="ListParagraph"/>
        <w:spacing w:line="360" w:lineRule="auto"/>
        <w:rPr>
          <w:rFonts w:ascii="Times New Roman" w:hAnsi="Times New Roman" w:cs="Times New Roman"/>
          <w:sz w:val="24"/>
          <w:szCs w:val="24"/>
        </w:rPr>
      </w:pPr>
      <w:r w:rsidRPr="006F55AC">
        <w:rPr>
          <w:rFonts w:ascii="Times New Roman" w:hAnsi="Times New Roman" w:cs="Times New Roman"/>
          <w:sz w:val="24"/>
          <w:szCs w:val="24"/>
        </w:rPr>
        <w:t>Overall, this page serves as a data entry checkpoint before proceeding with hotel booking, ensuring accurate user information is captured and available for subsequent steps.</w:t>
      </w:r>
    </w:p>
    <w:p w14:paraId="040F1AA7" w14:textId="77777777" w:rsidR="00520C3E" w:rsidRPr="00520C3E" w:rsidRDefault="00520C3E" w:rsidP="00520C3E">
      <w:pPr>
        <w:pStyle w:val="ListParagraph"/>
        <w:spacing w:line="360" w:lineRule="auto"/>
        <w:rPr>
          <w:rFonts w:ascii="Times New Roman" w:hAnsi="Times New Roman" w:cs="Times New Roman"/>
          <w:b/>
          <w:bCs/>
          <w:sz w:val="28"/>
          <w:szCs w:val="28"/>
          <w:u w:val="single"/>
        </w:rPr>
      </w:pPr>
    </w:p>
    <w:p w14:paraId="4DD214B7" w14:textId="6E35F70E" w:rsidR="00520C3E" w:rsidRDefault="00520C3E" w:rsidP="00520C3E">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ource Code:</w:t>
      </w:r>
    </w:p>
    <w:p w14:paraId="3C445321" w14:textId="614D079B" w:rsidR="00520C3E" w:rsidRDefault="00520C3E" w:rsidP="00520C3E">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profile.</w:t>
      </w:r>
      <w:r>
        <w:rPr>
          <w:rFonts w:ascii="Times New Roman" w:hAnsi="Times New Roman" w:cs="Times New Roman"/>
          <w:b/>
          <w:bCs/>
          <w:sz w:val="28"/>
          <w:szCs w:val="28"/>
          <w:u w:val="single"/>
        </w:rPr>
        <w:t>h</w:t>
      </w:r>
      <w:r w:rsidRPr="00520C3E">
        <w:rPr>
          <w:rFonts w:ascii="Times New Roman" w:hAnsi="Times New Roman" w:cs="Times New Roman"/>
          <w:b/>
          <w:bCs/>
          <w:sz w:val="28"/>
          <w:szCs w:val="28"/>
          <w:u w:val="single"/>
        </w:rPr>
        <w:t>:</w:t>
      </w:r>
    </w:p>
    <w:p w14:paraId="59EABC55"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fndef PROFILE_H</w:t>
      </w:r>
    </w:p>
    <w:p w14:paraId="1D47E63E"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define PROFILE_H</w:t>
      </w:r>
    </w:p>
    <w:p w14:paraId="6A58986F" w14:textId="77777777" w:rsidR="00520C3E" w:rsidRPr="00520C3E" w:rsidRDefault="00520C3E" w:rsidP="00520C3E">
      <w:pPr>
        <w:pStyle w:val="ListParagraph"/>
        <w:spacing w:line="360" w:lineRule="auto"/>
        <w:rPr>
          <w:rFonts w:ascii="Times New Roman" w:hAnsi="Times New Roman" w:cs="Times New Roman"/>
          <w:sz w:val="24"/>
          <w:szCs w:val="24"/>
        </w:rPr>
      </w:pPr>
    </w:p>
    <w:p w14:paraId="63DCD834"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nclude &lt;QDialog&gt;</w:t>
      </w:r>
    </w:p>
    <w:p w14:paraId="2A5F22BA"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nclude "hotelchoice.h"</w:t>
      </w:r>
    </w:p>
    <w:p w14:paraId="1EC3F943" w14:textId="77777777" w:rsidR="00520C3E" w:rsidRPr="00520C3E" w:rsidRDefault="00520C3E" w:rsidP="00520C3E">
      <w:pPr>
        <w:pStyle w:val="ListParagraph"/>
        <w:spacing w:line="360" w:lineRule="auto"/>
        <w:rPr>
          <w:rFonts w:ascii="Times New Roman" w:hAnsi="Times New Roman" w:cs="Times New Roman"/>
          <w:sz w:val="24"/>
          <w:szCs w:val="24"/>
        </w:rPr>
      </w:pPr>
    </w:p>
    <w:p w14:paraId="5F3E41F3"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lastRenderedPageBreak/>
        <w:t>namespace Ui {</w:t>
      </w:r>
    </w:p>
    <w:p w14:paraId="7274F379"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class profile;</w:t>
      </w:r>
    </w:p>
    <w:p w14:paraId="0BAD4DE4"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w:t>
      </w:r>
    </w:p>
    <w:p w14:paraId="1291CAB8" w14:textId="77777777" w:rsidR="00520C3E" w:rsidRPr="00520C3E" w:rsidRDefault="00520C3E" w:rsidP="00520C3E">
      <w:pPr>
        <w:pStyle w:val="ListParagraph"/>
        <w:spacing w:line="360" w:lineRule="auto"/>
        <w:rPr>
          <w:rFonts w:ascii="Times New Roman" w:hAnsi="Times New Roman" w:cs="Times New Roman"/>
          <w:sz w:val="24"/>
          <w:szCs w:val="24"/>
        </w:rPr>
      </w:pPr>
    </w:p>
    <w:p w14:paraId="7E1AB2BB"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class profile : public QDialog</w:t>
      </w:r>
    </w:p>
    <w:p w14:paraId="6147B17C"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w:t>
      </w:r>
    </w:p>
    <w:p w14:paraId="1670BE23"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xml:space="preserve">    Q_OBJECT</w:t>
      </w:r>
    </w:p>
    <w:p w14:paraId="7E3B0141" w14:textId="77777777" w:rsidR="00520C3E" w:rsidRPr="00520C3E" w:rsidRDefault="00520C3E" w:rsidP="00520C3E">
      <w:pPr>
        <w:pStyle w:val="ListParagraph"/>
        <w:spacing w:line="360" w:lineRule="auto"/>
        <w:rPr>
          <w:rFonts w:ascii="Times New Roman" w:hAnsi="Times New Roman" w:cs="Times New Roman"/>
          <w:sz w:val="24"/>
          <w:szCs w:val="24"/>
        </w:rPr>
      </w:pPr>
    </w:p>
    <w:p w14:paraId="38AC11D3"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public:</w:t>
      </w:r>
    </w:p>
    <w:p w14:paraId="3C34A531"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xml:space="preserve">    explicit profile(QWidget *parent = nullptr);</w:t>
      </w:r>
    </w:p>
    <w:p w14:paraId="4AB224F6"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xml:space="preserve">    ~profile();</w:t>
      </w:r>
    </w:p>
    <w:p w14:paraId="2F40DB3E" w14:textId="77777777" w:rsidR="00520C3E" w:rsidRPr="00520C3E" w:rsidRDefault="00520C3E" w:rsidP="00520C3E">
      <w:pPr>
        <w:pStyle w:val="ListParagraph"/>
        <w:spacing w:line="360" w:lineRule="auto"/>
        <w:rPr>
          <w:rFonts w:ascii="Times New Roman" w:hAnsi="Times New Roman" w:cs="Times New Roman"/>
          <w:sz w:val="24"/>
          <w:szCs w:val="24"/>
        </w:rPr>
      </w:pPr>
    </w:p>
    <w:p w14:paraId="6627A63F"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private slots:</w:t>
      </w:r>
    </w:p>
    <w:p w14:paraId="1A21BF17"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xml:space="preserve">    void on_subbtn_clicked();</w:t>
      </w:r>
    </w:p>
    <w:p w14:paraId="1BACA708" w14:textId="77777777" w:rsidR="00520C3E" w:rsidRPr="00520C3E" w:rsidRDefault="00520C3E" w:rsidP="00520C3E">
      <w:pPr>
        <w:pStyle w:val="ListParagraph"/>
        <w:spacing w:line="360" w:lineRule="auto"/>
        <w:rPr>
          <w:rFonts w:ascii="Times New Roman" w:hAnsi="Times New Roman" w:cs="Times New Roman"/>
          <w:sz w:val="24"/>
          <w:szCs w:val="24"/>
        </w:rPr>
      </w:pPr>
    </w:p>
    <w:p w14:paraId="499090EF"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private:</w:t>
      </w:r>
    </w:p>
    <w:p w14:paraId="4A14EF0D"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xml:space="preserve">    Ui::profile *ui;</w:t>
      </w:r>
    </w:p>
    <w:p w14:paraId="2023917A" w14:textId="77777777" w:rsidR="00520C3E" w:rsidRPr="00520C3E" w:rsidRDefault="00520C3E" w:rsidP="00520C3E">
      <w:pPr>
        <w:pStyle w:val="ListParagraph"/>
        <w:spacing w:line="360" w:lineRule="auto"/>
        <w:rPr>
          <w:rFonts w:ascii="Times New Roman" w:hAnsi="Times New Roman" w:cs="Times New Roman"/>
          <w:sz w:val="24"/>
          <w:szCs w:val="24"/>
        </w:rPr>
      </w:pPr>
    </w:p>
    <w:p w14:paraId="0F90C14D"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xml:space="preserve">    // Add pointers to your Line Edit widgets</w:t>
      </w:r>
    </w:p>
    <w:p w14:paraId="3F54617E" w14:textId="77777777" w:rsidR="00520C3E" w:rsidRPr="00520C3E" w:rsidRDefault="00520C3E" w:rsidP="00520C3E">
      <w:pPr>
        <w:pStyle w:val="ListParagraph"/>
        <w:spacing w:line="360" w:lineRule="auto"/>
        <w:rPr>
          <w:rFonts w:ascii="Times New Roman" w:hAnsi="Times New Roman" w:cs="Times New Roman"/>
          <w:sz w:val="24"/>
          <w:szCs w:val="24"/>
        </w:rPr>
      </w:pPr>
    </w:p>
    <w:p w14:paraId="232CF34B"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lastRenderedPageBreak/>
        <w:t>};</w:t>
      </w:r>
    </w:p>
    <w:p w14:paraId="0E7E59E4" w14:textId="77777777" w:rsidR="00520C3E" w:rsidRPr="00520C3E" w:rsidRDefault="00520C3E" w:rsidP="00520C3E">
      <w:pPr>
        <w:pStyle w:val="ListParagraph"/>
        <w:spacing w:line="360" w:lineRule="auto"/>
        <w:rPr>
          <w:rFonts w:ascii="Times New Roman" w:hAnsi="Times New Roman" w:cs="Times New Roman"/>
          <w:sz w:val="24"/>
          <w:szCs w:val="24"/>
        </w:rPr>
      </w:pPr>
    </w:p>
    <w:p w14:paraId="4F32C1D2" w14:textId="204B4AE9"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endif // PROFILE_H</w:t>
      </w:r>
    </w:p>
    <w:p w14:paraId="4F68900B" w14:textId="0AA021FB" w:rsidR="00520C3E" w:rsidRPr="00520C3E" w:rsidRDefault="00520C3E" w:rsidP="00520C3E">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profile.cpp</w:t>
      </w:r>
      <w:r w:rsidRPr="00520C3E">
        <w:rPr>
          <w:rFonts w:ascii="Times New Roman" w:hAnsi="Times New Roman" w:cs="Times New Roman"/>
          <w:b/>
          <w:bCs/>
          <w:sz w:val="28"/>
          <w:szCs w:val="28"/>
          <w:u w:val="single"/>
        </w:rPr>
        <w:t>:</w:t>
      </w:r>
    </w:p>
    <w:p w14:paraId="05B016D5" w14:textId="77777777" w:rsidR="00520C3E" w:rsidRPr="00520C3E" w:rsidRDefault="00520C3E" w:rsidP="00520C3E">
      <w:pPr>
        <w:pStyle w:val="ListParagraph"/>
        <w:spacing w:line="360" w:lineRule="auto"/>
        <w:jc w:val="center"/>
        <w:rPr>
          <w:rFonts w:ascii="Times New Roman" w:hAnsi="Times New Roman" w:cs="Times New Roman"/>
          <w:b/>
          <w:bCs/>
          <w:sz w:val="32"/>
          <w:szCs w:val="32"/>
          <w:u w:val="single"/>
        </w:rPr>
      </w:pPr>
    </w:p>
    <w:p w14:paraId="6049DF3A"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nclude "profile.h"</w:t>
      </w:r>
    </w:p>
    <w:p w14:paraId="0D05ACA2"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nclude "ui_profile.h"</w:t>
      </w:r>
    </w:p>
    <w:p w14:paraId="2DBC804B"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nclude &lt;QMessageBox&gt;</w:t>
      </w:r>
    </w:p>
    <w:p w14:paraId="339294FD"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nclude &lt;QRegularExpression&gt;</w:t>
      </w:r>
    </w:p>
    <w:p w14:paraId="196A7C4A"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nclude "userdata.h"</w:t>
      </w:r>
    </w:p>
    <w:p w14:paraId="252ED636"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nclude "bill.h"</w:t>
      </w:r>
    </w:p>
    <w:p w14:paraId="10DC995B"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nclude &lt;QSettings&gt;</w:t>
      </w:r>
    </w:p>
    <w:p w14:paraId="79F3F353" w14:textId="77777777" w:rsidR="00520C3E" w:rsidRPr="00520C3E" w:rsidRDefault="00520C3E" w:rsidP="00520C3E">
      <w:pPr>
        <w:pStyle w:val="ListParagraph"/>
        <w:spacing w:line="360" w:lineRule="auto"/>
        <w:rPr>
          <w:rFonts w:ascii="Times New Roman" w:hAnsi="Times New Roman" w:cs="Times New Roman"/>
          <w:sz w:val="24"/>
          <w:szCs w:val="24"/>
        </w:rPr>
      </w:pPr>
    </w:p>
    <w:p w14:paraId="1ECAAAFE" w14:textId="77777777" w:rsidR="00520C3E" w:rsidRPr="00520C3E" w:rsidRDefault="00520C3E" w:rsidP="00520C3E">
      <w:pPr>
        <w:pStyle w:val="ListParagraph"/>
        <w:spacing w:line="360" w:lineRule="auto"/>
        <w:rPr>
          <w:rFonts w:ascii="Times New Roman" w:hAnsi="Times New Roman" w:cs="Times New Roman"/>
          <w:sz w:val="24"/>
          <w:szCs w:val="24"/>
        </w:rPr>
      </w:pPr>
    </w:p>
    <w:p w14:paraId="600EA538"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profile::profile(QWidget *parent) :</w:t>
      </w:r>
    </w:p>
    <w:p w14:paraId="2CE5321B" w14:textId="2FAC52AC"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QDialog(parent),</w:t>
      </w:r>
    </w:p>
    <w:p w14:paraId="6FC00AB3" w14:textId="00EC6AA1"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ui(new Ui::profile)</w:t>
      </w:r>
    </w:p>
    <w:p w14:paraId="35676D83"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w:t>
      </w:r>
    </w:p>
    <w:p w14:paraId="5BE1176D" w14:textId="08C34350"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ui-&gt;setupUi(this);</w:t>
      </w:r>
    </w:p>
    <w:p w14:paraId="654C8C75" w14:textId="45F9F69B"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lastRenderedPageBreak/>
        <w:t>ui-&gt;name-&gt;setClearButtonEnabled(true);</w:t>
      </w:r>
    </w:p>
    <w:p w14:paraId="44B558DE" w14:textId="21767389"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ui-&gt;age-&gt;setClearButtonEnabled(true);</w:t>
      </w:r>
    </w:p>
    <w:p w14:paraId="7C1F19DB" w14:textId="583B1B0C"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ui-&gt;phone-&gt;setClearButtonEnabled(true);</w:t>
      </w:r>
    </w:p>
    <w:p w14:paraId="502FE543" w14:textId="6E8971C0"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ui-&gt;cnic-&gt;setClearButtonEnabled(true);</w:t>
      </w:r>
    </w:p>
    <w:p w14:paraId="587B1B2C" w14:textId="29DDBD26"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ui-&gt;members-&gt;setClearButtonEnabled(true);</w:t>
      </w:r>
    </w:p>
    <w:p w14:paraId="05CE4D0A" w14:textId="77777777" w:rsidR="00520C3E" w:rsidRPr="00520C3E" w:rsidRDefault="00520C3E" w:rsidP="00520C3E">
      <w:pPr>
        <w:pStyle w:val="ListParagraph"/>
        <w:spacing w:line="360" w:lineRule="auto"/>
        <w:rPr>
          <w:rFonts w:ascii="Times New Roman" w:hAnsi="Times New Roman" w:cs="Times New Roman"/>
          <w:sz w:val="24"/>
          <w:szCs w:val="24"/>
        </w:rPr>
      </w:pPr>
    </w:p>
    <w:p w14:paraId="566E3B3E"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w:t>
      </w:r>
    </w:p>
    <w:p w14:paraId="5DE3A5B8" w14:textId="77777777" w:rsidR="00520C3E" w:rsidRPr="00520C3E" w:rsidRDefault="00520C3E" w:rsidP="00520C3E">
      <w:pPr>
        <w:pStyle w:val="ListParagraph"/>
        <w:spacing w:line="360" w:lineRule="auto"/>
        <w:rPr>
          <w:rFonts w:ascii="Times New Roman" w:hAnsi="Times New Roman" w:cs="Times New Roman"/>
          <w:sz w:val="24"/>
          <w:szCs w:val="24"/>
        </w:rPr>
      </w:pPr>
    </w:p>
    <w:p w14:paraId="015968C7"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profile::~profile() {</w:t>
      </w:r>
    </w:p>
    <w:p w14:paraId="5E15411B" w14:textId="3AAE31F2"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QObject::~QObject();</w:t>
      </w:r>
    </w:p>
    <w:p w14:paraId="706F8618" w14:textId="47BEF445"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delete ui;</w:t>
      </w:r>
    </w:p>
    <w:p w14:paraId="0178317F"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w:t>
      </w:r>
    </w:p>
    <w:p w14:paraId="7B0F8277" w14:textId="77777777" w:rsidR="00520C3E" w:rsidRPr="00520C3E" w:rsidRDefault="00520C3E" w:rsidP="00520C3E">
      <w:pPr>
        <w:pStyle w:val="ListParagraph"/>
        <w:spacing w:line="360" w:lineRule="auto"/>
        <w:rPr>
          <w:rFonts w:ascii="Times New Roman" w:hAnsi="Times New Roman" w:cs="Times New Roman"/>
          <w:sz w:val="24"/>
          <w:szCs w:val="24"/>
        </w:rPr>
      </w:pPr>
    </w:p>
    <w:p w14:paraId="1D0D0B51"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void profile::on_subbtn_clicked() {</w:t>
      </w:r>
    </w:p>
    <w:p w14:paraId="1877D9A7" w14:textId="77777777" w:rsidR="00520C3E" w:rsidRPr="00520C3E" w:rsidRDefault="00520C3E" w:rsidP="00520C3E">
      <w:pPr>
        <w:pStyle w:val="ListParagraph"/>
        <w:spacing w:line="360" w:lineRule="auto"/>
        <w:rPr>
          <w:rFonts w:ascii="Times New Roman" w:hAnsi="Times New Roman" w:cs="Times New Roman"/>
          <w:sz w:val="24"/>
          <w:szCs w:val="24"/>
        </w:rPr>
      </w:pPr>
    </w:p>
    <w:p w14:paraId="48E58A20" w14:textId="03ADCF5D"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Get Input From User</w:t>
      </w:r>
    </w:p>
    <w:p w14:paraId="28F0B8C8" w14:textId="3DF8E386"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QString name = ui-&gt;name-&gt;text();</w:t>
      </w:r>
    </w:p>
    <w:p w14:paraId="35ED8B40" w14:textId="103D6320"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QString age = ui-&gt;age-&gt;text();</w:t>
      </w:r>
    </w:p>
    <w:p w14:paraId="7503F1BC" w14:textId="1E107521"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QString members = ui-&gt;members-&gt;text();</w:t>
      </w:r>
    </w:p>
    <w:p w14:paraId="335DB12F" w14:textId="786A36CC"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QString cnic = ui-&gt;cnic-&gt;text();</w:t>
      </w:r>
    </w:p>
    <w:p w14:paraId="2C632387" w14:textId="1DC518B6"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lastRenderedPageBreak/>
        <w:t>QString phone = ui-&gt;phone-&gt;text();</w:t>
      </w:r>
    </w:p>
    <w:p w14:paraId="7256C882" w14:textId="77777777" w:rsidR="00520C3E" w:rsidRPr="00520C3E" w:rsidRDefault="00520C3E" w:rsidP="00520C3E">
      <w:pPr>
        <w:pStyle w:val="ListParagraph"/>
        <w:spacing w:line="360" w:lineRule="auto"/>
        <w:rPr>
          <w:rFonts w:ascii="Times New Roman" w:hAnsi="Times New Roman" w:cs="Times New Roman"/>
          <w:sz w:val="24"/>
          <w:szCs w:val="24"/>
        </w:rPr>
      </w:pPr>
    </w:p>
    <w:p w14:paraId="06571499" w14:textId="2D51C779"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Define regular expressions for input validation</w:t>
      </w:r>
    </w:p>
    <w:p w14:paraId="55BDDE50" w14:textId="355E4021"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QRegularExpression ageRegex("^\\d+$"); // Match digits only for age</w:t>
      </w:r>
    </w:p>
    <w:p w14:paraId="70068DC2" w14:textId="7BCEFD4A"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QRegularExpression phoneRegex("^\\+92\\d{3}-\\d{7}$"); // Match specific phone format</w:t>
      </w:r>
    </w:p>
    <w:p w14:paraId="46793E7E" w14:textId="4ED7EEC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QRegularExpression cnicRegex("^\\d{5}-\\d{7}-\\d{1}$"); // Match specific CNIC format</w:t>
      </w:r>
    </w:p>
    <w:p w14:paraId="345F3AB8" w14:textId="77777777" w:rsidR="00520C3E" w:rsidRPr="00520C3E" w:rsidRDefault="00520C3E" w:rsidP="00520C3E">
      <w:pPr>
        <w:pStyle w:val="ListParagraph"/>
        <w:spacing w:line="360" w:lineRule="auto"/>
        <w:rPr>
          <w:rFonts w:ascii="Times New Roman" w:hAnsi="Times New Roman" w:cs="Times New Roman"/>
          <w:sz w:val="24"/>
          <w:szCs w:val="24"/>
        </w:rPr>
      </w:pPr>
    </w:p>
    <w:p w14:paraId="445C819B" w14:textId="4CF01B8A"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Check for required fields</w:t>
      </w:r>
    </w:p>
    <w:p w14:paraId="2BE4EC34" w14:textId="325D4F68"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f (name.isEmpty() || members.isEmpty()) {</w:t>
      </w:r>
    </w:p>
    <w:p w14:paraId="08465904" w14:textId="40BC0D31"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QMessageBox::warning(this, "Error", "Please fill in all required fields!");</w:t>
      </w:r>
    </w:p>
    <w:p w14:paraId="0DD1A4EE" w14:textId="0952E46D"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return;</w:t>
      </w:r>
    </w:p>
    <w:p w14:paraId="3EB0F3F6" w14:textId="4C11D1FC"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w:t>
      </w:r>
    </w:p>
    <w:p w14:paraId="258BF25F" w14:textId="77777777" w:rsidR="00520C3E" w:rsidRPr="00520C3E" w:rsidRDefault="00520C3E" w:rsidP="00520C3E">
      <w:pPr>
        <w:pStyle w:val="ListParagraph"/>
        <w:spacing w:line="360" w:lineRule="auto"/>
        <w:rPr>
          <w:rFonts w:ascii="Times New Roman" w:hAnsi="Times New Roman" w:cs="Times New Roman"/>
          <w:sz w:val="24"/>
          <w:szCs w:val="24"/>
        </w:rPr>
      </w:pPr>
    </w:p>
    <w:p w14:paraId="04DDDD5D" w14:textId="62B186B6"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Validate age format</w:t>
      </w:r>
    </w:p>
    <w:p w14:paraId="4E81EAC3" w14:textId="4F89EFF9"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f (!ageRegex.match(age).hasMatch()) {</w:t>
      </w:r>
    </w:p>
    <w:p w14:paraId="69181A99" w14:textId="79C806F5"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QMessageBox::warning(this, "Error", "Invalid age format! Please enter digits only.");</w:t>
      </w:r>
    </w:p>
    <w:p w14:paraId="5CC13EAA" w14:textId="09BFED9A"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return;</w:t>
      </w:r>
    </w:p>
    <w:p w14:paraId="7C8DECDA" w14:textId="230AE585"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lastRenderedPageBreak/>
        <w:t>}</w:t>
      </w:r>
    </w:p>
    <w:p w14:paraId="6BC45304" w14:textId="77777777" w:rsidR="00520C3E" w:rsidRPr="00520C3E" w:rsidRDefault="00520C3E" w:rsidP="00520C3E">
      <w:pPr>
        <w:pStyle w:val="ListParagraph"/>
        <w:spacing w:line="360" w:lineRule="auto"/>
        <w:rPr>
          <w:rFonts w:ascii="Times New Roman" w:hAnsi="Times New Roman" w:cs="Times New Roman"/>
          <w:sz w:val="24"/>
          <w:szCs w:val="24"/>
        </w:rPr>
      </w:pPr>
    </w:p>
    <w:p w14:paraId="65B1A8FA" w14:textId="7413D81C"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Validate phone number format</w:t>
      </w:r>
    </w:p>
    <w:p w14:paraId="6BAC67A5" w14:textId="38569E3D"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f (!phoneRegex.match(phone).hasMatch()) {</w:t>
      </w:r>
    </w:p>
    <w:p w14:paraId="50110333" w14:textId="6E014B92"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QMessageBox::warning(this, "Error", "Invalid phone number format! Please follow the required format.");</w:t>
      </w:r>
    </w:p>
    <w:p w14:paraId="37B4A8D9" w14:textId="42BD0FD5"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return;</w:t>
      </w:r>
    </w:p>
    <w:p w14:paraId="28BE6733" w14:textId="6A153884"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w:t>
      </w:r>
    </w:p>
    <w:p w14:paraId="2B89C541" w14:textId="77777777" w:rsidR="00520C3E" w:rsidRPr="00520C3E" w:rsidRDefault="00520C3E" w:rsidP="00520C3E">
      <w:pPr>
        <w:pStyle w:val="ListParagraph"/>
        <w:spacing w:line="360" w:lineRule="auto"/>
        <w:rPr>
          <w:rFonts w:ascii="Times New Roman" w:hAnsi="Times New Roman" w:cs="Times New Roman"/>
          <w:sz w:val="24"/>
          <w:szCs w:val="24"/>
        </w:rPr>
      </w:pPr>
    </w:p>
    <w:p w14:paraId="5F610B27" w14:textId="4B260D7F"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Validate CNIC format</w:t>
      </w:r>
    </w:p>
    <w:p w14:paraId="28F5CE61" w14:textId="0DE0B069"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f (!cnicRegex.match(cnic).hasMatch()) {</w:t>
      </w:r>
    </w:p>
    <w:p w14:paraId="78FB38B3" w14:textId="7FDC5580"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QMessageBox::warning(this, "Error", "Invalid CNIC format! Please follow the required format.");</w:t>
      </w:r>
    </w:p>
    <w:p w14:paraId="58BB2695" w14:textId="42C919E5"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return;</w:t>
      </w:r>
    </w:p>
    <w:p w14:paraId="1EC41033" w14:textId="37F32C8D"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w:t>
      </w:r>
    </w:p>
    <w:p w14:paraId="62AE47D9" w14:textId="77777777" w:rsidR="00520C3E" w:rsidRPr="00520C3E" w:rsidRDefault="00520C3E" w:rsidP="00520C3E">
      <w:pPr>
        <w:pStyle w:val="ListParagraph"/>
        <w:spacing w:line="360" w:lineRule="auto"/>
        <w:rPr>
          <w:rFonts w:ascii="Times New Roman" w:hAnsi="Times New Roman" w:cs="Times New Roman"/>
          <w:sz w:val="24"/>
          <w:szCs w:val="24"/>
        </w:rPr>
      </w:pPr>
    </w:p>
    <w:p w14:paraId="53072912" w14:textId="0700E635"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Store the name in a global data structure</w:t>
      </w:r>
    </w:p>
    <w:p w14:paraId="54BF7E31" w14:textId="488C2F95"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UserData::instance().setName(name);</w:t>
      </w:r>
    </w:p>
    <w:p w14:paraId="5158F1CB" w14:textId="77777777" w:rsidR="00520C3E" w:rsidRPr="00520C3E" w:rsidRDefault="00520C3E" w:rsidP="00520C3E">
      <w:pPr>
        <w:pStyle w:val="ListParagraph"/>
        <w:spacing w:line="360" w:lineRule="auto"/>
        <w:rPr>
          <w:rFonts w:ascii="Times New Roman" w:hAnsi="Times New Roman" w:cs="Times New Roman"/>
          <w:sz w:val="24"/>
          <w:szCs w:val="24"/>
        </w:rPr>
      </w:pPr>
    </w:p>
    <w:p w14:paraId="5C40EA56" w14:textId="450A470A"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Hide the current form and display the hotel choice form</w:t>
      </w:r>
    </w:p>
    <w:p w14:paraId="416ACD2B" w14:textId="3654114B"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lastRenderedPageBreak/>
        <w:t>hide();</w:t>
      </w:r>
    </w:p>
    <w:p w14:paraId="394DC1FD" w14:textId="522828BC"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hotelchoice hc;</w:t>
      </w:r>
    </w:p>
    <w:p w14:paraId="7717D8CE" w14:textId="69AFA0DE"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hc.setModal(true);</w:t>
      </w:r>
    </w:p>
    <w:p w14:paraId="68E54521" w14:textId="11BB460F"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hc.exec();</w:t>
      </w:r>
    </w:p>
    <w:p w14:paraId="3E99EB37" w14:textId="77777777" w:rsidR="00520C3E" w:rsidRPr="00520C3E" w:rsidRDefault="00520C3E" w:rsidP="00520C3E">
      <w:pPr>
        <w:pStyle w:val="ListParagraph"/>
        <w:spacing w:line="360" w:lineRule="auto"/>
        <w:rPr>
          <w:rFonts w:ascii="Times New Roman" w:hAnsi="Times New Roman" w:cs="Times New Roman"/>
          <w:sz w:val="24"/>
          <w:szCs w:val="24"/>
        </w:rPr>
      </w:pPr>
    </w:p>
    <w:p w14:paraId="31E169DC" w14:textId="77777777" w:rsidR="00520C3E" w:rsidRPr="00520C3E" w:rsidRDefault="00520C3E" w:rsidP="00520C3E">
      <w:pPr>
        <w:pStyle w:val="ListParagraph"/>
        <w:spacing w:line="360" w:lineRule="auto"/>
        <w:rPr>
          <w:rFonts w:ascii="Times New Roman" w:hAnsi="Times New Roman" w:cs="Times New Roman"/>
          <w:sz w:val="24"/>
          <w:szCs w:val="24"/>
        </w:rPr>
      </w:pPr>
    </w:p>
    <w:p w14:paraId="58D5ED21" w14:textId="72F12BB3" w:rsidR="000E3E6B" w:rsidRPr="000E3E6B" w:rsidRDefault="00520C3E" w:rsidP="000E3E6B">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w:t>
      </w:r>
    </w:p>
    <w:p w14:paraId="17A0B322" w14:textId="501DFEAC" w:rsidR="000E3E6B" w:rsidRDefault="000E3E6B" w:rsidP="000E3E6B">
      <w:pPr>
        <w:pStyle w:val="ListParagraph"/>
        <w:spacing w:line="360" w:lineRule="auto"/>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Screenshots</w:t>
      </w:r>
      <w:r w:rsidRPr="00520C3E">
        <w:rPr>
          <w:rFonts w:ascii="Times New Roman" w:hAnsi="Times New Roman" w:cs="Times New Roman"/>
          <w:b/>
          <w:bCs/>
          <w:sz w:val="32"/>
          <w:szCs w:val="32"/>
          <w:u w:val="single"/>
        </w:rPr>
        <w:t>:</w:t>
      </w:r>
    </w:p>
    <w:p w14:paraId="19FCF070" w14:textId="5B43449A" w:rsidR="000E3E6B" w:rsidRDefault="000E3E6B" w:rsidP="00520C3E">
      <w:pPr>
        <w:pStyle w:val="ListParagraph"/>
        <w:spacing w:line="360" w:lineRule="auto"/>
        <w:rPr>
          <w:rFonts w:ascii="Times New Roman" w:hAnsi="Times New Roman" w:cs="Times New Roman"/>
          <w:sz w:val="24"/>
          <w:szCs w:val="24"/>
        </w:rPr>
      </w:pPr>
      <w:r w:rsidRPr="007515AA">
        <w:rPr>
          <w:noProof/>
        </w:rPr>
        <w:lastRenderedPageBreak/>
        <w:drawing>
          <wp:inline distT="0" distB="0" distL="0" distR="0" wp14:anchorId="3EABB4BE" wp14:editId="5C41ACF8">
            <wp:extent cx="5943600" cy="4432935"/>
            <wp:effectExtent l="0" t="0" r="0" b="5715"/>
            <wp:docPr id="59453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31066" name=""/>
                    <pic:cNvPicPr/>
                  </pic:nvPicPr>
                  <pic:blipFill>
                    <a:blip r:embed="rId8"/>
                    <a:stretch>
                      <a:fillRect/>
                    </a:stretch>
                  </pic:blipFill>
                  <pic:spPr>
                    <a:xfrm>
                      <a:off x="0" y="0"/>
                      <a:ext cx="5943600" cy="4432935"/>
                    </a:xfrm>
                    <a:prstGeom prst="rect">
                      <a:avLst/>
                    </a:prstGeom>
                  </pic:spPr>
                </pic:pic>
              </a:graphicData>
            </a:graphic>
          </wp:inline>
        </w:drawing>
      </w:r>
    </w:p>
    <w:p w14:paraId="225F111A" w14:textId="4DFAE08A" w:rsidR="00982257" w:rsidRPr="00DF5D03" w:rsidRDefault="00982257" w:rsidP="00DF5D03">
      <w:pPr>
        <w:pStyle w:val="ListParagraph"/>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User enter his details, if any is missing or incorrect format is used an error is displayed.</w:t>
      </w:r>
    </w:p>
    <w:p w14:paraId="5CE6E074" w14:textId="613B4B25" w:rsidR="000E3E6B" w:rsidRDefault="000E3E6B" w:rsidP="00520C3E">
      <w:pPr>
        <w:pStyle w:val="ListParagraph"/>
        <w:spacing w:line="360" w:lineRule="auto"/>
        <w:rPr>
          <w:rFonts w:ascii="Times New Roman" w:hAnsi="Times New Roman" w:cs="Times New Roman"/>
          <w:sz w:val="24"/>
          <w:szCs w:val="24"/>
        </w:rPr>
      </w:pPr>
      <w:r w:rsidRPr="007515AA">
        <w:rPr>
          <w:noProof/>
        </w:rPr>
        <w:lastRenderedPageBreak/>
        <w:drawing>
          <wp:inline distT="0" distB="0" distL="0" distR="0" wp14:anchorId="3ABEB12B" wp14:editId="409F9996">
            <wp:extent cx="5943600" cy="1859280"/>
            <wp:effectExtent l="0" t="0" r="0" b="7620"/>
            <wp:docPr id="177967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70574" name="Picture 1" descr="A screenshot of a computer&#10;&#10;Description automatically generated"/>
                    <pic:cNvPicPr/>
                  </pic:nvPicPr>
                  <pic:blipFill>
                    <a:blip r:embed="rId9"/>
                    <a:stretch>
                      <a:fillRect/>
                    </a:stretch>
                  </pic:blipFill>
                  <pic:spPr>
                    <a:xfrm>
                      <a:off x="0" y="0"/>
                      <a:ext cx="5943600" cy="1859280"/>
                    </a:xfrm>
                    <a:prstGeom prst="rect">
                      <a:avLst/>
                    </a:prstGeom>
                  </pic:spPr>
                </pic:pic>
              </a:graphicData>
            </a:graphic>
          </wp:inline>
        </w:drawing>
      </w:r>
    </w:p>
    <w:p w14:paraId="04D4C9D4" w14:textId="506E64A1" w:rsidR="00982257" w:rsidRPr="00DF5D03" w:rsidRDefault="00982257" w:rsidP="00DF5D03">
      <w:pPr>
        <w:pStyle w:val="ListParagraph"/>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This is how the error message looks like.</w:t>
      </w:r>
    </w:p>
    <w:p w14:paraId="2FD93B5D" w14:textId="163155C5" w:rsidR="000E3E6B" w:rsidRDefault="000E3E6B" w:rsidP="00520C3E">
      <w:pPr>
        <w:pStyle w:val="ListParagraph"/>
        <w:spacing w:line="360" w:lineRule="auto"/>
        <w:rPr>
          <w:rFonts w:ascii="Times New Roman" w:hAnsi="Times New Roman" w:cs="Times New Roman"/>
          <w:sz w:val="24"/>
          <w:szCs w:val="24"/>
        </w:rPr>
      </w:pPr>
      <w:r w:rsidRPr="007515AA">
        <w:rPr>
          <w:noProof/>
        </w:rPr>
        <w:lastRenderedPageBreak/>
        <w:drawing>
          <wp:inline distT="0" distB="0" distL="0" distR="0" wp14:anchorId="7DB43370" wp14:editId="05265DD5">
            <wp:extent cx="5943600" cy="4441190"/>
            <wp:effectExtent l="0" t="0" r="0" b="0"/>
            <wp:docPr id="1201908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08801" name=""/>
                    <pic:cNvPicPr/>
                  </pic:nvPicPr>
                  <pic:blipFill>
                    <a:blip r:embed="rId10"/>
                    <a:stretch>
                      <a:fillRect/>
                    </a:stretch>
                  </pic:blipFill>
                  <pic:spPr>
                    <a:xfrm>
                      <a:off x="0" y="0"/>
                      <a:ext cx="5943600" cy="4441190"/>
                    </a:xfrm>
                    <a:prstGeom prst="rect">
                      <a:avLst/>
                    </a:prstGeom>
                  </pic:spPr>
                </pic:pic>
              </a:graphicData>
            </a:graphic>
          </wp:inline>
        </w:drawing>
      </w:r>
    </w:p>
    <w:p w14:paraId="3ABF74AD" w14:textId="525E1544" w:rsidR="00982257" w:rsidRPr="00DF5D03" w:rsidRDefault="00982257" w:rsidP="00DF5D03">
      <w:pPr>
        <w:pStyle w:val="ListParagraph"/>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If he enter the correct format, user is directed to next page.</w:t>
      </w:r>
    </w:p>
    <w:p w14:paraId="0CCA62A9" w14:textId="1C747818" w:rsidR="00C256F8" w:rsidRDefault="00C256F8" w:rsidP="00520C3E">
      <w:pPr>
        <w:pStyle w:val="ListParagraph"/>
        <w:spacing w:line="360" w:lineRule="auto"/>
        <w:jc w:val="center"/>
        <w:rPr>
          <w:rFonts w:ascii="Times New Roman" w:hAnsi="Times New Roman" w:cs="Times New Roman"/>
          <w:b/>
          <w:bCs/>
          <w:sz w:val="28"/>
          <w:szCs w:val="28"/>
          <w:u w:val="single"/>
        </w:rPr>
      </w:pPr>
      <w:r w:rsidRPr="00540307">
        <w:rPr>
          <w:rFonts w:ascii="Times New Roman" w:hAnsi="Times New Roman" w:cs="Times New Roman"/>
          <w:b/>
          <w:bCs/>
          <w:sz w:val="28"/>
          <w:szCs w:val="28"/>
          <w:u w:val="single"/>
        </w:rPr>
        <w:t xml:space="preserve">Hotel </w:t>
      </w:r>
      <w:r w:rsidR="00F90E70">
        <w:rPr>
          <w:rFonts w:ascii="Times New Roman" w:hAnsi="Times New Roman" w:cs="Times New Roman"/>
          <w:b/>
          <w:bCs/>
          <w:sz w:val="28"/>
          <w:szCs w:val="28"/>
          <w:u w:val="single"/>
        </w:rPr>
        <w:t>Choice</w:t>
      </w:r>
      <w:r w:rsidRPr="00540307">
        <w:rPr>
          <w:rFonts w:ascii="Times New Roman" w:hAnsi="Times New Roman" w:cs="Times New Roman"/>
          <w:b/>
          <w:bCs/>
          <w:sz w:val="28"/>
          <w:szCs w:val="28"/>
          <w:u w:val="single"/>
        </w:rPr>
        <w:t xml:space="preserve"> Page:</w:t>
      </w:r>
    </w:p>
    <w:p w14:paraId="56603084" w14:textId="77777777" w:rsidR="00490E0E" w:rsidRPr="00490E0E" w:rsidRDefault="00490E0E" w:rsidP="00520C3E">
      <w:pPr>
        <w:pStyle w:val="ListParagraph"/>
        <w:spacing w:line="360" w:lineRule="auto"/>
        <w:jc w:val="center"/>
        <w:rPr>
          <w:rFonts w:ascii="Times New Roman" w:hAnsi="Times New Roman" w:cs="Times New Roman"/>
          <w:sz w:val="24"/>
          <w:szCs w:val="24"/>
        </w:rPr>
      </w:pPr>
    </w:p>
    <w:p w14:paraId="6243C27F" w14:textId="6A9B2B52" w:rsidR="00490E0E" w:rsidRDefault="00490E0E" w:rsidP="00520C3E">
      <w:pPr>
        <w:pStyle w:val="ListParagraph"/>
        <w:spacing w:line="360" w:lineRule="auto"/>
        <w:rPr>
          <w:rFonts w:ascii="Times New Roman" w:hAnsi="Times New Roman" w:cs="Times New Roman"/>
          <w:sz w:val="24"/>
          <w:szCs w:val="24"/>
        </w:rPr>
      </w:pPr>
      <w:r w:rsidRPr="00490E0E">
        <w:rPr>
          <w:rFonts w:ascii="Times New Roman" w:hAnsi="Times New Roman" w:cs="Times New Roman"/>
          <w:sz w:val="24"/>
          <w:szCs w:val="24"/>
        </w:rPr>
        <w:t>This page acts as a hotel selection hub, presenting users with three hotel options: Hotel Rosemary, Hotel Royal Den, and</w:t>
      </w:r>
      <w:r>
        <w:rPr>
          <w:rFonts w:ascii="Times New Roman" w:hAnsi="Times New Roman" w:cs="Times New Roman"/>
          <w:sz w:val="24"/>
          <w:szCs w:val="24"/>
        </w:rPr>
        <w:t xml:space="preserve"> Hotel Platium</w:t>
      </w:r>
      <w:r w:rsidRPr="00490E0E">
        <w:rPr>
          <w:rFonts w:ascii="Times New Roman" w:hAnsi="Times New Roman" w:cs="Times New Roman"/>
          <w:sz w:val="24"/>
          <w:szCs w:val="24"/>
        </w:rPr>
        <w:t xml:space="preserve">. Clicking on any hotel hides the current page and opens a dedicated page showcasing details and </w:t>
      </w:r>
      <w:r w:rsidRPr="00490E0E">
        <w:rPr>
          <w:rFonts w:ascii="Times New Roman" w:hAnsi="Times New Roman" w:cs="Times New Roman"/>
          <w:sz w:val="24"/>
          <w:szCs w:val="24"/>
        </w:rPr>
        <w:lastRenderedPageBreak/>
        <w:t>booking options for the chosen hotel. These detailed pages are launched as modal windows, requiring the user to engage with them before returning to the selection menu. Essentially, this page acts as a decision point, allowing users to navigate towards the specific hotel they're interested in for further exploration and potential booking.</w:t>
      </w:r>
    </w:p>
    <w:p w14:paraId="520B13D5" w14:textId="77777777" w:rsidR="00520C3E" w:rsidRDefault="00520C3E" w:rsidP="00520C3E">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ource Code:</w:t>
      </w:r>
    </w:p>
    <w:p w14:paraId="0E04BEE1" w14:textId="52BCE5BA" w:rsidR="00520C3E" w:rsidRDefault="00520C3E" w:rsidP="00520C3E">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hotelchoice</w:t>
      </w:r>
      <w:r>
        <w:rPr>
          <w:rFonts w:ascii="Times New Roman" w:hAnsi="Times New Roman" w:cs="Times New Roman"/>
          <w:b/>
          <w:bCs/>
          <w:sz w:val="28"/>
          <w:szCs w:val="28"/>
          <w:u w:val="single"/>
        </w:rPr>
        <w:t>.h</w:t>
      </w:r>
      <w:r w:rsidRPr="00520C3E">
        <w:rPr>
          <w:rFonts w:ascii="Times New Roman" w:hAnsi="Times New Roman" w:cs="Times New Roman"/>
          <w:b/>
          <w:bCs/>
          <w:sz w:val="28"/>
          <w:szCs w:val="28"/>
          <w:u w:val="single"/>
        </w:rPr>
        <w:t>:</w:t>
      </w:r>
    </w:p>
    <w:p w14:paraId="02D841CE"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fndef HOTELCHOICE_H</w:t>
      </w:r>
    </w:p>
    <w:p w14:paraId="3D612D10"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define HOTELCHOICE_H</w:t>
      </w:r>
    </w:p>
    <w:p w14:paraId="540AA59E" w14:textId="77777777" w:rsidR="00520C3E" w:rsidRPr="00520C3E" w:rsidRDefault="00520C3E" w:rsidP="00520C3E">
      <w:pPr>
        <w:pStyle w:val="ListParagraph"/>
        <w:spacing w:line="360" w:lineRule="auto"/>
        <w:rPr>
          <w:rFonts w:ascii="Times New Roman" w:hAnsi="Times New Roman" w:cs="Times New Roman"/>
          <w:sz w:val="24"/>
          <w:szCs w:val="24"/>
        </w:rPr>
      </w:pPr>
    </w:p>
    <w:p w14:paraId="378070F8"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nclude &lt;QDialog&gt;</w:t>
      </w:r>
    </w:p>
    <w:p w14:paraId="557ABA60"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include"hotelrosemary.h"</w:t>
      </w:r>
    </w:p>
    <w:p w14:paraId="604CDE5F" w14:textId="77777777" w:rsidR="00520C3E" w:rsidRPr="00520C3E" w:rsidRDefault="00520C3E" w:rsidP="00520C3E">
      <w:pPr>
        <w:pStyle w:val="ListParagraph"/>
        <w:spacing w:line="360" w:lineRule="auto"/>
        <w:rPr>
          <w:rFonts w:ascii="Times New Roman" w:hAnsi="Times New Roman" w:cs="Times New Roman"/>
          <w:sz w:val="24"/>
          <w:szCs w:val="24"/>
        </w:rPr>
      </w:pPr>
    </w:p>
    <w:p w14:paraId="7FFBD91F"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namespace Ui {</w:t>
      </w:r>
    </w:p>
    <w:p w14:paraId="7BC568B4"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class hotelchoice;</w:t>
      </w:r>
    </w:p>
    <w:p w14:paraId="5F4EB7B3"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w:t>
      </w:r>
    </w:p>
    <w:p w14:paraId="69EA4709" w14:textId="77777777" w:rsidR="00520C3E" w:rsidRPr="00520C3E" w:rsidRDefault="00520C3E" w:rsidP="00520C3E">
      <w:pPr>
        <w:pStyle w:val="ListParagraph"/>
        <w:spacing w:line="360" w:lineRule="auto"/>
        <w:rPr>
          <w:rFonts w:ascii="Times New Roman" w:hAnsi="Times New Roman" w:cs="Times New Roman"/>
          <w:sz w:val="24"/>
          <w:szCs w:val="24"/>
        </w:rPr>
      </w:pPr>
    </w:p>
    <w:p w14:paraId="5BB40B85"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class hotelchoice : public QDialog</w:t>
      </w:r>
    </w:p>
    <w:p w14:paraId="252AD2B2"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w:t>
      </w:r>
    </w:p>
    <w:p w14:paraId="76E1C749"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lastRenderedPageBreak/>
        <w:t xml:space="preserve">    Q_OBJECT</w:t>
      </w:r>
    </w:p>
    <w:p w14:paraId="4EA72671" w14:textId="77777777" w:rsidR="00520C3E" w:rsidRPr="00520C3E" w:rsidRDefault="00520C3E" w:rsidP="00520C3E">
      <w:pPr>
        <w:pStyle w:val="ListParagraph"/>
        <w:spacing w:line="360" w:lineRule="auto"/>
        <w:rPr>
          <w:rFonts w:ascii="Times New Roman" w:hAnsi="Times New Roman" w:cs="Times New Roman"/>
          <w:sz w:val="24"/>
          <w:szCs w:val="24"/>
        </w:rPr>
      </w:pPr>
    </w:p>
    <w:p w14:paraId="7D7A9EAE"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public:</w:t>
      </w:r>
    </w:p>
    <w:p w14:paraId="64266D0C"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xml:space="preserve">    explicit hotelchoice(QWidget *parent = nullptr);</w:t>
      </w:r>
    </w:p>
    <w:p w14:paraId="31325EAB"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xml:space="preserve">    ~hotelchoice();</w:t>
      </w:r>
    </w:p>
    <w:p w14:paraId="7466A2E1" w14:textId="77777777" w:rsidR="00520C3E" w:rsidRPr="00520C3E" w:rsidRDefault="00520C3E" w:rsidP="00520C3E">
      <w:pPr>
        <w:pStyle w:val="ListParagraph"/>
        <w:spacing w:line="360" w:lineRule="auto"/>
        <w:rPr>
          <w:rFonts w:ascii="Times New Roman" w:hAnsi="Times New Roman" w:cs="Times New Roman"/>
          <w:sz w:val="24"/>
          <w:szCs w:val="24"/>
        </w:rPr>
      </w:pPr>
    </w:p>
    <w:p w14:paraId="20838CFF"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private slots:</w:t>
      </w:r>
    </w:p>
    <w:p w14:paraId="71C4E4D5"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xml:space="preserve">    void on_hotel1_clicked();</w:t>
      </w:r>
    </w:p>
    <w:p w14:paraId="298BA32F" w14:textId="77777777" w:rsidR="00520C3E" w:rsidRPr="00520C3E" w:rsidRDefault="00520C3E" w:rsidP="00520C3E">
      <w:pPr>
        <w:pStyle w:val="ListParagraph"/>
        <w:spacing w:line="360" w:lineRule="auto"/>
        <w:rPr>
          <w:rFonts w:ascii="Times New Roman" w:hAnsi="Times New Roman" w:cs="Times New Roman"/>
          <w:sz w:val="24"/>
          <w:szCs w:val="24"/>
        </w:rPr>
      </w:pPr>
    </w:p>
    <w:p w14:paraId="6D0019D0"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xml:space="preserve">    void on_hotel2_clicked();</w:t>
      </w:r>
    </w:p>
    <w:p w14:paraId="37EB354D" w14:textId="77777777" w:rsidR="00520C3E" w:rsidRPr="00520C3E" w:rsidRDefault="00520C3E" w:rsidP="00520C3E">
      <w:pPr>
        <w:pStyle w:val="ListParagraph"/>
        <w:spacing w:line="360" w:lineRule="auto"/>
        <w:rPr>
          <w:rFonts w:ascii="Times New Roman" w:hAnsi="Times New Roman" w:cs="Times New Roman"/>
          <w:sz w:val="24"/>
          <w:szCs w:val="24"/>
        </w:rPr>
      </w:pPr>
    </w:p>
    <w:p w14:paraId="5568A4D0"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xml:space="preserve">    void on_pushButton_3_clicked();</w:t>
      </w:r>
    </w:p>
    <w:p w14:paraId="2A87913C"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signals:</w:t>
      </w:r>
    </w:p>
    <w:p w14:paraId="2DDB8430"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xml:space="preserve">    void sendHotelCost(quint32 hotelCost);</w:t>
      </w:r>
    </w:p>
    <w:p w14:paraId="596AF3A9" w14:textId="77777777" w:rsidR="00520C3E" w:rsidRPr="00520C3E" w:rsidRDefault="00520C3E" w:rsidP="00520C3E">
      <w:pPr>
        <w:pStyle w:val="ListParagraph"/>
        <w:spacing w:line="360" w:lineRule="auto"/>
        <w:rPr>
          <w:rFonts w:ascii="Times New Roman" w:hAnsi="Times New Roman" w:cs="Times New Roman"/>
          <w:sz w:val="24"/>
          <w:szCs w:val="24"/>
        </w:rPr>
      </w:pPr>
    </w:p>
    <w:p w14:paraId="77128C82"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private:</w:t>
      </w:r>
    </w:p>
    <w:p w14:paraId="1DA54992"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 xml:space="preserve">    Ui::hotelchoice *ui;</w:t>
      </w:r>
    </w:p>
    <w:p w14:paraId="690420B5" w14:textId="77777777" w:rsidR="00520C3E" w:rsidRP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w:t>
      </w:r>
    </w:p>
    <w:p w14:paraId="5E67A235" w14:textId="77777777" w:rsidR="00520C3E" w:rsidRPr="00520C3E" w:rsidRDefault="00520C3E" w:rsidP="00520C3E">
      <w:pPr>
        <w:pStyle w:val="ListParagraph"/>
        <w:spacing w:line="360" w:lineRule="auto"/>
        <w:rPr>
          <w:rFonts w:ascii="Times New Roman" w:hAnsi="Times New Roman" w:cs="Times New Roman"/>
          <w:sz w:val="24"/>
          <w:szCs w:val="24"/>
        </w:rPr>
      </w:pPr>
    </w:p>
    <w:p w14:paraId="1842B449" w14:textId="48C6BF05" w:rsid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endif // HOTELCHOICE_H</w:t>
      </w:r>
    </w:p>
    <w:p w14:paraId="4706D9DA" w14:textId="62434DB3" w:rsidR="00520C3E" w:rsidRDefault="00520C3E" w:rsidP="00520C3E">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hotelchoice.</w:t>
      </w:r>
      <w:r>
        <w:rPr>
          <w:rFonts w:ascii="Times New Roman" w:hAnsi="Times New Roman" w:cs="Times New Roman"/>
          <w:b/>
          <w:bCs/>
          <w:sz w:val="28"/>
          <w:szCs w:val="28"/>
          <w:u w:val="single"/>
        </w:rPr>
        <w:t>cpp</w:t>
      </w:r>
      <w:r w:rsidRPr="00520C3E">
        <w:rPr>
          <w:rFonts w:ascii="Times New Roman" w:hAnsi="Times New Roman" w:cs="Times New Roman"/>
          <w:b/>
          <w:bCs/>
          <w:sz w:val="28"/>
          <w:szCs w:val="28"/>
          <w:u w:val="single"/>
        </w:rPr>
        <w:t>:</w:t>
      </w:r>
    </w:p>
    <w:p w14:paraId="10C1634D"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include "hotelchoice.h"</w:t>
      </w:r>
    </w:p>
    <w:p w14:paraId="660B3007"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include "ui_hotelchoice.h"</w:t>
      </w:r>
    </w:p>
    <w:p w14:paraId="563E5914"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include"hotelrosemary.h"</w:t>
      </w:r>
    </w:p>
    <w:p w14:paraId="30EC3A9E"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include"hotelroyalden.h"</w:t>
      </w:r>
    </w:p>
    <w:p w14:paraId="71919DE1"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include"guildtesero.h"</w:t>
      </w:r>
    </w:p>
    <w:p w14:paraId="7A62C2D0"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hotelchoice::hotelchoice(QWidget *parent) :</w:t>
      </w:r>
    </w:p>
    <w:p w14:paraId="39D88BFD"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QDialog(parent),</w:t>
      </w:r>
    </w:p>
    <w:p w14:paraId="437F4E70"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ui(new Ui::hotelchoice)</w:t>
      </w:r>
    </w:p>
    <w:p w14:paraId="05F0FD40"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w:t>
      </w:r>
    </w:p>
    <w:p w14:paraId="09303C92"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ui-&gt;setupUi(this);</w:t>
      </w:r>
    </w:p>
    <w:p w14:paraId="1A9068FC"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w:t>
      </w:r>
    </w:p>
    <w:p w14:paraId="31184B03" w14:textId="77777777" w:rsidR="00BF1D77" w:rsidRPr="00BF1D77" w:rsidRDefault="00BF1D77" w:rsidP="00BF1D77">
      <w:pPr>
        <w:pStyle w:val="ListParagraph"/>
        <w:spacing w:line="360" w:lineRule="auto"/>
        <w:rPr>
          <w:rFonts w:ascii="Times New Roman" w:hAnsi="Times New Roman" w:cs="Times New Roman"/>
          <w:sz w:val="24"/>
          <w:szCs w:val="24"/>
        </w:rPr>
      </w:pPr>
    </w:p>
    <w:p w14:paraId="0C02862A"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hotelchoice::~hotelchoice()</w:t>
      </w:r>
    </w:p>
    <w:p w14:paraId="57E1A517"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w:t>
      </w:r>
    </w:p>
    <w:p w14:paraId="0687472A"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delete ui;</w:t>
      </w:r>
    </w:p>
    <w:p w14:paraId="0EC1C7A4"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w:t>
      </w:r>
    </w:p>
    <w:p w14:paraId="3B148697" w14:textId="77777777" w:rsidR="00BF1D77" w:rsidRPr="00BF1D77" w:rsidRDefault="00BF1D77" w:rsidP="00BF1D77">
      <w:pPr>
        <w:pStyle w:val="ListParagraph"/>
        <w:spacing w:line="360" w:lineRule="auto"/>
        <w:rPr>
          <w:rFonts w:ascii="Times New Roman" w:hAnsi="Times New Roman" w:cs="Times New Roman"/>
          <w:sz w:val="24"/>
          <w:szCs w:val="24"/>
        </w:rPr>
      </w:pPr>
    </w:p>
    <w:p w14:paraId="1D7C288C" w14:textId="77777777" w:rsidR="00BF1D77" w:rsidRPr="00BF1D77" w:rsidRDefault="00BF1D77" w:rsidP="00BF1D77">
      <w:pPr>
        <w:pStyle w:val="ListParagraph"/>
        <w:spacing w:line="360" w:lineRule="auto"/>
        <w:rPr>
          <w:rFonts w:ascii="Times New Roman" w:hAnsi="Times New Roman" w:cs="Times New Roman"/>
          <w:sz w:val="24"/>
          <w:szCs w:val="24"/>
        </w:rPr>
      </w:pPr>
    </w:p>
    <w:p w14:paraId="3F2C4698" w14:textId="77777777" w:rsidR="00BF1D77" w:rsidRPr="00BF1D77" w:rsidRDefault="00BF1D77" w:rsidP="00BF1D77">
      <w:pPr>
        <w:pStyle w:val="ListParagraph"/>
        <w:spacing w:line="360" w:lineRule="auto"/>
        <w:rPr>
          <w:rFonts w:ascii="Times New Roman" w:hAnsi="Times New Roman" w:cs="Times New Roman"/>
          <w:sz w:val="24"/>
          <w:szCs w:val="24"/>
        </w:rPr>
      </w:pPr>
    </w:p>
    <w:p w14:paraId="209D16DA"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lastRenderedPageBreak/>
        <w:t>void hotelchoice::on_hotel1_clicked()</w:t>
      </w:r>
    </w:p>
    <w:p w14:paraId="458276AC"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w:t>
      </w:r>
    </w:p>
    <w:p w14:paraId="390F7748"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hides courrent form and shows the hotel detailed page</w:t>
      </w:r>
    </w:p>
    <w:p w14:paraId="215FD3FC"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hide();</w:t>
      </w:r>
    </w:p>
    <w:p w14:paraId="74542151"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hotelrosemary hr;</w:t>
      </w:r>
    </w:p>
    <w:p w14:paraId="5A8F1829"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hr.setModal(true);</w:t>
      </w:r>
    </w:p>
    <w:p w14:paraId="3E9EC0ED"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hr.exec();</w:t>
      </w:r>
    </w:p>
    <w:p w14:paraId="6B5C0A61" w14:textId="77777777" w:rsidR="00BF1D77" w:rsidRPr="00BF1D77" w:rsidRDefault="00BF1D77" w:rsidP="00BF1D77">
      <w:pPr>
        <w:pStyle w:val="ListParagraph"/>
        <w:spacing w:line="360" w:lineRule="auto"/>
        <w:rPr>
          <w:rFonts w:ascii="Times New Roman" w:hAnsi="Times New Roman" w:cs="Times New Roman"/>
          <w:sz w:val="24"/>
          <w:szCs w:val="24"/>
        </w:rPr>
      </w:pPr>
    </w:p>
    <w:p w14:paraId="4507139D"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w:t>
      </w:r>
    </w:p>
    <w:p w14:paraId="3B8848EC" w14:textId="77777777" w:rsidR="00BF1D77" w:rsidRPr="00BF1D77" w:rsidRDefault="00BF1D77" w:rsidP="00BF1D77">
      <w:pPr>
        <w:pStyle w:val="ListParagraph"/>
        <w:spacing w:line="360" w:lineRule="auto"/>
        <w:rPr>
          <w:rFonts w:ascii="Times New Roman" w:hAnsi="Times New Roman" w:cs="Times New Roman"/>
          <w:sz w:val="24"/>
          <w:szCs w:val="24"/>
        </w:rPr>
      </w:pPr>
    </w:p>
    <w:p w14:paraId="76626C3C" w14:textId="77777777" w:rsidR="00BF1D77" w:rsidRPr="00BF1D77" w:rsidRDefault="00BF1D77" w:rsidP="00BF1D77">
      <w:pPr>
        <w:pStyle w:val="ListParagraph"/>
        <w:spacing w:line="360" w:lineRule="auto"/>
        <w:rPr>
          <w:rFonts w:ascii="Times New Roman" w:hAnsi="Times New Roman" w:cs="Times New Roman"/>
          <w:sz w:val="24"/>
          <w:szCs w:val="24"/>
        </w:rPr>
      </w:pPr>
    </w:p>
    <w:p w14:paraId="38DF2638"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void hotelchoice::on_hotel2_clicked()</w:t>
      </w:r>
    </w:p>
    <w:p w14:paraId="63CA05E3"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w:t>
      </w:r>
    </w:p>
    <w:p w14:paraId="5850C39C"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hides courrent form and shows the hotel detailed page</w:t>
      </w:r>
    </w:p>
    <w:p w14:paraId="2D6D11F6"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hide();</w:t>
      </w:r>
    </w:p>
    <w:p w14:paraId="4C56DF7C"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hotelroyalden rd;</w:t>
      </w:r>
    </w:p>
    <w:p w14:paraId="3BC87F13"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rd.setModal(true);</w:t>
      </w:r>
    </w:p>
    <w:p w14:paraId="15BFCC61"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rd.exec();</w:t>
      </w:r>
    </w:p>
    <w:p w14:paraId="7A105BDC" w14:textId="77777777" w:rsidR="00BF1D77" w:rsidRPr="00BF1D77" w:rsidRDefault="00BF1D77" w:rsidP="00BF1D77">
      <w:pPr>
        <w:pStyle w:val="ListParagraph"/>
        <w:spacing w:line="360" w:lineRule="auto"/>
        <w:rPr>
          <w:rFonts w:ascii="Times New Roman" w:hAnsi="Times New Roman" w:cs="Times New Roman"/>
          <w:sz w:val="24"/>
          <w:szCs w:val="24"/>
        </w:rPr>
      </w:pPr>
    </w:p>
    <w:p w14:paraId="60A0F0B8"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w:t>
      </w:r>
    </w:p>
    <w:p w14:paraId="193FAEF8" w14:textId="77777777" w:rsidR="00BF1D77" w:rsidRPr="00BF1D77" w:rsidRDefault="00BF1D77" w:rsidP="00BF1D77">
      <w:pPr>
        <w:pStyle w:val="ListParagraph"/>
        <w:spacing w:line="360" w:lineRule="auto"/>
        <w:rPr>
          <w:rFonts w:ascii="Times New Roman" w:hAnsi="Times New Roman" w:cs="Times New Roman"/>
          <w:sz w:val="24"/>
          <w:szCs w:val="24"/>
        </w:rPr>
      </w:pPr>
    </w:p>
    <w:p w14:paraId="3B2817B1" w14:textId="77777777" w:rsidR="00BF1D77" w:rsidRPr="00BF1D77" w:rsidRDefault="00BF1D77" w:rsidP="00BF1D77">
      <w:pPr>
        <w:pStyle w:val="ListParagraph"/>
        <w:spacing w:line="360" w:lineRule="auto"/>
        <w:rPr>
          <w:rFonts w:ascii="Times New Roman" w:hAnsi="Times New Roman" w:cs="Times New Roman"/>
          <w:sz w:val="24"/>
          <w:szCs w:val="24"/>
        </w:rPr>
      </w:pPr>
    </w:p>
    <w:p w14:paraId="0C21B29A"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void hotelchoice::on_pushButton_3_clicked()</w:t>
      </w:r>
    </w:p>
    <w:p w14:paraId="03CD747F"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w:t>
      </w:r>
    </w:p>
    <w:p w14:paraId="7BFAE89A"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hides courrent form and shows the hotel detailed page</w:t>
      </w:r>
    </w:p>
    <w:p w14:paraId="63BA4C30"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hide();</w:t>
      </w:r>
    </w:p>
    <w:p w14:paraId="7D09AB2B"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guildtesero gt;</w:t>
      </w:r>
    </w:p>
    <w:p w14:paraId="76F899BD"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gt.setModal(true);</w:t>
      </w:r>
    </w:p>
    <w:p w14:paraId="3A2ED116" w14:textId="77777777" w:rsidR="00BF1D77" w:rsidRP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 xml:space="preserve">    gt.exec();</w:t>
      </w:r>
    </w:p>
    <w:p w14:paraId="31180259" w14:textId="77777777" w:rsidR="00BF1D77" w:rsidRPr="00BF1D77" w:rsidRDefault="00BF1D77" w:rsidP="00BF1D77">
      <w:pPr>
        <w:pStyle w:val="ListParagraph"/>
        <w:spacing w:line="360" w:lineRule="auto"/>
        <w:rPr>
          <w:rFonts w:ascii="Times New Roman" w:hAnsi="Times New Roman" w:cs="Times New Roman"/>
          <w:sz w:val="24"/>
          <w:szCs w:val="24"/>
        </w:rPr>
      </w:pPr>
    </w:p>
    <w:p w14:paraId="011EE382" w14:textId="77777777" w:rsidR="00BF1D77" w:rsidRDefault="00BF1D77" w:rsidP="00BF1D77">
      <w:pPr>
        <w:pStyle w:val="ListParagraph"/>
        <w:spacing w:line="360" w:lineRule="auto"/>
        <w:rPr>
          <w:rFonts w:ascii="Times New Roman" w:hAnsi="Times New Roman" w:cs="Times New Roman"/>
          <w:sz w:val="24"/>
          <w:szCs w:val="24"/>
        </w:rPr>
      </w:pPr>
      <w:r w:rsidRPr="00BF1D77">
        <w:rPr>
          <w:rFonts w:ascii="Times New Roman" w:hAnsi="Times New Roman" w:cs="Times New Roman"/>
          <w:sz w:val="24"/>
          <w:szCs w:val="24"/>
        </w:rPr>
        <w:t>}</w:t>
      </w:r>
    </w:p>
    <w:p w14:paraId="5130088E" w14:textId="77777777" w:rsidR="000E3E6B" w:rsidRDefault="000E3E6B" w:rsidP="000E3E6B">
      <w:pPr>
        <w:pStyle w:val="ListParagraph"/>
        <w:spacing w:line="360" w:lineRule="auto"/>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Screenshots</w:t>
      </w:r>
      <w:r w:rsidRPr="00520C3E">
        <w:rPr>
          <w:rFonts w:ascii="Times New Roman" w:hAnsi="Times New Roman" w:cs="Times New Roman"/>
          <w:b/>
          <w:bCs/>
          <w:sz w:val="32"/>
          <w:szCs w:val="32"/>
          <w:u w:val="single"/>
        </w:rPr>
        <w:t>:</w:t>
      </w:r>
    </w:p>
    <w:p w14:paraId="19CC6449" w14:textId="557F4B6E" w:rsidR="000E3E6B" w:rsidRPr="00BF1D77" w:rsidRDefault="000E3E6B" w:rsidP="00BF1D77">
      <w:pPr>
        <w:pStyle w:val="ListParagraph"/>
        <w:spacing w:line="360" w:lineRule="auto"/>
        <w:rPr>
          <w:rFonts w:ascii="Times New Roman" w:hAnsi="Times New Roman" w:cs="Times New Roman"/>
          <w:sz w:val="24"/>
          <w:szCs w:val="24"/>
        </w:rPr>
      </w:pPr>
      <w:r w:rsidRPr="007515AA">
        <w:rPr>
          <w:noProof/>
        </w:rPr>
        <w:lastRenderedPageBreak/>
        <w:drawing>
          <wp:inline distT="0" distB="0" distL="0" distR="0" wp14:anchorId="0F7D9268" wp14:editId="5F665248">
            <wp:extent cx="5943600" cy="4436745"/>
            <wp:effectExtent l="0" t="0" r="0" b="1905"/>
            <wp:docPr id="35834793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347930" name="Picture 1" descr="A screenshot of a computer screen&#10;&#10;Description automatically generated"/>
                    <pic:cNvPicPr/>
                  </pic:nvPicPr>
                  <pic:blipFill>
                    <a:blip r:embed="rId11"/>
                    <a:stretch>
                      <a:fillRect/>
                    </a:stretch>
                  </pic:blipFill>
                  <pic:spPr>
                    <a:xfrm>
                      <a:off x="0" y="0"/>
                      <a:ext cx="5943600" cy="4436745"/>
                    </a:xfrm>
                    <a:prstGeom prst="rect">
                      <a:avLst/>
                    </a:prstGeom>
                  </pic:spPr>
                </pic:pic>
              </a:graphicData>
            </a:graphic>
          </wp:inline>
        </w:drawing>
      </w:r>
    </w:p>
    <w:p w14:paraId="5B50D4F6" w14:textId="67B4BAD0" w:rsidR="00520C3E" w:rsidRPr="00DF5D03" w:rsidRDefault="00982257" w:rsidP="00DF5D03">
      <w:pPr>
        <w:pStyle w:val="ListParagraph"/>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 xml:space="preserve">User can select any one of the three hotels. User can also look at all options by going </w:t>
      </w:r>
      <w:r w:rsidR="00173D6F" w:rsidRPr="00DF5D03">
        <w:rPr>
          <w:rFonts w:ascii="Times New Roman" w:hAnsi="Times New Roman" w:cs="Times New Roman"/>
          <w:b/>
          <w:bCs/>
          <w:sz w:val="24"/>
          <w:szCs w:val="24"/>
        </w:rPr>
        <w:t>f</w:t>
      </w:r>
      <w:r w:rsidRPr="00DF5D03">
        <w:rPr>
          <w:rFonts w:ascii="Times New Roman" w:hAnsi="Times New Roman" w:cs="Times New Roman"/>
          <w:b/>
          <w:bCs/>
          <w:sz w:val="24"/>
          <w:szCs w:val="24"/>
        </w:rPr>
        <w:t>orward and back with</w:t>
      </w:r>
      <w:r w:rsidR="00173D6F" w:rsidRPr="00DF5D03">
        <w:rPr>
          <w:rFonts w:ascii="Times New Roman" w:hAnsi="Times New Roman" w:cs="Times New Roman"/>
          <w:b/>
          <w:bCs/>
          <w:sz w:val="24"/>
          <w:szCs w:val="24"/>
        </w:rPr>
        <w:t xml:space="preserve"> the buttons.</w:t>
      </w:r>
    </w:p>
    <w:p w14:paraId="3FEDBC3D" w14:textId="2D735252" w:rsidR="001B229C" w:rsidRDefault="00490E0E" w:rsidP="00520C3E">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Hotel Rosemary </w:t>
      </w:r>
      <w:r w:rsidR="001B229C" w:rsidRPr="00540307">
        <w:rPr>
          <w:rFonts w:ascii="Times New Roman" w:hAnsi="Times New Roman" w:cs="Times New Roman"/>
          <w:b/>
          <w:bCs/>
          <w:sz w:val="28"/>
          <w:szCs w:val="28"/>
          <w:u w:val="single"/>
        </w:rPr>
        <w:t>Page:</w:t>
      </w:r>
    </w:p>
    <w:p w14:paraId="2F98F8E6" w14:textId="77777777" w:rsidR="00490E0E" w:rsidRPr="00490E0E" w:rsidRDefault="00490E0E" w:rsidP="00520C3E">
      <w:pPr>
        <w:pStyle w:val="ListParagraph"/>
        <w:spacing w:line="360" w:lineRule="auto"/>
        <w:jc w:val="center"/>
        <w:rPr>
          <w:rFonts w:ascii="Times New Roman" w:hAnsi="Times New Roman" w:cs="Times New Roman"/>
          <w:sz w:val="24"/>
          <w:szCs w:val="24"/>
        </w:rPr>
      </w:pPr>
    </w:p>
    <w:p w14:paraId="1C55A3AA" w14:textId="77777777" w:rsidR="00490E0E" w:rsidRDefault="00490E0E" w:rsidP="00520C3E">
      <w:pPr>
        <w:pStyle w:val="ListParagraph"/>
        <w:spacing w:line="360" w:lineRule="auto"/>
        <w:rPr>
          <w:rFonts w:ascii="Times New Roman" w:hAnsi="Times New Roman" w:cs="Times New Roman"/>
          <w:sz w:val="24"/>
          <w:szCs w:val="24"/>
        </w:rPr>
      </w:pPr>
      <w:r w:rsidRPr="00490E0E">
        <w:rPr>
          <w:rFonts w:ascii="Times New Roman" w:hAnsi="Times New Roman" w:cs="Times New Roman"/>
          <w:sz w:val="24"/>
          <w:szCs w:val="24"/>
        </w:rPr>
        <w:t xml:space="preserve">This page lets you book a stay at Hotel Rosemary. Choose a room, enter your desired dates, and see if it's available. If it is, the page calculates the cost and lets </w:t>
      </w:r>
      <w:r w:rsidRPr="00490E0E">
        <w:rPr>
          <w:rFonts w:ascii="Times New Roman" w:hAnsi="Times New Roman" w:cs="Times New Roman"/>
          <w:sz w:val="24"/>
          <w:szCs w:val="24"/>
        </w:rPr>
        <w:lastRenderedPageBreak/>
        <w:t>you finalize the booking, updating a file with your details. It then whisks you off to a tour planning page to help you fill your stay with exciting activities. If your chosen dates are already booked, you'll be politely informed and can try another room or hotel. You can also head back to explore other hotel options at any time. Essentially, this page handles the booking process for Hotel Rosemary, leading you smoothly to planning your perfect stay if the room and dates work out.</w:t>
      </w:r>
    </w:p>
    <w:p w14:paraId="3926AA8E" w14:textId="77777777" w:rsidR="004412E4" w:rsidRDefault="004412E4" w:rsidP="004412E4">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ource Code:</w:t>
      </w:r>
    </w:p>
    <w:p w14:paraId="1B69E1B4" w14:textId="5970DBAD" w:rsidR="004412E4" w:rsidRDefault="004412E4" w:rsidP="004412E4">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hotelrosemary</w:t>
      </w:r>
      <w:r>
        <w:rPr>
          <w:rFonts w:ascii="Times New Roman" w:hAnsi="Times New Roman" w:cs="Times New Roman"/>
          <w:b/>
          <w:bCs/>
          <w:sz w:val="28"/>
          <w:szCs w:val="28"/>
          <w:u w:val="single"/>
        </w:rPr>
        <w:t>.h</w:t>
      </w:r>
      <w:r w:rsidRPr="00520C3E">
        <w:rPr>
          <w:rFonts w:ascii="Times New Roman" w:hAnsi="Times New Roman" w:cs="Times New Roman"/>
          <w:b/>
          <w:bCs/>
          <w:sz w:val="28"/>
          <w:szCs w:val="28"/>
          <w:u w:val="single"/>
        </w:rPr>
        <w:t>:</w:t>
      </w:r>
    </w:p>
    <w:p w14:paraId="0644C3DF"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ifndef HOTELROSEMARY_H</w:t>
      </w:r>
    </w:p>
    <w:p w14:paraId="171AEAF6"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define HOTELROSEMARY_H</w:t>
      </w:r>
    </w:p>
    <w:p w14:paraId="7EB4B040" w14:textId="77777777" w:rsidR="004412E4" w:rsidRPr="004412E4" w:rsidRDefault="004412E4" w:rsidP="004412E4">
      <w:pPr>
        <w:pStyle w:val="ListParagraph"/>
        <w:spacing w:line="360" w:lineRule="auto"/>
        <w:rPr>
          <w:rFonts w:ascii="Times New Roman" w:hAnsi="Times New Roman" w:cs="Times New Roman"/>
          <w:sz w:val="24"/>
          <w:szCs w:val="24"/>
        </w:rPr>
      </w:pPr>
    </w:p>
    <w:p w14:paraId="74DA7761"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include &lt;QDialog&gt;</w:t>
      </w:r>
    </w:p>
    <w:p w14:paraId="7C22AAA9"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include&lt;QMessageBox&gt;</w:t>
      </w:r>
    </w:p>
    <w:p w14:paraId="58FA2149"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include&lt;QFile&gt;</w:t>
      </w:r>
    </w:p>
    <w:p w14:paraId="0EDBCC28"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include&lt;QTextStream&gt;</w:t>
      </w:r>
    </w:p>
    <w:p w14:paraId="2133DDD2"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namespace Ui {</w:t>
      </w:r>
    </w:p>
    <w:p w14:paraId="5DD1791C"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class hotelrosemary;</w:t>
      </w:r>
    </w:p>
    <w:p w14:paraId="48200D60"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w:t>
      </w:r>
    </w:p>
    <w:p w14:paraId="10ADEC6D" w14:textId="77777777" w:rsidR="004412E4" w:rsidRPr="004412E4" w:rsidRDefault="004412E4" w:rsidP="004412E4">
      <w:pPr>
        <w:pStyle w:val="ListParagraph"/>
        <w:spacing w:line="360" w:lineRule="auto"/>
        <w:rPr>
          <w:rFonts w:ascii="Times New Roman" w:hAnsi="Times New Roman" w:cs="Times New Roman"/>
          <w:sz w:val="24"/>
          <w:szCs w:val="24"/>
        </w:rPr>
      </w:pPr>
    </w:p>
    <w:p w14:paraId="7B53CF2F"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lastRenderedPageBreak/>
        <w:t>class hotelrosemary : public QDialog</w:t>
      </w:r>
    </w:p>
    <w:p w14:paraId="59404A1D"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w:t>
      </w:r>
    </w:p>
    <w:p w14:paraId="1268271C"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 xml:space="preserve">    Q_OBJECT</w:t>
      </w:r>
    </w:p>
    <w:p w14:paraId="40B11837" w14:textId="77777777" w:rsidR="004412E4" w:rsidRPr="004412E4" w:rsidRDefault="004412E4" w:rsidP="004412E4">
      <w:pPr>
        <w:pStyle w:val="ListParagraph"/>
        <w:spacing w:line="360" w:lineRule="auto"/>
        <w:rPr>
          <w:rFonts w:ascii="Times New Roman" w:hAnsi="Times New Roman" w:cs="Times New Roman"/>
          <w:sz w:val="24"/>
          <w:szCs w:val="24"/>
        </w:rPr>
      </w:pPr>
    </w:p>
    <w:p w14:paraId="64FAD4EA"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public:</w:t>
      </w:r>
    </w:p>
    <w:p w14:paraId="05C6F42C"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 xml:space="preserve">    explicit hotelrosemary(QWidget *parent = nullptr);</w:t>
      </w:r>
    </w:p>
    <w:p w14:paraId="3C91E353"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 xml:space="preserve">    ~hotelrosemary();</w:t>
      </w:r>
    </w:p>
    <w:p w14:paraId="43CAA87D" w14:textId="77777777" w:rsidR="004412E4" w:rsidRPr="004412E4" w:rsidRDefault="004412E4" w:rsidP="004412E4">
      <w:pPr>
        <w:pStyle w:val="ListParagraph"/>
        <w:spacing w:line="360" w:lineRule="auto"/>
        <w:rPr>
          <w:rFonts w:ascii="Times New Roman" w:hAnsi="Times New Roman" w:cs="Times New Roman"/>
          <w:sz w:val="24"/>
          <w:szCs w:val="24"/>
        </w:rPr>
      </w:pPr>
    </w:p>
    <w:p w14:paraId="50AEAC3C"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private slots:</w:t>
      </w:r>
    </w:p>
    <w:p w14:paraId="5812580E"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 xml:space="preserve">    void on_bookbtn_clicked();</w:t>
      </w:r>
    </w:p>
    <w:p w14:paraId="52C8FE41" w14:textId="77777777" w:rsidR="004412E4" w:rsidRPr="004412E4" w:rsidRDefault="004412E4" w:rsidP="004412E4">
      <w:pPr>
        <w:pStyle w:val="ListParagraph"/>
        <w:spacing w:line="360" w:lineRule="auto"/>
        <w:rPr>
          <w:rFonts w:ascii="Times New Roman" w:hAnsi="Times New Roman" w:cs="Times New Roman"/>
          <w:sz w:val="24"/>
          <w:szCs w:val="24"/>
        </w:rPr>
      </w:pPr>
    </w:p>
    <w:p w14:paraId="03CEF668"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 xml:space="preserve">    void on_backbtn_clicked();</w:t>
      </w:r>
    </w:p>
    <w:p w14:paraId="35CFB1BF"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private:</w:t>
      </w:r>
    </w:p>
    <w:p w14:paraId="7BE2CE8A"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 xml:space="preserve">    Ui::hotelrosemary *ui;</w:t>
      </w:r>
    </w:p>
    <w:p w14:paraId="471A8263" w14:textId="77777777" w:rsidR="004412E4" w:rsidRP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w:t>
      </w:r>
    </w:p>
    <w:p w14:paraId="5F08EC5A" w14:textId="77777777" w:rsidR="004412E4" w:rsidRPr="004412E4" w:rsidRDefault="004412E4" w:rsidP="004412E4">
      <w:pPr>
        <w:pStyle w:val="ListParagraph"/>
        <w:spacing w:line="360" w:lineRule="auto"/>
        <w:rPr>
          <w:rFonts w:ascii="Times New Roman" w:hAnsi="Times New Roman" w:cs="Times New Roman"/>
          <w:sz w:val="24"/>
          <w:szCs w:val="24"/>
        </w:rPr>
      </w:pPr>
    </w:p>
    <w:p w14:paraId="2DD0AA6C" w14:textId="7460111C" w:rsidR="004412E4" w:rsidRDefault="004412E4" w:rsidP="004412E4">
      <w:pPr>
        <w:pStyle w:val="ListParagraph"/>
        <w:spacing w:line="360" w:lineRule="auto"/>
        <w:rPr>
          <w:rFonts w:ascii="Times New Roman" w:hAnsi="Times New Roman" w:cs="Times New Roman"/>
          <w:sz w:val="24"/>
          <w:szCs w:val="24"/>
        </w:rPr>
      </w:pPr>
      <w:r w:rsidRPr="004412E4">
        <w:rPr>
          <w:rFonts w:ascii="Times New Roman" w:hAnsi="Times New Roman" w:cs="Times New Roman"/>
          <w:sz w:val="24"/>
          <w:szCs w:val="24"/>
        </w:rPr>
        <w:t>#endif // HOTELROSEMARY_H</w:t>
      </w:r>
    </w:p>
    <w:p w14:paraId="1ECC8C4C" w14:textId="7DDF076A" w:rsidR="004412E4" w:rsidRDefault="004412E4" w:rsidP="004412E4">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hotelrosemary.</w:t>
      </w:r>
      <w:r>
        <w:rPr>
          <w:rFonts w:ascii="Times New Roman" w:hAnsi="Times New Roman" w:cs="Times New Roman"/>
          <w:b/>
          <w:bCs/>
          <w:sz w:val="28"/>
          <w:szCs w:val="28"/>
          <w:u w:val="single"/>
        </w:rPr>
        <w:t>cpp</w:t>
      </w:r>
      <w:r w:rsidRPr="00520C3E">
        <w:rPr>
          <w:rFonts w:ascii="Times New Roman" w:hAnsi="Times New Roman" w:cs="Times New Roman"/>
          <w:b/>
          <w:bCs/>
          <w:sz w:val="28"/>
          <w:szCs w:val="28"/>
          <w:u w:val="single"/>
        </w:rPr>
        <w:t>:</w:t>
      </w:r>
    </w:p>
    <w:p w14:paraId="2E5A4DC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hotelrosemary.h"</w:t>
      </w:r>
    </w:p>
    <w:p w14:paraId="5966C65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ui_hotelrosemary.h"</w:t>
      </w:r>
    </w:p>
    <w:p w14:paraId="56D341B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include "tourplan.h"</w:t>
      </w:r>
    </w:p>
    <w:p w14:paraId="018D8C2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hotelchoice.h"</w:t>
      </w:r>
    </w:p>
    <w:p w14:paraId="2E45CF1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lt;QDate&gt;</w:t>
      </w:r>
    </w:p>
    <w:p w14:paraId="47267DE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userdata.h"</w:t>
      </w:r>
    </w:p>
    <w:p w14:paraId="2AB9A08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bill.h"</w:t>
      </w:r>
    </w:p>
    <w:p w14:paraId="2E50892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lt;QSettings&gt;</w:t>
      </w:r>
    </w:p>
    <w:p w14:paraId="62AB6248" w14:textId="77777777" w:rsidR="00CE4AD3" w:rsidRPr="00CE4AD3" w:rsidRDefault="00CE4AD3" w:rsidP="00CE4AD3">
      <w:pPr>
        <w:pStyle w:val="ListParagraph"/>
        <w:spacing w:line="360" w:lineRule="auto"/>
        <w:rPr>
          <w:rFonts w:ascii="Times New Roman" w:hAnsi="Times New Roman" w:cs="Times New Roman"/>
          <w:sz w:val="24"/>
          <w:szCs w:val="24"/>
        </w:rPr>
      </w:pPr>
    </w:p>
    <w:p w14:paraId="63E6435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hotelrosemary::hotelrosemary(QWidget *parent) :</w:t>
      </w:r>
    </w:p>
    <w:p w14:paraId="13B1482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Dialog(parent),</w:t>
      </w:r>
    </w:p>
    <w:p w14:paraId="1328DB5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new Ui::hotelrosemary)</w:t>
      </w:r>
    </w:p>
    <w:p w14:paraId="2172E7F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503A401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gt;setupUi(this);</w:t>
      </w:r>
    </w:p>
    <w:p w14:paraId="65B92C6F" w14:textId="77777777" w:rsidR="00CE4AD3" w:rsidRPr="00CE4AD3" w:rsidRDefault="00CE4AD3" w:rsidP="00CE4AD3">
      <w:pPr>
        <w:pStyle w:val="ListParagraph"/>
        <w:spacing w:line="360" w:lineRule="auto"/>
        <w:rPr>
          <w:rFonts w:ascii="Times New Roman" w:hAnsi="Times New Roman" w:cs="Times New Roman"/>
          <w:sz w:val="24"/>
          <w:szCs w:val="24"/>
        </w:rPr>
      </w:pPr>
    </w:p>
    <w:p w14:paraId="0BEA911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Populate room numbers in the dropdown</w:t>
      </w:r>
    </w:p>
    <w:p w14:paraId="40CDE9D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for (int i = 101; i &lt; 110; i++) {</w:t>
      </w:r>
    </w:p>
    <w:p w14:paraId="3691A57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gt;roomno-&gt;addItem(QString::number(i));</w:t>
      </w:r>
    </w:p>
    <w:p w14:paraId="0C84B7F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5A9174D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193D13BC" w14:textId="77777777" w:rsidR="00CE4AD3" w:rsidRPr="00CE4AD3" w:rsidRDefault="00CE4AD3" w:rsidP="00CE4AD3">
      <w:pPr>
        <w:pStyle w:val="ListParagraph"/>
        <w:spacing w:line="360" w:lineRule="auto"/>
        <w:rPr>
          <w:rFonts w:ascii="Times New Roman" w:hAnsi="Times New Roman" w:cs="Times New Roman"/>
          <w:sz w:val="24"/>
          <w:szCs w:val="24"/>
        </w:rPr>
      </w:pPr>
    </w:p>
    <w:p w14:paraId="572AD7C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hotelrosemary::~hotelrosemary()</w:t>
      </w:r>
    </w:p>
    <w:p w14:paraId="21A4EE3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w:t>
      </w:r>
    </w:p>
    <w:p w14:paraId="4F54B18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delete ui;</w:t>
      </w:r>
    </w:p>
    <w:p w14:paraId="7F2AEB7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2C99391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bool roomAvailable = true;</w:t>
      </w:r>
    </w:p>
    <w:p w14:paraId="0D30B63A" w14:textId="77777777" w:rsidR="00CE4AD3" w:rsidRPr="00CE4AD3" w:rsidRDefault="00CE4AD3" w:rsidP="00CE4AD3">
      <w:pPr>
        <w:pStyle w:val="ListParagraph"/>
        <w:spacing w:line="360" w:lineRule="auto"/>
        <w:rPr>
          <w:rFonts w:ascii="Times New Roman" w:hAnsi="Times New Roman" w:cs="Times New Roman"/>
          <w:sz w:val="24"/>
          <w:szCs w:val="24"/>
        </w:rPr>
      </w:pPr>
    </w:p>
    <w:p w14:paraId="20CB746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void hotelrosemary::on_bookbtn_clicked() {</w:t>
      </w:r>
    </w:p>
    <w:p w14:paraId="383CBEF9" w14:textId="77777777" w:rsidR="00CE4AD3" w:rsidRPr="00CE4AD3" w:rsidRDefault="00CE4AD3" w:rsidP="00CE4AD3">
      <w:pPr>
        <w:pStyle w:val="ListParagraph"/>
        <w:spacing w:line="360" w:lineRule="auto"/>
        <w:rPr>
          <w:rFonts w:ascii="Times New Roman" w:hAnsi="Times New Roman" w:cs="Times New Roman"/>
          <w:sz w:val="24"/>
          <w:szCs w:val="24"/>
        </w:rPr>
      </w:pPr>
    </w:p>
    <w:p w14:paraId="0D773B7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Gets input from user</w:t>
      </w:r>
    </w:p>
    <w:p w14:paraId="3230F20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String roomNumber = ui-&gt;roomno-&gt;currentText();</w:t>
      </w:r>
    </w:p>
    <w:p w14:paraId="1AC1364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String checkInDate = ui-&gt;checkin-&gt;text();</w:t>
      </w:r>
    </w:p>
    <w:p w14:paraId="014B3B4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String checkOutDate = ui-&gt;checkout-&gt;text();</w:t>
      </w:r>
    </w:p>
    <w:p w14:paraId="3E2EAABA" w14:textId="77777777" w:rsidR="00CE4AD3" w:rsidRPr="00CE4AD3" w:rsidRDefault="00CE4AD3" w:rsidP="00CE4AD3">
      <w:pPr>
        <w:pStyle w:val="ListParagraph"/>
        <w:spacing w:line="360" w:lineRule="auto"/>
        <w:rPr>
          <w:rFonts w:ascii="Times New Roman" w:hAnsi="Times New Roman" w:cs="Times New Roman"/>
          <w:sz w:val="24"/>
          <w:szCs w:val="24"/>
        </w:rPr>
      </w:pPr>
    </w:p>
    <w:p w14:paraId="1F586C6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Ensure the "available_rooms.txt" file exists</w:t>
      </w:r>
    </w:p>
    <w:p w14:paraId="1E44622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File check("available_rooms.txt");</w:t>
      </w:r>
    </w:p>
    <w:p w14:paraId="4076096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check.exists()) {</w:t>
      </w:r>
    </w:p>
    <w:p w14:paraId="0B534D5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check.open(QIODevice::WriteOnly | QIODevice::Text)) {</w:t>
      </w:r>
    </w:p>
    <w:p w14:paraId="15CBFBA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MessageBox::warning(this, "Error", "Failed to create file.");</w:t>
      </w:r>
    </w:p>
    <w:p w14:paraId="4D81C36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return;</w:t>
      </w:r>
    </w:p>
    <w:p w14:paraId="0631434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2AEF730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check.close();</w:t>
      </w:r>
    </w:p>
    <w:p w14:paraId="3F1CCB2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w:t>
      </w:r>
    </w:p>
    <w:p w14:paraId="4EA986EE" w14:textId="77777777" w:rsidR="00CE4AD3" w:rsidRPr="00CE4AD3" w:rsidRDefault="00CE4AD3" w:rsidP="00CE4AD3">
      <w:pPr>
        <w:pStyle w:val="ListParagraph"/>
        <w:spacing w:line="360" w:lineRule="auto"/>
        <w:rPr>
          <w:rFonts w:ascii="Times New Roman" w:hAnsi="Times New Roman" w:cs="Times New Roman"/>
          <w:sz w:val="24"/>
          <w:szCs w:val="24"/>
        </w:rPr>
      </w:pPr>
    </w:p>
    <w:p w14:paraId="58AA3F6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Check room availability by reading the file</w:t>
      </w:r>
    </w:p>
    <w:p w14:paraId="164F8F0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File file("available_rooms.txt");</w:t>
      </w:r>
    </w:p>
    <w:p w14:paraId="052E473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file.open(QIODevice::ReadOnly | QIODevice::Text)) {</w:t>
      </w:r>
    </w:p>
    <w:p w14:paraId="5B6E329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hile (!file.atEnd()) {</w:t>
      </w:r>
    </w:p>
    <w:p w14:paraId="2D97942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String line = file.readLine();</w:t>
      </w:r>
    </w:p>
    <w:p w14:paraId="2B1ACEE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StringList parts = line.split(',');</w:t>
      </w:r>
    </w:p>
    <w:p w14:paraId="3E80DCCC" w14:textId="77777777" w:rsidR="00CE4AD3" w:rsidRPr="00CE4AD3" w:rsidRDefault="00CE4AD3" w:rsidP="00CE4AD3">
      <w:pPr>
        <w:pStyle w:val="ListParagraph"/>
        <w:spacing w:line="360" w:lineRule="auto"/>
        <w:rPr>
          <w:rFonts w:ascii="Times New Roman" w:hAnsi="Times New Roman" w:cs="Times New Roman"/>
          <w:sz w:val="24"/>
          <w:szCs w:val="24"/>
        </w:rPr>
      </w:pPr>
    </w:p>
    <w:p w14:paraId="70A3464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Check if the room is already booked during the requested dates</w:t>
      </w:r>
    </w:p>
    <w:p w14:paraId="42CB757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parts[0] == roomNumber &amp;&amp;</w:t>
      </w:r>
    </w:p>
    <w:p w14:paraId="126663A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checkInDate &gt; parts[1] &amp;&amp; checkInDate &lt; parts[2]) ||</w:t>
      </w:r>
    </w:p>
    <w:p w14:paraId="7D089B3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checkOutDate &gt; parts[1] &amp;&amp; checkOutDate &lt; parts[2]))) {</w:t>
      </w:r>
    </w:p>
    <w:p w14:paraId="4E3829C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roomAvailable = false;</w:t>
      </w:r>
    </w:p>
    <w:p w14:paraId="5BA7C78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break;</w:t>
      </w:r>
    </w:p>
    <w:p w14:paraId="4E9E792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3099E73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1B47147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file.close();</w:t>
      </w:r>
    </w:p>
    <w:p w14:paraId="10E93F5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else {</w:t>
      </w:r>
    </w:p>
    <w:p w14:paraId="5F30078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MessageBox::warning(this, "Error", "Failed to open file.");</w:t>
      </w:r>
    </w:p>
    <w:p w14:paraId="509EC4B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return;</w:t>
      </w:r>
    </w:p>
    <w:p w14:paraId="75ECF95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1F276C08" w14:textId="77777777" w:rsidR="00CE4AD3" w:rsidRPr="00CE4AD3" w:rsidRDefault="00CE4AD3" w:rsidP="00CE4AD3">
      <w:pPr>
        <w:pStyle w:val="ListParagraph"/>
        <w:spacing w:line="360" w:lineRule="auto"/>
        <w:rPr>
          <w:rFonts w:ascii="Times New Roman" w:hAnsi="Times New Roman" w:cs="Times New Roman"/>
          <w:sz w:val="24"/>
          <w:szCs w:val="24"/>
        </w:rPr>
      </w:pPr>
    </w:p>
    <w:p w14:paraId="4668438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Proceed with booking if the room is available</w:t>
      </w:r>
    </w:p>
    <w:p w14:paraId="28F2621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roomAvailable) {</w:t>
      </w:r>
    </w:p>
    <w:p w14:paraId="75AAB97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Calculate the number of days between check-in and check-out dates</w:t>
      </w:r>
    </w:p>
    <w:p w14:paraId="319AF12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Date checkIn = QDate::fromString(checkInDate, "MM/dd/yyyy");</w:t>
      </w:r>
    </w:p>
    <w:p w14:paraId="2021A7F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Date checkOut = QDate::fromString(checkOutDate, "MM/dd/yyyy");</w:t>
      </w:r>
    </w:p>
    <w:p w14:paraId="4635061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nt days = qAbs(checkOut.daysTo(checkIn));</w:t>
      </w:r>
    </w:p>
    <w:p w14:paraId="7B389BDD" w14:textId="77777777" w:rsidR="00CE4AD3" w:rsidRPr="00CE4AD3" w:rsidRDefault="00CE4AD3" w:rsidP="00CE4AD3">
      <w:pPr>
        <w:pStyle w:val="ListParagraph"/>
        <w:spacing w:line="360" w:lineRule="auto"/>
        <w:rPr>
          <w:rFonts w:ascii="Times New Roman" w:hAnsi="Times New Roman" w:cs="Times New Roman"/>
          <w:sz w:val="24"/>
          <w:szCs w:val="24"/>
        </w:rPr>
      </w:pPr>
    </w:p>
    <w:p w14:paraId="45C06DD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Calculate the hotel cost</w:t>
      </w:r>
    </w:p>
    <w:p w14:paraId="0243857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uint32 hotelcost = 12000 * days;</w:t>
      </w:r>
    </w:p>
    <w:p w14:paraId="7362DE78" w14:textId="77777777" w:rsidR="00CE4AD3" w:rsidRPr="00CE4AD3" w:rsidRDefault="00CE4AD3" w:rsidP="00CE4AD3">
      <w:pPr>
        <w:pStyle w:val="ListParagraph"/>
        <w:spacing w:line="360" w:lineRule="auto"/>
        <w:rPr>
          <w:rFonts w:ascii="Times New Roman" w:hAnsi="Times New Roman" w:cs="Times New Roman"/>
          <w:sz w:val="24"/>
          <w:szCs w:val="24"/>
        </w:rPr>
      </w:pPr>
    </w:p>
    <w:p w14:paraId="32FD980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Append the booking information to the "available_rooms.txt" file</w:t>
      </w:r>
    </w:p>
    <w:p w14:paraId="45BF489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file.open(QIODevice::Append | QIODevice::Text)) {</w:t>
      </w:r>
    </w:p>
    <w:p w14:paraId="5650E48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file.write(roomNumber.toUtf8() + "," + checkInDate.toUtf8() + "," + checkOutDate.toUtf8() + "\n");</w:t>
      </w:r>
    </w:p>
    <w:p w14:paraId="785D06A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file.flush();</w:t>
      </w:r>
    </w:p>
    <w:p w14:paraId="23D54A8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file.close();</w:t>
      </w:r>
    </w:p>
    <w:p w14:paraId="4898DB4F" w14:textId="77777777" w:rsidR="00CE4AD3" w:rsidRPr="00CE4AD3" w:rsidRDefault="00CE4AD3" w:rsidP="00CE4AD3">
      <w:pPr>
        <w:pStyle w:val="ListParagraph"/>
        <w:spacing w:line="360" w:lineRule="auto"/>
        <w:rPr>
          <w:rFonts w:ascii="Times New Roman" w:hAnsi="Times New Roman" w:cs="Times New Roman"/>
          <w:sz w:val="24"/>
          <w:szCs w:val="24"/>
        </w:rPr>
      </w:pPr>
    </w:p>
    <w:p w14:paraId="2B223D5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 Show confirmation message and proceed to tour plan</w:t>
      </w:r>
    </w:p>
    <w:p w14:paraId="5B99068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MessageBox::information(this, "Congratulations", "Room " + roomNumber + " is booked for you from " + checkInDate + " to " + checkOutDate + ". Total cost: " + QString::number(hotelcost));</w:t>
      </w:r>
    </w:p>
    <w:p w14:paraId="189D536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serData::instance().setHotelCost(hotelcost);</w:t>
      </w:r>
    </w:p>
    <w:p w14:paraId="6695336A" w14:textId="77777777" w:rsidR="00CE4AD3" w:rsidRPr="00CE4AD3" w:rsidRDefault="00CE4AD3" w:rsidP="00CE4AD3">
      <w:pPr>
        <w:pStyle w:val="ListParagraph"/>
        <w:spacing w:line="360" w:lineRule="auto"/>
        <w:rPr>
          <w:rFonts w:ascii="Times New Roman" w:hAnsi="Times New Roman" w:cs="Times New Roman"/>
          <w:sz w:val="24"/>
          <w:szCs w:val="24"/>
        </w:rPr>
      </w:pPr>
    </w:p>
    <w:p w14:paraId="04E24EA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s Current form and shows next one</w:t>
      </w:r>
    </w:p>
    <w:p w14:paraId="78F08B7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w:t>
      </w:r>
    </w:p>
    <w:p w14:paraId="3F23983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tourplan tp;</w:t>
      </w:r>
    </w:p>
    <w:p w14:paraId="539462F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tp.setModal(true);</w:t>
      </w:r>
    </w:p>
    <w:p w14:paraId="7EA5221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tp.exec();</w:t>
      </w:r>
    </w:p>
    <w:p w14:paraId="2019214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else {</w:t>
      </w:r>
    </w:p>
    <w:p w14:paraId="7F1E435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MessageBox::warning(this, "Error", "Failed to write to file.");</w:t>
      </w:r>
    </w:p>
    <w:p w14:paraId="470A09F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return;</w:t>
      </w:r>
    </w:p>
    <w:p w14:paraId="672D2CC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4B1AFB1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else {</w:t>
      </w:r>
    </w:p>
    <w:p w14:paraId="6520BCA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Inform the user if the room is unavailable</w:t>
      </w:r>
    </w:p>
    <w:p w14:paraId="33F1940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MessageBox::information(this, "Room Availability", "Room " + roomNumber + " is already booked for those dates.");</w:t>
      </w:r>
    </w:p>
    <w:p w14:paraId="55C8B01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0F17B97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w:t>
      </w:r>
    </w:p>
    <w:p w14:paraId="1C321D83" w14:textId="77777777" w:rsidR="00CE4AD3" w:rsidRPr="00CE4AD3" w:rsidRDefault="00CE4AD3" w:rsidP="00CE4AD3">
      <w:pPr>
        <w:pStyle w:val="ListParagraph"/>
        <w:spacing w:line="360" w:lineRule="auto"/>
        <w:rPr>
          <w:rFonts w:ascii="Times New Roman" w:hAnsi="Times New Roman" w:cs="Times New Roman"/>
          <w:sz w:val="24"/>
          <w:szCs w:val="24"/>
        </w:rPr>
      </w:pPr>
    </w:p>
    <w:p w14:paraId="49A2EEE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Handle back button click to return to the hotel choice form</w:t>
      </w:r>
    </w:p>
    <w:p w14:paraId="0AB4C6C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void hotelrosemary::on_backbtn_clicked() {</w:t>
      </w:r>
    </w:p>
    <w:p w14:paraId="5439869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w:t>
      </w:r>
    </w:p>
    <w:p w14:paraId="3DEE578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otelchoice hc;</w:t>
      </w:r>
    </w:p>
    <w:p w14:paraId="7BA1BB9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c.setModal(true);</w:t>
      </w:r>
    </w:p>
    <w:p w14:paraId="06A6D4B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c.exec();</w:t>
      </w:r>
    </w:p>
    <w:p w14:paraId="493A6AB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05E2CAB9" w14:textId="77777777" w:rsidR="000E3E6B" w:rsidRDefault="000E3E6B" w:rsidP="000E3E6B">
      <w:pPr>
        <w:pStyle w:val="ListParagraph"/>
        <w:spacing w:line="360" w:lineRule="auto"/>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Screenshots</w:t>
      </w:r>
      <w:r w:rsidRPr="00520C3E">
        <w:rPr>
          <w:rFonts w:ascii="Times New Roman" w:hAnsi="Times New Roman" w:cs="Times New Roman"/>
          <w:b/>
          <w:bCs/>
          <w:sz w:val="32"/>
          <w:szCs w:val="32"/>
          <w:u w:val="single"/>
        </w:rPr>
        <w:t>:</w:t>
      </w:r>
    </w:p>
    <w:p w14:paraId="611D7F5E" w14:textId="6E52B40F" w:rsidR="00CE4AD3" w:rsidRDefault="000E3E6B" w:rsidP="00CE4AD3">
      <w:pPr>
        <w:pStyle w:val="ListParagraph"/>
        <w:spacing w:line="360" w:lineRule="auto"/>
        <w:rPr>
          <w:rFonts w:ascii="Times New Roman" w:hAnsi="Times New Roman" w:cs="Times New Roman"/>
          <w:b/>
          <w:bCs/>
          <w:sz w:val="24"/>
          <w:szCs w:val="24"/>
        </w:rPr>
      </w:pPr>
      <w:r w:rsidRPr="000258B0">
        <w:lastRenderedPageBreak/>
        <w:drawing>
          <wp:inline distT="0" distB="0" distL="0" distR="0" wp14:anchorId="75D28407" wp14:editId="282005FE">
            <wp:extent cx="5943600" cy="4464685"/>
            <wp:effectExtent l="0" t="0" r="0" b="0"/>
            <wp:docPr id="307358923" name="Picture 1" descr="A screenshot of a hotel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58923" name="Picture 1" descr="A screenshot of a hotel room&#10;&#10;Description automatically generated"/>
                    <pic:cNvPicPr/>
                  </pic:nvPicPr>
                  <pic:blipFill>
                    <a:blip r:embed="rId12"/>
                    <a:stretch>
                      <a:fillRect/>
                    </a:stretch>
                  </pic:blipFill>
                  <pic:spPr>
                    <a:xfrm>
                      <a:off x="0" y="0"/>
                      <a:ext cx="5943600" cy="4464685"/>
                    </a:xfrm>
                    <a:prstGeom prst="rect">
                      <a:avLst/>
                    </a:prstGeom>
                  </pic:spPr>
                </pic:pic>
              </a:graphicData>
            </a:graphic>
          </wp:inline>
        </w:drawing>
      </w:r>
    </w:p>
    <w:p w14:paraId="282361A3" w14:textId="51B0E4C7" w:rsidR="00173D6F" w:rsidRDefault="00173D6F" w:rsidP="00CE4AD3">
      <w:pPr>
        <w:pStyle w:val="ListParagraph"/>
        <w:spacing w:line="360" w:lineRule="auto"/>
        <w:rPr>
          <w:rFonts w:ascii="Times New Roman" w:hAnsi="Times New Roman" w:cs="Times New Roman"/>
          <w:b/>
          <w:bCs/>
          <w:sz w:val="24"/>
          <w:szCs w:val="24"/>
        </w:rPr>
      </w:pPr>
      <w:r>
        <w:rPr>
          <w:rFonts w:ascii="Times New Roman" w:hAnsi="Times New Roman" w:cs="Times New Roman"/>
          <w:b/>
          <w:bCs/>
          <w:sz w:val="24"/>
          <w:szCs w:val="24"/>
        </w:rPr>
        <w:t>User can select a room no of his choice, If the room is booked the user will get a message displayed that room is booked. If not then the room for that date will be booked for user.</w:t>
      </w:r>
    </w:p>
    <w:p w14:paraId="0320F231" w14:textId="21F7ED1D" w:rsidR="000E3E6B" w:rsidRPr="000E3E6B" w:rsidRDefault="000E3E6B" w:rsidP="00CE4AD3">
      <w:pPr>
        <w:pStyle w:val="ListParagraph"/>
        <w:spacing w:line="360" w:lineRule="auto"/>
        <w:rPr>
          <w:rFonts w:ascii="Times New Roman" w:hAnsi="Times New Roman" w:cs="Times New Roman"/>
          <w:b/>
          <w:bCs/>
          <w:sz w:val="24"/>
          <w:szCs w:val="24"/>
        </w:rPr>
      </w:pPr>
      <w:r w:rsidRPr="002D31DC">
        <w:rPr>
          <w:noProof/>
        </w:rPr>
        <w:lastRenderedPageBreak/>
        <w:drawing>
          <wp:inline distT="0" distB="0" distL="0" distR="0" wp14:anchorId="3F502490" wp14:editId="00978D8B">
            <wp:extent cx="5943600" cy="4455160"/>
            <wp:effectExtent l="0" t="0" r="0" b="2540"/>
            <wp:docPr id="180774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45914" name="Picture 1" descr="A screenshot of a computer&#10;&#10;Description automatically generated"/>
                    <pic:cNvPicPr/>
                  </pic:nvPicPr>
                  <pic:blipFill>
                    <a:blip r:embed="rId13"/>
                    <a:stretch>
                      <a:fillRect/>
                    </a:stretch>
                  </pic:blipFill>
                  <pic:spPr>
                    <a:xfrm>
                      <a:off x="0" y="0"/>
                      <a:ext cx="5943600" cy="4455160"/>
                    </a:xfrm>
                    <a:prstGeom prst="rect">
                      <a:avLst/>
                    </a:prstGeom>
                  </pic:spPr>
                </pic:pic>
              </a:graphicData>
            </a:graphic>
          </wp:inline>
        </w:drawing>
      </w:r>
    </w:p>
    <w:p w14:paraId="4AFD22CE" w14:textId="6D8B3BE8" w:rsidR="00490E0E" w:rsidRPr="00DF5D03" w:rsidRDefault="00173D6F" w:rsidP="00DF5D03">
      <w:pPr>
        <w:pStyle w:val="ListParagraph"/>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Message showing that room is already booked.</w:t>
      </w:r>
    </w:p>
    <w:p w14:paraId="698650D3" w14:textId="18109EEA" w:rsidR="00490E0E" w:rsidRDefault="00490E0E" w:rsidP="00520C3E">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Hotel Ro</w:t>
      </w:r>
      <w:r>
        <w:rPr>
          <w:rFonts w:ascii="Times New Roman" w:hAnsi="Times New Roman" w:cs="Times New Roman"/>
          <w:b/>
          <w:bCs/>
          <w:sz w:val="28"/>
          <w:szCs w:val="28"/>
          <w:u w:val="single"/>
        </w:rPr>
        <w:t>yal Den</w:t>
      </w:r>
      <w:r>
        <w:rPr>
          <w:rFonts w:ascii="Times New Roman" w:hAnsi="Times New Roman" w:cs="Times New Roman"/>
          <w:b/>
          <w:bCs/>
          <w:sz w:val="28"/>
          <w:szCs w:val="28"/>
          <w:u w:val="single"/>
        </w:rPr>
        <w:t xml:space="preserve"> </w:t>
      </w:r>
      <w:r w:rsidRPr="00540307">
        <w:rPr>
          <w:rFonts w:ascii="Times New Roman" w:hAnsi="Times New Roman" w:cs="Times New Roman"/>
          <w:b/>
          <w:bCs/>
          <w:sz w:val="28"/>
          <w:szCs w:val="28"/>
          <w:u w:val="single"/>
        </w:rPr>
        <w:t>Page:</w:t>
      </w:r>
    </w:p>
    <w:p w14:paraId="416B8E4F" w14:textId="77777777" w:rsidR="00490E0E" w:rsidRPr="00490E0E" w:rsidRDefault="00490E0E" w:rsidP="00520C3E">
      <w:pPr>
        <w:pStyle w:val="ListParagraph"/>
        <w:spacing w:line="360" w:lineRule="auto"/>
        <w:rPr>
          <w:rFonts w:ascii="Times New Roman" w:hAnsi="Times New Roman" w:cs="Times New Roman"/>
          <w:sz w:val="24"/>
          <w:szCs w:val="24"/>
        </w:rPr>
      </w:pPr>
    </w:p>
    <w:p w14:paraId="174C69DF" w14:textId="563F5526" w:rsidR="00490E0E" w:rsidRDefault="00490E0E" w:rsidP="00520C3E">
      <w:pPr>
        <w:pStyle w:val="ListParagraph"/>
        <w:spacing w:line="360" w:lineRule="auto"/>
        <w:rPr>
          <w:rFonts w:ascii="Times New Roman" w:hAnsi="Times New Roman" w:cs="Times New Roman"/>
          <w:sz w:val="24"/>
          <w:szCs w:val="24"/>
        </w:rPr>
      </w:pPr>
      <w:r w:rsidRPr="00490E0E">
        <w:rPr>
          <w:rFonts w:ascii="Times New Roman" w:hAnsi="Times New Roman" w:cs="Times New Roman"/>
          <w:sz w:val="24"/>
          <w:szCs w:val="24"/>
        </w:rPr>
        <w:t xml:space="preserve">Hotel Royal Den takes center stage here! Similar to its Rosemary counterpart, this page lets you reserve a room, choose your dates, and check availability. If a room is free for your stay, the page calculates the cost and lets you finalize the </w:t>
      </w:r>
      <w:r w:rsidRPr="00490E0E">
        <w:rPr>
          <w:rFonts w:ascii="Times New Roman" w:hAnsi="Times New Roman" w:cs="Times New Roman"/>
          <w:sz w:val="24"/>
          <w:szCs w:val="24"/>
        </w:rPr>
        <w:lastRenderedPageBreak/>
        <w:t>booking, updating a dedicated file with your details. You'll then be whisked away to plan exciting activities for your trip. But if your desired dates are already taken, don't worry! A friendly message will let you know, and you can either try another room or head back to explore other hotels. Just like Hotel Rosemary, this page handles all your booking needs for Hotel Royal Den, seamlessly guiding you towards a perfect stay if the room and dates fit the bill.</w:t>
      </w:r>
    </w:p>
    <w:p w14:paraId="0404F199" w14:textId="77777777" w:rsidR="00CE4AD3" w:rsidRDefault="00CE4AD3" w:rsidP="00CE4AD3">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ource Code:</w:t>
      </w:r>
    </w:p>
    <w:p w14:paraId="4CB51D46" w14:textId="2E49FF81" w:rsidR="00CE4AD3" w:rsidRDefault="00CE4AD3" w:rsidP="00CE4AD3">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hotelro</w:t>
      </w:r>
      <w:r>
        <w:rPr>
          <w:rFonts w:ascii="Times New Roman" w:hAnsi="Times New Roman" w:cs="Times New Roman"/>
          <w:b/>
          <w:bCs/>
          <w:sz w:val="28"/>
          <w:szCs w:val="28"/>
          <w:u w:val="single"/>
        </w:rPr>
        <w:t>yalden</w:t>
      </w:r>
      <w:r>
        <w:rPr>
          <w:rFonts w:ascii="Times New Roman" w:hAnsi="Times New Roman" w:cs="Times New Roman"/>
          <w:b/>
          <w:bCs/>
          <w:sz w:val="28"/>
          <w:szCs w:val="28"/>
          <w:u w:val="single"/>
        </w:rPr>
        <w:t>.h</w:t>
      </w:r>
      <w:r w:rsidRPr="00520C3E">
        <w:rPr>
          <w:rFonts w:ascii="Times New Roman" w:hAnsi="Times New Roman" w:cs="Times New Roman"/>
          <w:b/>
          <w:bCs/>
          <w:sz w:val="28"/>
          <w:szCs w:val="28"/>
          <w:u w:val="single"/>
        </w:rPr>
        <w:t>:</w:t>
      </w:r>
    </w:p>
    <w:p w14:paraId="2EF79F0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fndef HOTELROYALDEN_H</w:t>
      </w:r>
    </w:p>
    <w:p w14:paraId="6C9DAA8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define HOTELROYALDEN_H</w:t>
      </w:r>
    </w:p>
    <w:p w14:paraId="77A42A6D" w14:textId="77777777" w:rsidR="00CE4AD3" w:rsidRPr="00CE4AD3" w:rsidRDefault="00CE4AD3" w:rsidP="00CE4AD3">
      <w:pPr>
        <w:pStyle w:val="ListParagraph"/>
        <w:spacing w:line="360" w:lineRule="auto"/>
        <w:rPr>
          <w:rFonts w:ascii="Times New Roman" w:hAnsi="Times New Roman" w:cs="Times New Roman"/>
          <w:sz w:val="24"/>
          <w:szCs w:val="24"/>
        </w:rPr>
      </w:pPr>
    </w:p>
    <w:p w14:paraId="6FFC7DB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lt;QDialog&gt;</w:t>
      </w:r>
    </w:p>
    <w:p w14:paraId="4470123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lt;QMessageBox&gt;</w:t>
      </w:r>
    </w:p>
    <w:p w14:paraId="1A7803D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lt;QFile&gt;</w:t>
      </w:r>
    </w:p>
    <w:p w14:paraId="09379DC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lt;QTextStream&gt;</w:t>
      </w:r>
    </w:p>
    <w:p w14:paraId="35ADADBF" w14:textId="77777777" w:rsidR="00CE4AD3" w:rsidRPr="00CE4AD3" w:rsidRDefault="00CE4AD3" w:rsidP="00CE4AD3">
      <w:pPr>
        <w:pStyle w:val="ListParagraph"/>
        <w:spacing w:line="360" w:lineRule="auto"/>
        <w:rPr>
          <w:rFonts w:ascii="Times New Roman" w:hAnsi="Times New Roman" w:cs="Times New Roman"/>
          <w:sz w:val="24"/>
          <w:szCs w:val="24"/>
        </w:rPr>
      </w:pPr>
    </w:p>
    <w:p w14:paraId="62EF3DE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namespace Ui {</w:t>
      </w:r>
    </w:p>
    <w:p w14:paraId="0F274FC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class hotelroyalden;</w:t>
      </w:r>
    </w:p>
    <w:p w14:paraId="722CD60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3D1C3FC9" w14:textId="77777777" w:rsidR="00CE4AD3" w:rsidRPr="00CE4AD3" w:rsidRDefault="00CE4AD3" w:rsidP="00CE4AD3">
      <w:pPr>
        <w:pStyle w:val="ListParagraph"/>
        <w:spacing w:line="360" w:lineRule="auto"/>
        <w:rPr>
          <w:rFonts w:ascii="Times New Roman" w:hAnsi="Times New Roman" w:cs="Times New Roman"/>
          <w:sz w:val="24"/>
          <w:szCs w:val="24"/>
        </w:rPr>
      </w:pPr>
    </w:p>
    <w:p w14:paraId="7FC7C91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class hotelroyalden : public QDialog</w:t>
      </w:r>
    </w:p>
    <w:p w14:paraId="2E7BB8E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5B722FF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_OBJECT</w:t>
      </w:r>
    </w:p>
    <w:p w14:paraId="46A61435" w14:textId="77777777" w:rsidR="00CE4AD3" w:rsidRPr="00CE4AD3" w:rsidRDefault="00CE4AD3" w:rsidP="00CE4AD3">
      <w:pPr>
        <w:pStyle w:val="ListParagraph"/>
        <w:spacing w:line="360" w:lineRule="auto"/>
        <w:rPr>
          <w:rFonts w:ascii="Times New Roman" w:hAnsi="Times New Roman" w:cs="Times New Roman"/>
          <w:sz w:val="24"/>
          <w:szCs w:val="24"/>
        </w:rPr>
      </w:pPr>
    </w:p>
    <w:p w14:paraId="6C61FF0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ublic:</w:t>
      </w:r>
    </w:p>
    <w:p w14:paraId="0682B91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explicit hotelroyalden(QWidget *parent = nullptr);</w:t>
      </w:r>
    </w:p>
    <w:p w14:paraId="60029A1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otelroyalden();</w:t>
      </w:r>
    </w:p>
    <w:p w14:paraId="5EDF3BAD" w14:textId="77777777" w:rsidR="00CE4AD3" w:rsidRPr="00CE4AD3" w:rsidRDefault="00CE4AD3" w:rsidP="00CE4AD3">
      <w:pPr>
        <w:pStyle w:val="ListParagraph"/>
        <w:spacing w:line="360" w:lineRule="auto"/>
        <w:rPr>
          <w:rFonts w:ascii="Times New Roman" w:hAnsi="Times New Roman" w:cs="Times New Roman"/>
          <w:sz w:val="24"/>
          <w:szCs w:val="24"/>
        </w:rPr>
      </w:pPr>
    </w:p>
    <w:p w14:paraId="3501405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rivate slots:</w:t>
      </w:r>
    </w:p>
    <w:p w14:paraId="0C0DA04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void on_bookbtnroyal_clicked();</w:t>
      </w:r>
    </w:p>
    <w:p w14:paraId="01C9608A" w14:textId="77777777" w:rsidR="00CE4AD3" w:rsidRPr="00CE4AD3" w:rsidRDefault="00CE4AD3" w:rsidP="00CE4AD3">
      <w:pPr>
        <w:pStyle w:val="ListParagraph"/>
        <w:spacing w:line="360" w:lineRule="auto"/>
        <w:rPr>
          <w:rFonts w:ascii="Times New Roman" w:hAnsi="Times New Roman" w:cs="Times New Roman"/>
          <w:sz w:val="24"/>
          <w:szCs w:val="24"/>
        </w:rPr>
      </w:pPr>
    </w:p>
    <w:p w14:paraId="258944D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void on_backbtnroyal_clicked();</w:t>
      </w:r>
    </w:p>
    <w:p w14:paraId="1E2269CA" w14:textId="77777777" w:rsidR="00CE4AD3" w:rsidRPr="00CE4AD3" w:rsidRDefault="00CE4AD3" w:rsidP="00CE4AD3">
      <w:pPr>
        <w:pStyle w:val="ListParagraph"/>
        <w:spacing w:line="360" w:lineRule="auto"/>
        <w:rPr>
          <w:rFonts w:ascii="Times New Roman" w:hAnsi="Times New Roman" w:cs="Times New Roman"/>
          <w:sz w:val="24"/>
          <w:szCs w:val="24"/>
        </w:rPr>
      </w:pPr>
    </w:p>
    <w:p w14:paraId="29411CA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rivate:</w:t>
      </w:r>
    </w:p>
    <w:p w14:paraId="41F554A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hotelroyalden *ui;</w:t>
      </w:r>
    </w:p>
    <w:p w14:paraId="7BBDCC5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nt hotelcost;</w:t>
      </w:r>
    </w:p>
    <w:p w14:paraId="3B55ADA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60F3BD67" w14:textId="77777777" w:rsidR="00CE4AD3" w:rsidRPr="00CE4AD3" w:rsidRDefault="00CE4AD3" w:rsidP="00CE4AD3">
      <w:pPr>
        <w:pStyle w:val="ListParagraph"/>
        <w:spacing w:line="360" w:lineRule="auto"/>
        <w:rPr>
          <w:rFonts w:ascii="Times New Roman" w:hAnsi="Times New Roman" w:cs="Times New Roman"/>
          <w:sz w:val="24"/>
          <w:szCs w:val="24"/>
        </w:rPr>
      </w:pPr>
    </w:p>
    <w:p w14:paraId="49BA1D5A" w14:textId="01B5FB2D" w:rsid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endif // HOTELROYALDEN_H</w:t>
      </w:r>
    </w:p>
    <w:p w14:paraId="7736B5FD" w14:textId="22DFE10B" w:rsidR="00CE4AD3" w:rsidRDefault="00CE4AD3" w:rsidP="00CE4AD3">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hotelroyalden.</w:t>
      </w:r>
      <w:r>
        <w:rPr>
          <w:rFonts w:ascii="Times New Roman" w:hAnsi="Times New Roman" w:cs="Times New Roman"/>
          <w:b/>
          <w:bCs/>
          <w:sz w:val="28"/>
          <w:szCs w:val="28"/>
          <w:u w:val="single"/>
        </w:rPr>
        <w:t>cpp</w:t>
      </w:r>
      <w:r w:rsidRPr="00520C3E">
        <w:rPr>
          <w:rFonts w:ascii="Times New Roman" w:hAnsi="Times New Roman" w:cs="Times New Roman"/>
          <w:b/>
          <w:bCs/>
          <w:sz w:val="28"/>
          <w:szCs w:val="28"/>
          <w:u w:val="single"/>
        </w:rPr>
        <w:t>:</w:t>
      </w:r>
    </w:p>
    <w:p w14:paraId="40F3248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hotelroyalden.h"</w:t>
      </w:r>
    </w:p>
    <w:p w14:paraId="4ACE510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ui_hotelroyalden.h"</w:t>
      </w:r>
    </w:p>
    <w:p w14:paraId="680638A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tourplan.h"</w:t>
      </w:r>
    </w:p>
    <w:p w14:paraId="51B9303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hotelchoice.h"</w:t>
      </w:r>
    </w:p>
    <w:p w14:paraId="487BB95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lt;QDate&gt;</w:t>
      </w:r>
    </w:p>
    <w:p w14:paraId="4D825F7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userdata.h"</w:t>
      </w:r>
    </w:p>
    <w:p w14:paraId="1D95A47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bill.h"</w:t>
      </w:r>
    </w:p>
    <w:p w14:paraId="10D408B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lt;QSettings&gt;</w:t>
      </w:r>
    </w:p>
    <w:p w14:paraId="315FC60D" w14:textId="77777777" w:rsidR="00CE4AD3" w:rsidRPr="00CE4AD3" w:rsidRDefault="00CE4AD3" w:rsidP="00CE4AD3">
      <w:pPr>
        <w:pStyle w:val="ListParagraph"/>
        <w:spacing w:line="360" w:lineRule="auto"/>
        <w:rPr>
          <w:rFonts w:ascii="Times New Roman" w:hAnsi="Times New Roman" w:cs="Times New Roman"/>
          <w:sz w:val="24"/>
          <w:szCs w:val="24"/>
        </w:rPr>
      </w:pPr>
    </w:p>
    <w:p w14:paraId="423DAB94" w14:textId="77777777" w:rsidR="00CE4AD3" w:rsidRPr="00CE4AD3" w:rsidRDefault="00CE4AD3" w:rsidP="00CE4AD3">
      <w:pPr>
        <w:pStyle w:val="ListParagraph"/>
        <w:spacing w:line="360" w:lineRule="auto"/>
        <w:rPr>
          <w:rFonts w:ascii="Times New Roman" w:hAnsi="Times New Roman" w:cs="Times New Roman"/>
          <w:sz w:val="24"/>
          <w:szCs w:val="24"/>
        </w:rPr>
      </w:pPr>
    </w:p>
    <w:p w14:paraId="52EC11D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hotelroyalden::hotelroyalden(QWidget *parent) :</w:t>
      </w:r>
    </w:p>
    <w:p w14:paraId="45759DC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Dialog(parent),</w:t>
      </w:r>
    </w:p>
    <w:p w14:paraId="4C33B7D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new Ui::hotelroyalden)</w:t>
      </w:r>
    </w:p>
    <w:p w14:paraId="77214C7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537F270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gt;setupUi(this);</w:t>
      </w:r>
    </w:p>
    <w:p w14:paraId="5009219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otelcost=0;</w:t>
      </w:r>
    </w:p>
    <w:p w14:paraId="09599258" w14:textId="77777777" w:rsidR="00CE4AD3" w:rsidRPr="00CE4AD3" w:rsidRDefault="00CE4AD3" w:rsidP="00CE4AD3">
      <w:pPr>
        <w:pStyle w:val="ListParagraph"/>
        <w:spacing w:line="360" w:lineRule="auto"/>
        <w:rPr>
          <w:rFonts w:ascii="Times New Roman" w:hAnsi="Times New Roman" w:cs="Times New Roman"/>
          <w:sz w:val="24"/>
          <w:szCs w:val="24"/>
        </w:rPr>
      </w:pPr>
    </w:p>
    <w:p w14:paraId="4C4FE53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Populate room numbers in the dropdown</w:t>
      </w:r>
    </w:p>
    <w:p w14:paraId="3018CE5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for (int i = 235; i &lt;= 250; i++) {</w:t>
      </w:r>
    </w:p>
    <w:p w14:paraId="42AFA56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ui-&gt;royalroom-&gt;addItem(QString::number(i));</w:t>
      </w:r>
    </w:p>
    <w:p w14:paraId="6769788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54417C2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6F45BFD5" w14:textId="77777777" w:rsidR="00CE4AD3" w:rsidRPr="00CE4AD3" w:rsidRDefault="00CE4AD3" w:rsidP="00CE4AD3">
      <w:pPr>
        <w:pStyle w:val="ListParagraph"/>
        <w:spacing w:line="360" w:lineRule="auto"/>
        <w:rPr>
          <w:rFonts w:ascii="Times New Roman" w:hAnsi="Times New Roman" w:cs="Times New Roman"/>
          <w:sz w:val="24"/>
          <w:szCs w:val="24"/>
        </w:rPr>
      </w:pPr>
    </w:p>
    <w:p w14:paraId="61DD4763" w14:textId="77777777" w:rsidR="00CE4AD3" w:rsidRPr="00CE4AD3" w:rsidRDefault="00CE4AD3" w:rsidP="00CE4AD3">
      <w:pPr>
        <w:pStyle w:val="ListParagraph"/>
        <w:spacing w:line="360" w:lineRule="auto"/>
        <w:rPr>
          <w:rFonts w:ascii="Times New Roman" w:hAnsi="Times New Roman" w:cs="Times New Roman"/>
          <w:sz w:val="24"/>
          <w:szCs w:val="24"/>
        </w:rPr>
      </w:pPr>
    </w:p>
    <w:p w14:paraId="0108884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hotelroyalden::~hotelroyalden()</w:t>
      </w:r>
    </w:p>
    <w:p w14:paraId="3F616B3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175B82F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delete ui;</w:t>
      </w:r>
    </w:p>
    <w:p w14:paraId="2CBB019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1D38AD83" w14:textId="77777777" w:rsidR="00CE4AD3" w:rsidRPr="00CE4AD3" w:rsidRDefault="00CE4AD3" w:rsidP="00CE4AD3">
      <w:pPr>
        <w:pStyle w:val="ListParagraph"/>
        <w:spacing w:line="360" w:lineRule="auto"/>
        <w:rPr>
          <w:rFonts w:ascii="Times New Roman" w:hAnsi="Times New Roman" w:cs="Times New Roman"/>
          <w:sz w:val="24"/>
          <w:szCs w:val="24"/>
        </w:rPr>
      </w:pPr>
    </w:p>
    <w:p w14:paraId="2265422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void hotelroyalden::on_bookbtnroyal_clicked() {</w:t>
      </w:r>
    </w:p>
    <w:p w14:paraId="21A7713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Get Input from user</w:t>
      </w:r>
    </w:p>
    <w:p w14:paraId="2FAE1FE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String roomNumber = ui-&gt;royalroom-&gt;currentText();</w:t>
      </w:r>
    </w:p>
    <w:p w14:paraId="460B604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String checkInDate = ui-&gt;royaldate-&gt;text();</w:t>
      </w:r>
    </w:p>
    <w:p w14:paraId="3D79387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String checkOutDate = ui-&gt;royaldate2-&gt;text();</w:t>
      </w:r>
    </w:p>
    <w:p w14:paraId="6E7821AB" w14:textId="77777777" w:rsidR="00CE4AD3" w:rsidRPr="00CE4AD3" w:rsidRDefault="00CE4AD3" w:rsidP="00CE4AD3">
      <w:pPr>
        <w:pStyle w:val="ListParagraph"/>
        <w:spacing w:line="360" w:lineRule="auto"/>
        <w:rPr>
          <w:rFonts w:ascii="Times New Roman" w:hAnsi="Times New Roman" w:cs="Times New Roman"/>
          <w:sz w:val="24"/>
          <w:szCs w:val="24"/>
        </w:rPr>
      </w:pPr>
    </w:p>
    <w:p w14:paraId="11B0814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Ensure the "royalden.txt" file exists for storing booking information</w:t>
      </w:r>
    </w:p>
    <w:p w14:paraId="3B5D3B4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File check("royalden.txt");</w:t>
      </w:r>
    </w:p>
    <w:p w14:paraId="02B786C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check.exists()) {</w:t>
      </w:r>
    </w:p>
    <w:p w14:paraId="55BB644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check.open(QIODevice::WriteOnly | QIODevice::Text)) {</w:t>
      </w:r>
    </w:p>
    <w:p w14:paraId="1102D0A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QMessageBox::warning(this, "Error", "Failed to create file.");</w:t>
      </w:r>
    </w:p>
    <w:p w14:paraId="340BBE3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return;</w:t>
      </w:r>
    </w:p>
    <w:p w14:paraId="418CD6C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5318CD9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check.close();</w:t>
      </w:r>
    </w:p>
    <w:p w14:paraId="7992E06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12B7E07B" w14:textId="77777777" w:rsidR="00CE4AD3" w:rsidRPr="00CE4AD3" w:rsidRDefault="00CE4AD3" w:rsidP="00CE4AD3">
      <w:pPr>
        <w:pStyle w:val="ListParagraph"/>
        <w:spacing w:line="360" w:lineRule="auto"/>
        <w:rPr>
          <w:rFonts w:ascii="Times New Roman" w:hAnsi="Times New Roman" w:cs="Times New Roman"/>
          <w:sz w:val="24"/>
          <w:szCs w:val="24"/>
        </w:rPr>
      </w:pPr>
    </w:p>
    <w:p w14:paraId="332B9B5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Check room availability by reading the file</w:t>
      </w:r>
    </w:p>
    <w:p w14:paraId="2AF3051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File file("royalden.txt");</w:t>
      </w:r>
    </w:p>
    <w:p w14:paraId="4817FF5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bool roomAvailable = true;</w:t>
      </w:r>
    </w:p>
    <w:p w14:paraId="5BAB1287" w14:textId="77777777" w:rsidR="00CE4AD3" w:rsidRPr="00CE4AD3" w:rsidRDefault="00CE4AD3" w:rsidP="00CE4AD3">
      <w:pPr>
        <w:pStyle w:val="ListParagraph"/>
        <w:spacing w:line="360" w:lineRule="auto"/>
        <w:rPr>
          <w:rFonts w:ascii="Times New Roman" w:hAnsi="Times New Roman" w:cs="Times New Roman"/>
          <w:sz w:val="24"/>
          <w:szCs w:val="24"/>
        </w:rPr>
      </w:pPr>
    </w:p>
    <w:p w14:paraId="4CF2BD2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file.open(QIODevice::ReadOnly | QIODevice::Text)) {</w:t>
      </w:r>
    </w:p>
    <w:p w14:paraId="174F618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hile (!file.atEnd()) {</w:t>
      </w:r>
    </w:p>
    <w:p w14:paraId="5B5D422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String line = file.readLine();</w:t>
      </w:r>
    </w:p>
    <w:p w14:paraId="23BF77E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StringList parts = line.split(',');</w:t>
      </w:r>
    </w:p>
    <w:p w14:paraId="0368D449" w14:textId="77777777" w:rsidR="00CE4AD3" w:rsidRPr="00CE4AD3" w:rsidRDefault="00CE4AD3" w:rsidP="00CE4AD3">
      <w:pPr>
        <w:pStyle w:val="ListParagraph"/>
        <w:spacing w:line="360" w:lineRule="auto"/>
        <w:rPr>
          <w:rFonts w:ascii="Times New Roman" w:hAnsi="Times New Roman" w:cs="Times New Roman"/>
          <w:sz w:val="24"/>
          <w:szCs w:val="24"/>
        </w:rPr>
      </w:pPr>
    </w:p>
    <w:p w14:paraId="67A49A6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Check if the room is already booked during the requested dates</w:t>
      </w:r>
    </w:p>
    <w:p w14:paraId="30C56AB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parts[0] == roomNumber &amp;&amp;</w:t>
      </w:r>
    </w:p>
    <w:p w14:paraId="209BD8E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checkInDate &gt; parts[1] &amp;&amp; checkInDate &lt; parts[2]) ||</w:t>
      </w:r>
    </w:p>
    <w:p w14:paraId="15DC06E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checkOutDate &gt; parts[1] &amp;&amp; checkOutDate &lt; parts[2]))) {</w:t>
      </w:r>
    </w:p>
    <w:p w14:paraId="3500C91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roomAvailable = false;</w:t>
      </w:r>
    </w:p>
    <w:p w14:paraId="7A2F720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break;</w:t>
      </w:r>
    </w:p>
    <w:p w14:paraId="0935C43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6EB4633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19501A6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file.close();</w:t>
      </w:r>
    </w:p>
    <w:p w14:paraId="3111324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else {</w:t>
      </w:r>
    </w:p>
    <w:p w14:paraId="7BC3110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MessageBox::warning(this, "Error", "Failed to open file.");</w:t>
      </w:r>
    </w:p>
    <w:p w14:paraId="05722D9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return;</w:t>
      </w:r>
    </w:p>
    <w:p w14:paraId="084AC15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36E6BEEE" w14:textId="77777777" w:rsidR="00CE4AD3" w:rsidRPr="00CE4AD3" w:rsidRDefault="00CE4AD3" w:rsidP="00CE4AD3">
      <w:pPr>
        <w:pStyle w:val="ListParagraph"/>
        <w:spacing w:line="360" w:lineRule="auto"/>
        <w:rPr>
          <w:rFonts w:ascii="Times New Roman" w:hAnsi="Times New Roman" w:cs="Times New Roman"/>
          <w:sz w:val="24"/>
          <w:szCs w:val="24"/>
        </w:rPr>
      </w:pPr>
    </w:p>
    <w:p w14:paraId="4D37720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Proceed with booking if the room is available</w:t>
      </w:r>
    </w:p>
    <w:p w14:paraId="631E278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roomAvailable) {</w:t>
      </w:r>
    </w:p>
    <w:p w14:paraId="16DFF7C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Calculate the number of days between check-in and check-out dates</w:t>
      </w:r>
    </w:p>
    <w:p w14:paraId="2930956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Date checkIn = QDate::fromString(checkInDate, "MM/dd/yyyy");</w:t>
      </w:r>
    </w:p>
    <w:p w14:paraId="47E09F0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Date checkOut = QDate::fromString(checkOutDate, "MM/dd/yyyy");</w:t>
      </w:r>
    </w:p>
    <w:p w14:paraId="0F40DC9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nt days = qAbs(checkOut.daysTo(checkIn));</w:t>
      </w:r>
    </w:p>
    <w:p w14:paraId="465BE7B9" w14:textId="77777777" w:rsidR="00CE4AD3" w:rsidRPr="00CE4AD3" w:rsidRDefault="00CE4AD3" w:rsidP="00CE4AD3">
      <w:pPr>
        <w:pStyle w:val="ListParagraph"/>
        <w:spacing w:line="360" w:lineRule="auto"/>
        <w:rPr>
          <w:rFonts w:ascii="Times New Roman" w:hAnsi="Times New Roman" w:cs="Times New Roman"/>
          <w:sz w:val="24"/>
          <w:szCs w:val="24"/>
        </w:rPr>
      </w:pPr>
    </w:p>
    <w:p w14:paraId="4ED56DA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Calculate the hotel cost</w:t>
      </w:r>
    </w:p>
    <w:p w14:paraId="6CDBE05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nt hotelcost = 26000 * days;</w:t>
      </w:r>
    </w:p>
    <w:p w14:paraId="4A3ACA3D" w14:textId="77777777" w:rsidR="00CE4AD3" w:rsidRPr="00CE4AD3" w:rsidRDefault="00CE4AD3" w:rsidP="00CE4AD3">
      <w:pPr>
        <w:pStyle w:val="ListParagraph"/>
        <w:spacing w:line="360" w:lineRule="auto"/>
        <w:rPr>
          <w:rFonts w:ascii="Times New Roman" w:hAnsi="Times New Roman" w:cs="Times New Roman"/>
          <w:sz w:val="24"/>
          <w:szCs w:val="24"/>
        </w:rPr>
      </w:pPr>
    </w:p>
    <w:p w14:paraId="4C6D759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Append the booking information to the "royalden.txt" file</w:t>
      </w:r>
    </w:p>
    <w:p w14:paraId="1E448C6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if (file.open(QIODevice::Append | QIODevice::Text)) {</w:t>
      </w:r>
    </w:p>
    <w:p w14:paraId="46CC0D6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file.write(roomNumber.toUtf8() + "," + checkInDate.toUtf8() + "," + checkOutDate.toUtf8() + "\n");</w:t>
      </w:r>
    </w:p>
    <w:p w14:paraId="1D2A560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file.flush();</w:t>
      </w:r>
    </w:p>
    <w:p w14:paraId="7C31F8F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file.close();</w:t>
      </w:r>
    </w:p>
    <w:p w14:paraId="24291A10" w14:textId="77777777" w:rsidR="00CE4AD3" w:rsidRPr="00CE4AD3" w:rsidRDefault="00CE4AD3" w:rsidP="00CE4AD3">
      <w:pPr>
        <w:pStyle w:val="ListParagraph"/>
        <w:spacing w:line="360" w:lineRule="auto"/>
        <w:rPr>
          <w:rFonts w:ascii="Times New Roman" w:hAnsi="Times New Roman" w:cs="Times New Roman"/>
          <w:sz w:val="24"/>
          <w:szCs w:val="24"/>
        </w:rPr>
      </w:pPr>
    </w:p>
    <w:p w14:paraId="57D994E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Store the hotel cost in a global data structure</w:t>
      </w:r>
    </w:p>
    <w:p w14:paraId="5131570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serData::instance().setHotelCost(hotelcost);</w:t>
      </w:r>
    </w:p>
    <w:p w14:paraId="6CE37DFA" w14:textId="77777777" w:rsidR="00CE4AD3" w:rsidRPr="00CE4AD3" w:rsidRDefault="00CE4AD3" w:rsidP="00CE4AD3">
      <w:pPr>
        <w:pStyle w:val="ListParagraph"/>
        <w:spacing w:line="360" w:lineRule="auto"/>
        <w:rPr>
          <w:rFonts w:ascii="Times New Roman" w:hAnsi="Times New Roman" w:cs="Times New Roman"/>
          <w:sz w:val="24"/>
          <w:szCs w:val="24"/>
        </w:rPr>
      </w:pPr>
    </w:p>
    <w:p w14:paraId="6E64DDF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Show confirmation message and proceed to tour plan</w:t>
      </w:r>
    </w:p>
    <w:p w14:paraId="2EA57B5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MessageBox::information(this, "Congratulations", "Room " + roomNumber + " is booked for you from " + checkInDate + " to " + checkOutDate + ". Total cost: " + QString::number(hotelcost));</w:t>
      </w:r>
    </w:p>
    <w:p w14:paraId="1D79B49D" w14:textId="77777777" w:rsidR="00CE4AD3" w:rsidRPr="00CE4AD3" w:rsidRDefault="00CE4AD3" w:rsidP="00CE4AD3">
      <w:pPr>
        <w:pStyle w:val="ListParagraph"/>
        <w:spacing w:line="360" w:lineRule="auto"/>
        <w:rPr>
          <w:rFonts w:ascii="Times New Roman" w:hAnsi="Times New Roman" w:cs="Times New Roman"/>
          <w:sz w:val="24"/>
          <w:szCs w:val="24"/>
        </w:rPr>
      </w:pPr>
    </w:p>
    <w:p w14:paraId="6112B61D" w14:textId="77777777" w:rsidR="00CE4AD3" w:rsidRPr="00CE4AD3" w:rsidRDefault="00CE4AD3" w:rsidP="00CE4AD3">
      <w:pPr>
        <w:pStyle w:val="ListParagraph"/>
        <w:spacing w:line="360" w:lineRule="auto"/>
        <w:rPr>
          <w:rFonts w:ascii="Times New Roman" w:hAnsi="Times New Roman" w:cs="Times New Roman"/>
          <w:sz w:val="24"/>
          <w:szCs w:val="24"/>
        </w:rPr>
      </w:pPr>
    </w:p>
    <w:p w14:paraId="25E1508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s Current form and shows next one</w:t>
      </w:r>
    </w:p>
    <w:p w14:paraId="4FDB044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w:t>
      </w:r>
    </w:p>
    <w:p w14:paraId="20405C0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tourplan tp;</w:t>
      </w:r>
    </w:p>
    <w:p w14:paraId="60176DE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tp.setModal(true);</w:t>
      </w:r>
    </w:p>
    <w:p w14:paraId="7DDF3BC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tp.exec();</w:t>
      </w:r>
    </w:p>
    <w:p w14:paraId="780663B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 else {</w:t>
      </w:r>
    </w:p>
    <w:p w14:paraId="282B61E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MessageBox::warning(this, "Error", "Failed to write to file.");</w:t>
      </w:r>
    </w:p>
    <w:p w14:paraId="2358BF3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return;</w:t>
      </w:r>
    </w:p>
    <w:p w14:paraId="1EABFC4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46F9966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else {</w:t>
      </w:r>
    </w:p>
    <w:p w14:paraId="700B646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Inform the user if the room is unavailable</w:t>
      </w:r>
    </w:p>
    <w:p w14:paraId="00188B3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MessageBox::information(this, "Room Availability", "Room " + roomNumber + " is already booked for those dates.");</w:t>
      </w:r>
    </w:p>
    <w:p w14:paraId="48A223F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0F4B545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57EE5967" w14:textId="77777777" w:rsidR="00CE4AD3" w:rsidRPr="00CE4AD3" w:rsidRDefault="00CE4AD3" w:rsidP="00CE4AD3">
      <w:pPr>
        <w:pStyle w:val="ListParagraph"/>
        <w:spacing w:line="360" w:lineRule="auto"/>
        <w:rPr>
          <w:rFonts w:ascii="Times New Roman" w:hAnsi="Times New Roman" w:cs="Times New Roman"/>
          <w:sz w:val="24"/>
          <w:szCs w:val="24"/>
        </w:rPr>
      </w:pPr>
    </w:p>
    <w:p w14:paraId="6DE8A42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Handle back button click to return to the hotel choice form</w:t>
      </w:r>
    </w:p>
    <w:p w14:paraId="10EF316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void hotelroyalden::on_backbtnroyal_clicked() {</w:t>
      </w:r>
    </w:p>
    <w:p w14:paraId="4348362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w:t>
      </w:r>
    </w:p>
    <w:p w14:paraId="445182C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otelchoice hc;</w:t>
      </w:r>
    </w:p>
    <w:p w14:paraId="0612F0A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c.setModal(true);</w:t>
      </w:r>
    </w:p>
    <w:p w14:paraId="1FA5E5E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c.exec();</w:t>
      </w:r>
    </w:p>
    <w:p w14:paraId="3A724043" w14:textId="77777777" w:rsid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1041C731" w14:textId="77777777" w:rsidR="000E3E6B" w:rsidRDefault="000E3E6B" w:rsidP="000E3E6B">
      <w:pPr>
        <w:pStyle w:val="ListParagraph"/>
        <w:spacing w:line="360" w:lineRule="auto"/>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Screenshots</w:t>
      </w:r>
      <w:r w:rsidRPr="00520C3E">
        <w:rPr>
          <w:rFonts w:ascii="Times New Roman" w:hAnsi="Times New Roman" w:cs="Times New Roman"/>
          <w:b/>
          <w:bCs/>
          <w:sz w:val="32"/>
          <w:szCs w:val="32"/>
          <w:u w:val="single"/>
        </w:rPr>
        <w:t>:</w:t>
      </w:r>
    </w:p>
    <w:p w14:paraId="78A5EB53" w14:textId="517ADEF1" w:rsidR="000E3E6B" w:rsidRDefault="000E3E6B" w:rsidP="00CE4AD3">
      <w:pPr>
        <w:pStyle w:val="ListParagraph"/>
        <w:spacing w:line="360" w:lineRule="auto"/>
        <w:rPr>
          <w:rFonts w:ascii="Times New Roman" w:hAnsi="Times New Roman" w:cs="Times New Roman"/>
          <w:sz w:val="24"/>
          <w:szCs w:val="24"/>
        </w:rPr>
      </w:pPr>
      <w:r w:rsidRPr="002D31DC">
        <w:rPr>
          <w:noProof/>
        </w:rPr>
        <w:lastRenderedPageBreak/>
        <w:drawing>
          <wp:inline distT="0" distB="0" distL="0" distR="0" wp14:anchorId="71C79BD0" wp14:editId="11B179B8">
            <wp:extent cx="5943600" cy="4463415"/>
            <wp:effectExtent l="0" t="0" r="0" b="0"/>
            <wp:docPr id="1897908347" name="Picture 1" descr="A screenshot of a hotel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908347" name="Picture 1" descr="A screenshot of a hotel room&#10;&#10;Description automatically generated"/>
                    <pic:cNvPicPr/>
                  </pic:nvPicPr>
                  <pic:blipFill>
                    <a:blip r:embed="rId14"/>
                    <a:stretch>
                      <a:fillRect/>
                    </a:stretch>
                  </pic:blipFill>
                  <pic:spPr>
                    <a:xfrm>
                      <a:off x="0" y="0"/>
                      <a:ext cx="5943600" cy="4463415"/>
                    </a:xfrm>
                    <a:prstGeom prst="rect">
                      <a:avLst/>
                    </a:prstGeom>
                  </pic:spPr>
                </pic:pic>
              </a:graphicData>
            </a:graphic>
          </wp:inline>
        </w:drawing>
      </w:r>
    </w:p>
    <w:p w14:paraId="2DB5972D" w14:textId="77777777" w:rsidR="00173D6F" w:rsidRDefault="00173D6F" w:rsidP="00DF5D03">
      <w:pPr>
        <w:pStyle w:val="ListParagraph"/>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User can select a room no of his choice, If the room is booked the user will get a message displayed that room is booked. If not then the room for that date will be booked for user.</w:t>
      </w:r>
    </w:p>
    <w:p w14:paraId="4383ADF6" w14:textId="77777777" w:rsidR="00173D6F" w:rsidRDefault="00173D6F" w:rsidP="00CE4AD3">
      <w:pPr>
        <w:pStyle w:val="ListParagraph"/>
        <w:spacing w:line="360" w:lineRule="auto"/>
        <w:rPr>
          <w:rFonts w:ascii="Times New Roman" w:hAnsi="Times New Roman" w:cs="Times New Roman"/>
          <w:sz w:val="24"/>
          <w:szCs w:val="24"/>
        </w:rPr>
      </w:pPr>
    </w:p>
    <w:p w14:paraId="12A0AC8E" w14:textId="39088D77" w:rsidR="000E3E6B" w:rsidRPr="00CE4AD3" w:rsidRDefault="000E3E6B" w:rsidP="00CE4AD3">
      <w:pPr>
        <w:pStyle w:val="ListParagraph"/>
        <w:spacing w:line="360" w:lineRule="auto"/>
        <w:rPr>
          <w:rFonts w:ascii="Times New Roman" w:hAnsi="Times New Roman" w:cs="Times New Roman"/>
          <w:sz w:val="24"/>
          <w:szCs w:val="24"/>
        </w:rPr>
      </w:pPr>
      <w:r w:rsidRPr="002D31DC">
        <w:rPr>
          <w:noProof/>
        </w:rPr>
        <w:lastRenderedPageBreak/>
        <w:drawing>
          <wp:inline distT="0" distB="0" distL="0" distR="0" wp14:anchorId="1827EBD2" wp14:editId="4E8E85BE">
            <wp:extent cx="5943600" cy="4418965"/>
            <wp:effectExtent l="0" t="0" r="0" b="635"/>
            <wp:docPr id="1121313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313279" name="Picture 1" descr="A screenshot of a computer&#10;&#10;Description automatically generated"/>
                    <pic:cNvPicPr/>
                  </pic:nvPicPr>
                  <pic:blipFill>
                    <a:blip r:embed="rId15"/>
                    <a:stretch>
                      <a:fillRect/>
                    </a:stretch>
                  </pic:blipFill>
                  <pic:spPr>
                    <a:xfrm>
                      <a:off x="0" y="0"/>
                      <a:ext cx="5943600" cy="4418965"/>
                    </a:xfrm>
                    <a:prstGeom prst="rect">
                      <a:avLst/>
                    </a:prstGeom>
                  </pic:spPr>
                </pic:pic>
              </a:graphicData>
            </a:graphic>
          </wp:inline>
        </w:drawing>
      </w:r>
    </w:p>
    <w:p w14:paraId="5E423618" w14:textId="2AE973A2" w:rsidR="00B46FF5" w:rsidRPr="00DF5D03" w:rsidRDefault="00173D6F" w:rsidP="00DF5D03">
      <w:pPr>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Message showing that room is booked for the user.</w:t>
      </w:r>
    </w:p>
    <w:p w14:paraId="136483D7" w14:textId="0E4CEFEE" w:rsidR="00490E0E" w:rsidRDefault="00490E0E" w:rsidP="00520C3E">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Hotel </w:t>
      </w:r>
      <w:r>
        <w:rPr>
          <w:rFonts w:ascii="Times New Roman" w:hAnsi="Times New Roman" w:cs="Times New Roman"/>
          <w:b/>
          <w:bCs/>
          <w:sz w:val="28"/>
          <w:szCs w:val="28"/>
          <w:u w:val="single"/>
        </w:rPr>
        <w:t>Platium</w:t>
      </w:r>
      <w:r>
        <w:rPr>
          <w:rFonts w:ascii="Times New Roman" w:hAnsi="Times New Roman" w:cs="Times New Roman"/>
          <w:b/>
          <w:bCs/>
          <w:sz w:val="28"/>
          <w:szCs w:val="28"/>
          <w:u w:val="single"/>
        </w:rPr>
        <w:t xml:space="preserve"> </w:t>
      </w:r>
      <w:r w:rsidRPr="00540307">
        <w:rPr>
          <w:rFonts w:ascii="Times New Roman" w:hAnsi="Times New Roman" w:cs="Times New Roman"/>
          <w:b/>
          <w:bCs/>
          <w:sz w:val="28"/>
          <w:szCs w:val="28"/>
          <w:u w:val="single"/>
        </w:rPr>
        <w:t>Page:</w:t>
      </w:r>
    </w:p>
    <w:p w14:paraId="682A9B08" w14:textId="77777777" w:rsidR="002F37E7" w:rsidRDefault="002F37E7" w:rsidP="00520C3E">
      <w:pPr>
        <w:pStyle w:val="ListParagraph"/>
        <w:spacing w:line="360" w:lineRule="auto"/>
        <w:jc w:val="center"/>
        <w:rPr>
          <w:rFonts w:ascii="Times New Roman" w:hAnsi="Times New Roman" w:cs="Times New Roman"/>
          <w:b/>
          <w:bCs/>
          <w:sz w:val="28"/>
          <w:szCs w:val="28"/>
          <w:u w:val="single"/>
        </w:rPr>
      </w:pPr>
    </w:p>
    <w:p w14:paraId="277726B6" w14:textId="3F0C495B" w:rsidR="009A60FD" w:rsidRDefault="002F37E7" w:rsidP="00520C3E">
      <w:pPr>
        <w:pStyle w:val="ListParagraph"/>
        <w:spacing w:line="360" w:lineRule="auto"/>
        <w:rPr>
          <w:rFonts w:ascii="Times New Roman" w:hAnsi="Times New Roman" w:cs="Times New Roman"/>
          <w:sz w:val="24"/>
          <w:szCs w:val="24"/>
        </w:rPr>
      </w:pPr>
      <w:r w:rsidRPr="002F37E7">
        <w:rPr>
          <w:rFonts w:ascii="Times New Roman" w:hAnsi="Times New Roman" w:cs="Times New Roman"/>
          <w:sz w:val="24"/>
          <w:szCs w:val="24"/>
        </w:rPr>
        <w:t xml:space="preserve">This page focuses on booking </w:t>
      </w:r>
      <w:r w:rsidRPr="002F37E7">
        <w:rPr>
          <w:rFonts w:ascii="Times New Roman" w:hAnsi="Times New Roman" w:cs="Times New Roman"/>
          <w:sz w:val="24"/>
          <w:szCs w:val="24"/>
        </w:rPr>
        <w:t>accommodation</w:t>
      </w:r>
      <w:r w:rsidRPr="002F37E7">
        <w:rPr>
          <w:rFonts w:ascii="Times New Roman" w:hAnsi="Times New Roman" w:cs="Times New Roman"/>
          <w:sz w:val="24"/>
          <w:szCs w:val="24"/>
        </w:rPr>
        <w:t xml:space="preserve"> at the</w:t>
      </w:r>
      <w:r w:rsidRPr="002F37E7">
        <w:rPr>
          <w:rFonts w:ascii="Times New Roman" w:hAnsi="Times New Roman" w:cs="Times New Roman"/>
          <w:sz w:val="24"/>
          <w:szCs w:val="24"/>
        </w:rPr>
        <w:t xml:space="preserve"> Hotel Platium</w:t>
      </w:r>
      <w:r w:rsidRPr="002F37E7">
        <w:rPr>
          <w:rFonts w:ascii="Times New Roman" w:hAnsi="Times New Roman" w:cs="Times New Roman"/>
          <w:sz w:val="24"/>
          <w:szCs w:val="24"/>
        </w:rPr>
        <w:t xml:space="preserve">. It offers a familiar interface where you can select your desired room and dates. Behind </w:t>
      </w:r>
      <w:r w:rsidRPr="002F37E7">
        <w:rPr>
          <w:rFonts w:ascii="Times New Roman" w:hAnsi="Times New Roman" w:cs="Times New Roman"/>
          <w:sz w:val="24"/>
          <w:szCs w:val="24"/>
        </w:rPr>
        <w:lastRenderedPageBreak/>
        <w:t xml:space="preserve">the scenes, it diligently checks room availability by consulting a file called "guildtesero.txt". If your chosen room is free for your stay, the page calculates the cost (based on a daily rate of </w:t>
      </w:r>
      <w:r w:rsidRPr="002F37E7">
        <w:rPr>
          <w:rFonts w:ascii="Times New Roman" w:hAnsi="Times New Roman" w:cs="Times New Roman"/>
          <w:sz w:val="24"/>
          <w:szCs w:val="24"/>
        </w:rPr>
        <w:t>65000, in</w:t>
      </w:r>
      <w:r w:rsidRPr="002F37E7">
        <w:rPr>
          <w:rFonts w:ascii="Times New Roman" w:hAnsi="Times New Roman" w:cs="Times New Roman"/>
          <w:sz w:val="24"/>
          <w:szCs w:val="24"/>
        </w:rPr>
        <w:t xml:space="preserve"> Pakistani Rupees) and presents you with a confirmation message. It then whisks you away to plan exciting activities for your trip. However, if the room is unavailable for your selected dates, it gracefully informs you with a message, allowing you to either adjust your dates or explore other options. </w:t>
      </w:r>
      <w:r w:rsidRPr="002F37E7">
        <w:rPr>
          <w:rFonts w:ascii="Times New Roman" w:hAnsi="Times New Roman" w:cs="Times New Roman"/>
          <w:sz w:val="24"/>
          <w:szCs w:val="24"/>
        </w:rPr>
        <w:t>Like</w:t>
      </w:r>
      <w:r w:rsidRPr="002F37E7">
        <w:rPr>
          <w:rFonts w:ascii="Times New Roman" w:hAnsi="Times New Roman" w:cs="Times New Roman"/>
          <w:sz w:val="24"/>
          <w:szCs w:val="24"/>
        </w:rPr>
        <w:t xml:space="preserve"> the pages for Hotel Rosemary and Hotel Royal Den, this page streamlines the booking process for </w:t>
      </w:r>
      <w:r w:rsidRPr="002F37E7">
        <w:rPr>
          <w:rFonts w:ascii="Times New Roman" w:hAnsi="Times New Roman" w:cs="Times New Roman"/>
          <w:sz w:val="24"/>
          <w:szCs w:val="24"/>
        </w:rPr>
        <w:t>Hotel Platium</w:t>
      </w:r>
      <w:r w:rsidRPr="002F37E7">
        <w:rPr>
          <w:rFonts w:ascii="Times New Roman" w:hAnsi="Times New Roman" w:cs="Times New Roman"/>
          <w:sz w:val="24"/>
          <w:szCs w:val="24"/>
        </w:rPr>
        <w:t>, leading you seamlessly towards planning your stay if the room and dates align.</w:t>
      </w:r>
    </w:p>
    <w:p w14:paraId="3142C78D" w14:textId="77777777" w:rsidR="00CE4AD3" w:rsidRDefault="00CE4AD3" w:rsidP="00CE4AD3">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ource Code:</w:t>
      </w:r>
    </w:p>
    <w:p w14:paraId="69EE2AB6" w14:textId="0F876A99" w:rsidR="00CE4AD3" w:rsidRDefault="00CE4AD3" w:rsidP="00CE4AD3">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guildtesero</w:t>
      </w:r>
      <w:r>
        <w:rPr>
          <w:rFonts w:ascii="Times New Roman" w:hAnsi="Times New Roman" w:cs="Times New Roman"/>
          <w:b/>
          <w:bCs/>
          <w:sz w:val="28"/>
          <w:szCs w:val="28"/>
          <w:u w:val="single"/>
        </w:rPr>
        <w:t>.h</w:t>
      </w:r>
      <w:r w:rsidRPr="00520C3E">
        <w:rPr>
          <w:rFonts w:ascii="Times New Roman" w:hAnsi="Times New Roman" w:cs="Times New Roman"/>
          <w:b/>
          <w:bCs/>
          <w:sz w:val="28"/>
          <w:szCs w:val="28"/>
          <w:u w:val="single"/>
        </w:rPr>
        <w:t>:</w:t>
      </w:r>
    </w:p>
    <w:p w14:paraId="43E1964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fndef GUILDTESERO_H</w:t>
      </w:r>
    </w:p>
    <w:p w14:paraId="404E73D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define GUILDTESERO_H</w:t>
      </w:r>
    </w:p>
    <w:p w14:paraId="1CBFB1DD" w14:textId="77777777" w:rsidR="00CE4AD3" w:rsidRPr="00CE4AD3" w:rsidRDefault="00CE4AD3" w:rsidP="00CE4AD3">
      <w:pPr>
        <w:pStyle w:val="ListParagraph"/>
        <w:spacing w:line="360" w:lineRule="auto"/>
        <w:rPr>
          <w:rFonts w:ascii="Times New Roman" w:hAnsi="Times New Roman" w:cs="Times New Roman"/>
          <w:sz w:val="24"/>
          <w:szCs w:val="24"/>
        </w:rPr>
      </w:pPr>
    </w:p>
    <w:p w14:paraId="0117373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lt;QDialog&gt;</w:t>
      </w:r>
    </w:p>
    <w:p w14:paraId="72AD065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lt;QFile&gt;</w:t>
      </w:r>
    </w:p>
    <w:p w14:paraId="72D9835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lt;QTextStream&gt;</w:t>
      </w:r>
    </w:p>
    <w:p w14:paraId="1D905B2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lt;QMessageBox&gt;</w:t>
      </w:r>
    </w:p>
    <w:p w14:paraId="4604AF3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global.h"</w:t>
      </w:r>
    </w:p>
    <w:p w14:paraId="3CC2D3F5" w14:textId="77777777" w:rsidR="00CE4AD3" w:rsidRPr="00CE4AD3" w:rsidRDefault="00CE4AD3" w:rsidP="00CE4AD3">
      <w:pPr>
        <w:pStyle w:val="ListParagraph"/>
        <w:spacing w:line="360" w:lineRule="auto"/>
        <w:rPr>
          <w:rFonts w:ascii="Times New Roman" w:hAnsi="Times New Roman" w:cs="Times New Roman"/>
          <w:sz w:val="24"/>
          <w:szCs w:val="24"/>
        </w:rPr>
      </w:pPr>
    </w:p>
    <w:p w14:paraId="194A24F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namespace Ui {</w:t>
      </w:r>
    </w:p>
    <w:p w14:paraId="4C78CBB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class guildtesero;</w:t>
      </w:r>
    </w:p>
    <w:p w14:paraId="512CA10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382A1FB9" w14:textId="77777777" w:rsidR="00CE4AD3" w:rsidRPr="00CE4AD3" w:rsidRDefault="00CE4AD3" w:rsidP="00CE4AD3">
      <w:pPr>
        <w:pStyle w:val="ListParagraph"/>
        <w:spacing w:line="360" w:lineRule="auto"/>
        <w:rPr>
          <w:rFonts w:ascii="Times New Roman" w:hAnsi="Times New Roman" w:cs="Times New Roman"/>
          <w:sz w:val="24"/>
          <w:szCs w:val="24"/>
        </w:rPr>
      </w:pPr>
    </w:p>
    <w:p w14:paraId="430FCD0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class guildtesero : public QDialog</w:t>
      </w:r>
    </w:p>
    <w:p w14:paraId="503A6B8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6C3CD56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_OBJECT</w:t>
      </w:r>
    </w:p>
    <w:p w14:paraId="74D43180" w14:textId="77777777" w:rsidR="00CE4AD3" w:rsidRPr="00CE4AD3" w:rsidRDefault="00CE4AD3" w:rsidP="00CE4AD3">
      <w:pPr>
        <w:pStyle w:val="ListParagraph"/>
        <w:spacing w:line="360" w:lineRule="auto"/>
        <w:rPr>
          <w:rFonts w:ascii="Times New Roman" w:hAnsi="Times New Roman" w:cs="Times New Roman"/>
          <w:sz w:val="24"/>
          <w:szCs w:val="24"/>
        </w:rPr>
      </w:pPr>
    </w:p>
    <w:p w14:paraId="0B7BEE3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ublic:</w:t>
      </w:r>
    </w:p>
    <w:p w14:paraId="2C6E916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explicit guildtesero(QWidget *parent = nullptr);</w:t>
      </w:r>
    </w:p>
    <w:p w14:paraId="28CD7CC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guildtesero();</w:t>
      </w:r>
    </w:p>
    <w:p w14:paraId="6E37CB82" w14:textId="77777777" w:rsidR="00CE4AD3" w:rsidRPr="00CE4AD3" w:rsidRDefault="00CE4AD3" w:rsidP="00CE4AD3">
      <w:pPr>
        <w:pStyle w:val="ListParagraph"/>
        <w:spacing w:line="360" w:lineRule="auto"/>
        <w:rPr>
          <w:rFonts w:ascii="Times New Roman" w:hAnsi="Times New Roman" w:cs="Times New Roman"/>
          <w:sz w:val="24"/>
          <w:szCs w:val="24"/>
        </w:rPr>
      </w:pPr>
    </w:p>
    <w:p w14:paraId="6D871A6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rivate slots:</w:t>
      </w:r>
    </w:p>
    <w:p w14:paraId="730DF6D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void on_gtbook_clicked();</w:t>
      </w:r>
    </w:p>
    <w:p w14:paraId="79C40400" w14:textId="77777777" w:rsidR="00CE4AD3" w:rsidRPr="00CE4AD3" w:rsidRDefault="00CE4AD3" w:rsidP="00CE4AD3">
      <w:pPr>
        <w:pStyle w:val="ListParagraph"/>
        <w:spacing w:line="360" w:lineRule="auto"/>
        <w:rPr>
          <w:rFonts w:ascii="Times New Roman" w:hAnsi="Times New Roman" w:cs="Times New Roman"/>
          <w:sz w:val="24"/>
          <w:szCs w:val="24"/>
        </w:rPr>
      </w:pPr>
    </w:p>
    <w:p w14:paraId="6FDA691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void on_gtback_clicked();</w:t>
      </w:r>
    </w:p>
    <w:p w14:paraId="28FF53C8" w14:textId="77777777" w:rsidR="00CE4AD3" w:rsidRPr="00CE4AD3" w:rsidRDefault="00CE4AD3" w:rsidP="00CE4AD3">
      <w:pPr>
        <w:pStyle w:val="ListParagraph"/>
        <w:spacing w:line="360" w:lineRule="auto"/>
        <w:rPr>
          <w:rFonts w:ascii="Times New Roman" w:hAnsi="Times New Roman" w:cs="Times New Roman"/>
          <w:sz w:val="24"/>
          <w:szCs w:val="24"/>
        </w:rPr>
      </w:pPr>
    </w:p>
    <w:p w14:paraId="663DD5D4" w14:textId="77777777" w:rsidR="00CE4AD3" w:rsidRPr="00CE4AD3" w:rsidRDefault="00CE4AD3" w:rsidP="00CE4AD3">
      <w:pPr>
        <w:pStyle w:val="ListParagraph"/>
        <w:spacing w:line="360" w:lineRule="auto"/>
        <w:rPr>
          <w:rFonts w:ascii="Times New Roman" w:hAnsi="Times New Roman" w:cs="Times New Roman"/>
          <w:sz w:val="24"/>
          <w:szCs w:val="24"/>
        </w:rPr>
      </w:pPr>
    </w:p>
    <w:p w14:paraId="6D410C5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rivate:</w:t>
      </w:r>
    </w:p>
    <w:p w14:paraId="738450A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Ui::guildtesero *ui;</w:t>
      </w:r>
    </w:p>
    <w:p w14:paraId="361632A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0CA184B0" w14:textId="77777777" w:rsidR="00CE4AD3" w:rsidRPr="00CE4AD3" w:rsidRDefault="00CE4AD3" w:rsidP="00CE4AD3">
      <w:pPr>
        <w:pStyle w:val="ListParagraph"/>
        <w:spacing w:line="360" w:lineRule="auto"/>
        <w:rPr>
          <w:rFonts w:ascii="Times New Roman" w:hAnsi="Times New Roman" w:cs="Times New Roman"/>
          <w:sz w:val="24"/>
          <w:szCs w:val="24"/>
        </w:rPr>
      </w:pPr>
    </w:p>
    <w:p w14:paraId="14D7AE34" w14:textId="2B6C15E0" w:rsid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endif // GUILDTESERO_H</w:t>
      </w:r>
    </w:p>
    <w:p w14:paraId="03F60B8B" w14:textId="0B723038" w:rsidR="00CE4AD3" w:rsidRDefault="00CE4AD3" w:rsidP="00CE4AD3">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guildtesero.</w:t>
      </w:r>
      <w:r>
        <w:rPr>
          <w:rFonts w:ascii="Times New Roman" w:hAnsi="Times New Roman" w:cs="Times New Roman"/>
          <w:b/>
          <w:bCs/>
          <w:sz w:val="28"/>
          <w:szCs w:val="28"/>
          <w:u w:val="single"/>
        </w:rPr>
        <w:t>cpp</w:t>
      </w:r>
      <w:r w:rsidRPr="00520C3E">
        <w:rPr>
          <w:rFonts w:ascii="Times New Roman" w:hAnsi="Times New Roman" w:cs="Times New Roman"/>
          <w:b/>
          <w:bCs/>
          <w:sz w:val="28"/>
          <w:szCs w:val="28"/>
          <w:u w:val="single"/>
        </w:rPr>
        <w:t>:</w:t>
      </w:r>
    </w:p>
    <w:p w14:paraId="679B1E9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guildtesero.h"</w:t>
      </w:r>
    </w:p>
    <w:p w14:paraId="44F2A52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ui_guildtesero.h"</w:t>
      </w:r>
    </w:p>
    <w:p w14:paraId="2BB5EE5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tourplan.h"</w:t>
      </w:r>
    </w:p>
    <w:p w14:paraId="7D85ED3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hotelchoice.h"</w:t>
      </w:r>
    </w:p>
    <w:p w14:paraId="15E9BD0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userdata.h"</w:t>
      </w:r>
    </w:p>
    <w:p w14:paraId="4306A1E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bill.h"</w:t>
      </w:r>
    </w:p>
    <w:p w14:paraId="707E9A6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lt;QSettings&gt;</w:t>
      </w:r>
    </w:p>
    <w:p w14:paraId="43F70A36" w14:textId="77777777" w:rsidR="00CE4AD3" w:rsidRPr="00CE4AD3" w:rsidRDefault="00CE4AD3" w:rsidP="00CE4AD3">
      <w:pPr>
        <w:pStyle w:val="ListParagraph"/>
        <w:spacing w:line="360" w:lineRule="auto"/>
        <w:rPr>
          <w:rFonts w:ascii="Times New Roman" w:hAnsi="Times New Roman" w:cs="Times New Roman"/>
          <w:sz w:val="24"/>
          <w:szCs w:val="24"/>
        </w:rPr>
      </w:pPr>
    </w:p>
    <w:p w14:paraId="774F7F8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guildtesero::guildtesero(QWidget *parent) :</w:t>
      </w:r>
    </w:p>
    <w:p w14:paraId="3FDC239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Dialog(parent),</w:t>
      </w:r>
    </w:p>
    <w:p w14:paraId="7B4DADD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new Ui::guildtesero)</w:t>
      </w:r>
    </w:p>
    <w:p w14:paraId="6E122EF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4A9FFC3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gt;setupUi(this);</w:t>
      </w:r>
    </w:p>
    <w:p w14:paraId="769B9F05" w14:textId="77777777" w:rsidR="00CE4AD3" w:rsidRPr="00CE4AD3" w:rsidRDefault="00CE4AD3" w:rsidP="00CE4AD3">
      <w:pPr>
        <w:pStyle w:val="ListParagraph"/>
        <w:spacing w:line="360" w:lineRule="auto"/>
        <w:rPr>
          <w:rFonts w:ascii="Times New Roman" w:hAnsi="Times New Roman" w:cs="Times New Roman"/>
          <w:sz w:val="24"/>
          <w:szCs w:val="24"/>
        </w:rPr>
      </w:pPr>
    </w:p>
    <w:p w14:paraId="4B30893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Populate room numbers in the dropdown</w:t>
      </w:r>
    </w:p>
    <w:p w14:paraId="200DBDE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for (int i = 20; i &lt;= 60; i++) {</w:t>
      </w:r>
    </w:p>
    <w:p w14:paraId="4A3B317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gt;gtrooms-&gt;addItem(QString::number(i));</w:t>
      </w:r>
    </w:p>
    <w:p w14:paraId="5BE5874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0F84BCD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724C4C9A" w14:textId="77777777" w:rsidR="00CE4AD3" w:rsidRPr="00CE4AD3" w:rsidRDefault="00CE4AD3" w:rsidP="00CE4AD3">
      <w:pPr>
        <w:pStyle w:val="ListParagraph"/>
        <w:spacing w:line="360" w:lineRule="auto"/>
        <w:rPr>
          <w:rFonts w:ascii="Times New Roman" w:hAnsi="Times New Roman" w:cs="Times New Roman"/>
          <w:sz w:val="24"/>
          <w:szCs w:val="24"/>
        </w:rPr>
      </w:pPr>
    </w:p>
    <w:p w14:paraId="7423B65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guildtesero::~guildtesero()</w:t>
      </w:r>
    </w:p>
    <w:p w14:paraId="191808E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4A19FD7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delete ui;</w:t>
      </w:r>
    </w:p>
    <w:p w14:paraId="621D10D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101B45A6" w14:textId="77777777" w:rsidR="00CE4AD3" w:rsidRPr="00CE4AD3" w:rsidRDefault="00CE4AD3" w:rsidP="00CE4AD3">
      <w:pPr>
        <w:pStyle w:val="ListParagraph"/>
        <w:spacing w:line="360" w:lineRule="auto"/>
        <w:rPr>
          <w:rFonts w:ascii="Times New Roman" w:hAnsi="Times New Roman" w:cs="Times New Roman"/>
          <w:sz w:val="24"/>
          <w:szCs w:val="24"/>
        </w:rPr>
      </w:pPr>
    </w:p>
    <w:p w14:paraId="014BA05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void guildtesero::on_gtbook_clicked() {</w:t>
      </w:r>
    </w:p>
    <w:p w14:paraId="4D53C5F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Get Input From User</w:t>
      </w:r>
    </w:p>
    <w:p w14:paraId="21DE2E5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String roomNumberH3 = ui-&gt;gtrooms-&gt;currentText();</w:t>
      </w:r>
    </w:p>
    <w:p w14:paraId="63A5430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String checkInDateH3 = ui-&gt;gtdate-&gt;text();</w:t>
      </w:r>
    </w:p>
    <w:p w14:paraId="5608776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String checkOutDateH3 = ui-&gt;gtdate2-&gt;text();</w:t>
      </w:r>
    </w:p>
    <w:p w14:paraId="1DDA3FF4" w14:textId="77777777" w:rsidR="00CE4AD3" w:rsidRPr="00CE4AD3" w:rsidRDefault="00CE4AD3" w:rsidP="00CE4AD3">
      <w:pPr>
        <w:pStyle w:val="ListParagraph"/>
        <w:spacing w:line="360" w:lineRule="auto"/>
        <w:rPr>
          <w:rFonts w:ascii="Times New Roman" w:hAnsi="Times New Roman" w:cs="Times New Roman"/>
          <w:sz w:val="24"/>
          <w:szCs w:val="24"/>
        </w:rPr>
      </w:pPr>
    </w:p>
    <w:p w14:paraId="58D445B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bool roomAvailable = true; // Flag to indicate room availability</w:t>
      </w:r>
    </w:p>
    <w:p w14:paraId="628246CE" w14:textId="77777777" w:rsidR="00CE4AD3" w:rsidRPr="00CE4AD3" w:rsidRDefault="00CE4AD3" w:rsidP="00CE4AD3">
      <w:pPr>
        <w:pStyle w:val="ListParagraph"/>
        <w:spacing w:line="360" w:lineRule="auto"/>
        <w:rPr>
          <w:rFonts w:ascii="Times New Roman" w:hAnsi="Times New Roman" w:cs="Times New Roman"/>
          <w:sz w:val="24"/>
          <w:szCs w:val="24"/>
        </w:rPr>
      </w:pPr>
    </w:p>
    <w:p w14:paraId="3AE32CD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Ensure the "guildtesero.txt" file exists for storing booking information</w:t>
      </w:r>
    </w:p>
    <w:p w14:paraId="383B41E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File check("guildtesero.txt");</w:t>
      </w:r>
    </w:p>
    <w:p w14:paraId="545C8EB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if (!check.exists()) {</w:t>
      </w:r>
    </w:p>
    <w:p w14:paraId="7DDCD59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check.open(QIODevice::WriteOnly | QIODevice::Text)) {</w:t>
      </w:r>
    </w:p>
    <w:p w14:paraId="1BFB793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MessageBox::warning(this, "Error", "Failed to create file.");</w:t>
      </w:r>
    </w:p>
    <w:p w14:paraId="19653D9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return;</w:t>
      </w:r>
    </w:p>
    <w:p w14:paraId="5BF7CBA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4C4D8A2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check.close();</w:t>
      </w:r>
    </w:p>
    <w:p w14:paraId="55BAFAD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01364581" w14:textId="77777777" w:rsidR="00CE4AD3" w:rsidRPr="00CE4AD3" w:rsidRDefault="00CE4AD3" w:rsidP="00CE4AD3">
      <w:pPr>
        <w:pStyle w:val="ListParagraph"/>
        <w:spacing w:line="360" w:lineRule="auto"/>
        <w:rPr>
          <w:rFonts w:ascii="Times New Roman" w:hAnsi="Times New Roman" w:cs="Times New Roman"/>
          <w:sz w:val="24"/>
          <w:szCs w:val="24"/>
        </w:rPr>
      </w:pPr>
    </w:p>
    <w:p w14:paraId="1A15243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Check room availability by reading the file</w:t>
      </w:r>
    </w:p>
    <w:p w14:paraId="381ABD8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File file("guildtesero.txt");</w:t>
      </w:r>
    </w:p>
    <w:p w14:paraId="74E5B2D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file.open(QIODevice::ReadOnly | QIODevice::Text)) {</w:t>
      </w:r>
    </w:p>
    <w:p w14:paraId="2B0A5BD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MessageBox::warning(this, "Error", "Failed to open file.");</w:t>
      </w:r>
    </w:p>
    <w:p w14:paraId="47710A8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return;</w:t>
      </w:r>
    </w:p>
    <w:p w14:paraId="56AD162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4938032D" w14:textId="77777777" w:rsidR="00CE4AD3" w:rsidRPr="00CE4AD3" w:rsidRDefault="00CE4AD3" w:rsidP="00CE4AD3">
      <w:pPr>
        <w:pStyle w:val="ListParagraph"/>
        <w:spacing w:line="360" w:lineRule="auto"/>
        <w:rPr>
          <w:rFonts w:ascii="Times New Roman" w:hAnsi="Times New Roman" w:cs="Times New Roman"/>
          <w:sz w:val="24"/>
          <w:szCs w:val="24"/>
        </w:rPr>
      </w:pPr>
    </w:p>
    <w:p w14:paraId="04DEBED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Iterate through file lines to check for existing bookings</w:t>
      </w:r>
    </w:p>
    <w:p w14:paraId="704C5B1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hile (!file.atEnd() &amp;&amp; roomAvailable) {</w:t>
      </w:r>
    </w:p>
    <w:p w14:paraId="3C4EFCB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String line = file.readLine();</w:t>
      </w:r>
    </w:p>
    <w:p w14:paraId="3D41A21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StringList parts = line.split(',');</w:t>
      </w:r>
    </w:p>
    <w:p w14:paraId="19F338C0" w14:textId="77777777" w:rsidR="00CE4AD3" w:rsidRPr="00CE4AD3" w:rsidRDefault="00CE4AD3" w:rsidP="00CE4AD3">
      <w:pPr>
        <w:pStyle w:val="ListParagraph"/>
        <w:spacing w:line="360" w:lineRule="auto"/>
        <w:rPr>
          <w:rFonts w:ascii="Times New Roman" w:hAnsi="Times New Roman" w:cs="Times New Roman"/>
          <w:sz w:val="24"/>
          <w:szCs w:val="24"/>
        </w:rPr>
      </w:pPr>
    </w:p>
    <w:p w14:paraId="22D4D7A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 If the requested room is already booked for the given dates, mark as unavailable</w:t>
      </w:r>
    </w:p>
    <w:p w14:paraId="5A62A49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parts[0] == roomNumberH3 &amp;&amp;</w:t>
      </w:r>
    </w:p>
    <w:p w14:paraId="1552380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checkInDateH3 &gt; parts[1] &amp;&amp; checkInDateH3 &lt; parts[2]) ||</w:t>
      </w:r>
    </w:p>
    <w:p w14:paraId="0E3B932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checkOutDateH3 &gt; parts[1] &amp;&amp; checkOutDateH3 &lt; parts[2]))) {</w:t>
      </w:r>
    </w:p>
    <w:p w14:paraId="1E89CEC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roomAvailable = false;</w:t>
      </w:r>
    </w:p>
    <w:p w14:paraId="27CEB9A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break;</w:t>
      </w:r>
    </w:p>
    <w:p w14:paraId="40B5243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003A548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58CA7C83" w14:textId="77777777" w:rsidR="00CE4AD3" w:rsidRPr="00CE4AD3" w:rsidRDefault="00CE4AD3" w:rsidP="00CE4AD3">
      <w:pPr>
        <w:pStyle w:val="ListParagraph"/>
        <w:spacing w:line="360" w:lineRule="auto"/>
        <w:rPr>
          <w:rFonts w:ascii="Times New Roman" w:hAnsi="Times New Roman" w:cs="Times New Roman"/>
          <w:sz w:val="24"/>
          <w:szCs w:val="24"/>
        </w:rPr>
      </w:pPr>
    </w:p>
    <w:p w14:paraId="6B179EE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file.close();</w:t>
      </w:r>
    </w:p>
    <w:p w14:paraId="04371E8B" w14:textId="77777777" w:rsidR="00CE4AD3" w:rsidRPr="00CE4AD3" w:rsidRDefault="00CE4AD3" w:rsidP="00CE4AD3">
      <w:pPr>
        <w:pStyle w:val="ListParagraph"/>
        <w:spacing w:line="360" w:lineRule="auto"/>
        <w:rPr>
          <w:rFonts w:ascii="Times New Roman" w:hAnsi="Times New Roman" w:cs="Times New Roman"/>
          <w:sz w:val="24"/>
          <w:szCs w:val="24"/>
        </w:rPr>
      </w:pPr>
    </w:p>
    <w:p w14:paraId="519B774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Proceed with booking if the room is available</w:t>
      </w:r>
    </w:p>
    <w:p w14:paraId="543B2B1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roomAvailable) {</w:t>
      </w:r>
    </w:p>
    <w:p w14:paraId="7CF104D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Calculate the number of days between check-in and check-out dates</w:t>
      </w:r>
    </w:p>
    <w:p w14:paraId="4552C29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Date checkIn = QDate::fromString(checkInDateH3, "MM/dd/yyyy");</w:t>
      </w:r>
    </w:p>
    <w:p w14:paraId="130097B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Date checkOut = QDate::fromString(checkOutDateH3, "MM/dd/yyyy");</w:t>
      </w:r>
    </w:p>
    <w:p w14:paraId="18CA08E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nt days = qAbs(checkOut.daysTo(checkIn));</w:t>
      </w:r>
    </w:p>
    <w:p w14:paraId="19C528B8" w14:textId="77777777" w:rsidR="00CE4AD3" w:rsidRPr="00CE4AD3" w:rsidRDefault="00CE4AD3" w:rsidP="00CE4AD3">
      <w:pPr>
        <w:pStyle w:val="ListParagraph"/>
        <w:spacing w:line="360" w:lineRule="auto"/>
        <w:rPr>
          <w:rFonts w:ascii="Times New Roman" w:hAnsi="Times New Roman" w:cs="Times New Roman"/>
          <w:sz w:val="24"/>
          <w:szCs w:val="24"/>
        </w:rPr>
      </w:pPr>
    </w:p>
    <w:p w14:paraId="3BB7CC4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 Calculate the hotel cost</w:t>
      </w:r>
    </w:p>
    <w:p w14:paraId="152554F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uint32 hotelcost = 65000 * days;</w:t>
      </w:r>
    </w:p>
    <w:p w14:paraId="5438EA35" w14:textId="77777777" w:rsidR="00CE4AD3" w:rsidRPr="00CE4AD3" w:rsidRDefault="00CE4AD3" w:rsidP="00CE4AD3">
      <w:pPr>
        <w:pStyle w:val="ListParagraph"/>
        <w:spacing w:line="360" w:lineRule="auto"/>
        <w:rPr>
          <w:rFonts w:ascii="Times New Roman" w:hAnsi="Times New Roman" w:cs="Times New Roman"/>
          <w:sz w:val="24"/>
          <w:szCs w:val="24"/>
        </w:rPr>
      </w:pPr>
    </w:p>
    <w:p w14:paraId="267DDDB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Append booking details to guildtesero.txt</w:t>
      </w:r>
    </w:p>
    <w:p w14:paraId="45B006A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file.open(QIODevice::Append | QIODevice::Text)) {</w:t>
      </w:r>
    </w:p>
    <w:p w14:paraId="0CFD207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file.write(roomNumberH3.toUtf8() + "," + checkInDateH3.toUtf8() + "," + checkOutDateH3.toUtf8() + "\n");</w:t>
      </w:r>
    </w:p>
    <w:p w14:paraId="65D28A1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file.flush();</w:t>
      </w:r>
    </w:p>
    <w:p w14:paraId="59082B3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file.close();</w:t>
      </w:r>
    </w:p>
    <w:p w14:paraId="296E7974" w14:textId="77777777" w:rsidR="00CE4AD3" w:rsidRPr="00CE4AD3" w:rsidRDefault="00CE4AD3" w:rsidP="00CE4AD3">
      <w:pPr>
        <w:pStyle w:val="ListParagraph"/>
        <w:spacing w:line="360" w:lineRule="auto"/>
        <w:rPr>
          <w:rFonts w:ascii="Times New Roman" w:hAnsi="Times New Roman" w:cs="Times New Roman"/>
          <w:sz w:val="24"/>
          <w:szCs w:val="24"/>
        </w:rPr>
      </w:pPr>
    </w:p>
    <w:p w14:paraId="0E3631E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Store the hotel cost in a global data structure</w:t>
      </w:r>
    </w:p>
    <w:p w14:paraId="50245D4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serData::instance().setHotelCost(hotelcost);</w:t>
      </w:r>
    </w:p>
    <w:p w14:paraId="1E1C47A3" w14:textId="77777777" w:rsidR="00CE4AD3" w:rsidRPr="00CE4AD3" w:rsidRDefault="00CE4AD3" w:rsidP="00CE4AD3">
      <w:pPr>
        <w:pStyle w:val="ListParagraph"/>
        <w:spacing w:line="360" w:lineRule="auto"/>
        <w:rPr>
          <w:rFonts w:ascii="Times New Roman" w:hAnsi="Times New Roman" w:cs="Times New Roman"/>
          <w:sz w:val="24"/>
          <w:szCs w:val="24"/>
        </w:rPr>
      </w:pPr>
    </w:p>
    <w:p w14:paraId="3DF50AF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Display confirmation message and proceed to tour plan</w:t>
      </w:r>
    </w:p>
    <w:p w14:paraId="7CB1610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MessageBox::information(this, "Congratulations", "Room " + roomNumberH3 + " is booked for you from " + checkInDateH3 + " to " + checkOutDateH3 + ". Total cost: " + QString::number(hotelcost));</w:t>
      </w:r>
    </w:p>
    <w:p w14:paraId="3BE4C441" w14:textId="77777777" w:rsidR="00CE4AD3" w:rsidRPr="00CE4AD3" w:rsidRDefault="00CE4AD3" w:rsidP="00CE4AD3">
      <w:pPr>
        <w:pStyle w:val="ListParagraph"/>
        <w:spacing w:line="360" w:lineRule="auto"/>
        <w:rPr>
          <w:rFonts w:ascii="Times New Roman" w:hAnsi="Times New Roman" w:cs="Times New Roman"/>
          <w:sz w:val="24"/>
          <w:szCs w:val="24"/>
        </w:rPr>
      </w:pPr>
    </w:p>
    <w:p w14:paraId="5249C2C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s Current form and shows next one</w:t>
      </w:r>
    </w:p>
    <w:p w14:paraId="72C181D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w:t>
      </w:r>
    </w:p>
    <w:p w14:paraId="049DF3A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tourplan tp;</w:t>
      </w:r>
    </w:p>
    <w:p w14:paraId="3A987D6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tp.setModal(true);</w:t>
      </w:r>
    </w:p>
    <w:p w14:paraId="07105D7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tp.exec();</w:t>
      </w:r>
    </w:p>
    <w:p w14:paraId="19DE9824" w14:textId="77777777" w:rsidR="00CE4AD3" w:rsidRPr="00CE4AD3" w:rsidRDefault="00CE4AD3" w:rsidP="00CE4AD3">
      <w:pPr>
        <w:pStyle w:val="ListParagraph"/>
        <w:spacing w:line="360" w:lineRule="auto"/>
        <w:rPr>
          <w:rFonts w:ascii="Times New Roman" w:hAnsi="Times New Roman" w:cs="Times New Roman"/>
          <w:sz w:val="24"/>
          <w:szCs w:val="24"/>
        </w:rPr>
      </w:pPr>
    </w:p>
    <w:p w14:paraId="0B7F64D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314D263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else {</w:t>
      </w:r>
    </w:p>
    <w:p w14:paraId="77BFBAB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MessageBox::warning(this, "Error", "Failed to write to file.");</w:t>
      </w:r>
    </w:p>
    <w:p w14:paraId="116BA55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return;</w:t>
      </w:r>
    </w:p>
    <w:p w14:paraId="69B231B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742983F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77B919D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else {</w:t>
      </w:r>
    </w:p>
    <w:p w14:paraId="1321F97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Inform user about room unavailability</w:t>
      </w:r>
    </w:p>
    <w:p w14:paraId="196D384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MessageBox::information(this, "Room Availability", "Room " + roomNumberH3 + " is already booked for those dates.");</w:t>
      </w:r>
    </w:p>
    <w:p w14:paraId="0E13FB8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2FA4D1F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6118CB59" w14:textId="77777777" w:rsidR="00CE4AD3" w:rsidRPr="00CE4AD3" w:rsidRDefault="00CE4AD3" w:rsidP="00CE4AD3">
      <w:pPr>
        <w:pStyle w:val="ListParagraph"/>
        <w:spacing w:line="360" w:lineRule="auto"/>
        <w:rPr>
          <w:rFonts w:ascii="Times New Roman" w:hAnsi="Times New Roman" w:cs="Times New Roman"/>
          <w:sz w:val="24"/>
          <w:szCs w:val="24"/>
        </w:rPr>
      </w:pPr>
    </w:p>
    <w:p w14:paraId="0F3DF98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Handle back button click to return to the hotel choice form</w:t>
      </w:r>
    </w:p>
    <w:p w14:paraId="5799EAC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void guildtesero::on_gtback_clicked() {</w:t>
      </w:r>
    </w:p>
    <w:p w14:paraId="46D1E75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w:t>
      </w:r>
    </w:p>
    <w:p w14:paraId="7DA4837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hotelchoice hc;</w:t>
      </w:r>
    </w:p>
    <w:p w14:paraId="2B535E8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c.setModal(true);</w:t>
      </w:r>
    </w:p>
    <w:p w14:paraId="385EC1E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c.exec();</w:t>
      </w:r>
    </w:p>
    <w:p w14:paraId="6BC38618" w14:textId="13C5A2AA" w:rsidR="002F37E7"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15F1F539" w14:textId="77777777" w:rsidR="000E3E6B" w:rsidRDefault="000E3E6B" w:rsidP="000E3E6B">
      <w:pPr>
        <w:pStyle w:val="ListParagraph"/>
        <w:spacing w:line="360" w:lineRule="auto"/>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Screenshots</w:t>
      </w:r>
      <w:r w:rsidRPr="00520C3E">
        <w:rPr>
          <w:rFonts w:ascii="Times New Roman" w:hAnsi="Times New Roman" w:cs="Times New Roman"/>
          <w:b/>
          <w:bCs/>
          <w:sz w:val="32"/>
          <w:szCs w:val="32"/>
          <w:u w:val="single"/>
        </w:rPr>
        <w:t>:</w:t>
      </w:r>
    </w:p>
    <w:p w14:paraId="15E53A15" w14:textId="581EAF8E" w:rsidR="000E3E6B" w:rsidRDefault="000E3E6B" w:rsidP="00CE4AD3">
      <w:pPr>
        <w:pStyle w:val="ListParagraph"/>
        <w:spacing w:line="360" w:lineRule="auto"/>
        <w:rPr>
          <w:rFonts w:ascii="Times New Roman" w:hAnsi="Times New Roman" w:cs="Times New Roman"/>
          <w:sz w:val="24"/>
          <w:szCs w:val="24"/>
        </w:rPr>
      </w:pPr>
      <w:r w:rsidRPr="00AA4B8A">
        <w:rPr>
          <w:noProof/>
        </w:rPr>
        <w:drawing>
          <wp:inline distT="0" distB="0" distL="0" distR="0" wp14:anchorId="2C41B95F" wp14:editId="707142BB">
            <wp:extent cx="5943600" cy="4420870"/>
            <wp:effectExtent l="0" t="0" r="0" b="0"/>
            <wp:docPr id="762247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247090" name=""/>
                    <pic:cNvPicPr/>
                  </pic:nvPicPr>
                  <pic:blipFill>
                    <a:blip r:embed="rId16"/>
                    <a:stretch>
                      <a:fillRect/>
                    </a:stretch>
                  </pic:blipFill>
                  <pic:spPr>
                    <a:xfrm>
                      <a:off x="0" y="0"/>
                      <a:ext cx="5943600" cy="4420870"/>
                    </a:xfrm>
                    <a:prstGeom prst="rect">
                      <a:avLst/>
                    </a:prstGeom>
                  </pic:spPr>
                </pic:pic>
              </a:graphicData>
            </a:graphic>
          </wp:inline>
        </w:drawing>
      </w:r>
    </w:p>
    <w:p w14:paraId="1DCA977F" w14:textId="77777777" w:rsidR="00173D6F" w:rsidRDefault="00173D6F" w:rsidP="00DF5D03">
      <w:pPr>
        <w:pStyle w:val="ListParagraph"/>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User can select a room no of his choice, If the room is booked the user will get a message displayed that room is booked. If not then the room for that date will be booked for user.</w:t>
      </w:r>
    </w:p>
    <w:p w14:paraId="74F95F51" w14:textId="77777777" w:rsidR="00173D6F" w:rsidRPr="00CE4AD3" w:rsidRDefault="00173D6F" w:rsidP="00CE4AD3">
      <w:pPr>
        <w:pStyle w:val="ListParagraph"/>
        <w:spacing w:line="360" w:lineRule="auto"/>
        <w:rPr>
          <w:rFonts w:ascii="Times New Roman" w:hAnsi="Times New Roman" w:cs="Times New Roman"/>
          <w:sz w:val="24"/>
          <w:szCs w:val="24"/>
        </w:rPr>
      </w:pPr>
    </w:p>
    <w:p w14:paraId="31B39483" w14:textId="50981190" w:rsidR="002F37E7" w:rsidRPr="00CE4AD3" w:rsidRDefault="002F37E7" w:rsidP="00CE4AD3">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Tour Plan Selection </w:t>
      </w:r>
      <w:r w:rsidRPr="00540307">
        <w:rPr>
          <w:rFonts w:ascii="Times New Roman" w:hAnsi="Times New Roman" w:cs="Times New Roman"/>
          <w:b/>
          <w:bCs/>
          <w:sz w:val="28"/>
          <w:szCs w:val="28"/>
          <w:u w:val="single"/>
        </w:rPr>
        <w:t>Page:</w:t>
      </w:r>
    </w:p>
    <w:p w14:paraId="52DA43FD" w14:textId="450D7E50" w:rsidR="002F37E7" w:rsidRPr="002F37E7" w:rsidRDefault="002F37E7" w:rsidP="00520C3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w:t>
      </w:r>
      <w:r w:rsidRPr="002F37E7">
        <w:rPr>
          <w:rFonts w:ascii="Times New Roman" w:hAnsi="Times New Roman" w:cs="Times New Roman"/>
          <w:sz w:val="24"/>
          <w:szCs w:val="24"/>
        </w:rPr>
        <w:t>his page serves as a gateway to planning exciting activities for your trip. It presents two distinct options to cater to different preferences:</w:t>
      </w:r>
    </w:p>
    <w:p w14:paraId="1A6F259E" w14:textId="77777777" w:rsidR="002F37E7" w:rsidRPr="002F37E7" w:rsidRDefault="002F37E7" w:rsidP="00520C3E">
      <w:pPr>
        <w:pStyle w:val="ListParagraph"/>
        <w:spacing w:line="360" w:lineRule="auto"/>
        <w:rPr>
          <w:rFonts w:ascii="Times New Roman" w:hAnsi="Times New Roman" w:cs="Times New Roman"/>
          <w:sz w:val="24"/>
          <w:szCs w:val="24"/>
        </w:rPr>
      </w:pPr>
    </w:p>
    <w:p w14:paraId="3502D6AC" w14:textId="77777777" w:rsidR="002F37E7" w:rsidRPr="002F37E7" w:rsidRDefault="002F37E7" w:rsidP="00520C3E">
      <w:pPr>
        <w:pStyle w:val="ListParagraph"/>
        <w:spacing w:line="360" w:lineRule="auto"/>
        <w:rPr>
          <w:rFonts w:ascii="Times New Roman" w:hAnsi="Times New Roman" w:cs="Times New Roman"/>
          <w:sz w:val="24"/>
          <w:szCs w:val="24"/>
        </w:rPr>
      </w:pPr>
      <w:r w:rsidRPr="002F37E7">
        <w:rPr>
          <w:rFonts w:ascii="Times New Roman" w:hAnsi="Times New Roman" w:cs="Times New Roman"/>
          <w:sz w:val="24"/>
          <w:szCs w:val="24"/>
        </w:rPr>
        <w:t>Pre-Planned Packages: By clicking the "Pre-Planned Packages" button, you'll be guided to a page showcasing curated packages with detailed itineraries, perfect for those seeking a hassle-free and well-structured experience.</w:t>
      </w:r>
    </w:p>
    <w:p w14:paraId="48F247C5" w14:textId="77777777" w:rsidR="002F37E7" w:rsidRPr="002F37E7" w:rsidRDefault="002F37E7" w:rsidP="00520C3E">
      <w:pPr>
        <w:pStyle w:val="ListParagraph"/>
        <w:spacing w:line="360" w:lineRule="auto"/>
        <w:rPr>
          <w:rFonts w:ascii="Times New Roman" w:hAnsi="Times New Roman" w:cs="Times New Roman"/>
          <w:sz w:val="24"/>
          <w:szCs w:val="24"/>
        </w:rPr>
      </w:pPr>
      <w:r w:rsidRPr="002F37E7">
        <w:rPr>
          <w:rFonts w:ascii="Times New Roman" w:hAnsi="Times New Roman" w:cs="Times New Roman"/>
          <w:sz w:val="24"/>
          <w:szCs w:val="24"/>
        </w:rPr>
        <w:t>Custom Packages: If you crave a more personalized touch, the "Custom Packages" button will lead you to a page where you can craft your own unique adventure, tailoring it to your specific interests and desires.</w:t>
      </w:r>
    </w:p>
    <w:p w14:paraId="6864B59F" w14:textId="11B82EC1" w:rsidR="002F37E7" w:rsidRDefault="002F37E7" w:rsidP="00520C3E">
      <w:pPr>
        <w:pStyle w:val="ListParagraph"/>
        <w:spacing w:line="360" w:lineRule="auto"/>
        <w:rPr>
          <w:rFonts w:ascii="Times New Roman" w:hAnsi="Times New Roman" w:cs="Times New Roman"/>
          <w:sz w:val="24"/>
          <w:szCs w:val="24"/>
        </w:rPr>
      </w:pPr>
      <w:r w:rsidRPr="002F37E7">
        <w:rPr>
          <w:rFonts w:ascii="Times New Roman" w:hAnsi="Times New Roman" w:cs="Times New Roman"/>
          <w:sz w:val="24"/>
          <w:szCs w:val="24"/>
        </w:rPr>
        <w:t>This page acts as a crossroads, empowering you to choose your preferred path for crafting a memorable experience.</w:t>
      </w:r>
    </w:p>
    <w:p w14:paraId="30EF6DAA" w14:textId="77777777" w:rsidR="00CE4AD3" w:rsidRDefault="00CE4AD3" w:rsidP="00CE4AD3">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ource Code:</w:t>
      </w:r>
    </w:p>
    <w:p w14:paraId="6C4EE04E" w14:textId="062AA14B" w:rsidR="00CE4AD3" w:rsidRDefault="00CE4AD3" w:rsidP="00CE4AD3">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tourplan</w:t>
      </w:r>
      <w:r>
        <w:rPr>
          <w:rFonts w:ascii="Times New Roman" w:hAnsi="Times New Roman" w:cs="Times New Roman"/>
          <w:b/>
          <w:bCs/>
          <w:sz w:val="28"/>
          <w:szCs w:val="28"/>
          <w:u w:val="single"/>
        </w:rPr>
        <w:t>.h</w:t>
      </w:r>
      <w:r w:rsidRPr="00520C3E">
        <w:rPr>
          <w:rFonts w:ascii="Times New Roman" w:hAnsi="Times New Roman" w:cs="Times New Roman"/>
          <w:b/>
          <w:bCs/>
          <w:sz w:val="28"/>
          <w:szCs w:val="28"/>
          <w:u w:val="single"/>
        </w:rPr>
        <w:t>:</w:t>
      </w:r>
    </w:p>
    <w:p w14:paraId="0A98AF0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fndef TOURPLAN_H</w:t>
      </w:r>
    </w:p>
    <w:p w14:paraId="1E7F94B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define TOURPLAN_H</w:t>
      </w:r>
    </w:p>
    <w:p w14:paraId="1F79BE11" w14:textId="77777777" w:rsidR="00CE4AD3" w:rsidRPr="00CE4AD3" w:rsidRDefault="00CE4AD3" w:rsidP="00CE4AD3">
      <w:pPr>
        <w:pStyle w:val="ListParagraph"/>
        <w:spacing w:line="360" w:lineRule="auto"/>
        <w:rPr>
          <w:rFonts w:ascii="Times New Roman" w:hAnsi="Times New Roman" w:cs="Times New Roman"/>
          <w:sz w:val="24"/>
          <w:szCs w:val="24"/>
        </w:rPr>
      </w:pPr>
    </w:p>
    <w:p w14:paraId="1C7D4B3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lt;QDialog&gt;</w:t>
      </w:r>
    </w:p>
    <w:p w14:paraId="0DBC0FB5" w14:textId="77777777" w:rsidR="00CE4AD3" w:rsidRPr="00CE4AD3" w:rsidRDefault="00CE4AD3" w:rsidP="00CE4AD3">
      <w:pPr>
        <w:pStyle w:val="ListParagraph"/>
        <w:spacing w:line="360" w:lineRule="auto"/>
        <w:rPr>
          <w:rFonts w:ascii="Times New Roman" w:hAnsi="Times New Roman" w:cs="Times New Roman"/>
          <w:sz w:val="24"/>
          <w:szCs w:val="24"/>
        </w:rPr>
      </w:pPr>
    </w:p>
    <w:p w14:paraId="02B358D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namespace Ui {</w:t>
      </w:r>
    </w:p>
    <w:p w14:paraId="356466F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class tourplan;</w:t>
      </w:r>
    </w:p>
    <w:p w14:paraId="67CF0A0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0CC0A41C" w14:textId="77777777" w:rsidR="00CE4AD3" w:rsidRPr="00CE4AD3" w:rsidRDefault="00CE4AD3" w:rsidP="00CE4AD3">
      <w:pPr>
        <w:pStyle w:val="ListParagraph"/>
        <w:spacing w:line="360" w:lineRule="auto"/>
        <w:rPr>
          <w:rFonts w:ascii="Times New Roman" w:hAnsi="Times New Roman" w:cs="Times New Roman"/>
          <w:sz w:val="24"/>
          <w:szCs w:val="24"/>
        </w:rPr>
      </w:pPr>
    </w:p>
    <w:p w14:paraId="5564796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class tourplan : public QDialog</w:t>
      </w:r>
    </w:p>
    <w:p w14:paraId="0A93075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458E608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_OBJECT</w:t>
      </w:r>
    </w:p>
    <w:p w14:paraId="021A5B3D" w14:textId="77777777" w:rsidR="00CE4AD3" w:rsidRPr="00CE4AD3" w:rsidRDefault="00CE4AD3" w:rsidP="00CE4AD3">
      <w:pPr>
        <w:pStyle w:val="ListParagraph"/>
        <w:spacing w:line="360" w:lineRule="auto"/>
        <w:rPr>
          <w:rFonts w:ascii="Times New Roman" w:hAnsi="Times New Roman" w:cs="Times New Roman"/>
          <w:sz w:val="24"/>
          <w:szCs w:val="24"/>
        </w:rPr>
      </w:pPr>
    </w:p>
    <w:p w14:paraId="482AE31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ublic:</w:t>
      </w:r>
    </w:p>
    <w:p w14:paraId="3057B2F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explicit tourplan(QWidget *parent = nullptr);</w:t>
      </w:r>
    </w:p>
    <w:p w14:paraId="2F799FF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tourplan();</w:t>
      </w:r>
    </w:p>
    <w:p w14:paraId="67FBD38C" w14:textId="77777777" w:rsidR="00CE4AD3" w:rsidRPr="00CE4AD3" w:rsidRDefault="00CE4AD3" w:rsidP="00CE4AD3">
      <w:pPr>
        <w:pStyle w:val="ListParagraph"/>
        <w:spacing w:line="360" w:lineRule="auto"/>
        <w:rPr>
          <w:rFonts w:ascii="Times New Roman" w:hAnsi="Times New Roman" w:cs="Times New Roman"/>
          <w:sz w:val="24"/>
          <w:szCs w:val="24"/>
        </w:rPr>
      </w:pPr>
    </w:p>
    <w:p w14:paraId="42EFA0D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rivate slots:</w:t>
      </w:r>
    </w:p>
    <w:p w14:paraId="7DFB138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void on_pppack_clicked();</w:t>
      </w:r>
    </w:p>
    <w:p w14:paraId="2429FD30" w14:textId="77777777" w:rsidR="00CE4AD3" w:rsidRPr="00CE4AD3" w:rsidRDefault="00CE4AD3" w:rsidP="00CE4AD3">
      <w:pPr>
        <w:pStyle w:val="ListParagraph"/>
        <w:spacing w:line="360" w:lineRule="auto"/>
        <w:rPr>
          <w:rFonts w:ascii="Times New Roman" w:hAnsi="Times New Roman" w:cs="Times New Roman"/>
          <w:sz w:val="24"/>
          <w:szCs w:val="24"/>
        </w:rPr>
      </w:pPr>
    </w:p>
    <w:p w14:paraId="79E2E2B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void on_cuspack_clicked();</w:t>
      </w:r>
    </w:p>
    <w:p w14:paraId="102177BB" w14:textId="77777777" w:rsidR="00CE4AD3" w:rsidRPr="00CE4AD3" w:rsidRDefault="00CE4AD3" w:rsidP="00CE4AD3">
      <w:pPr>
        <w:pStyle w:val="ListParagraph"/>
        <w:spacing w:line="360" w:lineRule="auto"/>
        <w:rPr>
          <w:rFonts w:ascii="Times New Roman" w:hAnsi="Times New Roman" w:cs="Times New Roman"/>
          <w:sz w:val="24"/>
          <w:szCs w:val="24"/>
        </w:rPr>
      </w:pPr>
    </w:p>
    <w:p w14:paraId="6EFAF93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rivate:</w:t>
      </w:r>
    </w:p>
    <w:p w14:paraId="2D37298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tourplan *ui;</w:t>
      </w:r>
    </w:p>
    <w:p w14:paraId="3841717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41AAD65F" w14:textId="77777777" w:rsidR="00CE4AD3" w:rsidRPr="00CE4AD3" w:rsidRDefault="00CE4AD3" w:rsidP="00CE4AD3">
      <w:pPr>
        <w:pStyle w:val="ListParagraph"/>
        <w:spacing w:line="360" w:lineRule="auto"/>
        <w:rPr>
          <w:rFonts w:ascii="Times New Roman" w:hAnsi="Times New Roman" w:cs="Times New Roman"/>
          <w:sz w:val="24"/>
          <w:szCs w:val="24"/>
        </w:rPr>
      </w:pPr>
    </w:p>
    <w:p w14:paraId="509FB547" w14:textId="51EEC2D1"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endif // TOURPLAN_H</w:t>
      </w:r>
    </w:p>
    <w:p w14:paraId="6D326202" w14:textId="1AF2803A" w:rsidR="00CE4AD3" w:rsidRDefault="00CE4AD3" w:rsidP="00CE4AD3">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tourplan.</w:t>
      </w:r>
      <w:r>
        <w:rPr>
          <w:rFonts w:ascii="Times New Roman" w:hAnsi="Times New Roman" w:cs="Times New Roman"/>
          <w:b/>
          <w:bCs/>
          <w:sz w:val="28"/>
          <w:szCs w:val="28"/>
          <w:u w:val="single"/>
        </w:rPr>
        <w:t>cpp</w:t>
      </w:r>
      <w:r w:rsidRPr="00520C3E">
        <w:rPr>
          <w:rFonts w:ascii="Times New Roman" w:hAnsi="Times New Roman" w:cs="Times New Roman"/>
          <w:b/>
          <w:bCs/>
          <w:sz w:val="28"/>
          <w:szCs w:val="28"/>
          <w:u w:val="single"/>
        </w:rPr>
        <w:t>:</w:t>
      </w:r>
    </w:p>
    <w:p w14:paraId="02759BD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tourplan.h"</w:t>
      </w:r>
    </w:p>
    <w:p w14:paraId="74E76A3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ui_tourplan.h"</w:t>
      </w:r>
    </w:p>
    <w:p w14:paraId="6CE23F7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preplanned.h"</w:t>
      </w:r>
    </w:p>
    <w:p w14:paraId="3EA951E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customindoor.h"</w:t>
      </w:r>
    </w:p>
    <w:p w14:paraId="00B8FCFE" w14:textId="77777777" w:rsidR="00CE4AD3" w:rsidRPr="00CE4AD3" w:rsidRDefault="00CE4AD3" w:rsidP="00CE4AD3">
      <w:pPr>
        <w:pStyle w:val="ListParagraph"/>
        <w:spacing w:line="360" w:lineRule="auto"/>
        <w:rPr>
          <w:rFonts w:ascii="Times New Roman" w:hAnsi="Times New Roman" w:cs="Times New Roman"/>
          <w:sz w:val="24"/>
          <w:szCs w:val="24"/>
        </w:rPr>
      </w:pPr>
    </w:p>
    <w:p w14:paraId="53CE547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tourplan::tourplan(QWidget *parent) :</w:t>
      </w:r>
    </w:p>
    <w:p w14:paraId="2D8B624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Dialog(parent),</w:t>
      </w:r>
    </w:p>
    <w:p w14:paraId="5746053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new Ui::tourplan)</w:t>
      </w:r>
    </w:p>
    <w:p w14:paraId="3442535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6F83F3F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gt;setupUi(this);</w:t>
      </w:r>
    </w:p>
    <w:p w14:paraId="34332FE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2AC0D356" w14:textId="77777777" w:rsidR="00CE4AD3" w:rsidRPr="00CE4AD3" w:rsidRDefault="00CE4AD3" w:rsidP="00CE4AD3">
      <w:pPr>
        <w:pStyle w:val="ListParagraph"/>
        <w:spacing w:line="360" w:lineRule="auto"/>
        <w:rPr>
          <w:rFonts w:ascii="Times New Roman" w:hAnsi="Times New Roman" w:cs="Times New Roman"/>
          <w:sz w:val="24"/>
          <w:szCs w:val="24"/>
        </w:rPr>
      </w:pPr>
    </w:p>
    <w:p w14:paraId="427842B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tourplan::~tourplan()</w:t>
      </w:r>
    </w:p>
    <w:p w14:paraId="1AA524D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w:t>
      </w:r>
    </w:p>
    <w:p w14:paraId="4C83910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delete ui;</w:t>
      </w:r>
    </w:p>
    <w:p w14:paraId="6E5F2DC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546C17A3" w14:textId="77777777" w:rsidR="00CE4AD3" w:rsidRPr="00CE4AD3" w:rsidRDefault="00CE4AD3" w:rsidP="00CE4AD3">
      <w:pPr>
        <w:pStyle w:val="ListParagraph"/>
        <w:spacing w:line="360" w:lineRule="auto"/>
        <w:rPr>
          <w:rFonts w:ascii="Times New Roman" w:hAnsi="Times New Roman" w:cs="Times New Roman"/>
          <w:sz w:val="24"/>
          <w:szCs w:val="24"/>
        </w:rPr>
      </w:pPr>
    </w:p>
    <w:p w14:paraId="51D3BB3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void tourplan::on_pppack_clicked() {</w:t>
      </w:r>
    </w:p>
    <w:p w14:paraId="42C2994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Hide the current tour plan window and opens the pre-planned packages</w:t>
      </w:r>
    </w:p>
    <w:p w14:paraId="3E801B2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w:t>
      </w:r>
    </w:p>
    <w:p w14:paraId="539D9A0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preplanned pp;</w:t>
      </w:r>
    </w:p>
    <w:p w14:paraId="6029EA1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pp.setModal(true);</w:t>
      </w:r>
    </w:p>
    <w:p w14:paraId="4307148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pp.exec();</w:t>
      </w:r>
    </w:p>
    <w:p w14:paraId="01AB6F8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28E1C0B8" w14:textId="77777777" w:rsidR="00CE4AD3" w:rsidRPr="00CE4AD3" w:rsidRDefault="00CE4AD3" w:rsidP="00CE4AD3">
      <w:pPr>
        <w:pStyle w:val="ListParagraph"/>
        <w:spacing w:line="360" w:lineRule="auto"/>
        <w:rPr>
          <w:rFonts w:ascii="Times New Roman" w:hAnsi="Times New Roman" w:cs="Times New Roman"/>
          <w:sz w:val="24"/>
          <w:szCs w:val="24"/>
        </w:rPr>
      </w:pPr>
    </w:p>
    <w:p w14:paraId="77AB1B4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void tourplan::on_cuspack_clicked() {</w:t>
      </w:r>
    </w:p>
    <w:p w14:paraId="7A433C4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Hide the current tour plan window and opens the custom</w:t>
      </w:r>
    </w:p>
    <w:p w14:paraId="006B570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w:t>
      </w:r>
    </w:p>
    <w:p w14:paraId="30F6005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customindoor ci;</w:t>
      </w:r>
    </w:p>
    <w:p w14:paraId="68787CF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ci.setModal(true);</w:t>
      </w:r>
    </w:p>
    <w:p w14:paraId="715F409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ci.exec();</w:t>
      </w:r>
    </w:p>
    <w:p w14:paraId="6E3E1189" w14:textId="77777777" w:rsidR="00CE4AD3" w:rsidRPr="00CE4AD3" w:rsidRDefault="00CE4AD3" w:rsidP="00CE4AD3">
      <w:pPr>
        <w:pStyle w:val="ListParagraph"/>
        <w:spacing w:line="360" w:lineRule="auto"/>
        <w:rPr>
          <w:rFonts w:ascii="Times New Roman" w:hAnsi="Times New Roman" w:cs="Times New Roman"/>
          <w:sz w:val="24"/>
          <w:szCs w:val="24"/>
        </w:rPr>
      </w:pPr>
    </w:p>
    <w:p w14:paraId="52E4DC97" w14:textId="5E339A98" w:rsid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0077D345" w14:textId="77777777" w:rsidR="000E3E6B" w:rsidRDefault="000E3E6B" w:rsidP="000E3E6B">
      <w:pPr>
        <w:pStyle w:val="ListParagraph"/>
        <w:spacing w:line="360" w:lineRule="auto"/>
        <w:jc w:val="center"/>
        <w:rPr>
          <w:rFonts w:ascii="Times New Roman" w:hAnsi="Times New Roman" w:cs="Times New Roman"/>
          <w:b/>
          <w:bCs/>
          <w:sz w:val="32"/>
          <w:szCs w:val="32"/>
          <w:u w:val="single"/>
        </w:rPr>
      </w:pPr>
      <w:r>
        <w:rPr>
          <w:rFonts w:ascii="Times New Roman" w:hAnsi="Times New Roman" w:cs="Times New Roman"/>
          <w:b/>
          <w:bCs/>
          <w:sz w:val="32"/>
          <w:szCs w:val="32"/>
          <w:u w:val="single"/>
        </w:rPr>
        <w:lastRenderedPageBreak/>
        <w:t>Screenshots</w:t>
      </w:r>
      <w:r w:rsidRPr="00520C3E">
        <w:rPr>
          <w:rFonts w:ascii="Times New Roman" w:hAnsi="Times New Roman" w:cs="Times New Roman"/>
          <w:b/>
          <w:bCs/>
          <w:sz w:val="32"/>
          <w:szCs w:val="32"/>
          <w:u w:val="single"/>
        </w:rPr>
        <w:t>:</w:t>
      </w:r>
    </w:p>
    <w:p w14:paraId="4DDAF8D7" w14:textId="429CEC57" w:rsidR="00CE4AD3" w:rsidRDefault="009754FE" w:rsidP="00520C3E">
      <w:pPr>
        <w:pStyle w:val="ListParagraph"/>
        <w:spacing w:line="360" w:lineRule="auto"/>
        <w:rPr>
          <w:rFonts w:ascii="Times New Roman" w:hAnsi="Times New Roman" w:cs="Times New Roman"/>
          <w:sz w:val="24"/>
          <w:szCs w:val="24"/>
        </w:rPr>
      </w:pPr>
      <w:r w:rsidRPr="002D31DC">
        <w:rPr>
          <w:noProof/>
        </w:rPr>
        <w:drawing>
          <wp:inline distT="0" distB="0" distL="0" distR="0" wp14:anchorId="1923AFC8" wp14:editId="091B4DE6">
            <wp:extent cx="5943600" cy="4441190"/>
            <wp:effectExtent l="0" t="0" r="0" b="0"/>
            <wp:docPr id="954833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833517" name=""/>
                    <pic:cNvPicPr/>
                  </pic:nvPicPr>
                  <pic:blipFill>
                    <a:blip r:embed="rId17"/>
                    <a:stretch>
                      <a:fillRect/>
                    </a:stretch>
                  </pic:blipFill>
                  <pic:spPr>
                    <a:xfrm>
                      <a:off x="0" y="0"/>
                      <a:ext cx="5943600" cy="4441190"/>
                    </a:xfrm>
                    <a:prstGeom prst="rect">
                      <a:avLst/>
                    </a:prstGeom>
                  </pic:spPr>
                </pic:pic>
              </a:graphicData>
            </a:graphic>
          </wp:inline>
        </w:drawing>
      </w:r>
    </w:p>
    <w:p w14:paraId="5C5D15AD" w14:textId="1C96CD36" w:rsidR="00725FDA" w:rsidRPr="00DF5D03" w:rsidRDefault="00725FDA" w:rsidP="00DF5D03">
      <w:pPr>
        <w:pStyle w:val="ListParagraph"/>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User can select between Custom or Pre-planned packages.</w:t>
      </w:r>
    </w:p>
    <w:p w14:paraId="4CA68BD9" w14:textId="60FC01BF" w:rsidR="005E0717" w:rsidRDefault="005E0717" w:rsidP="00520C3E">
      <w:pPr>
        <w:pStyle w:val="ListParagraph"/>
        <w:spacing w:line="360" w:lineRule="auto"/>
        <w:jc w:val="center"/>
        <w:rPr>
          <w:rFonts w:ascii="Times New Roman" w:hAnsi="Times New Roman" w:cs="Times New Roman"/>
          <w:b/>
          <w:bCs/>
          <w:sz w:val="28"/>
          <w:szCs w:val="28"/>
          <w:u w:val="single"/>
        </w:rPr>
      </w:pPr>
      <w:r w:rsidRPr="005E0717">
        <w:rPr>
          <w:rFonts w:ascii="Times New Roman" w:hAnsi="Times New Roman" w:cs="Times New Roman"/>
          <w:b/>
          <w:bCs/>
          <w:sz w:val="28"/>
          <w:szCs w:val="28"/>
          <w:u w:val="single"/>
        </w:rPr>
        <w:t>Pre-Planned Tour Package</w:t>
      </w:r>
      <w:r>
        <w:rPr>
          <w:rFonts w:ascii="Times New Roman" w:hAnsi="Times New Roman" w:cs="Times New Roman"/>
          <w:b/>
          <w:bCs/>
          <w:sz w:val="28"/>
          <w:szCs w:val="28"/>
          <w:u w:val="single"/>
        </w:rPr>
        <w:t xml:space="preserve"> </w:t>
      </w:r>
      <w:r>
        <w:rPr>
          <w:rFonts w:ascii="Times New Roman" w:hAnsi="Times New Roman" w:cs="Times New Roman"/>
          <w:b/>
          <w:bCs/>
          <w:sz w:val="28"/>
          <w:szCs w:val="28"/>
          <w:u w:val="single"/>
        </w:rPr>
        <w:t xml:space="preserve">Selection </w:t>
      </w:r>
      <w:r w:rsidRPr="00540307">
        <w:rPr>
          <w:rFonts w:ascii="Times New Roman" w:hAnsi="Times New Roman" w:cs="Times New Roman"/>
          <w:b/>
          <w:bCs/>
          <w:sz w:val="28"/>
          <w:szCs w:val="28"/>
          <w:u w:val="single"/>
        </w:rPr>
        <w:t>Page:</w:t>
      </w:r>
    </w:p>
    <w:p w14:paraId="3726A92C" w14:textId="77777777" w:rsidR="005E0717" w:rsidRPr="005E0717" w:rsidRDefault="005E0717" w:rsidP="00520C3E">
      <w:pPr>
        <w:pStyle w:val="ListParagraph"/>
        <w:spacing w:line="360" w:lineRule="auto"/>
        <w:rPr>
          <w:rFonts w:ascii="Times New Roman" w:hAnsi="Times New Roman" w:cs="Times New Roman"/>
          <w:sz w:val="24"/>
          <w:szCs w:val="24"/>
        </w:rPr>
      </w:pPr>
    </w:p>
    <w:p w14:paraId="6134DFF7" w14:textId="77777777" w:rsidR="005E0717" w:rsidRPr="005E0717" w:rsidRDefault="005E0717" w:rsidP="00520C3E">
      <w:pPr>
        <w:pStyle w:val="ListParagraph"/>
        <w:spacing w:line="360" w:lineRule="auto"/>
        <w:rPr>
          <w:rFonts w:ascii="Times New Roman" w:hAnsi="Times New Roman" w:cs="Times New Roman"/>
          <w:sz w:val="24"/>
          <w:szCs w:val="24"/>
        </w:rPr>
      </w:pPr>
      <w:r w:rsidRPr="005E0717">
        <w:rPr>
          <w:rFonts w:ascii="Times New Roman" w:hAnsi="Times New Roman" w:cs="Times New Roman"/>
          <w:sz w:val="24"/>
          <w:szCs w:val="24"/>
        </w:rPr>
        <w:t>Here's a description of the code in paragraph form:</w:t>
      </w:r>
    </w:p>
    <w:p w14:paraId="4480DE8C" w14:textId="77777777" w:rsidR="005E0717" w:rsidRPr="005E0717" w:rsidRDefault="005E0717" w:rsidP="00520C3E">
      <w:pPr>
        <w:pStyle w:val="ListParagraph"/>
        <w:spacing w:line="360" w:lineRule="auto"/>
        <w:rPr>
          <w:rFonts w:ascii="Times New Roman" w:hAnsi="Times New Roman" w:cs="Times New Roman"/>
          <w:sz w:val="24"/>
          <w:szCs w:val="24"/>
        </w:rPr>
      </w:pPr>
    </w:p>
    <w:p w14:paraId="0A517E76" w14:textId="3853F723" w:rsidR="005E0717" w:rsidRPr="005E0717" w:rsidRDefault="005E0717" w:rsidP="00520C3E">
      <w:pPr>
        <w:pStyle w:val="ListParagraph"/>
        <w:spacing w:line="360" w:lineRule="auto"/>
        <w:rPr>
          <w:rFonts w:ascii="Times New Roman" w:hAnsi="Times New Roman" w:cs="Times New Roman"/>
          <w:sz w:val="24"/>
          <w:szCs w:val="24"/>
        </w:rPr>
      </w:pPr>
      <w:r w:rsidRPr="005E0717">
        <w:rPr>
          <w:rFonts w:ascii="Times New Roman" w:hAnsi="Times New Roman" w:cs="Times New Roman"/>
          <w:sz w:val="24"/>
          <w:szCs w:val="24"/>
        </w:rPr>
        <w:lastRenderedPageBreak/>
        <w:t>This page unveils a variety of pre-planned tour packages, meticulously crafted to cater to diverse preferences and budgets. It acts as a central hub, presenting three distinct options for you to explore:</w:t>
      </w:r>
    </w:p>
    <w:p w14:paraId="736D38F9" w14:textId="77777777" w:rsidR="005E0717" w:rsidRPr="005E0717" w:rsidRDefault="005E0717" w:rsidP="00520C3E">
      <w:pPr>
        <w:pStyle w:val="ListParagraph"/>
        <w:numPr>
          <w:ilvl w:val="0"/>
          <w:numId w:val="5"/>
        </w:numPr>
        <w:spacing w:line="360" w:lineRule="auto"/>
        <w:rPr>
          <w:rFonts w:ascii="Times New Roman" w:hAnsi="Times New Roman" w:cs="Times New Roman"/>
          <w:sz w:val="24"/>
          <w:szCs w:val="24"/>
        </w:rPr>
      </w:pPr>
      <w:r w:rsidRPr="005E0717">
        <w:rPr>
          <w:rFonts w:ascii="Times New Roman" w:hAnsi="Times New Roman" w:cs="Times New Roman"/>
          <w:sz w:val="24"/>
          <w:szCs w:val="24"/>
        </w:rPr>
        <w:t>Premium Packages: Designed for those seeking an exclusive and luxurious experience, these packages promise top-notch accommodations, exclusive activities, and unparalleled service.</w:t>
      </w:r>
    </w:p>
    <w:p w14:paraId="402FACEE" w14:textId="77777777" w:rsidR="005E0717" w:rsidRPr="005E0717" w:rsidRDefault="005E0717" w:rsidP="00520C3E">
      <w:pPr>
        <w:pStyle w:val="ListParagraph"/>
        <w:numPr>
          <w:ilvl w:val="0"/>
          <w:numId w:val="5"/>
        </w:numPr>
        <w:spacing w:line="360" w:lineRule="auto"/>
        <w:rPr>
          <w:rFonts w:ascii="Times New Roman" w:hAnsi="Times New Roman" w:cs="Times New Roman"/>
          <w:sz w:val="24"/>
          <w:szCs w:val="24"/>
        </w:rPr>
      </w:pPr>
      <w:r w:rsidRPr="005E0717">
        <w:rPr>
          <w:rFonts w:ascii="Times New Roman" w:hAnsi="Times New Roman" w:cs="Times New Roman"/>
          <w:sz w:val="24"/>
          <w:szCs w:val="24"/>
        </w:rPr>
        <w:t>Normal Packages: Offering a balanced approach, these packages provide comfortable arrangements, a variety of popular attractions, and a good value for your money.</w:t>
      </w:r>
    </w:p>
    <w:p w14:paraId="68EE88B8" w14:textId="11AAD00B" w:rsidR="005E0717" w:rsidRPr="005E0717" w:rsidRDefault="005E0717" w:rsidP="00520C3E">
      <w:pPr>
        <w:pStyle w:val="ListParagraph"/>
        <w:numPr>
          <w:ilvl w:val="0"/>
          <w:numId w:val="5"/>
        </w:numPr>
        <w:spacing w:line="360" w:lineRule="auto"/>
        <w:rPr>
          <w:rFonts w:ascii="Times New Roman" w:hAnsi="Times New Roman" w:cs="Times New Roman"/>
          <w:sz w:val="24"/>
          <w:szCs w:val="24"/>
        </w:rPr>
      </w:pPr>
      <w:r w:rsidRPr="005E0717">
        <w:rPr>
          <w:rFonts w:ascii="Times New Roman" w:hAnsi="Times New Roman" w:cs="Times New Roman"/>
          <w:sz w:val="24"/>
          <w:szCs w:val="24"/>
        </w:rPr>
        <w:t>Economy Packages: Ideal for budget-conscious travelers, these packages focus on affordability without compromising on quality, ensuring a fulfilling experience without breaking the bank.</w:t>
      </w:r>
    </w:p>
    <w:p w14:paraId="280C2DD6" w14:textId="1B895256" w:rsidR="002F37E7" w:rsidRDefault="005E0717" w:rsidP="00520C3E">
      <w:pPr>
        <w:pStyle w:val="ListParagraph"/>
        <w:spacing w:line="360" w:lineRule="auto"/>
        <w:rPr>
          <w:rFonts w:ascii="Times New Roman" w:hAnsi="Times New Roman" w:cs="Times New Roman"/>
          <w:sz w:val="24"/>
          <w:szCs w:val="24"/>
        </w:rPr>
      </w:pPr>
      <w:r w:rsidRPr="005E0717">
        <w:rPr>
          <w:rFonts w:ascii="Times New Roman" w:hAnsi="Times New Roman" w:cs="Times New Roman"/>
          <w:sz w:val="24"/>
          <w:szCs w:val="24"/>
        </w:rPr>
        <w:t>To delve deeper into the specifics of each package, simply select your preferred category. If you wish to revisit other tour planning options, a convenient back button is available to guide you back to the previous page.</w:t>
      </w:r>
    </w:p>
    <w:p w14:paraId="30252B0B" w14:textId="77777777" w:rsidR="00CE4AD3" w:rsidRDefault="00CE4AD3" w:rsidP="00CE4AD3">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ource Code:</w:t>
      </w:r>
    </w:p>
    <w:p w14:paraId="1CF1079C" w14:textId="2D96826D" w:rsidR="00CE4AD3" w:rsidRDefault="00CE4AD3" w:rsidP="00CE4AD3">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preplanned</w:t>
      </w:r>
      <w:r>
        <w:rPr>
          <w:rFonts w:ascii="Times New Roman" w:hAnsi="Times New Roman" w:cs="Times New Roman"/>
          <w:b/>
          <w:bCs/>
          <w:sz w:val="28"/>
          <w:szCs w:val="28"/>
          <w:u w:val="single"/>
        </w:rPr>
        <w:t>.h</w:t>
      </w:r>
      <w:r w:rsidRPr="00520C3E">
        <w:rPr>
          <w:rFonts w:ascii="Times New Roman" w:hAnsi="Times New Roman" w:cs="Times New Roman"/>
          <w:b/>
          <w:bCs/>
          <w:sz w:val="28"/>
          <w:szCs w:val="28"/>
          <w:u w:val="single"/>
        </w:rPr>
        <w:t>:</w:t>
      </w:r>
    </w:p>
    <w:p w14:paraId="3603A11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fndef PREPLANNED_H</w:t>
      </w:r>
    </w:p>
    <w:p w14:paraId="44473BE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define PREPLANNED_H</w:t>
      </w:r>
    </w:p>
    <w:p w14:paraId="7BD108BE" w14:textId="77777777" w:rsidR="00CE4AD3" w:rsidRPr="00CE4AD3" w:rsidRDefault="00CE4AD3" w:rsidP="00CE4AD3">
      <w:pPr>
        <w:pStyle w:val="ListParagraph"/>
        <w:spacing w:line="360" w:lineRule="auto"/>
        <w:rPr>
          <w:rFonts w:ascii="Times New Roman" w:hAnsi="Times New Roman" w:cs="Times New Roman"/>
          <w:sz w:val="24"/>
          <w:szCs w:val="24"/>
        </w:rPr>
      </w:pPr>
    </w:p>
    <w:p w14:paraId="1D49515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lt;QDialog&gt;</w:t>
      </w:r>
    </w:p>
    <w:p w14:paraId="20C25B3D" w14:textId="77777777" w:rsidR="00CE4AD3" w:rsidRPr="00CE4AD3" w:rsidRDefault="00CE4AD3" w:rsidP="00CE4AD3">
      <w:pPr>
        <w:pStyle w:val="ListParagraph"/>
        <w:spacing w:line="360" w:lineRule="auto"/>
        <w:rPr>
          <w:rFonts w:ascii="Times New Roman" w:hAnsi="Times New Roman" w:cs="Times New Roman"/>
          <w:sz w:val="24"/>
          <w:szCs w:val="24"/>
        </w:rPr>
      </w:pPr>
    </w:p>
    <w:p w14:paraId="5B32E47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namespace Ui {</w:t>
      </w:r>
    </w:p>
    <w:p w14:paraId="4A7370A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class preplanned;</w:t>
      </w:r>
    </w:p>
    <w:p w14:paraId="49B4FB0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3F0EFEE7" w14:textId="77777777" w:rsidR="00CE4AD3" w:rsidRPr="00CE4AD3" w:rsidRDefault="00CE4AD3" w:rsidP="00CE4AD3">
      <w:pPr>
        <w:pStyle w:val="ListParagraph"/>
        <w:spacing w:line="360" w:lineRule="auto"/>
        <w:rPr>
          <w:rFonts w:ascii="Times New Roman" w:hAnsi="Times New Roman" w:cs="Times New Roman"/>
          <w:sz w:val="24"/>
          <w:szCs w:val="24"/>
        </w:rPr>
      </w:pPr>
    </w:p>
    <w:p w14:paraId="3D55C91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class preplanned : public QDialog</w:t>
      </w:r>
    </w:p>
    <w:p w14:paraId="1F0F999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348539A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_OBJECT</w:t>
      </w:r>
    </w:p>
    <w:p w14:paraId="7602CF01" w14:textId="77777777" w:rsidR="00CE4AD3" w:rsidRPr="00CE4AD3" w:rsidRDefault="00CE4AD3" w:rsidP="00CE4AD3">
      <w:pPr>
        <w:pStyle w:val="ListParagraph"/>
        <w:spacing w:line="360" w:lineRule="auto"/>
        <w:rPr>
          <w:rFonts w:ascii="Times New Roman" w:hAnsi="Times New Roman" w:cs="Times New Roman"/>
          <w:sz w:val="24"/>
          <w:szCs w:val="24"/>
        </w:rPr>
      </w:pPr>
    </w:p>
    <w:p w14:paraId="64CC50C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ublic:</w:t>
      </w:r>
    </w:p>
    <w:p w14:paraId="0D4490A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explicit preplanned(QWidget *parent = nullptr);</w:t>
      </w:r>
    </w:p>
    <w:p w14:paraId="1A6D474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preplanned();</w:t>
      </w:r>
    </w:p>
    <w:p w14:paraId="6D536F7D" w14:textId="77777777" w:rsidR="00CE4AD3" w:rsidRPr="00CE4AD3" w:rsidRDefault="00CE4AD3" w:rsidP="00CE4AD3">
      <w:pPr>
        <w:pStyle w:val="ListParagraph"/>
        <w:spacing w:line="360" w:lineRule="auto"/>
        <w:rPr>
          <w:rFonts w:ascii="Times New Roman" w:hAnsi="Times New Roman" w:cs="Times New Roman"/>
          <w:sz w:val="24"/>
          <w:szCs w:val="24"/>
        </w:rPr>
      </w:pPr>
    </w:p>
    <w:p w14:paraId="34E8F75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rivate slots:</w:t>
      </w:r>
    </w:p>
    <w:p w14:paraId="686476E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void on_prembtn_clicked();</w:t>
      </w:r>
    </w:p>
    <w:p w14:paraId="71334B25" w14:textId="77777777" w:rsidR="00CE4AD3" w:rsidRPr="00CE4AD3" w:rsidRDefault="00CE4AD3" w:rsidP="00CE4AD3">
      <w:pPr>
        <w:pStyle w:val="ListParagraph"/>
        <w:spacing w:line="360" w:lineRule="auto"/>
        <w:rPr>
          <w:rFonts w:ascii="Times New Roman" w:hAnsi="Times New Roman" w:cs="Times New Roman"/>
          <w:sz w:val="24"/>
          <w:szCs w:val="24"/>
        </w:rPr>
      </w:pPr>
    </w:p>
    <w:p w14:paraId="57D6BD9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void on_normalbtn_clicked();</w:t>
      </w:r>
    </w:p>
    <w:p w14:paraId="6434C430" w14:textId="77777777" w:rsidR="00CE4AD3" w:rsidRPr="00CE4AD3" w:rsidRDefault="00CE4AD3" w:rsidP="00CE4AD3">
      <w:pPr>
        <w:pStyle w:val="ListParagraph"/>
        <w:spacing w:line="360" w:lineRule="auto"/>
        <w:rPr>
          <w:rFonts w:ascii="Times New Roman" w:hAnsi="Times New Roman" w:cs="Times New Roman"/>
          <w:sz w:val="24"/>
          <w:szCs w:val="24"/>
        </w:rPr>
      </w:pPr>
    </w:p>
    <w:p w14:paraId="5757605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void on_ecobtn_clicked();</w:t>
      </w:r>
    </w:p>
    <w:p w14:paraId="4E16FF6E" w14:textId="77777777" w:rsidR="00CE4AD3" w:rsidRPr="00CE4AD3" w:rsidRDefault="00CE4AD3" w:rsidP="00CE4AD3">
      <w:pPr>
        <w:pStyle w:val="ListParagraph"/>
        <w:spacing w:line="360" w:lineRule="auto"/>
        <w:rPr>
          <w:rFonts w:ascii="Times New Roman" w:hAnsi="Times New Roman" w:cs="Times New Roman"/>
          <w:sz w:val="24"/>
          <w:szCs w:val="24"/>
        </w:rPr>
      </w:pPr>
    </w:p>
    <w:p w14:paraId="6352106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void on_pushButton_clicked();</w:t>
      </w:r>
    </w:p>
    <w:p w14:paraId="5E4C1968" w14:textId="77777777" w:rsidR="00CE4AD3" w:rsidRPr="00CE4AD3" w:rsidRDefault="00CE4AD3" w:rsidP="00CE4AD3">
      <w:pPr>
        <w:pStyle w:val="ListParagraph"/>
        <w:spacing w:line="360" w:lineRule="auto"/>
        <w:rPr>
          <w:rFonts w:ascii="Times New Roman" w:hAnsi="Times New Roman" w:cs="Times New Roman"/>
          <w:sz w:val="24"/>
          <w:szCs w:val="24"/>
        </w:rPr>
      </w:pPr>
    </w:p>
    <w:p w14:paraId="28778A6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rivate:</w:t>
      </w:r>
    </w:p>
    <w:p w14:paraId="0D04EF7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preplanned *ui;</w:t>
      </w:r>
    </w:p>
    <w:p w14:paraId="1163EA4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41202A52" w14:textId="77777777" w:rsidR="00CE4AD3" w:rsidRPr="00CE4AD3" w:rsidRDefault="00CE4AD3" w:rsidP="00CE4AD3">
      <w:pPr>
        <w:pStyle w:val="ListParagraph"/>
        <w:spacing w:line="360" w:lineRule="auto"/>
        <w:rPr>
          <w:rFonts w:ascii="Times New Roman" w:hAnsi="Times New Roman" w:cs="Times New Roman"/>
          <w:sz w:val="24"/>
          <w:szCs w:val="24"/>
        </w:rPr>
      </w:pPr>
    </w:p>
    <w:p w14:paraId="16623675" w14:textId="0A0454EC" w:rsidR="005E0717"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endif // PREPLANNED_H</w:t>
      </w:r>
    </w:p>
    <w:p w14:paraId="0873F0B3" w14:textId="77777777" w:rsidR="00CE4AD3" w:rsidRDefault="00CE4AD3" w:rsidP="00CE4AD3">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preplanned.h</w:t>
      </w:r>
      <w:r w:rsidRPr="00520C3E">
        <w:rPr>
          <w:rFonts w:ascii="Times New Roman" w:hAnsi="Times New Roman" w:cs="Times New Roman"/>
          <w:b/>
          <w:bCs/>
          <w:sz w:val="28"/>
          <w:szCs w:val="28"/>
          <w:u w:val="single"/>
        </w:rPr>
        <w:t>:</w:t>
      </w:r>
    </w:p>
    <w:p w14:paraId="11FB58F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preplanned.h"</w:t>
      </w:r>
    </w:p>
    <w:p w14:paraId="7291EB8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ui_preplanned.h"</w:t>
      </w:r>
    </w:p>
    <w:p w14:paraId="630673E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premium.h"</w:t>
      </w:r>
    </w:p>
    <w:p w14:paraId="09999CD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normal.h"</w:t>
      </w:r>
    </w:p>
    <w:p w14:paraId="6523C7B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economy.h"</w:t>
      </w:r>
    </w:p>
    <w:p w14:paraId="28B193D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tourplan.h"</w:t>
      </w:r>
    </w:p>
    <w:p w14:paraId="3F828410" w14:textId="77777777" w:rsidR="00CE4AD3" w:rsidRPr="00CE4AD3" w:rsidRDefault="00CE4AD3" w:rsidP="00CE4AD3">
      <w:pPr>
        <w:pStyle w:val="ListParagraph"/>
        <w:spacing w:line="360" w:lineRule="auto"/>
        <w:rPr>
          <w:rFonts w:ascii="Times New Roman" w:hAnsi="Times New Roman" w:cs="Times New Roman"/>
          <w:sz w:val="24"/>
          <w:szCs w:val="24"/>
        </w:rPr>
      </w:pPr>
    </w:p>
    <w:p w14:paraId="0D11408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replanned::preplanned(QWidget *parent) :</w:t>
      </w:r>
    </w:p>
    <w:p w14:paraId="69E5C91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Dialog(parent),</w:t>
      </w:r>
    </w:p>
    <w:p w14:paraId="2F608B3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new Ui::preplanned)</w:t>
      </w:r>
    </w:p>
    <w:p w14:paraId="25C898B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w:t>
      </w:r>
    </w:p>
    <w:p w14:paraId="1B985E8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gt;setupUi(this);</w:t>
      </w:r>
    </w:p>
    <w:p w14:paraId="3F6E5E8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082CDE20" w14:textId="77777777" w:rsidR="00CE4AD3" w:rsidRPr="00CE4AD3" w:rsidRDefault="00CE4AD3" w:rsidP="00CE4AD3">
      <w:pPr>
        <w:pStyle w:val="ListParagraph"/>
        <w:spacing w:line="360" w:lineRule="auto"/>
        <w:rPr>
          <w:rFonts w:ascii="Times New Roman" w:hAnsi="Times New Roman" w:cs="Times New Roman"/>
          <w:sz w:val="24"/>
          <w:szCs w:val="24"/>
        </w:rPr>
      </w:pPr>
    </w:p>
    <w:p w14:paraId="3C5221E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replanned::~preplanned()</w:t>
      </w:r>
    </w:p>
    <w:p w14:paraId="35EA8DA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024A16F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delete ui;</w:t>
      </w:r>
    </w:p>
    <w:p w14:paraId="6F60CC6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6F8DE20F" w14:textId="77777777" w:rsidR="00CE4AD3" w:rsidRPr="00CE4AD3" w:rsidRDefault="00CE4AD3" w:rsidP="00CE4AD3">
      <w:pPr>
        <w:pStyle w:val="ListParagraph"/>
        <w:spacing w:line="360" w:lineRule="auto"/>
        <w:rPr>
          <w:rFonts w:ascii="Times New Roman" w:hAnsi="Times New Roman" w:cs="Times New Roman"/>
          <w:sz w:val="24"/>
          <w:szCs w:val="24"/>
        </w:rPr>
      </w:pPr>
    </w:p>
    <w:p w14:paraId="3126402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void preplanned::on_prembtn_clicked()</w:t>
      </w:r>
    </w:p>
    <w:p w14:paraId="2378D96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6E38790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s current form</w:t>
      </w:r>
    </w:p>
    <w:p w14:paraId="078858D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w:t>
      </w:r>
    </w:p>
    <w:p w14:paraId="14C3F7D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shows the next form</w:t>
      </w:r>
    </w:p>
    <w:p w14:paraId="3D0873A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premium pre;</w:t>
      </w:r>
    </w:p>
    <w:p w14:paraId="0849F1D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pre.setModal(true);</w:t>
      </w:r>
    </w:p>
    <w:p w14:paraId="17CF779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pre.exec();</w:t>
      </w:r>
    </w:p>
    <w:p w14:paraId="0D2C5F7C" w14:textId="77777777" w:rsidR="00CE4AD3" w:rsidRPr="00CE4AD3" w:rsidRDefault="00CE4AD3" w:rsidP="00CE4AD3">
      <w:pPr>
        <w:pStyle w:val="ListParagraph"/>
        <w:spacing w:line="360" w:lineRule="auto"/>
        <w:rPr>
          <w:rFonts w:ascii="Times New Roman" w:hAnsi="Times New Roman" w:cs="Times New Roman"/>
          <w:sz w:val="24"/>
          <w:szCs w:val="24"/>
        </w:rPr>
      </w:pPr>
    </w:p>
    <w:p w14:paraId="7A57DA4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175DEBE1" w14:textId="77777777" w:rsidR="00CE4AD3" w:rsidRPr="00CE4AD3" w:rsidRDefault="00CE4AD3" w:rsidP="00CE4AD3">
      <w:pPr>
        <w:pStyle w:val="ListParagraph"/>
        <w:spacing w:line="360" w:lineRule="auto"/>
        <w:rPr>
          <w:rFonts w:ascii="Times New Roman" w:hAnsi="Times New Roman" w:cs="Times New Roman"/>
          <w:sz w:val="24"/>
          <w:szCs w:val="24"/>
        </w:rPr>
      </w:pPr>
    </w:p>
    <w:p w14:paraId="092EC3A0" w14:textId="77777777" w:rsidR="00CE4AD3" w:rsidRPr="00CE4AD3" w:rsidRDefault="00CE4AD3" w:rsidP="00CE4AD3">
      <w:pPr>
        <w:pStyle w:val="ListParagraph"/>
        <w:spacing w:line="360" w:lineRule="auto"/>
        <w:rPr>
          <w:rFonts w:ascii="Times New Roman" w:hAnsi="Times New Roman" w:cs="Times New Roman"/>
          <w:sz w:val="24"/>
          <w:szCs w:val="24"/>
        </w:rPr>
      </w:pPr>
    </w:p>
    <w:p w14:paraId="62137D0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void preplanned::on_normalbtn_clicked()</w:t>
      </w:r>
    </w:p>
    <w:p w14:paraId="20B086A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2F2B94D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s current form</w:t>
      </w:r>
    </w:p>
    <w:p w14:paraId="35F97E2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w:t>
      </w:r>
    </w:p>
    <w:p w14:paraId="3F688E2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shows the next form</w:t>
      </w:r>
    </w:p>
    <w:p w14:paraId="29226A0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normal nor;</w:t>
      </w:r>
    </w:p>
    <w:p w14:paraId="284A4BB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nor.setModal(true);</w:t>
      </w:r>
    </w:p>
    <w:p w14:paraId="45465AC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nor.exec();</w:t>
      </w:r>
    </w:p>
    <w:p w14:paraId="37166FB2" w14:textId="77777777" w:rsidR="00CE4AD3" w:rsidRPr="00CE4AD3" w:rsidRDefault="00CE4AD3" w:rsidP="00CE4AD3">
      <w:pPr>
        <w:pStyle w:val="ListParagraph"/>
        <w:spacing w:line="360" w:lineRule="auto"/>
        <w:rPr>
          <w:rFonts w:ascii="Times New Roman" w:hAnsi="Times New Roman" w:cs="Times New Roman"/>
          <w:sz w:val="24"/>
          <w:szCs w:val="24"/>
        </w:rPr>
      </w:pPr>
    </w:p>
    <w:p w14:paraId="72C7D7D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77B0BE61" w14:textId="77777777" w:rsidR="00CE4AD3" w:rsidRPr="00CE4AD3" w:rsidRDefault="00CE4AD3" w:rsidP="00CE4AD3">
      <w:pPr>
        <w:pStyle w:val="ListParagraph"/>
        <w:spacing w:line="360" w:lineRule="auto"/>
        <w:rPr>
          <w:rFonts w:ascii="Times New Roman" w:hAnsi="Times New Roman" w:cs="Times New Roman"/>
          <w:sz w:val="24"/>
          <w:szCs w:val="24"/>
        </w:rPr>
      </w:pPr>
    </w:p>
    <w:p w14:paraId="52847690" w14:textId="77777777" w:rsidR="00CE4AD3" w:rsidRPr="00CE4AD3" w:rsidRDefault="00CE4AD3" w:rsidP="00CE4AD3">
      <w:pPr>
        <w:pStyle w:val="ListParagraph"/>
        <w:spacing w:line="360" w:lineRule="auto"/>
        <w:rPr>
          <w:rFonts w:ascii="Times New Roman" w:hAnsi="Times New Roman" w:cs="Times New Roman"/>
          <w:sz w:val="24"/>
          <w:szCs w:val="24"/>
        </w:rPr>
      </w:pPr>
    </w:p>
    <w:p w14:paraId="3EC55EB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void preplanned::on_ecobtn_clicked()</w:t>
      </w:r>
    </w:p>
    <w:p w14:paraId="34D025C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3045B76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s current form</w:t>
      </w:r>
    </w:p>
    <w:p w14:paraId="7D98E2A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w:t>
      </w:r>
    </w:p>
    <w:p w14:paraId="6D3BCF0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shows the next form</w:t>
      </w:r>
    </w:p>
    <w:p w14:paraId="2A82E9F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economy ec;</w:t>
      </w:r>
    </w:p>
    <w:p w14:paraId="7B572E4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ec.setModal(true);</w:t>
      </w:r>
    </w:p>
    <w:p w14:paraId="5A98444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ec.exec();</w:t>
      </w:r>
    </w:p>
    <w:p w14:paraId="1E80E90F" w14:textId="77777777" w:rsidR="00CE4AD3" w:rsidRPr="00CE4AD3" w:rsidRDefault="00CE4AD3" w:rsidP="00CE4AD3">
      <w:pPr>
        <w:pStyle w:val="ListParagraph"/>
        <w:spacing w:line="360" w:lineRule="auto"/>
        <w:rPr>
          <w:rFonts w:ascii="Times New Roman" w:hAnsi="Times New Roman" w:cs="Times New Roman"/>
          <w:sz w:val="24"/>
          <w:szCs w:val="24"/>
        </w:rPr>
      </w:pPr>
    </w:p>
    <w:p w14:paraId="5279A8E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2052B36A" w14:textId="77777777" w:rsidR="00CE4AD3" w:rsidRPr="00CE4AD3" w:rsidRDefault="00CE4AD3" w:rsidP="00CE4AD3">
      <w:pPr>
        <w:pStyle w:val="ListParagraph"/>
        <w:spacing w:line="360" w:lineRule="auto"/>
        <w:rPr>
          <w:rFonts w:ascii="Times New Roman" w:hAnsi="Times New Roman" w:cs="Times New Roman"/>
          <w:sz w:val="24"/>
          <w:szCs w:val="24"/>
        </w:rPr>
      </w:pPr>
    </w:p>
    <w:p w14:paraId="1FB9B424" w14:textId="77777777" w:rsidR="00CE4AD3" w:rsidRPr="00CE4AD3" w:rsidRDefault="00CE4AD3" w:rsidP="00CE4AD3">
      <w:pPr>
        <w:pStyle w:val="ListParagraph"/>
        <w:spacing w:line="360" w:lineRule="auto"/>
        <w:rPr>
          <w:rFonts w:ascii="Times New Roman" w:hAnsi="Times New Roman" w:cs="Times New Roman"/>
          <w:sz w:val="24"/>
          <w:szCs w:val="24"/>
        </w:rPr>
      </w:pPr>
    </w:p>
    <w:p w14:paraId="3240794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void preplanned::on_pushButton_clicked()</w:t>
      </w:r>
    </w:p>
    <w:p w14:paraId="6E78AAF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2642FB2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Goes back to previous form</w:t>
      </w:r>
    </w:p>
    <w:p w14:paraId="72AAD18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w:t>
      </w:r>
    </w:p>
    <w:p w14:paraId="1E34FC4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tourplan tp;</w:t>
      </w:r>
    </w:p>
    <w:p w14:paraId="71BE767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tp.setModal(true);</w:t>
      </w:r>
    </w:p>
    <w:p w14:paraId="32D3DB8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tp.exec();</w:t>
      </w:r>
    </w:p>
    <w:p w14:paraId="049955F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59C980D7" w14:textId="77777777" w:rsidR="009754FE" w:rsidRDefault="009754FE" w:rsidP="009754FE">
      <w:pPr>
        <w:pStyle w:val="ListParagraph"/>
        <w:spacing w:line="360" w:lineRule="auto"/>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Screenshots</w:t>
      </w:r>
      <w:r w:rsidRPr="00520C3E">
        <w:rPr>
          <w:rFonts w:ascii="Times New Roman" w:hAnsi="Times New Roman" w:cs="Times New Roman"/>
          <w:b/>
          <w:bCs/>
          <w:sz w:val="32"/>
          <w:szCs w:val="32"/>
          <w:u w:val="single"/>
        </w:rPr>
        <w:t>:</w:t>
      </w:r>
    </w:p>
    <w:p w14:paraId="02300D1E" w14:textId="0F271481" w:rsidR="00CE4AD3" w:rsidRDefault="009754FE" w:rsidP="00520C3E">
      <w:pPr>
        <w:pStyle w:val="ListParagraph"/>
        <w:spacing w:line="360" w:lineRule="auto"/>
        <w:rPr>
          <w:rFonts w:ascii="Times New Roman" w:hAnsi="Times New Roman" w:cs="Times New Roman"/>
          <w:sz w:val="24"/>
          <w:szCs w:val="24"/>
        </w:rPr>
      </w:pPr>
      <w:r w:rsidRPr="002D31DC">
        <w:rPr>
          <w:noProof/>
        </w:rPr>
        <w:lastRenderedPageBreak/>
        <w:drawing>
          <wp:inline distT="0" distB="0" distL="0" distR="0" wp14:anchorId="694A4A77" wp14:editId="62179A82">
            <wp:extent cx="5943600" cy="4467225"/>
            <wp:effectExtent l="0" t="0" r="0" b="9525"/>
            <wp:docPr id="909898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98120" name=""/>
                    <pic:cNvPicPr/>
                  </pic:nvPicPr>
                  <pic:blipFill>
                    <a:blip r:embed="rId18"/>
                    <a:stretch>
                      <a:fillRect/>
                    </a:stretch>
                  </pic:blipFill>
                  <pic:spPr>
                    <a:xfrm>
                      <a:off x="0" y="0"/>
                      <a:ext cx="5943600" cy="4467225"/>
                    </a:xfrm>
                    <a:prstGeom prst="rect">
                      <a:avLst/>
                    </a:prstGeom>
                  </pic:spPr>
                </pic:pic>
              </a:graphicData>
            </a:graphic>
          </wp:inline>
        </w:drawing>
      </w:r>
    </w:p>
    <w:p w14:paraId="4690AF93" w14:textId="2F086429" w:rsidR="00725FDA" w:rsidRPr="00DF5D03" w:rsidRDefault="00725FDA" w:rsidP="00DF5D03">
      <w:pPr>
        <w:pStyle w:val="ListParagraph"/>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User can look into details of all packages and can also go back to see the custom package.</w:t>
      </w:r>
    </w:p>
    <w:p w14:paraId="41D5542A" w14:textId="24957B5E" w:rsidR="006A6D31" w:rsidRDefault="006A6D31" w:rsidP="00520C3E">
      <w:pPr>
        <w:pStyle w:val="ListParagraph"/>
        <w:spacing w:line="360" w:lineRule="auto"/>
        <w:jc w:val="center"/>
        <w:rPr>
          <w:rFonts w:ascii="Times New Roman" w:hAnsi="Times New Roman" w:cs="Times New Roman"/>
          <w:b/>
          <w:bCs/>
          <w:sz w:val="28"/>
          <w:szCs w:val="28"/>
          <w:u w:val="single"/>
        </w:rPr>
      </w:pPr>
      <w:r w:rsidRPr="005E0717">
        <w:rPr>
          <w:rFonts w:ascii="Times New Roman" w:hAnsi="Times New Roman" w:cs="Times New Roman"/>
          <w:b/>
          <w:bCs/>
          <w:sz w:val="28"/>
          <w:szCs w:val="28"/>
          <w:u w:val="single"/>
        </w:rPr>
        <w:t>Pre</w:t>
      </w:r>
      <w:r>
        <w:rPr>
          <w:rFonts w:ascii="Times New Roman" w:hAnsi="Times New Roman" w:cs="Times New Roman"/>
          <w:b/>
          <w:bCs/>
          <w:sz w:val="28"/>
          <w:szCs w:val="28"/>
          <w:u w:val="single"/>
        </w:rPr>
        <w:t>mium</w:t>
      </w:r>
      <w:r w:rsidRPr="005E0717">
        <w:rPr>
          <w:rFonts w:ascii="Times New Roman" w:hAnsi="Times New Roman" w:cs="Times New Roman"/>
          <w:b/>
          <w:bCs/>
          <w:sz w:val="28"/>
          <w:szCs w:val="28"/>
          <w:u w:val="single"/>
        </w:rPr>
        <w:t xml:space="preserve"> Tour Package</w:t>
      </w:r>
      <w:r>
        <w:rPr>
          <w:rFonts w:ascii="Times New Roman" w:hAnsi="Times New Roman" w:cs="Times New Roman"/>
          <w:b/>
          <w:bCs/>
          <w:sz w:val="28"/>
          <w:szCs w:val="28"/>
          <w:u w:val="single"/>
        </w:rPr>
        <w:t xml:space="preserve"> Selection </w:t>
      </w:r>
      <w:r w:rsidRPr="00540307">
        <w:rPr>
          <w:rFonts w:ascii="Times New Roman" w:hAnsi="Times New Roman" w:cs="Times New Roman"/>
          <w:b/>
          <w:bCs/>
          <w:sz w:val="28"/>
          <w:szCs w:val="28"/>
          <w:u w:val="single"/>
        </w:rPr>
        <w:t>Page:</w:t>
      </w:r>
    </w:p>
    <w:p w14:paraId="3C819648" w14:textId="77777777" w:rsidR="006A6D31" w:rsidRDefault="006A6D31" w:rsidP="00520C3E">
      <w:pPr>
        <w:pStyle w:val="ListParagraph"/>
        <w:spacing w:line="360" w:lineRule="auto"/>
        <w:rPr>
          <w:rFonts w:ascii="Times New Roman" w:hAnsi="Times New Roman" w:cs="Times New Roman"/>
          <w:sz w:val="24"/>
          <w:szCs w:val="24"/>
        </w:rPr>
      </w:pPr>
    </w:p>
    <w:p w14:paraId="501E2D09" w14:textId="352FB61C" w:rsidR="005E0717" w:rsidRDefault="005E0717" w:rsidP="00520C3E">
      <w:pPr>
        <w:pStyle w:val="ListParagraph"/>
        <w:spacing w:line="360" w:lineRule="auto"/>
        <w:rPr>
          <w:rFonts w:ascii="Times New Roman" w:hAnsi="Times New Roman" w:cs="Times New Roman"/>
          <w:sz w:val="24"/>
          <w:szCs w:val="24"/>
        </w:rPr>
      </w:pPr>
      <w:r w:rsidRPr="005E0717">
        <w:rPr>
          <w:rFonts w:ascii="Times New Roman" w:hAnsi="Times New Roman" w:cs="Times New Roman"/>
          <w:sz w:val="24"/>
          <w:szCs w:val="24"/>
        </w:rPr>
        <w:t xml:space="preserve">This page presents the details of the premium tour package, enticing you with its luxurious offerings. If you're captivated by the allure of this premium </w:t>
      </w:r>
      <w:r w:rsidRPr="005E0717">
        <w:rPr>
          <w:rFonts w:ascii="Times New Roman" w:hAnsi="Times New Roman" w:cs="Times New Roman"/>
          <w:sz w:val="24"/>
          <w:szCs w:val="24"/>
        </w:rPr>
        <w:lastRenderedPageBreak/>
        <w:t>adventure, you can confidently confirm your booking with a simple click. Upon confirmation, a message will reassure you that your upscale experience is now secured. The page then seamlessly whisks you away to the billing stage, where you'll finalize the financial arrangements for your grand escapade. However, if you have a change of heart or wish to explore other options, a back button is available to guide you back to the pre-planned tour package overview.</w:t>
      </w:r>
    </w:p>
    <w:p w14:paraId="1A1ED689" w14:textId="77777777" w:rsidR="00CE4AD3" w:rsidRDefault="00CE4AD3" w:rsidP="00CE4AD3">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ource Code:</w:t>
      </w:r>
    </w:p>
    <w:p w14:paraId="2C1908AF" w14:textId="4F854E91" w:rsidR="00CE4AD3" w:rsidRDefault="00CE4AD3" w:rsidP="00CE4AD3">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premium</w:t>
      </w:r>
      <w:r>
        <w:rPr>
          <w:rFonts w:ascii="Times New Roman" w:hAnsi="Times New Roman" w:cs="Times New Roman"/>
          <w:b/>
          <w:bCs/>
          <w:sz w:val="28"/>
          <w:szCs w:val="28"/>
          <w:u w:val="single"/>
        </w:rPr>
        <w:t>.h</w:t>
      </w:r>
      <w:r w:rsidRPr="00520C3E">
        <w:rPr>
          <w:rFonts w:ascii="Times New Roman" w:hAnsi="Times New Roman" w:cs="Times New Roman"/>
          <w:b/>
          <w:bCs/>
          <w:sz w:val="28"/>
          <w:szCs w:val="28"/>
          <w:u w:val="single"/>
        </w:rPr>
        <w:t>:</w:t>
      </w:r>
    </w:p>
    <w:p w14:paraId="1C729DB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fndef PREMIUM_H</w:t>
      </w:r>
    </w:p>
    <w:p w14:paraId="7419839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define PREMIUM_H</w:t>
      </w:r>
    </w:p>
    <w:p w14:paraId="11DB3432" w14:textId="77777777" w:rsidR="00CE4AD3" w:rsidRPr="00CE4AD3" w:rsidRDefault="00CE4AD3" w:rsidP="00CE4AD3">
      <w:pPr>
        <w:pStyle w:val="ListParagraph"/>
        <w:spacing w:line="360" w:lineRule="auto"/>
        <w:rPr>
          <w:rFonts w:ascii="Times New Roman" w:hAnsi="Times New Roman" w:cs="Times New Roman"/>
          <w:sz w:val="24"/>
          <w:szCs w:val="24"/>
        </w:rPr>
      </w:pPr>
    </w:p>
    <w:p w14:paraId="216E15F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lt;QDialog&gt;</w:t>
      </w:r>
    </w:p>
    <w:p w14:paraId="174C85B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lt;QMessageBox&gt;</w:t>
      </w:r>
    </w:p>
    <w:p w14:paraId="6DB34633" w14:textId="77777777" w:rsidR="00CE4AD3" w:rsidRPr="00CE4AD3" w:rsidRDefault="00CE4AD3" w:rsidP="00CE4AD3">
      <w:pPr>
        <w:pStyle w:val="ListParagraph"/>
        <w:spacing w:line="360" w:lineRule="auto"/>
        <w:rPr>
          <w:rFonts w:ascii="Times New Roman" w:hAnsi="Times New Roman" w:cs="Times New Roman"/>
          <w:sz w:val="24"/>
          <w:szCs w:val="24"/>
        </w:rPr>
      </w:pPr>
    </w:p>
    <w:p w14:paraId="1199089E" w14:textId="77777777" w:rsidR="00CE4AD3" w:rsidRPr="00CE4AD3" w:rsidRDefault="00CE4AD3" w:rsidP="00CE4AD3">
      <w:pPr>
        <w:pStyle w:val="ListParagraph"/>
        <w:spacing w:line="360" w:lineRule="auto"/>
        <w:rPr>
          <w:rFonts w:ascii="Times New Roman" w:hAnsi="Times New Roman" w:cs="Times New Roman"/>
          <w:sz w:val="24"/>
          <w:szCs w:val="24"/>
        </w:rPr>
      </w:pPr>
    </w:p>
    <w:p w14:paraId="36EC531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namespace Ui {</w:t>
      </w:r>
    </w:p>
    <w:p w14:paraId="233B797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class premium;</w:t>
      </w:r>
    </w:p>
    <w:p w14:paraId="3BAF65E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52E4438D" w14:textId="77777777" w:rsidR="00CE4AD3" w:rsidRPr="00CE4AD3" w:rsidRDefault="00CE4AD3" w:rsidP="00CE4AD3">
      <w:pPr>
        <w:pStyle w:val="ListParagraph"/>
        <w:spacing w:line="360" w:lineRule="auto"/>
        <w:rPr>
          <w:rFonts w:ascii="Times New Roman" w:hAnsi="Times New Roman" w:cs="Times New Roman"/>
          <w:sz w:val="24"/>
          <w:szCs w:val="24"/>
        </w:rPr>
      </w:pPr>
    </w:p>
    <w:p w14:paraId="1A0057C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class premium : public QDialog</w:t>
      </w:r>
    </w:p>
    <w:p w14:paraId="1A3377A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43823B2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_OBJECT</w:t>
      </w:r>
    </w:p>
    <w:p w14:paraId="76232552" w14:textId="77777777" w:rsidR="00CE4AD3" w:rsidRPr="00CE4AD3" w:rsidRDefault="00CE4AD3" w:rsidP="00CE4AD3">
      <w:pPr>
        <w:pStyle w:val="ListParagraph"/>
        <w:spacing w:line="360" w:lineRule="auto"/>
        <w:rPr>
          <w:rFonts w:ascii="Times New Roman" w:hAnsi="Times New Roman" w:cs="Times New Roman"/>
          <w:sz w:val="24"/>
          <w:szCs w:val="24"/>
        </w:rPr>
      </w:pPr>
    </w:p>
    <w:p w14:paraId="3D5BADC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ublic:</w:t>
      </w:r>
    </w:p>
    <w:p w14:paraId="01278AC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explicit premium(QWidget *parent = nullptr);</w:t>
      </w:r>
    </w:p>
    <w:p w14:paraId="6503F76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premium();</w:t>
      </w:r>
    </w:p>
    <w:p w14:paraId="643798C4" w14:textId="77777777" w:rsidR="00CE4AD3" w:rsidRPr="00CE4AD3" w:rsidRDefault="00CE4AD3" w:rsidP="00CE4AD3">
      <w:pPr>
        <w:pStyle w:val="ListParagraph"/>
        <w:spacing w:line="360" w:lineRule="auto"/>
        <w:rPr>
          <w:rFonts w:ascii="Times New Roman" w:hAnsi="Times New Roman" w:cs="Times New Roman"/>
          <w:sz w:val="24"/>
          <w:szCs w:val="24"/>
        </w:rPr>
      </w:pPr>
    </w:p>
    <w:p w14:paraId="43EC74C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rivate slots:</w:t>
      </w:r>
    </w:p>
    <w:p w14:paraId="61493E33" w14:textId="77777777" w:rsidR="00CE4AD3" w:rsidRPr="00CE4AD3" w:rsidRDefault="00CE4AD3" w:rsidP="00CE4AD3">
      <w:pPr>
        <w:pStyle w:val="ListParagraph"/>
        <w:spacing w:line="360" w:lineRule="auto"/>
        <w:rPr>
          <w:rFonts w:ascii="Times New Roman" w:hAnsi="Times New Roman" w:cs="Times New Roman"/>
          <w:sz w:val="24"/>
          <w:szCs w:val="24"/>
        </w:rPr>
      </w:pPr>
    </w:p>
    <w:p w14:paraId="51E41C0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void on_backbtn_clicked();</w:t>
      </w:r>
    </w:p>
    <w:p w14:paraId="3714B2F4" w14:textId="77777777" w:rsidR="00CE4AD3" w:rsidRPr="00CE4AD3" w:rsidRDefault="00CE4AD3" w:rsidP="00CE4AD3">
      <w:pPr>
        <w:pStyle w:val="ListParagraph"/>
        <w:spacing w:line="360" w:lineRule="auto"/>
        <w:rPr>
          <w:rFonts w:ascii="Times New Roman" w:hAnsi="Times New Roman" w:cs="Times New Roman"/>
          <w:sz w:val="24"/>
          <w:szCs w:val="24"/>
        </w:rPr>
      </w:pPr>
    </w:p>
    <w:p w14:paraId="3022162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void on_cofirmbtn_clicked();</w:t>
      </w:r>
    </w:p>
    <w:p w14:paraId="26B7C183" w14:textId="77777777" w:rsidR="00CE4AD3" w:rsidRPr="00CE4AD3" w:rsidRDefault="00CE4AD3" w:rsidP="00CE4AD3">
      <w:pPr>
        <w:pStyle w:val="ListParagraph"/>
        <w:spacing w:line="360" w:lineRule="auto"/>
        <w:rPr>
          <w:rFonts w:ascii="Times New Roman" w:hAnsi="Times New Roman" w:cs="Times New Roman"/>
          <w:sz w:val="24"/>
          <w:szCs w:val="24"/>
        </w:rPr>
      </w:pPr>
    </w:p>
    <w:p w14:paraId="72878A0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rivate:</w:t>
      </w:r>
    </w:p>
    <w:p w14:paraId="54C79E7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premium *ui;</w:t>
      </w:r>
    </w:p>
    <w:p w14:paraId="0917066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535CBE8F" w14:textId="77777777" w:rsidR="00CE4AD3" w:rsidRPr="00CE4AD3" w:rsidRDefault="00CE4AD3" w:rsidP="00CE4AD3">
      <w:pPr>
        <w:pStyle w:val="ListParagraph"/>
        <w:spacing w:line="360" w:lineRule="auto"/>
        <w:rPr>
          <w:rFonts w:ascii="Times New Roman" w:hAnsi="Times New Roman" w:cs="Times New Roman"/>
          <w:sz w:val="24"/>
          <w:szCs w:val="24"/>
        </w:rPr>
      </w:pPr>
    </w:p>
    <w:p w14:paraId="62881873" w14:textId="28074F70" w:rsid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endif // PREMIUM_H</w:t>
      </w:r>
    </w:p>
    <w:p w14:paraId="23FC460B" w14:textId="3669DE55" w:rsidR="00CE4AD3" w:rsidRDefault="00CE4AD3" w:rsidP="00CE4AD3">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premium.</w:t>
      </w:r>
      <w:r>
        <w:rPr>
          <w:rFonts w:ascii="Times New Roman" w:hAnsi="Times New Roman" w:cs="Times New Roman"/>
          <w:b/>
          <w:bCs/>
          <w:sz w:val="28"/>
          <w:szCs w:val="28"/>
          <w:u w:val="single"/>
        </w:rPr>
        <w:t>cpp</w:t>
      </w:r>
      <w:r w:rsidRPr="00520C3E">
        <w:rPr>
          <w:rFonts w:ascii="Times New Roman" w:hAnsi="Times New Roman" w:cs="Times New Roman"/>
          <w:b/>
          <w:bCs/>
          <w:sz w:val="28"/>
          <w:szCs w:val="28"/>
          <w:u w:val="single"/>
        </w:rPr>
        <w:t>:</w:t>
      </w:r>
    </w:p>
    <w:p w14:paraId="2D30A46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include "premium.h"</w:t>
      </w:r>
    </w:p>
    <w:p w14:paraId="3E1F895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ui_premium.h"</w:t>
      </w:r>
    </w:p>
    <w:p w14:paraId="5AE48F7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preplanned.h"</w:t>
      </w:r>
    </w:p>
    <w:p w14:paraId="0D61BA2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userdata.h"</w:t>
      </w:r>
    </w:p>
    <w:p w14:paraId="792F3AC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bill.h"</w:t>
      </w:r>
    </w:p>
    <w:p w14:paraId="23EF424F" w14:textId="77777777" w:rsidR="00CE4AD3" w:rsidRPr="00CE4AD3" w:rsidRDefault="00CE4AD3" w:rsidP="00CE4AD3">
      <w:pPr>
        <w:pStyle w:val="ListParagraph"/>
        <w:spacing w:line="360" w:lineRule="auto"/>
        <w:rPr>
          <w:rFonts w:ascii="Times New Roman" w:hAnsi="Times New Roman" w:cs="Times New Roman"/>
          <w:sz w:val="24"/>
          <w:szCs w:val="24"/>
        </w:rPr>
      </w:pPr>
    </w:p>
    <w:p w14:paraId="2CCF8BF8" w14:textId="77777777" w:rsidR="00CE4AD3" w:rsidRPr="00CE4AD3" w:rsidRDefault="00CE4AD3" w:rsidP="00CE4AD3">
      <w:pPr>
        <w:pStyle w:val="ListParagraph"/>
        <w:spacing w:line="360" w:lineRule="auto"/>
        <w:rPr>
          <w:rFonts w:ascii="Times New Roman" w:hAnsi="Times New Roman" w:cs="Times New Roman"/>
          <w:sz w:val="24"/>
          <w:szCs w:val="24"/>
        </w:rPr>
      </w:pPr>
    </w:p>
    <w:p w14:paraId="3139769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remium::premium(QWidget *parent) :</w:t>
      </w:r>
    </w:p>
    <w:p w14:paraId="048691D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Dialog(parent),</w:t>
      </w:r>
    </w:p>
    <w:p w14:paraId="39958D9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new Ui::premium)</w:t>
      </w:r>
    </w:p>
    <w:p w14:paraId="3964D0D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6BAB8CE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gt;setupUi(this);</w:t>
      </w:r>
    </w:p>
    <w:p w14:paraId="2F4A90B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5A9E282C" w14:textId="77777777" w:rsidR="00CE4AD3" w:rsidRPr="00CE4AD3" w:rsidRDefault="00CE4AD3" w:rsidP="00CE4AD3">
      <w:pPr>
        <w:pStyle w:val="ListParagraph"/>
        <w:spacing w:line="360" w:lineRule="auto"/>
        <w:rPr>
          <w:rFonts w:ascii="Times New Roman" w:hAnsi="Times New Roman" w:cs="Times New Roman"/>
          <w:sz w:val="24"/>
          <w:szCs w:val="24"/>
        </w:rPr>
      </w:pPr>
    </w:p>
    <w:p w14:paraId="0078179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remium::~premium()</w:t>
      </w:r>
    </w:p>
    <w:p w14:paraId="1A2D11F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4E17B12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delete ui;</w:t>
      </w:r>
    </w:p>
    <w:p w14:paraId="7DF360B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7CD262A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void premium::on_backbtn_clicked()</w:t>
      </w:r>
    </w:p>
    <w:p w14:paraId="2E1EE15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71B8275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 Hide's current form</w:t>
      </w:r>
    </w:p>
    <w:p w14:paraId="40C91E4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w:t>
      </w:r>
    </w:p>
    <w:p w14:paraId="7E9C3BB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Shows Previous form</w:t>
      </w:r>
    </w:p>
    <w:p w14:paraId="4AAC1A8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preplanned back;</w:t>
      </w:r>
    </w:p>
    <w:p w14:paraId="47834DE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back.setModal(true);</w:t>
      </w:r>
    </w:p>
    <w:p w14:paraId="1350064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back.exec();</w:t>
      </w:r>
    </w:p>
    <w:p w14:paraId="000DEBE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31208890" w14:textId="77777777" w:rsidR="00CE4AD3" w:rsidRPr="00CE4AD3" w:rsidRDefault="00CE4AD3" w:rsidP="00CE4AD3">
      <w:pPr>
        <w:pStyle w:val="ListParagraph"/>
        <w:spacing w:line="360" w:lineRule="auto"/>
        <w:rPr>
          <w:rFonts w:ascii="Times New Roman" w:hAnsi="Times New Roman" w:cs="Times New Roman"/>
          <w:sz w:val="24"/>
          <w:szCs w:val="24"/>
        </w:rPr>
      </w:pPr>
    </w:p>
    <w:p w14:paraId="4823CF42" w14:textId="77777777" w:rsidR="00CE4AD3" w:rsidRPr="00CE4AD3" w:rsidRDefault="00CE4AD3" w:rsidP="00CE4AD3">
      <w:pPr>
        <w:pStyle w:val="ListParagraph"/>
        <w:spacing w:line="360" w:lineRule="auto"/>
        <w:rPr>
          <w:rFonts w:ascii="Times New Roman" w:hAnsi="Times New Roman" w:cs="Times New Roman"/>
          <w:sz w:val="24"/>
          <w:szCs w:val="24"/>
        </w:rPr>
      </w:pPr>
    </w:p>
    <w:p w14:paraId="20D3016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void premium::on_cofirmbtn_clicked()</w:t>
      </w:r>
    </w:p>
    <w:p w14:paraId="59E8970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4AF657C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Prompt the user for booking confirmation</w:t>
      </w:r>
    </w:p>
    <w:p w14:paraId="6793747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nt result = QMessageBox::question(this, "Confirmation", "Do you want to book the premium Package for 32000 PKR?", QMessageBox::Yes | QMessageBox::No);</w:t>
      </w:r>
    </w:p>
    <w:p w14:paraId="1EE8ECE1" w14:textId="77777777" w:rsidR="00CE4AD3" w:rsidRPr="00CE4AD3" w:rsidRDefault="00CE4AD3" w:rsidP="00CE4AD3">
      <w:pPr>
        <w:pStyle w:val="ListParagraph"/>
        <w:spacing w:line="360" w:lineRule="auto"/>
        <w:rPr>
          <w:rFonts w:ascii="Times New Roman" w:hAnsi="Times New Roman" w:cs="Times New Roman"/>
          <w:sz w:val="24"/>
          <w:szCs w:val="24"/>
        </w:rPr>
      </w:pPr>
    </w:p>
    <w:p w14:paraId="68D424D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result == QMessageBox::Yes) { // If user confirms booking</w:t>
      </w:r>
    </w:p>
    <w:p w14:paraId="2D953EC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Perform booking actions</w:t>
      </w:r>
    </w:p>
    <w:p w14:paraId="5196B58E" w14:textId="77777777" w:rsidR="00CE4AD3" w:rsidRPr="00CE4AD3" w:rsidRDefault="00CE4AD3" w:rsidP="00CE4AD3">
      <w:pPr>
        <w:pStyle w:val="ListParagraph"/>
        <w:spacing w:line="360" w:lineRule="auto"/>
        <w:rPr>
          <w:rFonts w:ascii="Times New Roman" w:hAnsi="Times New Roman" w:cs="Times New Roman"/>
          <w:sz w:val="24"/>
          <w:szCs w:val="24"/>
        </w:rPr>
      </w:pPr>
    </w:p>
    <w:p w14:paraId="1DBFF13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uint32 tourPackageCost = 32000;</w:t>
      </w:r>
    </w:p>
    <w:p w14:paraId="679487CA" w14:textId="77777777" w:rsidR="00CE4AD3" w:rsidRPr="00CE4AD3" w:rsidRDefault="00CE4AD3" w:rsidP="00CE4AD3">
      <w:pPr>
        <w:pStyle w:val="ListParagraph"/>
        <w:spacing w:line="360" w:lineRule="auto"/>
        <w:rPr>
          <w:rFonts w:ascii="Times New Roman" w:hAnsi="Times New Roman" w:cs="Times New Roman"/>
          <w:sz w:val="24"/>
          <w:szCs w:val="24"/>
        </w:rPr>
      </w:pPr>
    </w:p>
    <w:p w14:paraId="482A49E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Display confirmation message</w:t>
      </w:r>
    </w:p>
    <w:p w14:paraId="196287A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MessageBox::information(this, "Congratulations", "Your Premium Tour has been booked");</w:t>
      </w:r>
    </w:p>
    <w:p w14:paraId="73FBC060" w14:textId="77777777" w:rsidR="00CE4AD3" w:rsidRPr="00CE4AD3" w:rsidRDefault="00CE4AD3" w:rsidP="00CE4AD3">
      <w:pPr>
        <w:pStyle w:val="ListParagraph"/>
        <w:spacing w:line="360" w:lineRule="auto"/>
        <w:rPr>
          <w:rFonts w:ascii="Times New Roman" w:hAnsi="Times New Roman" w:cs="Times New Roman"/>
          <w:sz w:val="24"/>
          <w:szCs w:val="24"/>
        </w:rPr>
      </w:pPr>
    </w:p>
    <w:p w14:paraId="1C101C7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Store booking details in global data structure</w:t>
      </w:r>
    </w:p>
    <w:p w14:paraId="3121936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serData::instance().setPackagetype("Pre-planned");</w:t>
      </w:r>
    </w:p>
    <w:p w14:paraId="7020551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serData::instance().setTourCost(tourPackageCost);</w:t>
      </w:r>
    </w:p>
    <w:p w14:paraId="236C630A" w14:textId="77777777" w:rsidR="00CE4AD3" w:rsidRPr="00CE4AD3" w:rsidRDefault="00CE4AD3" w:rsidP="00CE4AD3">
      <w:pPr>
        <w:pStyle w:val="ListParagraph"/>
        <w:spacing w:line="360" w:lineRule="auto"/>
        <w:rPr>
          <w:rFonts w:ascii="Times New Roman" w:hAnsi="Times New Roman" w:cs="Times New Roman"/>
          <w:sz w:val="24"/>
          <w:szCs w:val="24"/>
        </w:rPr>
      </w:pPr>
    </w:p>
    <w:p w14:paraId="102045D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Hides Current form</w:t>
      </w:r>
    </w:p>
    <w:p w14:paraId="4123D5F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w:t>
      </w:r>
    </w:p>
    <w:p w14:paraId="16D5546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Displays the next form</w:t>
      </w:r>
    </w:p>
    <w:p w14:paraId="1113D92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bill bil;</w:t>
      </w:r>
    </w:p>
    <w:p w14:paraId="417F3A1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bil.setModal(true);</w:t>
      </w:r>
    </w:p>
    <w:p w14:paraId="48E4344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bil.exec();</w:t>
      </w:r>
    </w:p>
    <w:p w14:paraId="75B79E20" w14:textId="77777777" w:rsidR="00CE4AD3" w:rsidRPr="00CE4AD3" w:rsidRDefault="00CE4AD3" w:rsidP="00CE4AD3">
      <w:pPr>
        <w:pStyle w:val="ListParagraph"/>
        <w:spacing w:line="360" w:lineRule="auto"/>
        <w:rPr>
          <w:rFonts w:ascii="Times New Roman" w:hAnsi="Times New Roman" w:cs="Times New Roman"/>
          <w:sz w:val="24"/>
          <w:szCs w:val="24"/>
        </w:rPr>
      </w:pPr>
    </w:p>
    <w:p w14:paraId="203A334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else { // If user does not confirm booking</w:t>
      </w:r>
    </w:p>
    <w:p w14:paraId="73CD016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Handle actions for canceled booking (placeholder)</w:t>
      </w:r>
    </w:p>
    <w:p w14:paraId="1ABACBF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0B309C8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0CCBB9E6" w14:textId="77777777" w:rsidR="009754FE" w:rsidRDefault="009754FE" w:rsidP="009754FE">
      <w:pPr>
        <w:pStyle w:val="ListParagraph"/>
        <w:spacing w:line="360" w:lineRule="auto"/>
        <w:jc w:val="center"/>
        <w:rPr>
          <w:rFonts w:ascii="Times New Roman" w:hAnsi="Times New Roman" w:cs="Times New Roman"/>
          <w:b/>
          <w:bCs/>
          <w:sz w:val="32"/>
          <w:szCs w:val="32"/>
          <w:u w:val="single"/>
        </w:rPr>
      </w:pPr>
      <w:r>
        <w:rPr>
          <w:rFonts w:ascii="Times New Roman" w:hAnsi="Times New Roman" w:cs="Times New Roman"/>
          <w:b/>
          <w:bCs/>
          <w:sz w:val="32"/>
          <w:szCs w:val="32"/>
          <w:u w:val="single"/>
        </w:rPr>
        <w:lastRenderedPageBreak/>
        <w:t>Screenshots</w:t>
      </w:r>
      <w:r w:rsidRPr="00520C3E">
        <w:rPr>
          <w:rFonts w:ascii="Times New Roman" w:hAnsi="Times New Roman" w:cs="Times New Roman"/>
          <w:b/>
          <w:bCs/>
          <w:sz w:val="32"/>
          <w:szCs w:val="32"/>
          <w:u w:val="single"/>
        </w:rPr>
        <w:t>:</w:t>
      </w:r>
    </w:p>
    <w:p w14:paraId="00E673FC" w14:textId="77777777" w:rsidR="00CE4AD3" w:rsidRDefault="00CE4AD3" w:rsidP="00520C3E">
      <w:pPr>
        <w:pStyle w:val="ListParagraph"/>
        <w:spacing w:line="360" w:lineRule="auto"/>
        <w:rPr>
          <w:rFonts w:ascii="Times New Roman" w:hAnsi="Times New Roman" w:cs="Times New Roman"/>
          <w:sz w:val="24"/>
          <w:szCs w:val="24"/>
        </w:rPr>
      </w:pPr>
    </w:p>
    <w:p w14:paraId="218C83D5" w14:textId="77777777" w:rsidR="009754FE" w:rsidRDefault="009754FE" w:rsidP="009754FE">
      <w:pPr>
        <w:pStyle w:val="ListParagraph"/>
        <w:spacing w:line="360" w:lineRule="auto"/>
        <w:rPr>
          <w:rFonts w:ascii="Times New Roman" w:hAnsi="Times New Roman" w:cs="Times New Roman"/>
          <w:sz w:val="24"/>
          <w:szCs w:val="24"/>
        </w:rPr>
      </w:pPr>
      <w:r w:rsidRPr="000258B0">
        <w:drawing>
          <wp:inline distT="0" distB="0" distL="0" distR="0" wp14:anchorId="26AA53E7" wp14:editId="6F61905E">
            <wp:extent cx="5943600" cy="4415155"/>
            <wp:effectExtent l="0" t="0" r="0" b="4445"/>
            <wp:docPr id="2142510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510914" name="Picture 1" descr="A screenshot of a computer&#10;&#10;Description automatically generated"/>
                    <pic:cNvPicPr/>
                  </pic:nvPicPr>
                  <pic:blipFill>
                    <a:blip r:embed="rId19"/>
                    <a:stretch>
                      <a:fillRect/>
                    </a:stretch>
                  </pic:blipFill>
                  <pic:spPr>
                    <a:xfrm>
                      <a:off x="0" y="0"/>
                      <a:ext cx="5943600" cy="4415155"/>
                    </a:xfrm>
                    <a:prstGeom prst="rect">
                      <a:avLst/>
                    </a:prstGeom>
                  </pic:spPr>
                </pic:pic>
              </a:graphicData>
            </a:graphic>
          </wp:inline>
        </w:drawing>
      </w:r>
    </w:p>
    <w:p w14:paraId="7CFA35CE" w14:textId="10C6589A" w:rsidR="00725FDA" w:rsidRPr="00DF5D03" w:rsidRDefault="00725FDA" w:rsidP="00DF5D03">
      <w:pPr>
        <w:pStyle w:val="ListParagraph"/>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 xml:space="preserve">User can book himself this package or </w:t>
      </w:r>
      <w:r w:rsidR="00116B12" w:rsidRPr="00DF5D03">
        <w:rPr>
          <w:rFonts w:ascii="Times New Roman" w:hAnsi="Times New Roman" w:cs="Times New Roman"/>
          <w:b/>
          <w:bCs/>
          <w:sz w:val="24"/>
          <w:szCs w:val="24"/>
        </w:rPr>
        <w:t>can see between the other pages.</w:t>
      </w:r>
    </w:p>
    <w:p w14:paraId="2DD4BA46" w14:textId="70C698D2" w:rsidR="009754FE" w:rsidRDefault="009754FE" w:rsidP="009754FE">
      <w:pPr>
        <w:pStyle w:val="ListParagraph"/>
        <w:spacing w:line="360" w:lineRule="auto"/>
        <w:rPr>
          <w:rFonts w:ascii="Times New Roman" w:hAnsi="Times New Roman" w:cs="Times New Roman"/>
          <w:sz w:val="24"/>
          <w:szCs w:val="24"/>
        </w:rPr>
      </w:pPr>
      <w:r w:rsidRPr="000258B0">
        <w:lastRenderedPageBreak/>
        <w:drawing>
          <wp:inline distT="0" distB="0" distL="0" distR="0" wp14:anchorId="0DE1A76E" wp14:editId="24E0D33F">
            <wp:extent cx="5943600" cy="4438015"/>
            <wp:effectExtent l="0" t="0" r="0" b="635"/>
            <wp:docPr id="1988124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124831" name="Picture 1" descr="A screenshot of a computer&#10;&#10;Description automatically generated"/>
                    <pic:cNvPicPr/>
                  </pic:nvPicPr>
                  <pic:blipFill>
                    <a:blip r:embed="rId20"/>
                    <a:stretch>
                      <a:fillRect/>
                    </a:stretch>
                  </pic:blipFill>
                  <pic:spPr>
                    <a:xfrm>
                      <a:off x="0" y="0"/>
                      <a:ext cx="5943600" cy="4438015"/>
                    </a:xfrm>
                    <a:prstGeom prst="rect">
                      <a:avLst/>
                    </a:prstGeom>
                  </pic:spPr>
                </pic:pic>
              </a:graphicData>
            </a:graphic>
          </wp:inline>
        </w:drawing>
      </w:r>
    </w:p>
    <w:p w14:paraId="77F8FE5A" w14:textId="056B9B42" w:rsidR="006A6D31" w:rsidRPr="00DF5D03" w:rsidRDefault="00116B12" w:rsidP="00DF5D03">
      <w:pPr>
        <w:pStyle w:val="ListParagraph"/>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If he books this a message is displayed confirming the booking.</w:t>
      </w:r>
    </w:p>
    <w:p w14:paraId="5EF9B75D" w14:textId="7ECC632A" w:rsidR="006A6D31" w:rsidRDefault="006A6D31" w:rsidP="00520C3E">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Normal</w:t>
      </w:r>
      <w:r w:rsidRPr="005E0717">
        <w:rPr>
          <w:rFonts w:ascii="Times New Roman" w:hAnsi="Times New Roman" w:cs="Times New Roman"/>
          <w:b/>
          <w:bCs/>
          <w:sz w:val="28"/>
          <w:szCs w:val="28"/>
          <w:u w:val="single"/>
        </w:rPr>
        <w:t xml:space="preserve"> Tour Package</w:t>
      </w:r>
      <w:r>
        <w:rPr>
          <w:rFonts w:ascii="Times New Roman" w:hAnsi="Times New Roman" w:cs="Times New Roman"/>
          <w:b/>
          <w:bCs/>
          <w:sz w:val="28"/>
          <w:szCs w:val="28"/>
          <w:u w:val="single"/>
        </w:rPr>
        <w:t xml:space="preserve"> Selection </w:t>
      </w:r>
      <w:r w:rsidRPr="00540307">
        <w:rPr>
          <w:rFonts w:ascii="Times New Roman" w:hAnsi="Times New Roman" w:cs="Times New Roman"/>
          <w:b/>
          <w:bCs/>
          <w:sz w:val="28"/>
          <w:szCs w:val="28"/>
          <w:u w:val="single"/>
        </w:rPr>
        <w:t>Page:</w:t>
      </w:r>
    </w:p>
    <w:p w14:paraId="472EC6F3" w14:textId="77777777" w:rsidR="00CD65B8" w:rsidRDefault="00CD65B8" w:rsidP="00520C3E">
      <w:pPr>
        <w:pStyle w:val="ListParagraph"/>
        <w:spacing w:line="360" w:lineRule="auto"/>
        <w:jc w:val="center"/>
        <w:rPr>
          <w:rFonts w:ascii="Times New Roman" w:hAnsi="Times New Roman" w:cs="Times New Roman"/>
          <w:b/>
          <w:bCs/>
          <w:sz w:val="28"/>
          <w:szCs w:val="28"/>
          <w:u w:val="single"/>
        </w:rPr>
      </w:pPr>
    </w:p>
    <w:p w14:paraId="67C07FF5" w14:textId="687718BF" w:rsidR="006A6D31" w:rsidRDefault="006A6D31" w:rsidP="00520C3E">
      <w:pPr>
        <w:pStyle w:val="ListParagraph"/>
        <w:spacing w:line="360" w:lineRule="auto"/>
        <w:rPr>
          <w:rFonts w:ascii="Times New Roman" w:hAnsi="Times New Roman" w:cs="Times New Roman"/>
          <w:sz w:val="24"/>
          <w:szCs w:val="24"/>
        </w:rPr>
      </w:pPr>
      <w:r w:rsidRPr="006A6D31">
        <w:rPr>
          <w:rFonts w:ascii="Times New Roman" w:hAnsi="Times New Roman" w:cs="Times New Roman"/>
          <w:sz w:val="24"/>
          <w:szCs w:val="24"/>
        </w:rPr>
        <w:t>This page showcases the Normal Tour Package, inviting you to explore its well-balanced offerings.</w:t>
      </w:r>
      <w:r>
        <w:rPr>
          <w:rFonts w:ascii="Times New Roman" w:hAnsi="Times New Roman" w:cs="Times New Roman"/>
          <w:sz w:val="24"/>
          <w:szCs w:val="24"/>
        </w:rPr>
        <w:t xml:space="preserve"> </w:t>
      </w:r>
      <w:r w:rsidRPr="006A6D31">
        <w:rPr>
          <w:rFonts w:ascii="Times New Roman" w:hAnsi="Times New Roman" w:cs="Times New Roman"/>
          <w:sz w:val="24"/>
          <w:szCs w:val="24"/>
        </w:rPr>
        <w:t xml:space="preserve">If you find yourself drawn to this harmonious blend of attractions and affordability, you can proceed with a confident click on the </w:t>
      </w:r>
      <w:r w:rsidRPr="006A6D31">
        <w:rPr>
          <w:rFonts w:ascii="Times New Roman" w:hAnsi="Times New Roman" w:cs="Times New Roman"/>
          <w:sz w:val="24"/>
          <w:szCs w:val="24"/>
        </w:rPr>
        <w:lastRenderedPageBreak/>
        <w:t>confirmation button. Upon your agreement, a reassuring message will announce that your Normal Tour is now reserved for your enjoyment. The page then smoothly transitions you to the billing stage, where you'll finalize the financial aspects of your booking. However, if you desire to revisit other options or reconsider your choice, a back button stands ready to guide you back to the overview of pre-planned tour packages.</w:t>
      </w:r>
    </w:p>
    <w:p w14:paraId="4133E892" w14:textId="77777777" w:rsidR="00CE4AD3" w:rsidRDefault="00CE4AD3" w:rsidP="00CE4AD3">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ource Code:</w:t>
      </w:r>
    </w:p>
    <w:p w14:paraId="7F6E0220" w14:textId="4BBD17A2" w:rsidR="00CE4AD3" w:rsidRDefault="00CE4AD3" w:rsidP="00CE4AD3">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normal</w:t>
      </w:r>
      <w:r>
        <w:rPr>
          <w:rFonts w:ascii="Times New Roman" w:hAnsi="Times New Roman" w:cs="Times New Roman"/>
          <w:b/>
          <w:bCs/>
          <w:sz w:val="28"/>
          <w:szCs w:val="28"/>
          <w:u w:val="single"/>
        </w:rPr>
        <w:t>.h</w:t>
      </w:r>
      <w:r w:rsidRPr="00520C3E">
        <w:rPr>
          <w:rFonts w:ascii="Times New Roman" w:hAnsi="Times New Roman" w:cs="Times New Roman"/>
          <w:b/>
          <w:bCs/>
          <w:sz w:val="28"/>
          <w:szCs w:val="28"/>
          <w:u w:val="single"/>
        </w:rPr>
        <w:t>:</w:t>
      </w:r>
    </w:p>
    <w:p w14:paraId="6A28978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fndef NORMAL_H</w:t>
      </w:r>
    </w:p>
    <w:p w14:paraId="324A620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define NORMAL_H</w:t>
      </w:r>
    </w:p>
    <w:p w14:paraId="6A9E5DCF" w14:textId="77777777" w:rsidR="00CE4AD3" w:rsidRPr="00CE4AD3" w:rsidRDefault="00CE4AD3" w:rsidP="00CE4AD3">
      <w:pPr>
        <w:pStyle w:val="ListParagraph"/>
        <w:spacing w:line="360" w:lineRule="auto"/>
        <w:rPr>
          <w:rFonts w:ascii="Times New Roman" w:hAnsi="Times New Roman" w:cs="Times New Roman"/>
          <w:sz w:val="24"/>
          <w:szCs w:val="24"/>
        </w:rPr>
      </w:pPr>
    </w:p>
    <w:p w14:paraId="5881B6C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lt;QDialog&gt;</w:t>
      </w:r>
    </w:p>
    <w:p w14:paraId="034E9FD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lt;QMessageBox&gt;</w:t>
      </w:r>
    </w:p>
    <w:p w14:paraId="7A565B2F" w14:textId="77777777" w:rsidR="00CE4AD3" w:rsidRPr="00CE4AD3" w:rsidRDefault="00CE4AD3" w:rsidP="00CE4AD3">
      <w:pPr>
        <w:pStyle w:val="ListParagraph"/>
        <w:spacing w:line="360" w:lineRule="auto"/>
        <w:rPr>
          <w:rFonts w:ascii="Times New Roman" w:hAnsi="Times New Roman" w:cs="Times New Roman"/>
          <w:sz w:val="24"/>
          <w:szCs w:val="24"/>
        </w:rPr>
      </w:pPr>
    </w:p>
    <w:p w14:paraId="5DF50BBE" w14:textId="77777777" w:rsidR="00CE4AD3" w:rsidRPr="00CE4AD3" w:rsidRDefault="00CE4AD3" w:rsidP="00CE4AD3">
      <w:pPr>
        <w:pStyle w:val="ListParagraph"/>
        <w:spacing w:line="360" w:lineRule="auto"/>
        <w:rPr>
          <w:rFonts w:ascii="Times New Roman" w:hAnsi="Times New Roman" w:cs="Times New Roman"/>
          <w:sz w:val="24"/>
          <w:szCs w:val="24"/>
        </w:rPr>
      </w:pPr>
    </w:p>
    <w:p w14:paraId="1CD0578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namespace Ui {</w:t>
      </w:r>
    </w:p>
    <w:p w14:paraId="7FBBD32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class normal;</w:t>
      </w:r>
    </w:p>
    <w:p w14:paraId="639F6C1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76024C66" w14:textId="77777777" w:rsidR="00CE4AD3" w:rsidRPr="00CE4AD3" w:rsidRDefault="00CE4AD3" w:rsidP="00CE4AD3">
      <w:pPr>
        <w:pStyle w:val="ListParagraph"/>
        <w:spacing w:line="360" w:lineRule="auto"/>
        <w:rPr>
          <w:rFonts w:ascii="Times New Roman" w:hAnsi="Times New Roman" w:cs="Times New Roman"/>
          <w:sz w:val="24"/>
          <w:szCs w:val="24"/>
        </w:rPr>
      </w:pPr>
    </w:p>
    <w:p w14:paraId="5139DF0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class normal : public QDialog</w:t>
      </w:r>
    </w:p>
    <w:p w14:paraId="342E5162"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6FF4F2C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_OBJECT</w:t>
      </w:r>
    </w:p>
    <w:p w14:paraId="23124510" w14:textId="77777777" w:rsidR="00CE4AD3" w:rsidRPr="00CE4AD3" w:rsidRDefault="00CE4AD3" w:rsidP="00CE4AD3">
      <w:pPr>
        <w:pStyle w:val="ListParagraph"/>
        <w:spacing w:line="360" w:lineRule="auto"/>
        <w:rPr>
          <w:rFonts w:ascii="Times New Roman" w:hAnsi="Times New Roman" w:cs="Times New Roman"/>
          <w:sz w:val="24"/>
          <w:szCs w:val="24"/>
        </w:rPr>
      </w:pPr>
    </w:p>
    <w:p w14:paraId="0EF0340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ublic:</w:t>
      </w:r>
    </w:p>
    <w:p w14:paraId="3008D9B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explicit normal(QWidget *parent = nullptr);</w:t>
      </w:r>
    </w:p>
    <w:p w14:paraId="5E9628C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normal();</w:t>
      </w:r>
    </w:p>
    <w:p w14:paraId="41A69968" w14:textId="77777777" w:rsidR="00CE4AD3" w:rsidRPr="00CE4AD3" w:rsidRDefault="00CE4AD3" w:rsidP="00CE4AD3">
      <w:pPr>
        <w:pStyle w:val="ListParagraph"/>
        <w:spacing w:line="360" w:lineRule="auto"/>
        <w:rPr>
          <w:rFonts w:ascii="Times New Roman" w:hAnsi="Times New Roman" w:cs="Times New Roman"/>
          <w:sz w:val="24"/>
          <w:szCs w:val="24"/>
        </w:rPr>
      </w:pPr>
    </w:p>
    <w:p w14:paraId="2F57F91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rivate slots:</w:t>
      </w:r>
    </w:p>
    <w:p w14:paraId="5CFB6D5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void on_connormbtn_clicked();</w:t>
      </w:r>
    </w:p>
    <w:p w14:paraId="349EDD8D" w14:textId="77777777" w:rsidR="00CE4AD3" w:rsidRPr="00CE4AD3" w:rsidRDefault="00CE4AD3" w:rsidP="00CE4AD3">
      <w:pPr>
        <w:pStyle w:val="ListParagraph"/>
        <w:spacing w:line="360" w:lineRule="auto"/>
        <w:rPr>
          <w:rFonts w:ascii="Times New Roman" w:hAnsi="Times New Roman" w:cs="Times New Roman"/>
          <w:sz w:val="24"/>
          <w:szCs w:val="24"/>
        </w:rPr>
      </w:pPr>
    </w:p>
    <w:p w14:paraId="4DA64B7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void on_backnormbtn_clicked();</w:t>
      </w:r>
    </w:p>
    <w:p w14:paraId="7FAA7EAD" w14:textId="77777777" w:rsidR="00CE4AD3" w:rsidRPr="00CE4AD3" w:rsidRDefault="00CE4AD3" w:rsidP="00CE4AD3">
      <w:pPr>
        <w:pStyle w:val="ListParagraph"/>
        <w:spacing w:line="360" w:lineRule="auto"/>
        <w:rPr>
          <w:rFonts w:ascii="Times New Roman" w:hAnsi="Times New Roman" w:cs="Times New Roman"/>
          <w:sz w:val="24"/>
          <w:szCs w:val="24"/>
        </w:rPr>
      </w:pPr>
    </w:p>
    <w:p w14:paraId="4ACAC09D"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private:</w:t>
      </w:r>
    </w:p>
    <w:p w14:paraId="5F4C13F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normal *ui;</w:t>
      </w:r>
    </w:p>
    <w:p w14:paraId="04A7994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2CB0978E" w14:textId="77777777" w:rsidR="00CE4AD3" w:rsidRPr="00CE4AD3" w:rsidRDefault="00CE4AD3" w:rsidP="00CE4AD3">
      <w:pPr>
        <w:pStyle w:val="ListParagraph"/>
        <w:spacing w:line="360" w:lineRule="auto"/>
        <w:rPr>
          <w:rFonts w:ascii="Times New Roman" w:hAnsi="Times New Roman" w:cs="Times New Roman"/>
          <w:sz w:val="24"/>
          <w:szCs w:val="24"/>
        </w:rPr>
      </w:pPr>
    </w:p>
    <w:p w14:paraId="0CF1D1F9" w14:textId="0DB2FD1A"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endif // NORMAL_H</w:t>
      </w:r>
    </w:p>
    <w:p w14:paraId="5F0F7BC4" w14:textId="528EDE10" w:rsidR="00CE4AD3" w:rsidRPr="00CE4AD3" w:rsidRDefault="00CE4AD3" w:rsidP="00CE4AD3">
      <w:pPr>
        <w:pStyle w:val="ListParagraph"/>
        <w:spacing w:line="360" w:lineRule="auto"/>
        <w:jc w:val="center"/>
        <w:rPr>
          <w:rFonts w:ascii="Times New Roman" w:hAnsi="Times New Roman" w:cs="Times New Roman"/>
          <w:b/>
          <w:bCs/>
          <w:sz w:val="28"/>
          <w:szCs w:val="28"/>
          <w:u w:val="single"/>
        </w:rPr>
      </w:pPr>
      <w:r w:rsidRPr="00CE4AD3">
        <w:rPr>
          <w:rFonts w:ascii="Times New Roman" w:hAnsi="Times New Roman" w:cs="Times New Roman"/>
          <w:b/>
          <w:bCs/>
          <w:sz w:val="28"/>
          <w:szCs w:val="28"/>
          <w:u w:val="single"/>
        </w:rPr>
        <w:t>normal.</w:t>
      </w:r>
      <w:r w:rsidRPr="00CE4AD3">
        <w:rPr>
          <w:rFonts w:ascii="Times New Roman" w:hAnsi="Times New Roman" w:cs="Times New Roman"/>
          <w:b/>
          <w:bCs/>
          <w:sz w:val="28"/>
          <w:szCs w:val="28"/>
          <w:u w:val="single"/>
        </w:rPr>
        <w:t>cpp</w:t>
      </w:r>
      <w:r w:rsidRPr="00CE4AD3">
        <w:rPr>
          <w:rFonts w:ascii="Times New Roman" w:hAnsi="Times New Roman" w:cs="Times New Roman"/>
          <w:b/>
          <w:bCs/>
          <w:sz w:val="28"/>
          <w:szCs w:val="28"/>
          <w:u w:val="single"/>
        </w:rPr>
        <w:t>:</w:t>
      </w:r>
    </w:p>
    <w:p w14:paraId="1203031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normal.h"</w:t>
      </w:r>
    </w:p>
    <w:p w14:paraId="189B00C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include "ui_normal.h"</w:t>
      </w:r>
    </w:p>
    <w:p w14:paraId="0D7956D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preplanned.h"</w:t>
      </w:r>
    </w:p>
    <w:p w14:paraId="0306393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userdata.h"</w:t>
      </w:r>
    </w:p>
    <w:p w14:paraId="20CD15F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include "bill.h"</w:t>
      </w:r>
    </w:p>
    <w:p w14:paraId="76D1A184" w14:textId="77777777" w:rsidR="00CE4AD3" w:rsidRPr="00CE4AD3" w:rsidRDefault="00CE4AD3" w:rsidP="00CE4AD3">
      <w:pPr>
        <w:pStyle w:val="ListParagraph"/>
        <w:spacing w:line="360" w:lineRule="auto"/>
        <w:rPr>
          <w:rFonts w:ascii="Times New Roman" w:hAnsi="Times New Roman" w:cs="Times New Roman"/>
          <w:sz w:val="24"/>
          <w:szCs w:val="24"/>
        </w:rPr>
      </w:pPr>
    </w:p>
    <w:p w14:paraId="632E398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normal::normal(QWidget *parent) :</w:t>
      </w:r>
    </w:p>
    <w:p w14:paraId="7F62553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Dialog(parent),</w:t>
      </w:r>
    </w:p>
    <w:p w14:paraId="7A6D443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new Ui::normal)</w:t>
      </w:r>
    </w:p>
    <w:p w14:paraId="4CDF461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2C9135F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i-&gt;setupUi(this);</w:t>
      </w:r>
    </w:p>
    <w:p w14:paraId="59D08C3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309EFB82" w14:textId="77777777" w:rsidR="00CE4AD3" w:rsidRPr="00CE4AD3" w:rsidRDefault="00CE4AD3" w:rsidP="00CE4AD3">
      <w:pPr>
        <w:pStyle w:val="ListParagraph"/>
        <w:spacing w:line="360" w:lineRule="auto"/>
        <w:rPr>
          <w:rFonts w:ascii="Times New Roman" w:hAnsi="Times New Roman" w:cs="Times New Roman"/>
          <w:sz w:val="24"/>
          <w:szCs w:val="24"/>
        </w:rPr>
      </w:pPr>
    </w:p>
    <w:p w14:paraId="5E237D8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normal::~normal()</w:t>
      </w:r>
    </w:p>
    <w:p w14:paraId="12943D1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5BF8CEB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delete ui;</w:t>
      </w:r>
    </w:p>
    <w:p w14:paraId="731FD64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276CC67A" w14:textId="77777777" w:rsidR="00CE4AD3" w:rsidRPr="00CE4AD3" w:rsidRDefault="00CE4AD3" w:rsidP="00CE4AD3">
      <w:pPr>
        <w:pStyle w:val="ListParagraph"/>
        <w:spacing w:line="360" w:lineRule="auto"/>
        <w:rPr>
          <w:rFonts w:ascii="Times New Roman" w:hAnsi="Times New Roman" w:cs="Times New Roman"/>
          <w:sz w:val="24"/>
          <w:szCs w:val="24"/>
        </w:rPr>
      </w:pPr>
    </w:p>
    <w:p w14:paraId="1306F7E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void normal::on_connormbtn_clicked()</w:t>
      </w:r>
    </w:p>
    <w:p w14:paraId="0D60707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47C77D7D" w14:textId="77777777" w:rsidR="00CE4AD3" w:rsidRPr="00CE4AD3" w:rsidRDefault="00CE4AD3" w:rsidP="00CE4AD3">
      <w:pPr>
        <w:pStyle w:val="ListParagraph"/>
        <w:spacing w:line="360" w:lineRule="auto"/>
        <w:rPr>
          <w:rFonts w:ascii="Times New Roman" w:hAnsi="Times New Roman" w:cs="Times New Roman"/>
          <w:sz w:val="24"/>
          <w:szCs w:val="24"/>
        </w:rPr>
      </w:pPr>
    </w:p>
    <w:p w14:paraId="4B2612B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 Prompt the user for booking confirmation</w:t>
      </w:r>
    </w:p>
    <w:p w14:paraId="0EA86B9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nt result = QMessageBox::question(this, "Confirmation", "Do you want to book the Normal Package for 20000 PKR?", QMessageBox::Yes | QMessageBox::No);</w:t>
      </w:r>
    </w:p>
    <w:p w14:paraId="6E355946" w14:textId="77777777" w:rsidR="00CE4AD3" w:rsidRPr="00CE4AD3" w:rsidRDefault="00CE4AD3" w:rsidP="00CE4AD3">
      <w:pPr>
        <w:pStyle w:val="ListParagraph"/>
        <w:spacing w:line="360" w:lineRule="auto"/>
        <w:rPr>
          <w:rFonts w:ascii="Times New Roman" w:hAnsi="Times New Roman" w:cs="Times New Roman"/>
          <w:sz w:val="24"/>
          <w:szCs w:val="24"/>
        </w:rPr>
      </w:pPr>
    </w:p>
    <w:p w14:paraId="0FAEBA35"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if (result == QMessageBox::Yes) { // If user confirms booking</w:t>
      </w:r>
    </w:p>
    <w:p w14:paraId="3D2A4CC2" w14:textId="77777777" w:rsidR="00CE4AD3" w:rsidRPr="00CE4AD3" w:rsidRDefault="00CE4AD3" w:rsidP="00CE4AD3">
      <w:pPr>
        <w:pStyle w:val="ListParagraph"/>
        <w:spacing w:line="360" w:lineRule="auto"/>
        <w:rPr>
          <w:rFonts w:ascii="Times New Roman" w:hAnsi="Times New Roman" w:cs="Times New Roman"/>
          <w:sz w:val="24"/>
          <w:szCs w:val="24"/>
        </w:rPr>
      </w:pPr>
    </w:p>
    <w:p w14:paraId="1ACF8F9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Set the cost of the Normal Package</w:t>
      </w:r>
    </w:p>
    <w:p w14:paraId="27C4308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uint32 tourPackageCost = 18000;</w:t>
      </w:r>
    </w:p>
    <w:p w14:paraId="2C8780DE" w14:textId="77777777" w:rsidR="00CE4AD3" w:rsidRPr="00CE4AD3" w:rsidRDefault="00CE4AD3" w:rsidP="00CE4AD3">
      <w:pPr>
        <w:pStyle w:val="ListParagraph"/>
        <w:spacing w:line="360" w:lineRule="auto"/>
        <w:rPr>
          <w:rFonts w:ascii="Times New Roman" w:hAnsi="Times New Roman" w:cs="Times New Roman"/>
          <w:sz w:val="24"/>
          <w:szCs w:val="24"/>
        </w:rPr>
      </w:pPr>
    </w:p>
    <w:p w14:paraId="656790D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Display confirmation message</w:t>
      </w:r>
    </w:p>
    <w:p w14:paraId="512CCA9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QMessageBox::information(this, "Congratulations", "Your Normal Tour has been booked");</w:t>
      </w:r>
    </w:p>
    <w:p w14:paraId="3E65FDEB" w14:textId="77777777" w:rsidR="00CE4AD3" w:rsidRPr="00CE4AD3" w:rsidRDefault="00CE4AD3" w:rsidP="00CE4AD3">
      <w:pPr>
        <w:pStyle w:val="ListParagraph"/>
        <w:spacing w:line="360" w:lineRule="auto"/>
        <w:rPr>
          <w:rFonts w:ascii="Times New Roman" w:hAnsi="Times New Roman" w:cs="Times New Roman"/>
          <w:sz w:val="24"/>
          <w:szCs w:val="24"/>
        </w:rPr>
      </w:pPr>
    </w:p>
    <w:p w14:paraId="69CAF72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Store booking details in global data structure</w:t>
      </w:r>
    </w:p>
    <w:p w14:paraId="2A77E09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serData::instance().setPackagetype("Pre-planned");</w:t>
      </w:r>
    </w:p>
    <w:p w14:paraId="53EFE9C1"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UserData::instance().setTourCost(tourPackageCost);</w:t>
      </w:r>
    </w:p>
    <w:p w14:paraId="35E77658" w14:textId="77777777" w:rsidR="00CE4AD3" w:rsidRPr="00CE4AD3" w:rsidRDefault="00CE4AD3" w:rsidP="00CE4AD3">
      <w:pPr>
        <w:pStyle w:val="ListParagraph"/>
        <w:spacing w:line="360" w:lineRule="auto"/>
        <w:rPr>
          <w:rFonts w:ascii="Times New Roman" w:hAnsi="Times New Roman" w:cs="Times New Roman"/>
          <w:sz w:val="24"/>
          <w:szCs w:val="24"/>
        </w:rPr>
      </w:pPr>
    </w:p>
    <w:p w14:paraId="0BB3D0A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Proceed to billing</w:t>
      </w:r>
    </w:p>
    <w:p w14:paraId="0C5889D6"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Hide current form</w:t>
      </w:r>
    </w:p>
    <w:p w14:paraId="3BAC9130"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lastRenderedPageBreak/>
        <w:t xml:space="preserve">        hide();</w:t>
      </w:r>
    </w:p>
    <w:p w14:paraId="664AABF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Displays the next form</w:t>
      </w:r>
    </w:p>
    <w:p w14:paraId="59B4E2A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bill bil;</w:t>
      </w:r>
    </w:p>
    <w:p w14:paraId="0B68D18E"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bil.setModal(true);</w:t>
      </w:r>
    </w:p>
    <w:p w14:paraId="4F3BEBBC"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bil.exec();</w:t>
      </w:r>
    </w:p>
    <w:p w14:paraId="48CF5926" w14:textId="77777777" w:rsidR="00CE4AD3" w:rsidRPr="00CE4AD3" w:rsidRDefault="00CE4AD3" w:rsidP="00CE4AD3">
      <w:pPr>
        <w:pStyle w:val="ListParagraph"/>
        <w:spacing w:line="360" w:lineRule="auto"/>
        <w:rPr>
          <w:rFonts w:ascii="Times New Roman" w:hAnsi="Times New Roman" w:cs="Times New Roman"/>
          <w:sz w:val="24"/>
          <w:szCs w:val="24"/>
        </w:rPr>
      </w:pPr>
    </w:p>
    <w:p w14:paraId="559BD61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else { // If user does not confirm booking</w:t>
      </w:r>
    </w:p>
    <w:p w14:paraId="56709DD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 ... Perform any necessary actions for canceled booking (placeholder)</w:t>
      </w:r>
    </w:p>
    <w:p w14:paraId="39646CD8"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w:t>
      </w:r>
    </w:p>
    <w:p w14:paraId="5CB05A3B"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74827960" w14:textId="77777777" w:rsidR="00CE4AD3" w:rsidRPr="00CE4AD3" w:rsidRDefault="00CE4AD3" w:rsidP="00CE4AD3">
      <w:pPr>
        <w:pStyle w:val="ListParagraph"/>
        <w:spacing w:line="360" w:lineRule="auto"/>
        <w:rPr>
          <w:rFonts w:ascii="Times New Roman" w:hAnsi="Times New Roman" w:cs="Times New Roman"/>
          <w:sz w:val="24"/>
          <w:szCs w:val="24"/>
        </w:rPr>
      </w:pPr>
    </w:p>
    <w:p w14:paraId="4C773FF3"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void normal::on_backnormbtn_clicked(){</w:t>
      </w:r>
    </w:p>
    <w:p w14:paraId="15DD32A9"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s the current form</w:t>
      </w:r>
    </w:p>
    <w:p w14:paraId="61ED27A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hide();</w:t>
      </w:r>
    </w:p>
    <w:p w14:paraId="62171C97"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Display's the previous form</w:t>
      </w:r>
    </w:p>
    <w:p w14:paraId="2BB0AE6A"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preplanned back;</w:t>
      </w:r>
    </w:p>
    <w:p w14:paraId="341FDF04"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back.setModal(true);</w:t>
      </w:r>
    </w:p>
    <w:p w14:paraId="45BB735F" w14:textId="77777777"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 xml:space="preserve">    back.exec();</w:t>
      </w:r>
    </w:p>
    <w:p w14:paraId="0B33D8C4" w14:textId="4345D1F6" w:rsidR="00CE4AD3" w:rsidRPr="00CE4AD3" w:rsidRDefault="00CE4AD3" w:rsidP="00CE4AD3">
      <w:pPr>
        <w:pStyle w:val="ListParagraph"/>
        <w:spacing w:line="360" w:lineRule="auto"/>
        <w:rPr>
          <w:rFonts w:ascii="Times New Roman" w:hAnsi="Times New Roman" w:cs="Times New Roman"/>
          <w:sz w:val="24"/>
          <w:szCs w:val="24"/>
        </w:rPr>
      </w:pPr>
      <w:r w:rsidRPr="00CE4AD3">
        <w:rPr>
          <w:rFonts w:ascii="Times New Roman" w:hAnsi="Times New Roman" w:cs="Times New Roman"/>
          <w:sz w:val="24"/>
          <w:szCs w:val="24"/>
        </w:rPr>
        <w:t>}</w:t>
      </w:r>
    </w:p>
    <w:p w14:paraId="3610178E" w14:textId="77777777" w:rsidR="009754FE" w:rsidRDefault="009754FE" w:rsidP="009754FE">
      <w:pPr>
        <w:pStyle w:val="ListParagraph"/>
        <w:spacing w:line="360" w:lineRule="auto"/>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Screenshots</w:t>
      </w:r>
      <w:r w:rsidRPr="00520C3E">
        <w:rPr>
          <w:rFonts w:ascii="Times New Roman" w:hAnsi="Times New Roman" w:cs="Times New Roman"/>
          <w:b/>
          <w:bCs/>
          <w:sz w:val="32"/>
          <w:szCs w:val="32"/>
          <w:u w:val="single"/>
        </w:rPr>
        <w:t>:</w:t>
      </w:r>
    </w:p>
    <w:p w14:paraId="55875241" w14:textId="63B757AC" w:rsidR="009754FE" w:rsidRDefault="009754FE" w:rsidP="00520C3E">
      <w:pPr>
        <w:pStyle w:val="ListParagraph"/>
        <w:spacing w:line="360" w:lineRule="auto"/>
        <w:rPr>
          <w:rFonts w:ascii="Times New Roman" w:hAnsi="Times New Roman" w:cs="Times New Roman"/>
          <w:sz w:val="24"/>
          <w:szCs w:val="24"/>
        </w:rPr>
      </w:pPr>
      <w:r w:rsidRPr="000258B0">
        <w:lastRenderedPageBreak/>
        <w:drawing>
          <wp:inline distT="0" distB="0" distL="0" distR="0" wp14:anchorId="0BAB4E5C" wp14:editId="45E9CFFA">
            <wp:extent cx="5943600" cy="4443730"/>
            <wp:effectExtent l="0" t="0" r="0" b="0"/>
            <wp:docPr id="484427946"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427946" name="Picture 1" descr="A screenshot of a website&#10;&#10;Description automatically generated"/>
                    <pic:cNvPicPr/>
                  </pic:nvPicPr>
                  <pic:blipFill>
                    <a:blip r:embed="rId21"/>
                    <a:stretch>
                      <a:fillRect/>
                    </a:stretch>
                  </pic:blipFill>
                  <pic:spPr>
                    <a:xfrm>
                      <a:off x="0" y="0"/>
                      <a:ext cx="5943600" cy="4443730"/>
                    </a:xfrm>
                    <a:prstGeom prst="rect">
                      <a:avLst/>
                    </a:prstGeom>
                  </pic:spPr>
                </pic:pic>
              </a:graphicData>
            </a:graphic>
          </wp:inline>
        </w:drawing>
      </w:r>
    </w:p>
    <w:p w14:paraId="4A0A8B7C" w14:textId="77777777" w:rsidR="00116B12" w:rsidRPr="00DF5D03" w:rsidRDefault="00116B12" w:rsidP="00DF5D03">
      <w:pPr>
        <w:pStyle w:val="ListParagraph"/>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User can book himself this package or can see between the other pages.</w:t>
      </w:r>
    </w:p>
    <w:p w14:paraId="39A35542" w14:textId="77777777" w:rsidR="00116B12" w:rsidRDefault="00116B12" w:rsidP="00520C3E">
      <w:pPr>
        <w:pStyle w:val="ListParagraph"/>
        <w:spacing w:line="360" w:lineRule="auto"/>
        <w:rPr>
          <w:rFonts w:ascii="Times New Roman" w:hAnsi="Times New Roman" w:cs="Times New Roman"/>
          <w:sz w:val="24"/>
          <w:szCs w:val="24"/>
        </w:rPr>
      </w:pPr>
    </w:p>
    <w:p w14:paraId="1DB27F55" w14:textId="0CF69B0F" w:rsidR="00CD65B8" w:rsidRDefault="00CD65B8" w:rsidP="00520C3E">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Economy</w:t>
      </w:r>
      <w:r w:rsidRPr="005E0717">
        <w:rPr>
          <w:rFonts w:ascii="Times New Roman" w:hAnsi="Times New Roman" w:cs="Times New Roman"/>
          <w:b/>
          <w:bCs/>
          <w:sz w:val="28"/>
          <w:szCs w:val="28"/>
          <w:u w:val="single"/>
        </w:rPr>
        <w:t xml:space="preserve"> Tour Package</w:t>
      </w:r>
      <w:r>
        <w:rPr>
          <w:rFonts w:ascii="Times New Roman" w:hAnsi="Times New Roman" w:cs="Times New Roman"/>
          <w:b/>
          <w:bCs/>
          <w:sz w:val="28"/>
          <w:szCs w:val="28"/>
          <w:u w:val="single"/>
        </w:rPr>
        <w:t xml:space="preserve"> Selection </w:t>
      </w:r>
      <w:r w:rsidRPr="00540307">
        <w:rPr>
          <w:rFonts w:ascii="Times New Roman" w:hAnsi="Times New Roman" w:cs="Times New Roman"/>
          <w:b/>
          <w:bCs/>
          <w:sz w:val="28"/>
          <w:szCs w:val="28"/>
          <w:u w:val="single"/>
        </w:rPr>
        <w:t>Page:</w:t>
      </w:r>
    </w:p>
    <w:p w14:paraId="620BCFDB" w14:textId="77777777" w:rsidR="00CD65B8" w:rsidRPr="00CD65B8" w:rsidRDefault="00CD65B8" w:rsidP="00520C3E">
      <w:pPr>
        <w:pStyle w:val="ListParagraph"/>
        <w:spacing w:line="360" w:lineRule="auto"/>
        <w:jc w:val="center"/>
        <w:rPr>
          <w:rFonts w:ascii="Times New Roman" w:hAnsi="Times New Roman" w:cs="Times New Roman"/>
          <w:sz w:val="24"/>
          <w:szCs w:val="24"/>
        </w:rPr>
      </w:pPr>
    </w:p>
    <w:p w14:paraId="0DCC2DEA" w14:textId="1F38FD90" w:rsidR="00CD65B8" w:rsidRDefault="00CD65B8" w:rsidP="00520C3E">
      <w:pPr>
        <w:pStyle w:val="ListParagraph"/>
        <w:spacing w:line="360" w:lineRule="auto"/>
        <w:rPr>
          <w:rFonts w:ascii="Times New Roman" w:hAnsi="Times New Roman" w:cs="Times New Roman"/>
          <w:sz w:val="24"/>
          <w:szCs w:val="24"/>
        </w:rPr>
      </w:pPr>
      <w:r w:rsidRPr="00CD65B8">
        <w:rPr>
          <w:rFonts w:ascii="Times New Roman" w:hAnsi="Times New Roman" w:cs="Times New Roman"/>
          <w:sz w:val="24"/>
          <w:szCs w:val="24"/>
        </w:rPr>
        <w:t xml:space="preserve">This </w:t>
      </w:r>
      <w:r>
        <w:rPr>
          <w:rFonts w:ascii="Times New Roman" w:hAnsi="Times New Roman" w:cs="Times New Roman"/>
          <w:sz w:val="24"/>
          <w:szCs w:val="24"/>
        </w:rPr>
        <w:t>pages</w:t>
      </w:r>
      <w:r w:rsidRPr="00CD65B8">
        <w:rPr>
          <w:rFonts w:ascii="Times New Roman" w:hAnsi="Times New Roman" w:cs="Times New Roman"/>
          <w:sz w:val="24"/>
          <w:szCs w:val="24"/>
        </w:rPr>
        <w:t xml:space="preserve"> whispers efficiency as it guides users through booking the budget-friendly Economy Package. A simple click on the confirmation button triggers </w:t>
      </w:r>
      <w:r w:rsidRPr="00CD65B8">
        <w:rPr>
          <w:rFonts w:ascii="Times New Roman" w:hAnsi="Times New Roman" w:cs="Times New Roman"/>
          <w:sz w:val="24"/>
          <w:szCs w:val="24"/>
        </w:rPr>
        <w:lastRenderedPageBreak/>
        <w:t xml:space="preserve">a price check ( </w:t>
      </w:r>
      <w:r w:rsidR="009754FE">
        <w:rPr>
          <w:rFonts w:ascii="Times New Roman" w:hAnsi="Times New Roman" w:cs="Times New Roman"/>
          <w:sz w:val="24"/>
          <w:szCs w:val="24"/>
        </w:rPr>
        <w:t>10</w:t>
      </w:r>
      <w:r w:rsidRPr="00CD65B8">
        <w:rPr>
          <w:rFonts w:ascii="Times New Roman" w:hAnsi="Times New Roman" w:cs="Times New Roman"/>
          <w:sz w:val="24"/>
          <w:szCs w:val="24"/>
        </w:rPr>
        <w:t xml:space="preserve">,000 PKR!), a celebratory message, and a secure entry in the grand ledger of bookings (the UserData structure). </w:t>
      </w:r>
      <w:r w:rsidRPr="006A6D31">
        <w:rPr>
          <w:rFonts w:ascii="Times New Roman" w:hAnsi="Times New Roman" w:cs="Times New Roman"/>
          <w:sz w:val="24"/>
          <w:szCs w:val="24"/>
        </w:rPr>
        <w:t>The page then smoothly transitions you to the billing stage, where you'll finalize the financial aspects of your booking. However, if you desire to revisit other options or reconsider your choice, a back button stands ready to guide you back to the overview of pre-planned tour packages.</w:t>
      </w:r>
    </w:p>
    <w:p w14:paraId="19BFEEE4" w14:textId="77777777" w:rsidR="0086295D" w:rsidRDefault="0086295D" w:rsidP="0086295D">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ource Code:</w:t>
      </w:r>
    </w:p>
    <w:p w14:paraId="733C6F20" w14:textId="73785FA7" w:rsidR="0086295D" w:rsidRDefault="0086295D" w:rsidP="0086295D">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economy</w:t>
      </w:r>
      <w:r>
        <w:rPr>
          <w:rFonts w:ascii="Times New Roman" w:hAnsi="Times New Roman" w:cs="Times New Roman"/>
          <w:b/>
          <w:bCs/>
          <w:sz w:val="28"/>
          <w:szCs w:val="28"/>
          <w:u w:val="single"/>
        </w:rPr>
        <w:t>.h</w:t>
      </w:r>
      <w:r w:rsidRPr="00520C3E">
        <w:rPr>
          <w:rFonts w:ascii="Times New Roman" w:hAnsi="Times New Roman" w:cs="Times New Roman"/>
          <w:b/>
          <w:bCs/>
          <w:sz w:val="28"/>
          <w:szCs w:val="28"/>
          <w:u w:val="single"/>
        </w:rPr>
        <w:t>:</w:t>
      </w:r>
    </w:p>
    <w:p w14:paraId="6D9C59F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fndef ECONOMY_H</w:t>
      </w:r>
    </w:p>
    <w:p w14:paraId="223435B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define ECONOMY_H</w:t>
      </w:r>
    </w:p>
    <w:p w14:paraId="47FD975B" w14:textId="77777777" w:rsidR="0086295D" w:rsidRPr="0086295D" w:rsidRDefault="0086295D" w:rsidP="0086295D">
      <w:pPr>
        <w:pStyle w:val="ListParagraph"/>
        <w:spacing w:line="360" w:lineRule="auto"/>
        <w:rPr>
          <w:rFonts w:ascii="Times New Roman" w:hAnsi="Times New Roman" w:cs="Times New Roman"/>
          <w:sz w:val="24"/>
          <w:szCs w:val="24"/>
        </w:rPr>
      </w:pPr>
    </w:p>
    <w:p w14:paraId="66A44AC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lt;QDialog&gt;</w:t>
      </w:r>
    </w:p>
    <w:p w14:paraId="47D5DAD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lt;QMessageBox&gt;</w:t>
      </w:r>
    </w:p>
    <w:p w14:paraId="7239FB97" w14:textId="77777777" w:rsidR="0086295D" w:rsidRPr="0086295D" w:rsidRDefault="0086295D" w:rsidP="0086295D">
      <w:pPr>
        <w:pStyle w:val="ListParagraph"/>
        <w:spacing w:line="360" w:lineRule="auto"/>
        <w:rPr>
          <w:rFonts w:ascii="Times New Roman" w:hAnsi="Times New Roman" w:cs="Times New Roman"/>
          <w:sz w:val="24"/>
          <w:szCs w:val="24"/>
        </w:rPr>
      </w:pPr>
    </w:p>
    <w:p w14:paraId="3575CF9C" w14:textId="77777777" w:rsidR="0086295D" w:rsidRPr="0086295D" w:rsidRDefault="0086295D" w:rsidP="0086295D">
      <w:pPr>
        <w:pStyle w:val="ListParagraph"/>
        <w:spacing w:line="360" w:lineRule="auto"/>
        <w:rPr>
          <w:rFonts w:ascii="Times New Roman" w:hAnsi="Times New Roman" w:cs="Times New Roman"/>
          <w:sz w:val="24"/>
          <w:szCs w:val="24"/>
        </w:rPr>
      </w:pPr>
    </w:p>
    <w:p w14:paraId="03AA61F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namespace Ui {</w:t>
      </w:r>
    </w:p>
    <w:p w14:paraId="3A7D602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class economy;</w:t>
      </w:r>
    </w:p>
    <w:p w14:paraId="76DF8C9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792077EE" w14:textId="77777777" w:rsidR="0086295D" w:rsidRPr="0086295D" w:rsidRDefault="0086295D" w:rsidP="0086295D">
      <w:pPr>
        <w:pStyle w:val="ListParagraph"/>
        <w:spacing w:line="360" w:lineRule="auto"/>
        <w:rPr>
          <w:rFonts w:ascii="Times New Roman" w:hAnsi="Times New Roman" w:cs="Times New Roman"/>
          <w:sz w:val="24"/>
          <w:szCs w:val="24"/>
        </w:rPr>
      </w:pPr>
    </w:p>
    <w:p w14:paraId="6DA5DCF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class economy : public QDialog</w:t>
      </w:r>
    </w:p>
    <w:p w14:paraId="0F1B0B8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1B9545F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_OBJECT</w:t>
      </w:r>
    </w:p>
    <w:p w14:paraId="48AA7A29" w14:textId="77777777" w:rsidR="0086295D" w:rsidRPr="0086295D" w:rsidRDefault="0086295D" w:rsidP="0086295D">
      <w:pPr>
        <w:pStyle w:val="ListParagraph"/>
        <w:spacing w:line="360" w:lineRule="auto"/>
        <w:rPr>
          <w:rFonts w:ascii="Times New Roman" w:hAnsi="Times New Roman" w:cs="Times New Roman"/>
          <w:sz w:val="24"/>
          <w:szCs w:val="24"/>
        </w:rPr>
      </w:pPr>
    </w:p>
    <w:p w14:paraId="4F1D57C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public:</w:t>
      </w:r>
    </w:p>
    <w:p w14:paraId="33BD41D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explicit economy(QWidget *parent = nullptr);</w:t>
      </w:r>
    </w:p>
    <w:p w14:paraId="7E929E3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economy();</w:t>
      </w:r>
    </w:p>
    <w:p w14:paraId="59CC2255" w14:textId="77777777" w:rsidR="0086295D" w:rsidRPr="0086295D" w:rsidRDefault="0086295D" w:rsidP="0086295D">
      <w:pPr>
        <w:pStyle w:val="ListParagraph"/>
        <w:spacing w:line="360" w:lineRule="auto"/>
        <w:rPr>
          <w:rFonts w:ascii="Times New Roman" w:hAnsi="Times New Roman" w:cs="Times New Roman"/>
          <w:sz w:val="24"/>
          <w:szCs w:val="24"/>
        </w:rPr>
      </w:pPr>
    </w:p>
    <w:p w14:paraId="074DF10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private slots:</w:t>
      </w:r>
    </w:p>
    <w:p w14:paraId="542413F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void on_conecobtn_clicked();</w:t>
      </w:r>
    </w:p>
    <w:p w14:paraId="07200CE9" w14:textId="77777777" w:rsidR="0086295D" w:rsidRPr="0086295D" w:rsidRDefault="0086295D" w:rsidP="0086295D">
      <w:pPr>
        <w:pStyle w:val="ListParagraph"/>
        <w:spacing w:line="360" w:lineRule="auto"/>
        <w:rPr>
          <w:rFonts w:ascii="Times New Roman" w:hAnsi="Times New Roman" w:cs="Times New Roman"/>
          <w:sz w:val="24"/>
          <w:szCs w:val="24"/>
        </w:rPr>
      </w:pPr>
    </w:p>
    <w:p w14:paraId="739BF00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void on_backecobtn_clicked();</w:t>
      </w:r>
    </w:p>
    <w:p w14:paraId="40533A65" w14:textId="77777777" w:rsidR="0086295D" w:rsidRPr="0086295D" w:rsidRDefault="0086295D" w:rsidP="0086295D">
      <w:pPr>
        <w:pStyle w:val="ListParagraph"/>
        <w:spacing w:line="360" w:lineRule="auto"/>
        <w:rPr>
          <w:rFonts w:ascii="Times New Roman" w:hAnsi="Times New Roman" w:cs="Times New Roman"/>
          <w:sz w:val="24"/>
          <w:szCs w:val="24"/>
        </w:rPr>
      </w:pPr>
    </w:p>
    <w:p w14:paraId="53F3FB0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private:</w:t>
      </w:r>
    </w:p>
    <w:p w14:paraId="51F2EAB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economy *ui;</w:t>
      </w:r>
    </w:p>
    <w:p w14:paraId="6F22D21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25E24F8A" w14:textId="77777777" w:rsidR="0086295D" w:rsidRPr="0086295D" w:rsidRDefault="0086295D" w:rsidP="0086295D">
      <w:pPr>
        <w:pStyle w:val="ListParagraph"/>
        <w:spacing w:line="360" w:lineRule="auto"/>
        <w:rPr>
          <w:rFonts w:ascii="Times New Roman" w:hAnsi="Times New Roman" w:cs="Times New Roman"/>
          <w:sz w:val="24"/>
          <w:szCs w:val="24"/>
        </w:rPr>
      </w:pPr>
    </w:p>
    <w:p w14:paraId="6250609C" w14:textId="761227CA" w:rsid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endif // ECONOMY_H</w:t>
      </w:r>
    </w:p>
    <w:p w14:paraId="17D2A074" w14:textId="527A7063" w:rsidR="0086295D" w:rsidRDefault="0086295D" w:rsidP="0086295D">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economy.</w:t>
      </w:r>
      <w:r>
        <w:rPr>
          <w:rFonts w:ascii="Times New Roman" w:hAnsi="Times New Roman" w:cs="Times New Roman"/>
          <w:b/>
          <w:bCs/>
          <w:sz w:val="28"/>
          <w:szCs w:val="28"/>
          <w:u w:val="single"/>
        </w:rPr>
        <w:t>cpp</w:t>
      </w:r>
      <w:r w:rsidRPr="00520C3E">
        <w:rPr>
          <w:rFonts w:ascii="Times New Roman" w:hAnsi="Times New Roman" w:cs="Times New Roman"/>
          <w:b/>
          <w:bCs/>
          <w:sz w:val="28"/>
          <w:szCs w:val="28"/>
          <w:u w:val="single"/>
        </w:rPr>
        <w:t>:</w:t>
      </w:r>
    </w:p>
    <w:p w14:paraId="43F4D42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economy.h"</w:t>
      </w:r>
    </w:p>
    <w:p w14:paraId="227BCE1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include "ui_economy.h"</w:t>
      </w:r>
    </w:p>
    <w:p w14:paraId="029CF2E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preplanned.h"</w:t>
      </w:r>
    </w:p>
    <w:p w14:paraId="5A1EB55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userdata.h"</w:t>
      </w:r>
    </w:p>
    <w:p w14:paraId="671FEAB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bill.h"</w:t>
      </w:r>
    </w:p>
    <w:p w14:paraId="4E7CD8C8" w14:textId="77777777" w:rsidR="0086295D" w:rsidRPr="0086295D" w:rsidRDefault="0086295D" w:rsidP="0086295D">
      <w:pPr>
        <w:pStyle w:val="ListParagraph"/>
        <w:spacing w:line="360" w:lineRule="auto"/>
        <w:rPr>
          <w:rFonts w:ascii="Times New Roman" w:hAnsi="Times New Roman" w:cs="Times New Roman"/>
          <w:sz w:val="24"/>
          <w:szCs w:val="24"/>
        </w:rPr>
      </w:pPr>
    </w:p>
    <w:p w14:paraId="26954A1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economy::economy(QWidget *parent) :</w:t>
      </w:r>
    </w:p>
    <w:p w14:paraId="48495C7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Dialog(parent),</w:t>
      </w:r>
    </w:p>
    <w:p w14:paraId="416CBC2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new Ui::economy)</w:t>
      </w:r>
    </w:p>
    <w:p w14:paraId="037A571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076B048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gt;setupUi(this);</w:t>
      </w:r>
    </w:p>
    <w:p w14:paraId="2F99E20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3D81BDE0" w14:textId="77777777" w:rsidR="0086295D" w:rsidRPr="0086295D" w:rsidRDefault="0086295D" w:rsidP="0086295D">
      <w:pPr>
        <w:pStyle w:val="ListParagraph"/>
        <w:spacing w:line="360" w:lineRule="auto"/>
        <w:rPr>
          <w:rFonts w:ascii="Times New Roman" w:hAnsi="Times New Roman" w:cs="Times New Roman"/>
          <w:sz w:val="24"/>
          <w:szCs w:val="24"/>
        </w:rPr>
      </w:pPr>
    </w:p>
    <w:p w14:paraId="355E1A3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economy::~economy()</w:t>
      </w:r>
    </w:p>
    <w:p w14:paraId="7620494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4FA91E4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delete ui;</w:t>
      </w:r>
    </w:p>
    <w:p w14:paraId="25FCA8F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68EB1DFD" w14:textId="77777777" w:rsidR="0086295D" w:rsidRPr="0086295D" w:rsidRDefault="0086295D" w:rsidP="0086295D">
      <w:pPr>
        <w:pStyle w:val="ListParagraph"/>
        <w:spacing w:line="360" w:lineRule="auto"/>
        <w:rPr>
          <w:rFonts w:ascii="Times New Roman" w:hAnsi="Times New Roman" w:cs="Times New Roman"/>
          <w:sz w:val="24"/>
          <w:szCs w:val="24"/>
        </w:rPr>
      </w:pPr>
    </w:p>
    <w:p w14:paraId="1EEA6255" w14:textId="77777777" w:rsidR="0086295D" w:rsidRPr="0086295D" w:rsidRDefault="0086295D" w:rsidP="0086295D">
      <w:pPr>
        <w:pStyle w:val="ListParagraph"/>
        <w:spacing w:line="360" w:lineRule="auto"/>
        <w:rPr>
          <w:rFonts w:ascii="Times New Roman" w:hAnsi="Times New Roman" w:cs="Times New Roman"/>
          <w:sz w:val="24"/>
          <w:szCs w:val="24"/>
        </w:rPr>
      </w:pPr>
    </w:p>
    <w:p w14:paraId="20CB0E2E" w14:textId="77777777" w:rsidR="0086295D" w:rsidRPr="0086295D" w:rsidRDefault="0086295D" w:rsidP="0086295D">
      <w:pPr>
        <w:pStyle w:val="ListParagraph"/>
        <w:spacing w:line="360" w:lineRule="auto"/>
        <w:rPr>
          <w:rFonts w:ascii="Times New Roman" w:hAnsi="Times New Roman" w:cs="Times New Roman"/>
          <w:sz w:val="24"/>
          <w:szCs w:val="24"/>
        </w:rPr>
      </w:pPr>
    </w:p>
    <w:p w14:paraId="28EBB02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void economy::on_conecobtn_clicked() {</w:t>
      </w:r>
    </w:p>
    <w:p w14:paraId="74D0F5B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 Prompt the user for booking confirmation</w:t>
      </w:r>
    </w:p>
    <w:p w14:paraId="0F7081B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result = QMessageBox::question( this,   "Confirmation",  "Do you want to book the Economy Package for 10000 PKR?",</w:t>
      </w:r>
    </w:p>
    <w:p w14:paraId="6A2D47E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MessageBox::Yes | QMessageBox::No</w:t>
      </w:r>
    </w:p>
    <w:p w14:paraId="662B935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30C0ACE7" w14:textId="77777777" w:rsidR="0086295D" w:rsidRPr="0086295D" w:rsidRDefault="0086295D" w:rsidP="0086295D">
      <w:pPr>
        <w:pStyle w:val="ListParagraph"/>
        <w:spacing w:line="360" w:lineRule="auto"/>
        <w:rPr>
          <w:rFonts w:ascii="Times New Roman" w:hAnsi="Times New Roman" w:cs="Times New Roman"/>
          <w:sz w:val="24"/>
          <w:szCs w:val="24"/>
        </w:rPr>
      </w:pPr>
    </w:p>
    <w:p w14:paraId="6AB5DF2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result == QMessageBox::Yes) { // If user confirms booking</w:t>
      </w:r>
    </w:p>
    <w:p w14:paraId="5E3EAEB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 Perform  necessary booking actions</w:t>
      </w:r>
    </w:p>
    <w:p w14:paraId="25C16A44" w14:textId="77777777" w:rsidR="0086295D" w:rsidRPr="0086295D" w:rsidRDefault="0086295D" w:rsidP="0086295D">
      <w:pPr>
        <w:pStyle w:val="ListParagraph"/>
        <w:spacing w:line="360" w:lineRule="auto"/>
        <w:rPr>
          <w:rFonts w:ascii="Times New Roman" w:hAnsi="Times New Roman" w:cs="Times New Roman"/>
          <w:sz w:val="24"/>
          <w:szCs w:val="24"/>
        </w:rPr>
      </w:pPr>
    </w:p>
    <w:p w14:paraId="081666A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Set the cost of the Economy Package</w:t>
      </w:r>
    </w:p>
    <w:p w14:paraId="5E6C039B" w14:textId="57B98B99"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uint32 tourPackageCost = </w:t>
      </w:r>
      <w:r w:rsidR="009754FE">
        <w:rPr>
          <w:rFonts w:ascii="Times New Roman" w:hAnsi="Times New Roman" w:cs="Times New Roman"/>
          <w:sz w:val="24"/>
          <w:szCs w:val="24"/>
        </w:rPr>
        <w:t>10</w:t>
      </w:r>
      <w:r w:rsidRPr="0086295D">
        <w:rPr>
          <w:rFonts w:ascii="Times New Roman" w:hAnsi="Times New Roman" w:cs="Times New Roman"/>
          <w:sz w:val="24"/>
          <w:szCs w:val="24"/>
        </w:rPr>
        <w:t>000;</w:t>
      </w:r>
    </w:p>
    <w:p w14:paraId="70D33855" w14:textId="77777777" w:rsidR="0086295D" w:rsidRPr="0086295D" w:rsidRDefault="0086295D" w:rsidP="0086295D">
      <w:pPr>
        <w:pStyle w:val="ListParagraph"/>
        <w:spacing w:line="360" w:lineRule="auto"/>
        <w:rPr>
          <w:rFonts w:ascii="Times New Roman" w:hAnsi="Times New Roman" w:cs="Times New Roman"/>
          <w:sz w:val="24"/>
          <w:szCs w:val="24"/>
        </w:rPr>
      </w:pPr>
    </w:p>
    <w:p w14:paraId="72250BB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Inform the user of successful booking</w:t>
      </w:r>
    </w:p>
    <w:p w14:paraId="123F489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MessageBox::information(this, "Congratulations", "Your Economy Tour has been booked");</w:t>
      </w:r>
    </w:p>
    <w:p w14:paraId="20D1A6D9" w14:textId="77777777" w:rsidR="0086295D" w:rsidRPr="0086295D" w:rsidRDefault="0086295D" w:rsidP="0086295D">
      <w:pPr>
        <w:pStyle w:val="ListParagraph"/>
        <w:spacing w:line="360" w:lineRule="auto"/>
        <w:rPr>
          <w:rFonts w:ascii="Times New Roman" w:hAnsi="Times New Roman" w:cs="Times New Roman"/>
          <w:sz w:val="24"/>
          <w:szCs w:val="24"/>
        </w:rPr>
      </w:pPr>
    </w:p>
    <w:p w14:paraId="25FA975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Store booking details in global data structure</w:t>
      </w:r>
    </w:p>
    <w:p w14:paraId="198BD90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serData::instance().setPackagetype("Pre-planned");</w:t>
      </w:r>
    </w:p>
    <w:p w14:paraId="2511391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serData::instance().setTourCost(tourPackageCost);</w:t>
      </w:r>
    </w:p>
    <w:p w14:paraId="20C7B12C" w14:textId="77777777" w:rsidR="0086295D" w:rsidRPr="0086295D" w:rsidRDefault="0086295D" w:rsidP="0086295D">
      <w:pPr>
        <w:pStyle w:val="ListParagraph"/>
        <w:spacing w:line="360" w:lineRule="auto"/>
        <w:rPr>
          <w:rFonts w:ascii="Times New Roman" w:hAnsi="Times New Roman" w:cs="Times New Roman"/>
          <w:sz w:val="24"/>
          <w:szCs w:val="24"/>
        </w:rPr>
      </w:pPr>
    </w:p>
    <w:p w14:paraId="27E4B6F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 Proceed to billing</w:t>
      </w:r>
    </w:p>
    <w:p w14:paraId="0C4BA3E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Hide current form</w:t>
      </w:r>
    </w:p>
    <w:p w14:paraId="4CDBB90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hide();</w:t>
      </w:r>
    </w:p>
    <w:p w14:paraId="2455E86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bill bil;</w:t>
      </w:r>
    </w:p>
    <w:p w14:paraId="0EC2A83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bil.setModal(true);</w:t>
      </w:r>
    </w:p>
    <w:p w14:paraId="5CBC212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bil.exec();</w:t>
      </w:r>
    </w:p>
    <w:p w14:paraId="38514AA2" w14:textId="77777777" w:rsidR="0086295D" w:rsidRPr="0086295D" w:rsidRDefault="0086295D" w:rsidP="0086295D">
      <w:pPr>
        <w:pStyle w:val="ListParagraph"/>
        <w:spacing w:line="360" w:lineRule="auto"/>
        <w:rPr>
          <w:rFonts w:ascii="Times New Roman" w:hAnsi="Times New Roman" w:cs="Times New Roman"/>
          <w:sz w:val="24"/>
          <w:szCs w:val="24"/>
        </w:rPr>
      </w:pPr>
    </w:p>
    <w:p w14:paraId="21A904C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else { // If user does not confirm booking</w:t>
      </w:r>
    </w:p>
    <w:p w14:paraId="6C298E5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Do nothing (placeholder for any alternative actions)</w:t>
      </w:r>
    </w:p>
    <w:p w14:paraId="1146EBC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68D056C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1B9F2668" w14:textId="77777777" w:rsidR="0086295D" w:rsidRPr="0086295D" w:rsidRDefault="0086295D" w:rsidP="0086295D">
      <w:pPr>
        <w:pStyle w:val="ListParagraph"/>
        <w:spacing w:line="360" w:lineRule="auto"/>
        <w:rPr>
          <w:rFonts w:ascii="Times New Roman" w:hAnsi="Times New Roman" w:cs="Times New Roman"/>
          <w:sz w:val="24"/>
          <w:szCs w:val="24"/>
        </w:rPr>
      </w:pPr>
    </w:p>
    <w:p w14:paraId="43912A2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void economy::on_backecobtn_clicked() {</w:t>
      </w:r>
    </w:p>
    <w:p w14:paraId="330A700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Hide current form</w:t>
      </w:r>
    </w:p>
    <w:p w14:paraId="3279C62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hide();</w:t>
      </w:r>
    </w:p>
    <w:p w14:paraId="04B332F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Goes back to the previous form</w:t>
      </w:r>
    </w:p>
    <w:p w14:paraId="69B7DA9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preplanned back;</w:t>
      </w:r>
    </w:p>
    <w:p w14:paraId="4D48D18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back.setModal(true);</w:t>
      </w:r>
    </w:p>
    <w:p w14:paraId="7D9B149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back.exec();</w:t>
      </w:r>
    </w:p>
    <w:p w14:paraId="4FCD7371" w14:textId="4172AC71"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1F727BE4" w14:textId="4FED82DC" w:rsidR="009754FE" w:rsidRDefault="009754FE" w:rsidP="009754FE">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lastRenderedPageBreak/>
        <w:t>S</w:t>
      </w:r>
      <w:r>
        <w:rPr>
          <w:rFonts w:ascii="Times New Roman" w:hAnsi="Times New Roman" w:cs="Times New Roman"/>
          <w:b/>
          <w:bCs/>
          <w:sz w:val="32"/>
          <w:szCs w:val="32"/>
          <w:u w:val="single"/>
        </w:rPr>
        <w:t>creenshot</w:t>
      </w:r>
      <w:r w:rsidRPr="00520C3E">
        <w:rPr>
          <w:rFonts w:ascii="Times New Roman" w:hAnsi="Times New Roman" w:cs="Times New Roman"/>
          <w:b/>
          <w:bCs/>
          <w:sz w:val="32"/>
          <w:szCs w:val="32"/>
          <w:u w:val="single"/>
        </w:rPr>
        <w:t>:</w:t>
      </w:r>
    </w:p>
    <w:p w14:paraId="5EC8DAD7" w14:textId="2EA70712" w:rsidR="009754FE" w:rsidRDefault="009754FE" w:rsidP="009754FE">
      <w:pPr>
        <w:pStyle w:val="ListParagraph"/>
        <w:spacing w:line="360" w:lineRule="auto"/>
        <w:jc w:val="center"/>
        <w:rPr>
          <w:rFonts w:ascii="Times New Roman" w:hAnsi="Times New Roman" w:cs="Times New Roman"/>
          <w:b/>
          <w:bCs/>
          <w:sz w:val="32"/>
          <w:szCs w:val="32"/>
          <w:u w:val="single"/>
        </w:rPr>
      </w:pPr>
      <w:r w:rsidRPr="000258B0">
        <w:drawing>
          <wp:inline distT="0" distB="0" distL="0" distR="0" wp14:anchorId="58C70997" wp14:editId="66C7CDB4">
            <wp:extent cx="5943600" cy="4420235"/>
            <wp:effectExtent l="0" t="0" r="0" b="0"/>
            <wp:docPr id="1931035959" name="Picture 1" descr="A map of the world with various ite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035959" name="Picture 1" descr="A map of the world with various items&#10;&#10;Description automatically generated"/>
                    <pic:cNvPicPr/>
                  </pic:nvPicPr>
                  <pic:blipFill>
                    <a:blip r:embed="rId22"/>
                    <a:stretch>
                      <a:fillRect/>
                    </a:stretch>
                  </pic:blipFill>
                  <pic:spPr>
                    <a:xfrm>
                      <a:off x="0" y="0"/>
                      <a:ext cx="5943600" cy="4420235"/>
                    </a:xfrm>
                    <a:prstGeom prst="rect">
                      <a:avLst/>
                    </a:prstGeom>
                  </pic:spPr>
                </pic:pic>
              </a:graphicData>
            </a:graphic>
          </wp:inline>
        </w:drawing>
      </w:r>
    </w:p>
    <w:p w14:paraId="73CFC95E" w14:textId="2859FDE0" w:rsidR="00116B12" w:rsidRPr="00DF5D03" w:rsidRDefault="00116B12" w:rsidP="00DF5D03">
      <w:pPr>
        <w:pStyle w:val="ListParagraph"/>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User can book himself this package or can see between the other pa</w:t>
      </w:r>
      <w:r w:rsidR="002A0AC9" w:rsidRPr="00DF5D03">
        <w:rPr>
          <w:rFonts w:ascii="Times New Roman" w:hAnsi="Times New Roman" w:cs="Times New Roman"/>
          <w:b/>
          <w:bCs/>
          <w:sz w:val="24"/>
          <w:szCs w:val="24"/>
        </w:rPr>
        <w:t>cka</w:t>
      </w:r>
      <w:r w:rsidRPr="00DF5D03">
        <w:rPr>
          <w:rFonts w:ascii="Times New Roman" w:hAnsi="Times New Roman" w:cs="Times New Roman"/>
          <w:b/>
          <w:bCs/>
          <w:sz w:val="24"/>
          <w:szCs w:val="24"/>
        </w:rPr>
        <w:t>ges.</w:t>
      </w:r>
    </w:p>
    <w:p w14:paraId="3F63D42E" w14:textId="77777777" w:rsidR="00116B12" w:rsidRPr="00116B12" w:rsidRDefault="00116B12" w:rsidP="009754FE">
      <w:pPr>
        <w:pStyle w:val="ListParagraph"/>
        <w:spacing w:line="360" w:lineRule="auto"/>
        <w:jc w:val="center"/>
        <w:rPr>
          <w:rFonts w:ascii="Times New Roman" w:hAnsi="Times New Roman" w:cs="Times New Roman"/>
          <w:sz w:val="32"/>
          <w:szCs w:val="32"/>
          <w:u w:val="single"/>
        </w:rPr>
      </w:pPr>
    </w:p>
    <w:p w14:paraId="043968C8" w14:textId="77777777" w:rsidR="00CD65B8" w:rsidRDefault="00CD65B8" w:rsidP="00520C3E">
      <w:pPr>
        <w:pStyle w:val="ListParagraph"/>
        <w:spacing w:line="360" w:lineRule="auto"/>
        <w:rPr>
          <w:rFonts w:ascii="Times New Roman" w:hAnsi="Times New Roman" w:cs="Times New Roman"/>
          <w:sz w:val="24"/>
          <w:szCs w:val="24"/>
        </w:rPr>
      </w:pPr>
    </w:p>
    <w:p w14:paraId="37D7E0FB" w14:textId="3A73D593" w:rsidR="00EF00F6" w:rsidRPr="00EF00F6" w:rsidRDefault="00EF00F6" w:rsidP="00520C3E">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Custom</w:t>
      </w:r>
      <w:r w:rsidRPr="005E0717">
        <w:rPr>
          <w:rFonts w:ascii="Times New Roman" w:hAnsi="Times New Roman" w:cs="Times New Roman"/>
          <w:b/>
          <w:bCs/>
          <w:sz w:val="28"/>
          <w:szCs w:val="28"/>
          <w:u w:val="single"/>
        </w:rPr>
        <w:t xml:space="preserve"> Tour Package</w:t>
      </w:r>
      <w:r>
        <w:rPr>
          <w:rFonts w:ascii="Times New Roman" w:hAnsi="Times New Roman" w:cs="Times New Roman"/>
          <w:b/>
          <w:bCs/>
          <w:sz w:val="28"/>
          <w:szCs w:val="28"/>
          <w:u w:val="single"/>
        </w:rPr>
        <w:t xml:space="preserve"> Selection </w:t>
      </w:r>
      <w:r w:rsidRPr="00540307">
        <w:rPr>
          <w:rFonts w:ascii="Times New Roman" w:hAnsi="Times New Roman" w:cs="Times New Roman"/>
          <w:b/>
          <w:bCs/>
          <w:sz w:val="28"/>
          <w:szCs w:val="28"/>
          <w:u w:val="single"/>
        </w:rPr>
        <w:t>Page</w:t>
      </w:r>
      <w:r>
        <w:rPr>
          <w:rFonts w:ascii="Times New Roman" w:hAnsi="Times New Roman" w:cs="Times New Roman"/>
          <w:b/>
          <w:bCs/>
          <w:sz w:val="28"/>
          <w:szCs w:val="28"/>
          <w:u w:val="single"/>
        </w:rPr>
        <w:t xml:space="preserve"> - Indoor Activities:</w:t>
      </w:r>
    </w:p>
    <w:p w14:paraId="17CA46FC" w14:textId="492EA36A" w:rsidR="00CD65B8" w:rsidRDefault="00EF00F6" w:rsidP="00520C3E">
      <w:pPr>
        <w:pStyle w:val="ListParagraph"/>
        <w:spacing w:line="360" w:lineRule="auto"/>
        <w:rPr>
          <w:rFonts w:ascii="Times New Roman" w:hAnsi="Times New Roman" w:cs="Times New Roman"/>
          <w:sz w:val="24"/>
          <w:szCs w:val="24"/>
        </w:rPr>
      </w:pPr>
      <w:r w:rsidRPr="00EF00F6">
        <w:rPr>
          <w:rFonts w:ascii="Times New Roman" w:hAnsi="Times New Roman" w:cs="Times New Roman"/>
          <w:sz w:val="24"/>
          <w:szCs w:val="24"/>
        </w:rPr>
        <w:lastRenderedPageBreak/>
        <w:t>This page empowers you to design the perfect indoor experience for your trip. Choose from a tempting array of activities, each priced transparently for informed decision-making. As you tick the boxes, a watchful counter keeps track, ensuring you stay within the 5-activity limit for a balanced itinerary. Behind the scenes, a meticulous calculator tallies the total cost, keeping you informed every step of the way. A friendly warning pops up if you get a little too enthusiastic, gently guiding you back towards feasibility. Once your indoor adventure is perfectly crafted, a confident click propels you to the next stage, where outdoor pursuits await. The data on your chosen activities and their costs seamlessly flows along, weaving your personalized itinerary thread by thread. This page is a testament to the flexibility and user-friendliness at the heart of this booking system, allowing you to paint your ideal indoor experience with meticulous strokes.</w:t>
      </w:r>
    </w:p>
    <w:p w14:paraId="6D8AF1B8" w14:textId="77777777" w:rsidR="0086295D" w:rsidRDefault="0086295D" w:rsidP="0086295D">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ource Code:</w:t>
      </w:r>
    </w:p>
    <w:p w14:paraId="06680D05" w14:textId="269ABB46" w:rsidR="0086295D" w:rsidRDefault="0086295D" w:rsidP="0086295D">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customindoor</w:t>
      </w:r>
      <w:r>
        <w:rPr>
          <w:rFonts w:ascii="Times New Roman" w:hAnsi="Times New Roman" w:cs="Times New Roman"/>
          <w:b/>
          <w:bCs/>
          <w:sz w:val="28"/>
          <w:szCs w:val="28"/>
          <w:u w:val="single"/>
        </w:rPr>
        <w:t>.h</w:t>
      </w:r>
      <w:r w:rsidRPr="00520C3E">
        <w:rPr>
          <w:rFonts w:ascii="Times New Roman" w:hAnsi="Times New Roman" w:cs="Times New Roman"/>
          <w:b/>
          <w:bCs/>
          <w:sz w:val="28"/>
          <w:szCs w:val="28"/>
          <w:u w:val="single"/>
        </w:rPr>
        <w:t>:</w:t>
      </w:r>
    </w:p>
    <w:p w14:paraId="3F4330C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fndef CUSTOMINDOOR_H</w:t>
      </w:r>
    </w:p>
    <w:p w14:paraId="0FB3C39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define CUSTOMINDOOR_H</w:t>
      </w:r>
    </w:p>
    <w:p w14:paraId="7E6394FA" w14:textId="77777777" w:rsidR="0086295D" w:rsidRPr="0086295D" w:rsidRDefault="0086295D" w:rsidP="0086295D">
      <w:pPr>
        <w:pStyle w:val="ListParagraph"/>
        <w:spacing w:line="360" w:lineRule="auto"/>
        <w:rPr>
          <w:rFonts w:ascii="Times New Roman" w:hAnsi="Times New Roman" w:cs="Times New Roman"/>
          <w:sz w:val="24"/>
          <w:szCs w:val="24"/>
        </w:rPr>
      </w:pPr>
    </w:p>
    <w:p w14:paraId="4D57373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lt;QDialog&gt;</w:t>
      </w:r>
    </w:p>
    <w:p w14:paraId="25ED8D7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include&lt;QMessageBox&gt;</w:t>
      </w:r>
    </w:p>
    <w:p w14:paraId="25583A2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customoutdoor.h"</w:t>
      </w:r>
    </w:p>
    <w:p w14:paraId="44BC186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namespace Ui {</w:t>
      </w:r>
    </w:p>
    <w:p w14:paraId="7F0000C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class customindoor;</w:t>
      </w:r>
    </w:p>
    <w:p w14:paraId="3E2AAD5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06486408" w14:textId="77777777" w:rsidR="0086295D" w:rsidRPr="0086295D" w:rsidRDefault="0086295D" w:rsidP="0086295D">
      <w:pPr>
        <w:pStyle w:val="ListParagraph"/>
        <w:spacing w:line="360" w:lineRule="auto"/>
        <w:rPr>
          <w:rFonts w:ascii="Times New Roman" w:hAnsi="Times New Roman" w:cs="Times New Roman"/>
          <w:sz w:val="24"/>
          <w:szCs w:val="24"/>
        </w:rPr>
      </w:pPr>
    </w:p>
    <w:p w14:paraId="22324BB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class customindoor : public QDialog</w:t>
      </w:r>
    </w:p>
    <w:p w14:paraId="7E8E956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3F064A9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_OBJECT</w:t>
      </w:r>
    </w:p>
    <w:p w14:paraId="6F674E5A" w14:textId="77777777" w:rsidR="0086295D" w:rsidRPr="0086295D" w:rsidRDefault="0086295D" w:rsidP="0086295D">
      <w:pPr>
        <w:pStyle w:val="ListParagraph"/>
        <w:spacing w:line="360" w:lineRule="auto"/>
        <w:rPr>
          <w:rFonts w:ascii="Times New Roman" w:hAnsi="Times New Roman" w:cs="Times New Roman"/>
          <w:sz w:val="24"/>
          <w:szCs w:val="24"/>
        </w:rPr>
      </w:pPr>
    </w:p>
    <w:p w14:paraId="6935BCF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public:</w:t>
      </w:r>
    </w:p>
    <w:p w14:paraId="4D9E594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explicit customindoor(QWidget *parent = nullptr);</w:t>
      </w:r>
    </w:p>
    <w:p w14:paraId="4ED37F3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ustomindoor();</w:t>
      </w:r>
    </w:p>
    <w:p w14:paraId="22C51277" w14:textId="77777777" w:rsidR="0086295D" w:rsidRPr="0086295D" w:rsidRDefault="0086295D" w:rsidP="0086295D">
      <w:pPr>
        <w:pStyle w:val="ListParagraph"/>
        <w:spacing w:line="360" w:lineRule="auto"/>
        <w:rPr>
          <w:rFonts w:ascii="Times New Roman" w:hAnsi="Times New Roman" w:cs="Times New Roman"/>
          <w:sz w:val="24"/>
          <w:szCs w:val="24"/>
        </w:rPr>
      </w:pPr>
    </w:p>
    <w:p w14:paraId="7D6227C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private slots:</w:t>
      </w:r>
    </w:p>
    <w:p w14:paraId="399C371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void on_nextbtn_clicked();</w:t>
      </w:r>
    </w:p>
    <w:p w14:paraId="38FA1957" w14:textId="77777777" w:rsidR="0086295D" w:rsidRPr="0086295D" w:rsidRDefault="0086295D" w:rsidP="0086295D">
      <w:pPr>
        <w:pStyle w:val="ListParagraph"/>
        <w:spacing w:line="360" w:lineRule="auto"/>
        <w:rPr>
          <w:rFonts w:ascii="Times New Roman" w:hAnsi="Times New Roman" w:cs="Times New Roman"/>
          <w:sz w:val="24"/>
          <w:szCs w:val="24"/>
        </w:rPr>
      </w:pPr>
    </w:p>
    <w:p w14:paraId="6DAAE9F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private:</w:t>
      </w:r>
    </w:p>
    <w:p w14:paraId="50DF380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customindoor *ui;</w:t>
      </w:r>
    </w:p>
    <w:p w14:paraId="1E75F39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2E0D8E91" w14:textId="77777777" w:rsidR="0086295D" w:rsidRPr="0086295D" w:rsidRDefault="0086295D" w:rsidP="0086295D">
      <w:pPr>
        <w:pStyle w:val="ListParagraph"/>
        <w:spacing w:line="360" w:lineRule="auto"/>
        <w:rPr>
          <w:rFonts w:ascii="Times New Roman" w:hAnsi="Times New Roman" w:cs="Times New Roman"/>
          <w:sz w:val="24"/>
          <w:szCs w:val="24"/>
        </w:rPr>
      </w:pPr>
    </w:p>
    <w:p w14:paraId="262B7DEF" w14:textId="59230D71" w:rsid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endif // CUSTOMINDOOR_H</w:t>
      </w:r>
    </w:p>
    <w:p w14:paraId="1A2441CF" w14:textId="1B3FDA90" w:rsidR="0086295D" w:rsidRDefault="0086295D" w:rsidP="0086295D">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customindoor.</w:t>
      </w:r>
      <w:r>
        <w:rPr>
          <w:rFonts w:ascii="Times New Roman" w:hAnsi="Times New Roman" w:cs="Times New Roman"/>
          <w:b/>
          <w:bCs/>
          <w:sz w:val="28"/>
          <w:szCs w:val="28"/>
          <w:u w:val="single"/>
        </w:rPr>
        <w:t>cpp</w:t>
      </w:r>
      <w:r w:rsidRPr="00520C3E">
        <w:rPr>
          <w:rFonts w:ascii="Times New Roman" w:hAnsi="Times New Roman" w:cs="Times New Roman"/>
          <w:b/>
          <w:bCs/>
          <w:sz w:val="28"/>
          <w:szCs w:val="28"/>
          <w:u w:val="single"/>
        </w:rPr>
        <w:t>:</w:t>
      </w:r>
    </w:p>
    <w:p w14:paraId="0A50F16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customindoor.h"</w:t>
      </w:r>
    </w:p>
    <w:p w14:paraId="5E49174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ui_customindoor.h"</w:t>
      </w:r>
    </w:p>
    <w:p w14:paraId="350E744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userdata.h"</w:t>
      </w:r>
    </w:p>
    <w:p w14:paraId="069041AF" w14:textId="77777777" w:rsidR="0086295D" w:rsidRPr="0086295D" w:rsidRDefault="0086295D" w:rsidP="0086295D">
      <w:pPr>
        <w:pStyle w:val="ListParagraph"/>
        <w:spacing w:line="360" w:lineRule="auto"/>
        <w:rPr>
          <w:rFonts w:ascii="Times New Roman" w:hAnsi="Times New Roman" w:cs="Times New Roman"/>
          <w:sz w:val="24"/>
          <w:szCs w:val="24"/>
        </w:rPr>
      </w:pPr>
    </w:p>
    <w:p w14:paraId="67348148" w14:textId="77777777" w:rsidR="0086295D" w:rsidRPr="0086295D" w:rsidRDefault="0086295D" w:rsidP="0086295D">
      <w:pPr>
        <w:pStyle w:val="ListParagraph"/>
        <w:spacing w:line="360" w:lineRule="auto"/>
        <w:rPr>
          <w:rFonts w:ascii="Times New Roman" w:hAnsi="Times New Roman" w:cs="Times New Roman"/>
          <w:sz w:val="24"/>
          <w:szCs w:val="24"/>
        </w:rPr>
      </w:pPr>
    </w:p>
    <w:p w14:paraId="6450958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ustomindoor::customindoor(QWidget *parent) :</w:t>
      </w:r>
    </w:p>
    <w:p w14:paraId="028524E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Dialog(parent),</w:t>
      </w:r>
    </w:p>
    <w:p w14:paraId="48E46E2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new Ui::customindoor)</w:t>
      </w:r>
    </w:p>
    <w:p w14:paraId="7E61D02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097AD1F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gt;setupUi(this);</w:t>
      </w:r>
    </w:p>
    <w:p w14:paraId="47D6B9B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13A077E8" w14:textId="77777777" w:rsidR="0086295D" w:rsidRPr="0086295D" w:rsidRDefault="0086295D" w:rsidP="0086295D">
      <w:pPr>
        <w:pStyle w:val="ListParagraph"/>
        <w:spacing w:line="360" w:lineRule="auto"/>
        <w:rPr>
          <w:rFonts w:ascii="Times New Roman" w:hAnsi="Times New Roman" w:cs="Times New Roman"/>
          <w:sz w:val="24"/>
          <w:szCs w:val="24"/>
        </w:rPr>
      </w:pPr>
    </w:p>
    <w:p w14:paraId="0E24B68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ustomindoor::~customindoor()</w:t>
      </w:r>
    </w:p>
    <w:p w14:paraId="317A47A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3B1CCFB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delete ui;</w:t>
      </w:r>
    </w:p>
    <w:p w14:paraId="5B59F38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24E05D88" w14:textId="77777777" w:rsidR="0086295D" w:rsidRPr="0086295D" w:rsidRDefault="0086295D" w:rsidP="0086295D">
      <w:pPr>
        <w:pStyle w:val="ListParagraph"/>
        <w:spacing w:line="360" w:lineRule="auto"/>
        <w:rPr>
          <w:rFonts w:ascii="Times New Roman" w:hAnsi="Times New Roman" w:cs="Times New Roman"/>
          <w:sz w:val="24"/>
          <w:szCs w:val="24"/>
        </w:rPr>
      </w:pPr>
    </w:p>
    <w:p w14:paraId="4E70FBE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void customindoor::on_nextbtn_clicked()</w:t>
      </w:r>
    </w:p>
    <w:p w14:paraId="5F7DA4E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722C7B7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Array to store individual activity costs</w:t>
      </w:r>
    </w:p>
    <w:p w14:paraId="2F89C25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activityCosts[7] = { 500, 750, 1200, 600, 2000, 2000, 100 };</w:t>
      </w:r>
    </w:p>
    <w:p w14:paraId="52F0BD3F" w14:textId="77777777" w:rsidR="0086295D" w:rsidRPr="0086295D" w:rsidRDefault="0086295D" w:rsidP="0086295D">
      <w:pPr>
        <w:pStyle w:val="ListParagraph"/>
        <w:spacing w:line="360" w:lineRule="auto"/>
        <w:rPr>
          <w:rFonts w:ascii="Times New Roman" w:hAnsi="Times New Roman" w:cs="Times New Roman"/>
          <w:sz w:val="24"/>
          <w:szCs w:val="24"/>
        </w:rPr>
      </w:pPr>
    </w:p>
    <w:p w14:paraId="7899049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Counter to track the number of selected activities</w:t>
      </w:r>
    </w:p>
    <w:p w14:paraId="2151BB2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counter = 0;</w:t>
      </w:r>
    </w:p>
    <w:p w14:paraId="57854D63" w14:textId="77777777" w:rsidR="0086295D" w:rsidRPr="0086295D" w:rsidRDefault="0086295D" w:rsidP="0086295D">
      <w:pPr>
        <w:pStyle w:val="ListParagraph"/>
        <w:spacing w:line="360" w:lineRule="auto"/>
        <w:rPr>
          <w:rFonts w:ascii="Times New Roman" w:hAnsi="Times New Roman" w:cs="Times New Roman"/>
          <w:sz w:val="24"/>
          <w:szCs w:val="24"/>
        </w:rPr>
      </w:pPr>
    </w:p>
    <w:p w14:paraId="2FF6ABB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Variable to store the total cost of indoor activities</w:t>
      </w:r>
    </w:p>
    <w:p w14:paraId="2526D37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uint16 totalcostindoor = 0;</w:t>
      </w:r>
    </w:p>
    <w:p w14:paraId="5D8B4E5A" w14:textId="77777777" w:rsidR="0086295D" w:rsidRPr="0086295D" w:rsidRDefault="0086295D" w:rsidP="0086295D">
      <w:pPr>
        <w:pStyle w:val="ListParagraph"/>
        <w:spacing w:line="360" w:lineRule="auto"/>
        <w:rPr>
          <w:rFonts w:ascii="Times New Roman" w:hAnsi="Times New Roman" w:cs="Times New Roman"/>
          <w:sz w:val="24"/>
          <w:szCs w:val="24"/>
        </w:rPr>
      </w:pPr>
    </w:p>
    <w:p w14:paraId="4449AF8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Calculate individual activity cost based on selection</w:t>
      </w:r>
    </w:p>
    <w:p w14:paraId="59DFD04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gt;isChecked()) {</w:t>
      </w:r>
    </w:p>
    <w:p w14:paraId="7A45B51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5F402A6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indoor +=activityCosts[0];</w:t>
      </w:r>
    </w:p>
    <w:p w14:paraId="3BA6F04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0E5DC019" w14:textId="77777777" w:rsidR="0086295D" w:rsidRPr="0086295D" w:rsidRDefault="0086295D" w:rsidP="0086295D">
      <w:pPr>
        <w:pStyle w:val="ListParagraph"/>
        <w:spacing w:line="360" w:lineRule="auto"/>
        <w:rPr>
          <w:rFonts w:ascii="Times New Roman" w:hAnsi="Times New Roman" w:cs="Times New Roman"/>
          <w:sz w:val="24"/>
          <w:szCs w:val="24"/>
        </w:rPr>
      </w:pPr>
    </w:p>
    <w:p w14:paraId="3D9F37C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_2-&gt;isChecked()) {</w:t>
      </w:r>
    </w:p>
    <w:p w14:paraId="202CA09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6B18C67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indoor +=activityCosts[1];</w:t>
      </w:r>
    </w:p>
    <w:p w14:paraId="3083DE9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w:t>
      </w:r>
    </w:p>
    <w:p w14:paraId="4DFF026C" w14:textId="77777777" w:rsidR="0086295D" w:rsidRPr="0086295D" w:rsidRDefault="0086295D" w:rsidP="0086295D">
      <w:pPr>
        <w:pStyle w:val="ListParagraph"/>
        <w:spacing w:line="360" w:lineRule="auto"/>
        <w:rPr>
          <w:rFonts w:ascii="Times New Roman" w:hAnsi="Times New Roman" w:cs="Times New Roman"/>
          <w:sz w:val="24"/>
          <w:szCs w:val="24"/>
        </w:rPr>
      </w:pPr>
    </w:p>
    <w:p w14:paraId="4B0CD29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_3-&gt;isChecked()) {</w:t>
      </w:r>
    </w:p>
    <w:p w14:paraId="45F786C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43FB5D2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indoor +=activityCosts[2];</w:t>
      </w:r>
    </w:p>
    <w:p w14:paraId="1D31BCF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182A5B98" w14:textId="77777777" w:rsidR="0086295D" w:rsidRPr="0086295D" w:rsidRDefault="0086295D" w:rsidP="0086295D">
      <w:pPr>
        <w:pStyle w:val="ListParagraph"/>
        <w:spacing w:line="360" w:lineRule="auto"/>
        <w:rPr>
          <w:rFonts w:ascii="Times New Roman" w:hAnsi="Times New Roman" w:cs="Times New Roman"/>
          <w:sz w:val="24"/>
          <w:szCs w:val="24"/>
        </w:rPr>
      </w:pPr>
    </w:p>
    <w:p w14:paraId="2C089B3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_4-&gt;isChecked()) {</w:t>
      </w:r>
    </w:p>
    <w:p w14:paraId="6137E51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385BDE0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indoor +=activityCosts[3];</w:t>
      </w:r>
    </w:p>
    <w:p w14:paraId="37624B8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50F8335D" w14:textId="77777777" w:rsidR="0086295D" w:rsidRPr="0086295D" w:rsidRDefault="0086295D" w:rsidP="0086295D">
      <w:pPr>
        <w:pStyle w:val="ListParagraph"/>
        <w:spacing w:line="360" w:lineRule="auto"/>
        <w:rPr>
          <w:rFonts w:ascii="Times New Roman" w:hAnsi="Times New Roman" w:cs="Times New Roman"/>
          <w:sz w:val="24"/>
          <w:szCs w:val="24"/>
        </w:rPr>
      </w:pPr>
    </w:p>
    <w:p w14:paraId="5CD74EE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_5-&gt;isChecked()) {</w:t>
      </w:r>
    </w:p>
    <w:p w14:paraId="4AFABEC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1075770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indoor +=activityCosts[4];</w:t>
      </w:r>
    </w:p>
    <w:p w14:paraId="05639A1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591A27D6" w14:textId="77777777" w:rsidR="0086295D" w:rsidRPr="0086295D" w:rsidRDefault="0086295D" w:rsidP="0086295D">
      <w:pPr>
        <w:pStyle w:val="ListParagraph"/>
        <w:spacing w:line="360" w:lineRule="auto"/>
        <w:rPr>
          <w:rFonts w:ascii="Times New Roman" w:hAnsi="Times New Roman" w:cs="Times New Roman"/>
          <w:sz w:val="24"/>
          <w:szCs w:val="24"/>
        </w:rPr>
      </w:pPr>
    </w:p>
    <w:p w14:paraId="5B77164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 ui-&gt;checkBox_6-&gt;isChecked()) {</w:t>
      </w:r>
    </w:p>
    <w:p w14:paraId="029EA45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1B12A14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indoor +=activityCosts[5];</w:t>
      </w:r>
    </w:p>
    <w:p w14:paraId="34C2D3B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w:t>
      </w:r>
    </w:p>
    <w:p w14:paraId="31406ADF" w14:textId="77777777" w:rsidR="0086295D" w:rsidRPr="0086295D" w:rsidRDefault="0086295D" w:rsidP="0086295D">
      <w:pPr>
        <w:pStyle w:val="ListParagraph"/>
        <w:spacing w:line="360" w:lineRule="auto"/>
        <w:rPr>
          <w:rFonts w:ascii="Times New Roman" w:hAnsi="Times New Roman" w:cs="Times New Roman"/>
          <w:sz w:val="24"/>
          <w:szCs w:val="24"/>
        </w:rPr>
      </w:pPr>
    </w:p>
    <w:p w14:paraId="0F50B59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 ui-&gt;checkBox_7-&gt;isChecked()) {</w:t>
      </w:r>
    </w:p>
    <w:p w14:paraId="2654489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0A727D3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indoor +=activityCosts[6];</w:t>
      </w:r>
    </w:p>
    <w:p w14:paraId="65395F3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6506DDCE" w14:textId="77777777" w:rsidR="0086295D" w:rsidRPr="0086295D" w:rsidRDefault="0086295D" w:rsidP="0086295D">
      <w:pPr>
        <w:pStyle w:val="ListParagraph"/>
        <w:spacing w:line="360" w:lineRule="auto"/>
        <w:rPr>
          <w:rFonts w:ascii="Times New Roman" w:hAnsi="Times New Roman" w:cs="Times New Roman"/>
          <w:sz w:val="24"/>
          <w:szCs w:val="24"/>
        </w:rPr>
      </w:pPr>
    </w:p>
    <w:p w14:paraId="5378085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hecks and ensures that user selects maximum 5 activities</w:t>
      </w:r>
    </w:p>
    <w:p w14:paraId="3EE4F00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counter &gt; 5) {</w:t>
      </w:r>
    </w:p>
    <w:p w14:paraId="6FD866F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MessageBox::warning(this, "Sorry", "You can only select up to 5 options");</w:t>
      </w:r>
    </w:p>
    <w:p w14:paraId="5BF34E0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else {</w:t>
      </w:r>
    </w:p>
    <w:p w14:paraId="200527DB" w14:textId="77777777" w:rsidR="0086295D" w:rsidRPr="0086295D" w:rsidRDefault="0086295D" w:rsidP="0086295D">
      <w:pPr>
        <w:pStyle w:val="ListParagraph"/>
        <w:spacing w:line="360" w:lineRule="auto"/>
        <w:rPr>
          <w:rFonts w:ascii="Times New Roman" w:hAnsi="Times New Roman" w:cs="Times New Roman"/>
          <w:sz w:val="24"/>
          <w:szCs w:val="24"/>
        </w:rPr>
      </w:pPr>
    </w:p>
    <w:p w14:paraId="00D6B0B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Set package type to "Custom"</w:t>
      </w:r>
    </w:p>
    <w:p w14:paraId="4745F9C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serData::instance().setPackagetype("Custom");</w:t>
      </w:r>
    </w:p>
    <w:p w14:paraId="628C21F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Store the calculated total cost of indoor activities</w:t>
      </w:r>
    </w:p>
    <w:p w14:paraId="34FF911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serData::instance().setIndoorCost(totalcostindoor);</w:t>
      </w:r>
    </w:p>
    <w:p w14:paraId="4B6D0394" w14:textId="77777777" w:rsidR="0086295D" w:rsidRPr="0086295D" w:rsidRDefault="0086295D" w:rsidP="0086295D">
      <w:pPr>
        <w:pStyle w:val="ListParagraph"/>
        <w:spacing w:line="360" w:lineRule="auto"/>
        <w:rPr>
          <w:rFonts w:ascii="Times New Roman" w:hAnsi="Times New Roman" w:cs="Times New Roman"/>
          <w:sz w:val="24"/>
          <w:szCs w:val="24"/>
        </w:rPr>
      </w:pPr>
    </w:p>
    <w:p w14:paraId="302F2CC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Proceed to outdoor activity selection</w:t>
      </w:r>
    </w:p>
    <w:p w14:paraId="1CD5398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hides this form</w:t>
      </w:r>
    </w:p>
    <w:p w14:paraId="3B0D30E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hide();</w:t>
      </w:r>
    </w:p>
    <w:p w14:paraId="041A22F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opens the new form</w:t>
      </w:r>
    </w:p>
    <w:p w14:paraId="79BBA8F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ustomoutdoor co;</w:t>
      </w:r>
    </w:p>
    <w:p w14:paraId="2F4E83D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setModal(true);</w:t>
      </w:r>
    </w:p>
    <w:p w14:paraId="7223D2A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exec();</w:t>
      </w:r>
    </w:p>
    <w:p w14:paraId="63550F7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513EDDBC" w14:textId="77777777" w:rsidR="0086295D" w:rsidRPr="0086295D" w:rsidRDefault="0086295D" w:rsidP="0086295D">
      <w:pPr>
        <w:pStyle w:val="ListParagraph"/>
        <w:spacing w:line="360" w:lineRule="auto"/>
        <w:rPr>
          <w:rFonts w:ascii="Times New Roman" w:hAnsi="Times New Roman" w:cs="Times New Roman"/>
          <w:sz w:val="24"/>
          <w:szCs w:val="24"/>
        </w:rPr>
      </w:pPr>
    </w:p>
    <w:p w14:paraId="73CD542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27225AB9" w14:textId="77777777" w:rsidR="0086295D" w:rsidRPr="0086295D" w:rsidRDefault="0086295D" w:rsidP="0086295D">
      <w:pPr>
        <w:pStyle w:val="ListParagraph"/>
        <w:spacing w:line="360" w:lineRule="auto"/>
        <w:rPr>
          <w:rFonts w:ascii="Times New Roman" w:hAnsi="Times New Roman" w:cs="Times New Roman"/>
          <w:sz w:val="24"/>
          <w:szCs w:val="24"/>
        </w:rPr>
      </w:pPr>
    </w:p>
    <w:p w14:paraId="0371BA6F" w14:textId="77777777" w:rsidR="009754FE" w:rsidRDefault="009754FE" w:rsidP="009754FE">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w:t>
      </w:r>
      <w:r>
        <w:rPr>
          <w:rFonts w:ascii="Times New Roman" w:hAnsi="Times New Roman" w:cs="Times New Roman"/>
          <w:b/>
          <w:bCs/>
          <w:sz w:val="32"/>
          <w:szCs w:val="32"/>
          <w:u w:val="single"/>
        </w:rPr>
        <w:t>creenshot</w:t>
      </w:r>
      <w:r w:rsidRPr="00520C3E">
        <w:rPr>
          <w:rFonts w:ascii="Times New Roman" w:hAnsi="Times New Roman" w:cs="Times New Roman"/>
          <w:b/>
          <w:bCs/>
          <w:sz w:val="32"/>
          <w:szCs w:val="32"/>
          <w:u w:val="single"/>
        </w:rPr>
        <w:t>:</w:t>
      </w:r>
    </w:p>
    <w:p w14:paraId="7957033D" w14:textId="78C7DA74" w:rsidR="0086295D" w:rsidRDefault="009754FE" w:rsidP="00520C3E">
      <w:pPr>
        <w:pStyle w:val="ListParagraph"/>
        <w:spacing w:line="360" w:lineRule="auto"/>
        <w:rPr>
          <w:rFonts w:ascii="Times New Roman" w:hAnsi="Times New Roman" w:cs="Times New Roman"/>
          <w:sz w:val="24"/>
          <w:szCs w:val="24"/>
        </w:rPr>
      </w:pPr>
      <w:r w:rsidRPr="000258B0">
        <w:lastRenderedPageBreak/>
        <w:drawing>
          <wp:inline distT="0" distB="0" distL="0" distR="0" wp14:anchorId="26149325" wp14:editId="7E5DC7C8">
            <wp:extent cx="5943600" cy="4411980"/>
            <wp:effectExtent l="0" t="0" r="0" b="7620"/>
            <wp:docPr id="606766888"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766888" name="Picture 1" descr="A screenshot of a website&#10;&#10;Description automatically generated"/>
                    <pic:cNvPicPr/>
                  </pic:nvPicPr>
                  <pic:blipFill>
                    <a:blip r:embed="rId23"/>
                    <a:stretch>
                      <a:fillRect/>
                    </a:stretch>
                  </pic:blipFill>
                  <pic:spPr>
                    <a:xfrm>
                      <a:off x="0" y="0"/>
                      <a:ext cx="5943600" cy="4411980"/>
                    </a:xfrm>
                    <a:prstGeom prst="rect">
                      <a:avLst/>
                    </a:prstGeom>
                  </pic:spPr>
                </pic:pic>
              </a:graphicData>
            </a:graphic>
          </wp:inline>
        </w:drawing>
      </w:r>
    </w:p>
    <w:p w14:paraId="41D10AB5" w14:textId="1E07C87F" w:rsidR="00116B12" w:rsidRPr="00DF5D03" w:rsidRDefault="00116B12" w:rsidP="00DF5D03">
      <w:pPr>
        <w:pStyle w:val="ListParagraph"/>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If user selects the custom package then he select custom indoor activities User can select maximum five. If he selects more then five an error message is shown.</w:t>
      </w:r>
    </w:p>
    <w:p w14:paraId="63F5BD86" w14:textId="0E9C6969" w:rsidR="009754FE" w:rsidRDefault="009754FE" w:rsidP="00520C3E">
      <w:pPr>
        <w:pStyle w:val="ListParagraph"/>
        <w:spacing w:line="360" w:lineRule="auto"/>
        <w:rPr>
          <w:rFonts w:ascii="Times New Roman" w:hAnsi="Times New Roman" w:cs="Times New Roman"/>
          <w:sz w:val="24"/>
          <w:szCs w:val="24"/>
        </w:rPr>
      </w:pPr>
      <w:r w:rsidRPr="009754FE">
        <w:rPr>
          <w:rFonts w:ascii="Times New Roman" w:hAnsi="Times New Roman" w:cs="Times New Roman"/>
          <w:sz w:val="24"/>
          <w:szCs w:val="24"/>
        </w:rPr>
        <w:lastRenderedPageBreak/>
        <w:drawing>
          <wp:inline distT="0" distB="0" distL="0" distR="0" wp14:anchorId="2184A601" wp14:editId="2283AB10">
            <wp:extent cx="6390640" cy="4758055"/>
            <wp:effectExtent l="0" t="0" r="0" b="4445"/>
            <wp:docPr id="1791237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237517" name=""/>
                    <pic:cNvPicPr/>
                  </pic:nvPicPr>
                  <pic:blipFill>
                    <a:blip r:embed="rId24"/>
                    <a:stretch>
                      <a:fillRect/>
                    </a:stretch>
                  </pic:blipFill>
                  <pic:spPr>
                    <a:xfrm>
                      <a:off x="0" y="0"/>
                      <a:ext cx="6390640" cy="4758055"/>
                    </a:xfrm>
                    <a:prstGeom prst="rect">
                      <a:avLst/>
                    </a:prstGeom>
                  </pic:spPr>
                </pic:pic>
              </a:graphicData>
            </a:graphic>
          </wp:inline>
        </w:drawing>
      </w:r>
    </w:p>
    <w:p w14:paraId="4225FB14" w14:textId="72C8EAC4" w:rsidR="00EF00F6" w:rsidRPr="00DF5D03" w:rsidRDefault="00116B12" w:rsidP="00DF5D03">
      <w:pPr>
        <w:pStyle w:val="ListParagraph"/>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This type of error is shown on selecting more then five activities.</w:t>
      </w:r>
    </w:p>
    <w:p w14:paraId="1D6B9564" w14:textId="1C9A52DA" w:rsidR="00EF00F6" w:rsidRPr="00EF00F6" w:rsidRDefault="00EF00F6" w:rsidP="00520C3E">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Custom</w:t>
      </w:r>
      <w:r w:rsidRPr="005E0717">
        <w:rPr>
          <w:rFonts w:ascii="Times New Roman" w:hAnsi="Times New Roman" w:cs="Times New Roman"/>
          <w:b/>
          <w:bCs/>
          <w:sz w:val="28"/>
          <w:szCs w:val="28"/>
          <w:u w:val="single"/>
        </w:rPr>
        <w:t xml:space="preserve"> Tour Package</w:t>
      </w:r>
      <w:r>
        <w:rPr>
          <w:rFonts w:ascii="Times New Roman" w:hAnsi="Times New Roman" w:cs="Times New Roman"/>
          <w:b/>
          <w:bCs/>
          <w:sz w:val="28"/>
          <w:szCs w:val="28"/>
          <w:u w:val="single"/>
        </w:rPr>
        <w:t xml:space="preserve"> Selection </w:t>
      </w:r>
      <w:r w:rsidRPr="00540307">
        <w:rPr>
          <w:rFonts w:ascii="Times New Roman" w:hAnsi="Times New Roman" w:cs="Times New Roman"/>
          <w:b/>
          <w:bCs/>
          <w:sz w:val="28"/>
          <w:szCs w:val="28"/>
          <w:u w:val="single"/>
        </w:rPr>
        <w:t>Page</w:t>
      </w:r>
      <w:r>
        <w:rPr>
          <w:rFonts w:ascii="Times New Roman" w:hAnsi="Times New Roman" w:cs="Times New Roman"/>
          <w:b/>
          <w:bCs/>
          <w:sz w:val="28"/>
          <w:szCs w:val="28"/>
          <w:u w:val="single"/>
        </w:rPr>
        <w:t xml:space="preserve"> - </w:t>
      </w:r>
      <w:r>
        <w:rPr>
          <w:rFonts w:ascii="Times New Roman" w:hAnsi="Times New Roman" w:cs="Times New Roman"/>
          <w:b/>
          <w:bCs/>
          <w:sz w:val="28"/>
          <w:szCs w:val="28"/>
          <w:u w:val="single"/>
        </w:rPr>
        <w:t>Out</w:t>
      </w:r>
      <w:r>
        <w:rPr>
          <w:rFonts w:ascii="Times New Roman" w:hAnsi="Times New Roman" w:cs="Times New Roman"/>
          <w:b/>
          <w:bCs/>
          <w:sz w:val="28"/>
          <w:szCs w:val="28"/>
          <w:u w:val="single"/>
        </w:rPr>
        <w:t>door Activities:</w:t>
      </w:r>
    </w:p>
    <w:p w14:paraId="31F19760" w14:textId="4374CC90" w:rsidR="00EF00F6" w:rsidRDefault="00EF00F6" w:rsidP="00520C3E">
      <w:pPr>
        <w:pStyle w:val="ListParagraph"/>
        <w:spacing w:line="360" w:lineRule="auto"/>
        <w:rPr>
          <w:rFonts w:ascii="Times New Roman" w:hAnsi="Times New Roman" w:cs="Times New Roman"/>
          <w:sz w:val="24"/>
          <w:szCs w:val="24"/>
        </w:rPr>
      </w:pPr>
      <w:r w:rsidRPr="00EF00F6">
        <w:rPr>
          <w:rFonts w:ascii="Times New Roman" w:hAnsi="Times New Roman" w:cs="Times New Roman"/>
          <w:sz w:val="24"/>
          <w:szCs w:val="24"/>
        </w:rPr>
        <w:t xml:space="preserve">This </w:t>
      </w:r>
      <w:r>
        <w:rPr>
          <w:rFonts w:ascii="Times New Roman" w:hAnsi="Times New Roman" w:cs="Times New Roman"/>
          <w:sz w:val="24"/>
          <w:szCs w:val="24"/>
        </w:rPr>
        <w:t>page</w:t>
      </w:r>
      <w:r w:rsidRPr="00EF00F6">
        <w:rPr>
          <w:rFonts w:ascii="Times New Roman" w:hAnsi="Times New Roman" w:cs="Times New Roman"/>
          <w:sz w:val="24"/>
          <w:szCs w:val="24"/>
        </w:rPr>
        <w:t xml:space="preserve"> orchestrates the selection of outdoor activities within the custom tour package creation process. It presents users with a diverse range of outdoor pursuits, each accompanied by a transparent price, promoting informed decision-making. To ensure a balanced itinerary, a thoughtful counter guides </w:t>
      </w:r>
      <w:r w:rsidRPr="00EF00F6">
        <w:rPr>
          <w:rFonts w:ascii="Times New Roman" w:hAnsi="Times New Roman" w:cs="Times New Roman"/>
          <w:sz w:val="24"/>
          <w:szCs w:val="24"/>
        </w:rPr>
        <w:lastRenderedPageBreak/>
        <w:t>users to select a maximum of 5 activities, preventing over-packing. The code diligently calculates the total cost of chosen activities in real-time, fostering financial awareness. Upon confirmation, it seamlessly transitions to the sightseeing activity selection stage, carefully storing the calculated outdoor cost for subsequent billing. This module exemplifies the system's dedication to crafting personalized experiences while maintaining cost transparency and user-friendly navigation.</w:t>
      </w:r>
    </w:p>
    <w:p w14:paraId="4988838B" w14:textId="77777777" w:rsidR="0086295D" w:rsidRDefault="0086295D" w:rsidP="0086295D">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ource Code:</w:t>
      </w:r>
    </w:p>
    <w:p w14:paraId="152B3AFF" w14:textId="2CAA3C9C" w:rsidR="0086295D" w:rsidRDefault="0086295D" w:rsidP="0086295D">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custom</w:t>
      </w:r>
      <w:r>
        <w:rPr>
          <w:rFonts w:ascii="Times New Roman" w:hAnsi="Times New Roman" w:cs="Times New Roman"/>
          <w:b/>
          <w:bCs/>
          <w:sz w:val="28"/>
          <w:szCs w:val="28"/>
          <w:u w:val="single"/>
        </w:rPr>
        <w:t>out</w:t>
      </w:r>
      <w:r>
        <w:rPr>
          <w:rFonts w:ascii="Times New Roman" w:hAnsi="Times New Roman" w:cs="Times New Roman"/>
          <w:b/>
          <w:bCs/>
          <w:sz w:val="28"/>
          <w:szCs w:val="28"/>
          <w:u w:val="single"/>
        </w:rPr>
        <w:t>door.h</w:t>
      </w:r>
      <w:r w:rsidRPr="00520C3E">
        <w:rPr>
          <w:rFonts w:ascii="Times New Roman" w:hAnsi="Times New Roman" w:cs="Times New Roman"/>
          <w:b/>
          <w:bCs/>
          <w:sz w:val="28"/>
          <w:szCs w:val="28"/>
          <w:u w:val="single"/>
        </w:rPr>
        <w:t>:</w:t>
      </w:r>
    </w:p>
    <w:p w14:paraId="7E09DCC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fndef CUSTOMOUTDOOR_H</w:t>
      </w:r>
    </w:p>
    <w:p w14:paraId="5B67712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define CUSTOMOUTDOOR_H</w:t>
      </w:r>
    </w:p>
    <w:p w14:paraId="2A6D6559" w14:textId="77777777" w:rsidR="0086295D" w:rsidRPr="0086295D" w:rsidRDefault="0086295D" w:rsidP="0086295D">
      <w:pPr>
        <w:pStyle w:val="ListParagraph"/>
        <w:spacing w:line="360" w:lineRule="auto"/>
        <w:rPr>
          <w:rFonts w:ascii="Times New Roman" w:hAnsi="Times New Roman" w:cs="Times New Roman"/>
          <w:sz w:val="24"/>
          <w:szCs w:val="24"/>
        </w:rPr>
      </w:pPr>
    </w:p>
    <w:p w14:paraId="41D5E24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lt;QDialog&gt;</w:t>
      </w:r>
    </w:p>
    <w:p w14:paraId="455744B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lt;QMessageBox&gt;</w:t>
      </w:r>
    </w:p>
    <w:p w14:paraId="3FF408C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customsightseeing.h"</w:t>
      </w:r>
    </w:p>
    <w:p w14:paraId="1001B481" w14:textId="77777777" w:rsidR="0086295D" w:rsidRPr="0086295D" w:rsidRDefault="0086295D" w:rsidP="0086295D">
      <w:pPr>
        <w:pStyle w:val="ListParagraph"/>
        <w:spacing w:line="360" w:lineRule="auto"/>
        <w:rPr>
          <w:rFonts w:ascii="Times New Roman" w:hAnsi="Times New Roman" w:cs="Times New Roman"/>
          <w:sz w:val="24"/>
          <w:szCs w:val="24"/>
        </w:rPr>
      </w:pPr>
    </w:p>
    <w:p w14:paraId="2C76762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namespace Ui {</w:t>
      </w:r>
    </w:p>
    <w:p w14:paraId="579FA65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class customoutdoor;</w:t>
      </w:r>
    </w:p>
    <w:p w14:paraId="22BD07D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48E35BDD" w14:textId="77777777" w:rsidR="0086295D" w:rsidRPr="0086295D" w:rsidRDefault="0086295D" w:rsidP="0086295D">
      <w:pPr>
        <w:pStyle w:val="ListParagraph"/>
        <w:spacing w:line="360" w:lineRule="auto"/>
        <w:rPr>
          <w:rFonts w:ascii="Times New Roman" w:hAnsi="Times New Roman" w:cs="Times New Roman"/>
          <w:sz w:val="24"/>
          <w:szCs w:val="24"/>
        </w:rPr>
      </w:pPr>
    </w:p>
    <w:p w14:paraId="5547F81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class customoutdoor : public QDialog</w:t>
      </w:r>
    </w:p>
    <w:p w14:paraId="4504624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543BA0F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_OBJECT</w:t>
      </w:r>
    </w:p>
    <w:p w14:paraId="0E9B6679" w14:textId="77777777" w:rsidR="0086295D" w:rsidRPr="0086295D" w:rsidRDefault="0086295D" w:rsidP="0086295D">
      <w:pPr>
        <w:pStyle w:val="ListParagraph"/>
        <w:spacing w:line="360" w:lineRule="auto"/>
        <w:rPr>
          <w:rFonts w:ascii="Times New Roman" w:hAnsi="Times New Roman" w:cs="Times New Roman"/>
          <w:sz w:val="24"/>
          <w:szCs w:val="24"/>
        </w:rPr>
      </w:pPr>
    </w:p>
    <w:p w14:paraId="7AB6E6A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public:</w:t>
      </w:r>
    </w:p>
    <w:p w14:paraId="55BB856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explicit customoutdoor(QWidget *parent = nullptr);</w:t>
      </w:r>
    </w:p>
    <w:p w14:paraId="15FADB6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ustomoutdoor();</w:t>
      </w:r>
    </w:p>
    <w:p w14:paraId="53BFBD5B" w14:textId="77777777" w:rsidR="0086295D" w:rsidRPr="0086295D" w:rsidRDefault="0086295D" w:rsidP="0086295D">
      <w:pPr>
        <w:pStyle w:val="ListParagraph"/>
        <w:spacing w:line="360" w:lineRule="auto"/>
        <w:rPr>
          <w:rFonts w:ascii="Times New Roman" w:hAnsi="Times New Roman" w:cs="Times New Roman"/>
          <w:sz w:val="24"/>
          <w:szCs w:val="24"/>
        </w:rPr>
      </w:pPr>
    </w:p>
    <w:p w14:paraId="7DD03C1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private slots:</w:t>
      </w:r>
    </w:p>
    <w:p w14:paraId="389D93F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void on_nextbtn_clicked();</w:t>
      </w:r>
    </w:p>
    <w:p w14:paraId="10418C40" w14:textId="77777777" w:rsidR="0086295D" w:rsidRPr="0086295D" w:rsidRDefault="0086295D" w:rsidP="0086295D">
      <w:pPr>
        <w:pStyle w:val="ListParagraph"/>
        <w:spacing w:line="360" w:lineRule="auto"/>
        <w:rPr>
          <w:rFonts w:ascii="Times New Roman" w:hAnsi="Times New Roman" w:cs="Times New Roman"/>
          <w:sz w:val="24"/>
          <w:szCs w:val="24"/>
        </w:rPr>
      </w:pPr>
    </w:p>
    <w:p w14:paraId="3DAE24D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private:</w:t>
      </w:r>
    </w:p>
    <w:p w14:paraId="5CC8A27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customoutdoor *ui;</w:t>
      </w:r>
    </w:p>
    <w:p w14:paraId="180DEFA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69AF7829" w14:textId="77777777" w:rsidR="0086295D" w:rsidRPr="0086295D" w:rsidRDefault="0086295D" w:rsidP="0086295D">
      <w:pPr>
        <w:pStyle w:val="ListParagraph"/>
        <w:spacing w:line="360" w:lineRule="auto"/>
        <w:rPr>
          <w:rFonts w:ascii="Times New Roman" w:hAnsi="Times New Roman" w:cs="Times New Roman"/>
          <w:sz w:val="24"/>
          <w:szCs w:val="24"/>
        </w:rPr>
      </w:pPr>
    </w:p>
    <w:p w14:paraId="454D8232" w14:textId="0BA1BA54" w:rsid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endif // CUSTOMOUTDOOR_H</w:t>
      </w:r>
    </w:p>
    <w:p w14:paraId="294D30DF" w14:textId="25B26797" w:rsidR="0086295D" w:rsidRDefault="0086295D" w:rsidP="0086295D">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customoutdoor.</w:t>
      </w:r>
      <w:r>
        <w:rPr>
          <w:rFonts w:ascii="Times New Roman" w:hAnsi="Times New Roman" w:cs="Times New Roman"/>
          <w:b/>
          <w:bCs/>
          <w:sz w:val="28"/>
          <w:szCs w:val="28"/>
          <w:u w:val="single"/>
        </w:rPr>
        <w:t>cpp</w:t>
      </w:r>
      <w:r w:rsidRPr="00520C3E">
        <w:rPr>
          <w:rFonts w:ascii="Times New Roman" w:hAnsi="Times New Roman" w:cs="Times New Roman"/>
          <w:b/>
          <w:bCs/>
          <w:sz w:val="28"/>
          <w:szCs w:val="28"/>
          <w:u w:val="single"/>
        </w:rPr>
        <w:t>:</w:t>
      </w:r>
    </w:p>
    <w:p w14:paraId="086B06E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customoutdoor.h"</w:t>
      </w:r>
    </w:p>
    <w:p w14:paraId="0CF36E9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ui_customoutdoor.h"</w:t>
      </w:r>
    </w:p>
    <w:p w14:paraId="71E60E3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include"userdata.h"</w:t>
      </w:r>
    </w:p>
    <w:p w14:paraId="21BD1846" w14:textId="77777777" w:rsidR="0086295D" w:rsidRPr="0086295D" w:rsidRDefault="0086295D" w:rsidP="0086295D">
      <w:pPr>
        <w:pStyle w:val="ListParagraph"/>
        <w:spacing w:line="360" w:lineRule="auto"/>
        <w:rPr>
          <w:rFonts w:ascii="Times New Roman" w:hAnsi="Times New Roman" w:cs="Times New Roman"/>
          <w:sz w:val="24"/>
          <w:szCs w:val="24"/>
        </w:rPr>
      </w:pPr>
    </w:p>
    <w:p w14:paraId="6E58EE4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customoutdoor::customoutdoor(QWidget *parent) :</w:t>
      </w:r>
    </w:p>
    <w:p w14:paraId="64BAD4A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Dialog(parent),</w:t>
      </w:r>
    </w:p>
    <w:p w14:paraId="6E7C7B4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new Ui::customoutdoor)</w:t>
      </w:r>
    </w:p>
    <w:p w14:paraId="3893567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0769329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gt;setupUi(this);</w:t>
      </w:r>
    </w:p>
    <w:p w14:paraId="69C7253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17EAD48B" w14:textId="77777777" w:rsidR="0086295D" w:rsidRPr="0086295D" w:rsidRDefault="0086295D" w:rsidP="0086295D">
      <w:pPr>
        <w:pStyle w:val="ListParagraph"/>
        <w:spacing w:line="360" w:lineRule="auto"/>
        <w:rPr>
          <w:rFonts w:ascii="Times New Roman" w:hAnsi="Times New Roman" w:cs="Times New Roman"/>
          <w:sz w:val="24"/>
          <w:szCs w:val="24"/>
        </w:rPr>
      </w:pPr>
    </w:p>
    <w:p w14:paraId="26E8A91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customoutdoor::~customoutdoor()</w:t>
      </w:r>
    </w:p>
    <w:p w14:paraId="46ACCED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6E872FD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delete ui;</w:t>
      </w:r>
    </w:p>
    <w:p w14:paraId="53435E5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5A870699" w14:textId="77777777" w:rsidR="0086295D" w:rsidRPr="0086295D" w:rsidRDefault="0086295D" w:rsidP="0086295D">
      <w:pPr>
        <w:pStyle w:val="ListParagraph"/>
        <w:spacing w:line="360" w:lineRule="auto"/>
        <w:rPr>
          <w:rFonts w:ascii="Times New Roman" w:hAnsi="Times New Roman" w:cs="Times New Roman"/>
          <w:sz w:val="24"/>
          <w:szCs w:val="24"/>
        </w:rPr>
      </w:pPr>
    </w:p>
    <w:p w14:paraId="0914F10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void customoutdoor::on_nextbtn_clicked()</w:t>
      </w:r>
    </w:p>
    <w:p w14:paraId="036E698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3DD3931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Array to store activity costs</w:t>
      </w:r>
    </w:p>
    <w:p w14:paraId="78BFEAB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activityCosts[7] = { 4500, 500, 5000, 6000, 1500, 2000, 1000 };</w:t>
      </w:r>
    </w:p>
    <w:p w14:paraId="759D7D19" w14:textId="77777777" w:rsidR="0086295D" w:rsidRPr="0086295D" w:rsidRDefault="0086295D" w:rsidP="0086295D">
      <w:pPr>
        <w:pStyle w:val="ListParagraph"/>
        <w:spacing w:line="360" w:lineRule="auto"/>
        <w:rPr>
          <w:rFonts w:ascii="Times New Roman" w:hAnsi="Times New Roman" w:cs="Times New Roman"/>
          <w:sz w:val="24"/>
          <w:szCs w:val="24"/>
        </w:rPr>
      </w:pPr>
    </w:p>
    <w:p w14:paraId="35D50E8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Counter to track the number of selected activities</w:t>
      </w:r>
    </w:p>
    <w:p w14:paraId="499A76C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int counter = 0;</w:t>
      </w:r>
    </w:p>
    <w:p w14:paraId="45CAA8AC" w14:textId="77777777" w:rsidR="0086295D" w:rsidRPr="0086295D" w:rsidRDefault="0086295D" w:rsidP="0086295D">
      <w:pPr>
        <w:pStyle w:val="ListParagraph"/>
        <w:spacing w:line="360" w:lineRule="auto"/>
        <w:rPr>
          <w:rFonts w:ascii="Times New Roman" w:hAnsi="Times New Roman" w:cs="Times New Roman"/>
          <w:sz w:val="24"/>
          <w:szCs w:val="24"/>
        </w:rPr>
      </w:pPr>
    </w:p>
    <w:p w14:paraId="0AB5B12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Variable to store the total cost of indoor activities</w:t>
      </w:r>
    </w:p>
    <w:p w14:paraId="775A7A9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uint16 totalcostoutdoor = 0;</w:t>
      </w:r>
    </w:p>
    <w:p w14:paraId="651CCC23" w14:textId="77777777" w:rsidR="0086295D" w:rsidRPr="0086295D" w:rsidRDefault="0086295D" w:rsidP="0086295D">
      <w:pPr>
        <w:pStyle w:val="ListParagraph"/>
        <w:spacing w:line="360" w:lineRule="auto"/>
        <w:rPr>
          <w:rFonts w:ascii="Times New Roman" w:hAnsi="Times New Roman" w:cs="Times New Roman"/>
          <w:sz w:val="24"/>
          <w:szCs w:val="24"/>
        </w:rPr>
      </w:pPr>
    </w:p>
    <w:p w14:paraId="1CD0553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Calculate individual activity cost based on selection</w:t>
      </w:r>
    </w:p>
    <w:p w14:paraId="7F6244D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gt;isChecked()) {</w:t>
      </w:r>
    </w:p>
    <w:p w14:paraId="77F8FEB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264FCAD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outdoor +=activityCosts[0];</w:t>
      </w:r>
    </w:p>
    <w:p w14:paraId="5E26057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73AC216F" w14:textId="77777777" w:rsidR="0086295D" w:rsidRPr="0086295D" w:rsidRDefault="0086295D" w:rsidP="0086295D">
      <w:pPr>
        <w:pStyle w:val="ListParagraph"/>
        <w:spacing w:line="360" w:lineRule="auto"/>
        <w:rPr>
          <w:rFonts w:ascii="Times New Roman" w:hAnsi="Times New Roman" w:cs="Times New Roman"/>
          <w:sz w:val="24"/>
          <w:szCs w:val="24"/>
        </w:rPr>
      </w:pPr>
    </w:p>
    <w:p w14:paraId="2D8B878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_2-&gt;isChecked()) {</w:t>
      </w:r>
    </w:p>
    <w:p w14:paraId="5CDBF92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7DF2FBB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outdoor +=activityCosts[1];</w:t>
      </w:r>
    </w:p>
    <w:p w14:paraId="6DAFFA3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131FF71D" w14:textId="77777777" w:rsidR="0086295D" w:rsidRPr="0086295D" w:rsidRDefault="0086295D" w:rsidP="0086295D">
      <w:pPr>
        <w:pStyle w:val="ListParagraph"/>
        <w:spacing w:line="360" w:lineRule="auto"/>
        <w:rPr>
          <w:rFonts w:ascii="Times New Roman" w:hAnsi="Times New Roman" w:cs="Times New Roman"/>
          <w:sz w:val="24"/>
          <w:szCs w:val="24"/>
        </w:rPr>
      </w:pPr>
    </w:p>
    <w:p w14:paraId="4C57DE3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_3-&gt;isChecked()) {</w:t>
      </w:r>
    </w:p>
    <w:p w14:paraId="61F5A7A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282E3F5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outdoor +=activityCosts[2];</w:t>
      </w:r>
    </w:p>
    <w:p w14:paraId="1140958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75B4C988" w14:textId="77777777" w:rsidR="0086295D" w:rsidRPr="0086295D" w:rsidRDefault="0086295D" w:rsidP="0086295D">
      <w:pPr>
        <w:pStyle w:val="ListParagraph"/>
        <w:spacing w:line="360" w:lineRule="auto"/>
        <w:rPr>
          <w:rFonts w:ascii="Times New Roman" w:hAnsi="Times New Roman" w:cs="Times New Roman"/>
          <w:sz w:val="24"/>
          <w:szCs w:val="24"/>
        </w:rPr>
      </w:pPr>
    </w:p>
    <w:p w14:paraId="33A46BC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_4-&gt;isChecked()) {</w:t>
      </w:r>
    </w:p>
    <w:p w14:paraId="45C7976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1508D3D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outdoor +=activityCosts[3];</w:t>
      </w:r>
    </w:p>
    <w:p w14:paraId="0EB2BAA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79AEE484" w14:textId="77777777" w:rsidR="0086295D" w:rsidRPr="0086295D" w:rsidRDefault="0086295D" w:rsidP="0086295D">
      <w:pPr>
        <w:pStyle w:val="ListParagraph"/>
        <w:spacing w:line="360" w:lineRule="auto"/>
        <w:rPr>
          <w:rFonts w:ascii="Times New Roman" w:hAnsi="Times New Roman" w:cs="Times New Roman"/>
          <w:sz w:val="24"/>
          <w:szCs w:val="24"/>
        </w:rPr>
      </w:pPr>
    </w:p>
    <w:p w14:paraId="45818BF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_5-&gt;isChecked()) {</w:t>
      </w:r>
    </w:p>
    <w:p w14:paraId="15E3983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575337C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outdoor +=activityCosts[4];</w:t>
      </w:r>
    </w:p>
    <w:p w14:paraId="2E8F467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498F7BDA" w14:textId="77777777" w:rsidR="0086295D" w:rsidRPr="0086295D" w:rsidRDefault="0086295D" w:rsidP="0086295D">
      <w:pPr>
        <w:pStyle w:val="ListParagraph"/>
        <w:spacing w:line="360" w:lineRule="auto"/>
        <w:rPr>
          <w:rFonts w:ascii="Times New Roman" w:hAnsi="Times New Roman" w:cs="Times New Roman"/>
          <w:sz w:val="24"/>
          <w:szCs w:val="24"/>
        </w:rPr>
      </w:pPr>
    </w:p>
    <w:p w14:paraId="208F499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 ui-&gt;checkBox_6-&gt;isChecked()) {</w:t>
      </w:r>
    </w:p>
    <w:p w14:paraId="3407E9B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2E9D2D7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outdoor +=activityCosts[5];</w:t>
      </w:r>
    </w:p>
    <w:p w14:paraId="5EE5822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25BFB351" w14:textId="77777777" w:rsidR="0086295D" w:rsidRPr="0086295D" w:rsidRDefault="0086295D" w:rsidP="0086295D">
      <w:pPr>
        <w:pStyle w:val="ListParagraph"/>
        <w:spacing w:line="360" w:lineRule="auto"/>
        <w:rPr>
          <w:rFonts w:ascii="Times New Roman" w:hAnsi="Times New Roman" w:cs="Times New Roman"/>
          <w:sz w:val="24"/>
          <w:szCs w:val="24"/>
        </w:rPr>
      </w:pPr>
    </w:p>
    <w:p w14:paraId="464F026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 ui-&gt;checkBox_7-&gt;isChecked()) {</w:t>
      </w:r>
    </w:p>
    <w:p w14:paraId="601B999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1DE0C30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outdoor +=activityCosts[6];</w:t>
      </w:r>
    </w:p>
    <w:p w14:paraId="52A59BD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36591DFD" w14:textId="77777777" w:rsidR="0086295D" w:rsidRPr="0086295D" w:rsidRDefault="0086295D" w:rsidP="0086295D">
      <w:pPr>
        <w:pStyle w:val="ListParagraph"/>
        <w:spacing w:line="360" w:lineRule="auto"/>
        <w:rPr>
          <w:rFonts w:ascii="Times New Roman" w:hAnsi="Times New Roman" w:cs="Times New Roman"/>
          <w:sz w:val="24"/>
          <w:szCs w:val="24"/>
        </w:rPr>
      </w:pPr>
    </w:p>
    <w:p w14:paraId="13E04F4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Check if the user has selected more than 5 activities</w:t>
      </w:r>
    </w:p>
    <w:p w14:paraId="1F4EEF0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counter &gt; 5) {</w:t>
      </w:r>
    </w:p>
    <w:p w14:paraId="32349FE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MessageBox::warning(this, "Sorry", "You can only select up to 5 options");</w:t>
      </w:r>
    </w:p>
    <w:p w14:paraId="27E7623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else {</w:t>
      </w:r>
    </w:p>
    <w:p w14:paraId="72B0D1FE" w14:textId="77777777" w:rsidR="0086295D" w:rsidRPr="0086295D" w:rsidRDefault="0086295D" w:rsidP="0086295D">
      <w:pPr>
        <w:pStyle w:val="ListParagraph"/>
        <w:spacing w:line="360" w:lineRule="auto"/>
        <w:rPr>
          <w:rFonts w:ascii="Times New Roman" w:hAnsi="Times New Roman" w:cs="Times New Roman"/>
          <w:sz w:val="24"/>
          <w:szCs w:val="24"/>
        </w:rPr>
      </w:pPr>
    </w:p>
    <w:p w14:paraId="0474E59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Store the calculated total cost of indoor activities</w:t>
      </w:r>
    </w:p>
    <w:p w14:paraId="13980C4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serData::instance().setOutdoorCost(totalcostoutdoor);</w:t>
      </w:r>
    </w:p>
    <w:p w14:paraId="4B1AB08A" w14:textId="77777777" w:rsidR="0086295D" w:rsidRPr="0086295D" w:rsidRDefault="0086295D" w:rsidP="0086295D">
      <w:pPr>
        <w:pStyle w:val="ListParagraph"/>
        <w:spacing w:line="360" w:lineRule="auto"/>
        <w:rPr>
          <w:rFonts w:ascii="Times New Roman" w:hAnsi="Times New Roman" w:cs="Times New Roman"/>
          <w:sz w:val="24"/>
          <w:szCs w:val="24"/>
        </w:rPr>
      </w:pPr>
    </w:p>
    <w:p w14:paraId="59F38E4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Hide the current window</w:t>
      </w:r>
    </w:p>
    <w:p w14:paraId="6FA6F69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hide();</w:t>
      </w:r>
    </w:p>
    <w:p w14:paraId="734ED7C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Show custom sightseeing form</w:t>
      </w:r>
    </w:p>
    <w:p w14:paraId="32B977F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ustomsightseeing ss;</w:t>
      </w:r>
    </w:p>
    <w:p w14:paraId="103C03E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ss.setModal(true);</w:t>
      </w:r>
    </w:p>
    <w:p w14:paraId="696E0E6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ss.exec();</w:t>
      </w:r>
    </w:p>
    <w:p w14:paraId="3E2B77AF" w14:textId="77777777" w:rsidR="0086295D" w:rsidRPr="0086295D" w:rsidRDefault="0086295D" w:rsidP="0086295D">
      <w:pPr>
        <w:pStyle w:val="ListParagraph"/>
        <w:spacing w:line="360" w:lineRule="auto"/>
        <w:rPr>
          <w:rFonts w:ascii="Times New Roman" w:hAnsi="Times New Roman" w:cs="Times New Roman"/>
          <w:sz w:val="24"/>
          <w:szCs w:val="24"/>
        </w:rPr>
      </w:pPr>
    </w:p>
    <w:p w14:paraId="249B4E7D" w14:textId="77777777" w:rsidR="0086295D" w:rsidRPr="0086295D" w:rsidRDefault="0086295D" w:rsidP="0086295D">
      <w:pPr>
        <w:pStyle w:val="ListParagraph"/>
        <w:spacing w:line="360" w:lineRule="auto"/>
        <w:rPr>
          <w:rFonts w:ascii="Times New Roman" w:hAnsi="Times New Roman" w:cs="Times New Roman"/>
          <w:sz w:val="24"/>
          <w:szCs w:val="24"/>
        </w:rPr>
      </w:pPr>
    </w:p>
    <w:p w14:paraId="751EEA0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3E05C9FE" w14:textId="77777777" w:rsidR="0086295D" w:rsidRPr="0086295D" w:rsidRDefault="0086295D" w:rsidP="0086295D">
      <w:pPr>
        <w:pStyle w:val="ListParagraph"/>
        <w:spacing w:line="360" w:lineRule="auto"/>
        <w:rPr>
          <w:rFonts w:ascii="Times New Roman" w:hAnsi="Times New Roman" w:cs="Times New Roman"/>
          <w:sz w:val="24"/>
          <w:szCs w:val="24"/>
        </w:rPr>
      </w:pPr>
    </w:p>
    <w:p w14:paraId="7F22E405" w14:textId="77777777" w:rsidR="0086295D" w:rsidRPr="0086295D" w:rsidRDefault="0086295D" w:rsidP="0086295D">
      <w:pPr>
        <w:pStyle w:val="ListParagraph"/>
        <w:spacing w:line="360" w:lineRule="auto"/>
        <w:rPr>
          <w:rFonts w:ascii="Times New Roman" w:hAnsi="Times New Roman" w:cs="Times New Roman"/>
          <w:sz w:val="24"/>
          <w:szCs w:val="24"/>
        </w:rPr>
      </w:pPr>
    </w:p>
    <w:p w14:paraId="7892905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5DC1C57A" w14:textId="77777777" w:rsidR="009754FE" w:rsidRDefault="009754FE" w:rsidP="009754FE">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w:t>
      </w:r>
      <w:r>
        <w:rPr>
          <w:rFonts w:ascii="Times New Roman" w:hAnsi="Times New Roman" w:cs="Times New Roman"/>
          <w:b/>
          <w:bCs/>
          <w:sz w:val="32"/>
          <w:szCs w:val="32"/>
          <w:u w:val="single"/>
        </w:rPr>
        <w:t>creenshot</w:t>
      </w:r>
      <w:r w:rsidRPr="00520C3E">
        <w:rPr>
          <w:rFonts w:ascii="Times New Roman" w:hAnsi="Times New Roman" w:cs="Times New Roman"/>
          <w:b/>
          <w:bCs/>
          <w:sz w:val="32"/>
          <w:szCs w:val="32"/>
          <w:u w:val="single"/>
        </w:rPr>
        <w:t>:</w:t>
      </w:r>
    </w:p>
    <w:p w14:paraId="5CF7CBAA" w14:textId="74CD8BCE" w:rsidR="0086295D" w:rsidRDefault="009754FE" w:rsidP="00520C3E">
      <w:pPr>
        <w:pStyle w:val="ListParagraph"/>
        <w:spacing w:line="360" w:lineRule="auto"/>
        <w:rPr>
          <w:rFonts w:ascii="Times New Roman" w:hAnsi="Times New Roman" w:cs="Times New Roman"/>
          <w:sz w:val="24"/>
          <w:szCs w:val="24"/>
        </w:rPr>
      </w:pPr>
      <w:r w:rsidRPr="000258B0">
        <w:drawing>
          <wp:inline distT="0" distB="0" distL="0" distR="0" wp14:anchorId="0C7947B7" wp14:editId="23C0DDEC">
            <wp:extent cx="5943600" cy="4414520"/>
            <wp:effectExtent l="0" t="0" r="0" b="5080"/>
            <wp:docPr id="1786540643"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540643" name="Picture 1" descr="A screenshot of a website&#10;&#10;Description automatically generated"/>
                    <pic:cNvPicPr/>
                  </pic:nvPicPr>
                  <pic:blipFill>
                    <a:blip r:embed="rId25"/>
                    <a:stretch>
                      <a:fillRect/>
                    </a:stretch>
                  </pic:blipFill>
                  <pic:spPr>
                    <a:xfrm>
                      <a:off x="0" y="0"/>
                      <a:ext cx="5943600" cy="4414520"/>
                    </a:xfrm>
                    <a:prstGeom prst="rect">
                      <a:avLst/>
                    </a:prstGeom>
                  </pic:spPr>
                </pic:pic>
              </a:graphicData>
            </a:graphic>
          </wp:inline>
        </w:drawing>
      </w:r>
    </w:p>
    <w:p w14:paraId="148D0C83" w14:textId="69B69F3D" w:rsidR="002A0AC9" w:rsidRPr="00DF5D03" w:rsidRDefault="002A0AC9" w:rsidP="00DF5D03">
      <w:pPr>
        <w:pStyle w:val="ListParagraph"/>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After selecting custom indoor activities,</w:t>
      </w:r>
      <w:r w:rsidRPr="00DF5D03">
        <w:rPr>
          <w:rFonts w:ascii="Times New Roman" w:hAnsi="Times New Roman" w:cs="Times New Roman"/>
          <w:b/>
          <w:bCs/>
          <w:sz w:val="24"/>
          <w:szCs w:val="24"/>
        </w:rPr>
        <w:t xml:space="preserve"> </w:t>
      </w:r>
      <w:r w:rsidRPr="00DF5D03">
        <w:rPr>
          <w:rFonts w:ascii="Times New Roman" w:hAnsi="Times New Roman" w:cs="Times New Roman"/>
          <w:b/>
          <w:bCs/>
          <w:sz w:val="24"/>
          <w:szCs w:val="24"/>
        </w:rPr>
        <w:t>us</w:t>
      </w:r>
      <w:r w:rsidRPr="00DF5D03">
        <w:rPr>
          <w:rFonts w:ascii="Times New Roman" w:hAnsi="Times New Roman" w:cs="Times New Roman"/>
          <w:b/>
          <w:bCs/>
          <w:sz w:val="24"/>
          <w:szCs w:val="24"/>
        </w:rPr>
        <w:t>e</w:t>
      </w:r>
      <w:r w:rsidRPr="00DF5D03">
        <w:rPr>
          <w:rFonts w:ascii="Times New Roman" w:hAnsi="Times New Roman" w:cs="Times New Roman"/>
          <w:b/>
          <w:bCs/>
          <w:sz w:val="24"/>
          <w:szCs w:val="24"/>
        </w:rPr>
        <w:t>r</w:t>
      </w:r>
      <w:r w:rsidRPr="00DF5D03">
        <w:rPr>
          <w:rFonts w:ascii="Times New Roman" w:hAnsi="Times New Roman" w:cs="Times New Roman"/>
          <w:b/>
          <w:bCs/>
          <w:sz w:val="24"/>
          <w:szCs w:val="24"/>
        </w:rPr>
        <w:t xml:space="preserve"> </w:t>
      </w:r>
      <w:r w:rsidRPr="00DF5D03">
        <w:rPr>
          <w:rFonts w:ascii="Times New Roman" w:hAnsi="Times New Roman" w:cs="Times New Roman"/>
          <w:b/>
          <w:bCs/>
          <w:sz w:val="24"/>
          <w:szCs w:val="24"/>
        </w:rPr>
        <w:t xml:space="preserve">can </w:t>
      </w:r>
      <w:r w:rsidRPr="00DF5D03">
        <w:rPr>
          <w:rFonts w:ascii="Times New Roman" w:hAnsi="Times New Roman" w:cs="Times New Roman"/>
          <w:b/>
          <w:bCs/>
          <w:sz w:val="24"/>
          <w:szCs w:val="24"/>
        </w:rPr>
        <w:t xml:space="preserve">select custom </w:t>
      </w:r>
      <w:r w:rsidRPr="00DF5D03">
        <w:rPr>
          <w:rFonts w:ascii="Times New Roman" w:hAnsi="Times New Roman" w:cs="Times New Roman"/>
          <w:b/>
          <w:bCs/>
          <w:sz w:val="24"/>
          <w:szCs w:val="24"/>
        </w:rPr>
        <w:t>out</w:t>
      </w:r>
      <w:r w:rsidRPr="00DF5D03">
        <w:rPr>
          <w:rFonts w:ascii="Times New Roman" w:hAnsi="Times New Roman" w:cs="Times New Roman"/>
          <w:b/>
          <w:bCs/>
          <w:sz w:val="24"/>
          <w:szCs w:val="24"/>
        </w:rPr>
        <w:t>door activities User can select maximum five. If he selects more then five an error message is shown.</w:t>
      </w:r>
    </w:p>
    <w:p w14:paraId="4960759E" w14:textId="77777777" w:rsidR="002A0AC9" w:rsidRDefault="002A0AC9" w:rsidP="00520C3E">
      <w:pPr>
        <w:pStyle w:val="ListParagraph"/>
        <w:spacing w:line="360" w:lineRule="auto"/>
        <w:rPr>
          <w:rFonts w:ascii="Times New Roman" w:hAnsi="Times New Roman" w:cs="Times New Roman"/>
          <w:sz w:val="24"/>
          <w:szCs w:val="24"/>
        </w:rPr>
      </w:pPr>
    </w:p>
    <w:p w14:paraId="41013217" w14:textId="77777777" w:rsidR="00EF00F6" w:rsidRDefault="00EF00F6" w:rsidP="00520C3E">
      <w:pPr>
        <w:pStyle w:val="ListParagraph"/>
        <w:spacing w:line="360" w:lineRule="auto"/>
        <w:rPr>
          <w:rFonts w:ascii="Times New Roman" w:hAnsi="Times New Roman" w:cs="Times New Roman"/>
          <w:sz w:val="24"/>
          <w:szCs w:val="24"/>
        </w:rPr>
      </w:pPr>
    </w:p>
    <w:p w14:paraId="53F0DA53" w14:textId="356ABB7E" w:rsidR="00EF00F6" w:rsidRPr="00EF00F6" w:rsidRDefault="00EF00F6" w:rsidP="00520C3E">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Custom</w:t>
      </w:r>
      <w:r w:rsidRPr="005E0717">
        <w:rPr>
          <w:rFonts w:ascii="Times New Roman" w:hAnsi="Times New Roman" w:cs="Times New Roman"/>
          <w:b/>
          <w:bCs/>
          <w:sz w:val="28"/>
          <w:szCs w:val="28"/>
          <w:u w:val="single"/>
        </w:rPr>
        <w:t xml:space="preserve"> Tour Package</w:t>
      </w:r>
      <w:r>
        <w:rPr>
          <w:rFonts w:ascii="Times New Roman" w:hAnsi="Times New Roman" w:cs="Times New Roman"/>
          <w:b/>
          <w:bCs/>
          <w:sz w:val="28"/>
          <w:szCs w:val="28"/>
          <w:u w:val="single"/>
        </w:rPr>
        <w:t xml:space="preserve"> Selection </w:t>
      </w:r>
      <w:r w:rsidRPr="00540307">
        <w:rPr>
          <w:rFonts w:ascii="Times New Roman" w:hAnsi="Times New Roman" w:cs="Times New Roman"/>
          <w:b/>
          <w:bCs/>
          <w:sz w:val="28"/>
          <w:szCs w:val="28"/>
          <w:u w:val="single"/>
        </w:rPr>
        <w:t>Page</w:t>
      </w:r>
      <w:r>
        <w:rPr>
          <w:rFonts w:ascii="Times New Roman" w:hAnsi="Times New Roman" w:cs="Times New Roman"/>
          <w:b/>
          <w:bCs/>
          <w:sz w:val="28"/>
          <w:szCs w:val="28"/>
          <w:u w:val="single"/>
        </w:rPr>
        <w:t xml:space="preserve"> - </w:t>
      </w:r>
      <w:r>
        <w:rPr>
          <w:rFonts w:ascii="Times New Roman" w:hAnsi="Times New Roman" w:cs="Times New Roman"/>
          <w:b/>
          <w:bCs/>
          <w:sz w:val="28"/>
          <w:szCs w:val="28"/>
          <w:u w:val="single"/>
        </w:rPr>
        <w:t>Sightseeing</w:t>
      </w:r>
      <w:r>
        <w:rPr>
          <w:rFonts w:ascii="Times New Roman" w:hAnsi="Times New Roman" w:cs="Times New Roman"/>
          <w:b/>
          <w:bCs/>
          <w:sz w:val="28"/>
          <w:szCs w:val="28"/>
          <w:u w:val="single"/>
        </w:rPr>
        <w:t xml:space="preserve"> Activities:</w:t>
      </w:r>
    </w:p>
    <w:p w14:paraId="3BC371C8" w14:textId="0FDBF6CF" w:rsidR="00EF00F6" w:rsidRDefault="00EF00F6" w:rsidP="00520C3E">
      <w:pPr>
        <w:pStyle w:val="ListParagraph"/>
        <w:spacing w:line="360" w:lineRule="auto"/>
        <w:rPr>
          <w:rFonts w:ascii="Times New Roman" w:hAnsi="Times New Roman" w:cs="Times New Roman"/>
          <w:sz w:val="24"/>
          <w:szCs w:val="24"/>
        </w:rPr>
      </w:pPr>
      <w:r w:rsidRPr="00EF00F6">
        <w:rPr>
          <w:rFonts w:ascii="Times New Roman" w:hAnsi="Times New Roman" w:cs="Times New Roman"/>
          <w:sz w:val="24"/>
          <w:szCs w:val="24"/>
        </w:rPr>
        <w:t xml:space="preserve">This </w:t>
      </w:r>
      <w:r>
        <w:rPr>
          <w:rFonts w:ascii="Times New Roman" w:hAnsi="Times New Roman" w:cs="Times New Roman"/>
          <w:sz w:val="24"/>
          <w:szCs w:val="24"/>
        </w:rPr>
        <w:t xml:space="preserve">page </w:t>
      </w:r>
      <w:r w:rsidRPr="00EF00F6">
        <w:rPr>
          <w:rFonts w:ascii="Times New Roman" w:hAnsi="Times New Roman" w:cs="Times New Roman"/>
          <w:sz w:val="24"/>
          <w:szCs w:val="24"/>
        </w:rPr>
        <w:t>empowers users to personalize their tour packages by selecting outdoor sightseeing activities that align with their interests. It presents a diverse array of activities, each with a transparent price, fostering informed decision-making. Users can select up to 5 activities to ensure a balanced itinerary, guided by a counter that prevents over-selection. The code meticulously calculates the total cost of chosen activities in real-time, keeping users aware of financial implications. Once selections are finalized, the code seamlessly transitions to the billing stage, storing the calculated cost for review and payment. This module highlights the system's commitment to flexibility, cost transparency, and user-centric design, fostering a positive booking experience.</w:t>
      </w:r>
    </w:p>
    <w:p w14:paraId="26E05F9D" w14:textId="77777777" w:rsidR="0086295D" w:rsidRDefault="0086295D" w:rsidP="0086295D">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ource Code:</w:t>
      </w:r>
    </w:p>
    <w:p w14:paraId="08C0DD6F" w14:textId="3AFCAE62" w:rsidR="0086295D" w:rsidRDefault="0086295D" w:rsidP="0086295D">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custom</w:t>
      </w:r>
      <w:r>
        <w:rPr>
          <w:rFonts w:ascii="Times New Roman" w:hAnsi="Times New Roman" w:cs="Times New Roman"/>
          <w:b/>
          <w:bCs/>
          <w:sz w:val="28"/>
          <w:szCs w:val="28"/>
          <w:u w:val="single"/>
        </w:rPr>
        <w:t>sighteeing</w:t>
      </w:r>
      <w:r>
        <w:rPr>
          <w:rFonts w:ascii="Times New Roman" w:hAnsi="Times New Roman" w:cs="Times New Roman"/>
          <w:b/>
          <w:bCs/>
          <w:sz w:val="28"/>
          <w:szCs w:val="28"/>
          <w:u w:val="single"/>
        </w:rPr>
        <w:t>.h</w:t>
      </w:r>
      <w:r w:rsidRPr="00520C3E">
        <w:rPr>
          <w:rFonts w:ascii="Times New Roman" w:hAnsi="Times New Roman" w:cs="Times New Roman"/>
          <w:b/>
          <w:bCs/>
          <w:sz w:val="28"/>
          <w:szCs w:val="28"/>
          <w:u w:val="single"/>
        </w:rPr>
        <w:t>:</w:t>
      </w:r>
    </w:p>
    <w:p w14:paraId="1BB0F89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fndef CUSTOMSIGHTSEEING_H</w:t>
      </w:r>
    </w:p>
    <w:p w14:paraId="6F3C98E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define CUSTOMSIGHTSEEING_H</w:t>
      </w:r>
    </w:p>
    <w:p w14:paraId="02C1F783" w14:textId="77777777" w:rsidR="0086295D" w:rsidRPr="0086295D" w:rsidRDefault="0086295D" w:rsidP="0086295D">
      <w:pPr>
        <w:pStyle w:val="ListParagraph"/>
        <w:spacing w:line="360" w:lineRule="auto"/>
        <w:rPr>
          <w:rFonts w:ascii="Times New Roman" w:hAnsi="Times New Roman" w:cs="Times New Roman"/>
          <w:sz w:val="24"/>
          <w:szCs w:val="24"/>
        </w:rPr>
      </w:pPr>
    </w:p>
    <w:p w14:paraId="6641152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lt;QDialog&gt;</w:t>
      </w:r>
    </w:p>
    <w:p w14:paraId="69D5A50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include&lt;QMessageBox&gt;</w:t>
      </w:r>
    </w:p>
    <w:p w14:paraId="4429EECA" w14:textId="77777777" w:rsidR="0086295D" w:rsidRPr="0086295D" w:rsidRDefault="0086295D" w:rsidP="0086295D">
      <w:pPr>
        <w:pStyle w:val="ListParagraph"/>
        <w:spacing w:line="360" w:lineRule="auto"/>
        <w:rPr>
          <w:rFonts w:ascii="Times New Roman" w:hAnsi="Times New Roman" w:cs="Times New Roman"/>
          <w:sz w:val="24"/>
          <w:szCs w:val="24"/>
        </w:rPr>
      </w:pPr>
    </w:p>
    <w:p w14:paraId="17BA9A0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namespace Ui {</w:t>
      </w:r>
    </w:p>
    <w:p w14:paraId="6CB3751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class customsightseeing;</w:t>
      </w:r>
    </w:p>
    <w:p w14:paraId="3BA044A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0E75BAC5" w14:textId="77777777" w:rsidR="0086295D" w:rsidRPr="0086295D" w:rsidRDefault="0086295D" w:rsidP="0086295D">
      <w:pPr>
        <w:pStyle w:val="ListParagraph"/>
        <w:spacing w:line="360" w:lineRule="auto"/>
        <w:rPr>
          <w:rFonts w:ascii="Times New Roman" w:hAnsi="Times New Roman" w:cs="Times New Roman"/>
          <w:sz w:val="24"/>
          <w:szCs w:val="24"/>
        </w:rPr>
      </w:pPr>
    </w:p>
    <w:p w14:paraId="558AC8B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class customsightseeing : public QDialog</w:t>
      </w:r>
    </w:p>
    <w:p w14:paraId="48431AA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516344E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_OBJECT</w:t>
      </w:r>
    </w:p>
    <w:p w14:paraId="68571487" w14:textId="77777777" w:rsidR="0086295D" w:rsidRPr="0086295D" w:rsidRDefault="0086295D" w:rsidP="0086295D">
      <w:pPr>
        <w:pStyle w:val="ListParagraph"/>
        <w:spacing w:line="360" w:lineRule="auto"/>
        <w:rPr>
          <w:rFonts w:ascii="Times New Roman" w:hAnsi="Times New Roman" w:cs="Times New Roman"/>
          <w:sz w:val="24"/>
          <w:szCs w:val="24"/>
        </w:rPr>
      </w:pPr>
    </w:p>
    <w:p w14:paraId="6FBB6B3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public:</w:t>
      </w:r>
    </w:p>
    <w:p w14:paraId="040DE81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explicit customsightseeing(QWidget *parent = nullptr);</w:t>
      </w:r>
    </w:p>
    <w:p w14:paraId="248D879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ustomsightseeing();</w:t>
      </w:r>
    </w:p>
    <w:p w14:paraId="64982990" w14:textId="77777777" w:rsidR="0086295D" w:rsidRPr="0086295D" w:rsidRDefault="0086295D" w:rsidP="0086295D">
      <w:pPr>
        <w:pStyle w:val="ListParagraph"/>
        <w:spacing w:line="360" w:lineRule="auto"/>
        <w:rPr>
          <w:rFonts w:ascii="Times New Roman" w:hAnsi="Times New Roman" w:cs="Times New Roman"/>
          <w:sz w:val="24"/>
          <w:szCs w:val="24"/>
        </w:rPr>
      </w:pPr>
    </w:p>
    <w:p w14:paraId="3C7F548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private slots:</w:t>
      </w:r>
    </w:p>
    <w:p w14:paraId="7BD98E8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void on_nextbtn_clicked();</w:t>
      </w:r>
    </w:p>
    <w:p w14:paraId="643D1386" w14:textId="77777777" w:rsidR="0086295D" w:rsidRPr="0086295D" w:rsidRDefault="0086295D" w:rsidP="0086295D">
      <w:pPr>
        <w:pStyle w:val="ListParagraph"/>
        <w:spacing w:line="360" w:lineRule="auto"/>
        <w:rPr>
          <w:rFonts w:ascii="Times New Roman" w:hAnsi="Times New Roman" w:cs="Times New Roman"/>
          <w:sz w:val="24"/>
          <w:szCs w:val="24"/>
        </w:rPr>
      </w:pPr>
    </w:p>
    <w:p w14:paraId="1622F71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private:</w:t>
      </w:r>
    </w:p>
    <w:p w14:paraId="566DE70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customsightseeing *ui;</w:t>
      </w:r>
    </w:p>
    <w:p w14:paraId="5145B25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79D6AA09" w14:textId="77777777" w:rsidR="0086295D" w:rsidRPr="0086295D" w:rsidRDefault="0086295D" w:rsidP="0086295D">
      <w:pPr>
        <w:pStyle w:val="ListParagraph"/>
        <w:spacing w:line="360" w:lineRule="auto"/>
        <w:rPr>
          <w:rFonts w:ascii="Times New Roman" w:hAnsi="Times New Roman" w:cs="Times New Roman"/>
          <w:sz w:val="24"/>
          <w:szCs w:val="24"/>
        </w:rPr>
      </w:pPr>
    </w:p>
    <w:p w14:paraId="59B599F6" w14:textId="3B460897" w:rsid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endif // CUSTOMSIGHTSEEING_H</w:t>
      </w:r>
    </w:p>
    <w:p w14:paraId="4013ED46" w14:textId="6BA7AFB6" w:rsidR="0086295D" w:rsidRDefault="0086295D" w:rsidP="0086295D">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customsighteeing.</w:t>
      </w:r>
      <w:r>
        <w:rPr>
          <w:rFonts w:ascii="Times New Roman" w:hAnsi="Times New Roman" w:cs="Times New Roman"/>
          <w:b/>
          <w:bCs/>
          <w:sz w:val="28"/>
          <w:szCs w:val="28"/>
          <w:u w:val="single"/>
        </w:rPr>
        <w:t>cpp</w:t>
      </w:r>
      <w:r w:rsidRPr="00520C3E">
        <w:rPr>
          <w:rFonts w:ascii="Times New Roman" w:hAnsi="Times New Roman" w:cs="Times New Roman"/>
          <w:b/>
          <w:bCs/>
          <w:sz w:val="28"/>
          <w:szCs w:val="28"/>
          <w:u w:val="single"/>
        </w:rPr>
        <w:t>:</w:t>
      </w:r>
    </w:p>
    <w:p w14:paraId="3255E9F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customsightseeing.h"</w:t>
      </w:r>
    </w:p>
    <w:p w14:paraId="24FD221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ui_customsightseeing.h"</w:t>
      </w:r>
    </w:p>
    <w:p w14:paraId="1E10934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bill.h"</w:t>
      </w:r>
    </w:p>
    <w:p w14:paraId="7CEF185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userdata.h"</w:t>
      </w:r>
    </w:p>
    <w:p w14:paraId="7B855349" w14:textId="77777777" w:rsidR="0086295D" w:rsidRPr="0086295D" w:rsidRDefault="0086295D" w:rsidP="0086295D">
      <w:pPr>
        <w:pStyle w:val="ListParagraph"/>
        <w:spacing w:line="360" w:lineRule="auto"/>
        <w:rPr>
          <w:rFonts w:ascii="Times New Roman" w:hAnsi="Times New Roman" w:cs="Times New Roman"/>
          <w:sz w:val="24"/>
          <w:szCs w:val="24"/>
        </w:rPr>
      </w:pPr>
    </w:p>
    <w:p w14:paraId="44D912A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customsightseeing::customsightseeing(QWidget *parent) :</w:t>
      </w:r>
    </w:p>
    <w:p w14:paraId="56AC6EB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Dialog(parent),</w:t>
      </w:r>
    </w:p>
    <w:p w14:paraId="3021816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new Ui::customsightseeing)</w:t>
      </w:r>
    </w:p>
    <w:p w14:paraId="106F565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1A4F36D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gt;setupUi(this);</w:t>
      </w:r>
    </w:p>
    <w:p w14:paraId="6BF7D90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1E4CE1B8" w14:textId="77777777" w:rsidR="0086295D" w:rsidRPr="0086295D" w:rsidRDefault="0086295D" w:rsidP="0086295D">
      <w:pPr>
        <w:pStyle w:val="ListParagraph"/>
        <w:spacing w:line="360" w:lineRule="auto"/>
        <w:rPr>
          <w:rFonts w:ascii="Times New Roman" w:hAnsi="Times New Roman" w:cs="Times New Roman"/>
          <w:sz w:val="24"/>
          <w:szCs w:val="24"/>
        </w:rPr>
      </w:pPr>
    </w:p>
    <w:p w14:paraId="067C081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customsightseeing::~customsightseeing()</w:t>
      </w:r>
    </w:p>
    <w:p w14:paraId="5F502A2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216F2B4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delete ui;</w:t>
      </w:r>
    </w:p>
    <w:p w14:paraId="40DB692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3C5EDA42" w14:textId="77777777" w:rsidR="0086295D" w:rsidRPr="0086295D" w:rsidRDefault="0086295D" w:rsidP="0086295D">
      <w:pPr>
        <w:pStyle w:val="ListParagraph"/>
        <w:spacing w:line="360" w:lineRule="auto"/>
        <w:rPr>
          <w:rFonts w:ascii="Times New Roman" w:hAnsi="Times New Roman" w:cs="Times New Roman"/>
          <w:sz w:val="24"/>
          <w:szCs w:val="24"/>
        </w:rPr>
      </w:pPr>
    </w:p>
    <w:p w14:paraId="1DE7F9E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void customsightseeing::on_nextbtn_clicked()</w:t>
      </w:r>
    </w:p>
    <w:p w14:paraId="676C052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360DFC3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Array to store activity costs</w:t>
      </w:r>
    </w:p>
    <w:p w14:paraId="51917E0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activityCosts[7] = { 7500, 100, 900, 5000, 15000, 750, 5000 };</w:t>
      </w:r>
    </w:p>
    <w:p w14:paraId="559DC224" w14:textId="77777777" w:rsidR="0086295D" w:rsidRPr="0086295D" w:rsidRDefault="0086295D" w:rsidP="0086295D">
      <w:pPr>
        <w:pStyle w:val="ListParagraph"/>
        <w:spacing w:line="360" w:lineRule="auto"/>
        <w:rPr>
          <w:rFonts w:ascii="Times New Roman" w:hAnsi="Times New Roman" w:cs="Times New Roman"/>
          <w:sz w:val="24"/>
          <w:szCs w:val="24"/>
        </w:rPr>
      </w:pPr>
    </w:p>
    <w:p w14:paraId="202DBDD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Counter to track the number of selected activities</w:t>
      </w:r>
    </w:p>
    <w:p w14:paraId="15D9988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counter = 0;</w:t>
      </w:r>
    </w:p>
    <w:p w14:paraId="57BC892B" w14:textId="77777777" w:rsidR="0086295D" w:rsidRPr="0086295D" w:rsidRDefault="0086295D" w:rsidP="0086295D">
      <w:pPr>
        <w:pStyle w:val="ListParagraph"/>
        <w:spacing w:line="360" w:lineRule="auto"/>
        <w:rPr>
          <w:rFonts w:ascii="Times New Roman" w:hAnsi="Times New Roman" w:cs="Times New Roman"/>
          <w:sz w:val="24"/>
          <w:szCs w:val="24"/>
        </w:rPr>
      </w:pPr>
    </w:p>
    <w:p w14:paraId="76E71D9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Variable to store the total cost of indoor activities</w:t>
      </w:r>
    </w:p>
    <w:p w14:paraId="1B6659E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uint16 totalcostsightseeing = 0;</w:t>
      </w:r>
    </w:p>
    <w:p w14:paraId="4093FA77" w14:textId="77777777" w:rsidR="0086295D" w:rsidRPr="0086295D" w:rsidRDefault="0086295D" w:rsidP="0086295D">
      <w:pPr>
        <w:pStyle w:val="ListParagraph"/>
        <w:spacing w:line="360" w:lineRule="auto"/>
        <w:rPr>
          <w:rFonts w:ascii="Times New Roman" w:hAnsi="Times New Roman" w:cs="Times New Roman"/>
          <w:sz w:val="24"/>
          <w:szCs w:val="24"/>
        </w:rPr>
      </w:pPr>
    </w:p>
    <w:p w14:paraId="07FC714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Calculate individual activity cost based on selection</w:t>
      </w:r>
    </w:p>
    <w:p w14:paraId="7A91DC7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gt;isChecked()) {</w:t>
      </w:r>
    </w:p>
    <w:p w14:paraId="48C4E71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44E1B65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sightseeing +=activityCosts[0];</w:t>
      </w:r>
    </w:p>
    <w:p w14:paraId="221C294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2D685931" w14:textId="77777777" w:rsidR="0086295D" w:rsidRPr="0086295D" w:rsidRDefault="0086295D" w:rsidP="0086295D">
      <w:pPr>
        <w:pStyle w:val="ListParagraph"/>
        <w:spacing w:line="360" w:lineRule="auto"/>
        <w:rPr>
          <w:rFonts w:ascii="Times New Roman" w:hAnsi="Times New Roman" w:cs="Times New Roman"/>
          <w:sz w:val="24"/>
          <w:szCs w:val="24"/>
        </w:rPr>
      </w:pPr>
    </w:p>
    <w:p w14:paraId="173282D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_2-&gt;isChecked()) {</w:t>
      </w:r>
    </w:p>
    <w:p w14:paraId="07D179D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0A3C3F3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sightseeing +=activityCosts[1];</w:t>
      </w:r>
    </w:p>
    <w:p w14:paraId="4452027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w:t>
      </w:r>
    </w:p>
    <w:p w14:paraId="19354EC6" w14:textId="77777777" w:rsidR="0086295D" w:rsidRPr="0086295D" w:rsidRDefault="0086295D" w:rsidP="0086295D">
      <w:pPr>
        <w:pStyle w:val="ListParagraph"/>
        <w:spacing w:line="360" w:lineRule="auto"/>
        <w:rPr>
          <w:rFonts w:ascii="Times New Roman" w:hAnsi="Times New Roman" w:cs="Times New Roman"/>
          <w:sz w:val="24"/>
          <w:szCs w:val="24"/>
        </w:rPr>
      </w:pPr>
    </w:p>
    <w:p w14:paraId="2D1BB69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_3-&gt;isChecked()) {</w:t>
      </w:r>
    </w:p>
    <w:p w14:paraId="1B39266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7A8261C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sightseeing +=activityCosts[2];</w:t>
      </w:r>
    </w:p>
    <w:p w14:paraId="76EE09D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24FDB683" w14:textId="77777777" w:rsidR="0086295D" w:rsidRPr="0086295D" w:rsidRDefault="0086295D" w:rsidP="0086295D">
      <w:pPr>
        <w:pStyle w:val="ListParagraph"/>
        <w:spacing w:line="360" w:lineRule="auto"/>
        <w:rPr>
          <w:rFonts w:ascii="Times New Roman" w:hAnsi="Times New Roman" w:cs="Times New Roman"/>
          <w:sz w:val="24"/>
          <w:szCs w:val="24"/>
        </w:rPr>
      </w:pPr>
    </w:p>
    <w:p w14:paraId="344F74D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_4-&gt;isChecked()) {</w:t>
      </w:r>
    </w:p>
    <w:p w14:paraId="674321B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15725F9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sightseeing +=activityCosts[3];</w:t>
      </w:r>
    </w:p>
    <w:p w14:paraId="5FCA47C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6E31476E" w14:textId="77777777" w:rsidR="0086295D" w:rsidRPr="0086295D" w:rsidRDefault="0086295D" w:rsidP="0086295D">
      <w:pPr>
        <w:pStyle w:val="ListParagraph"/>
        <w:spacing w:line="360" w:lineRule="auto"/>
        <w:rPr>
          <w:rFonts w:ascii="Times New Roman" w:hAnsi="Times New Roman" w:cs="Times New Roman"/>
          <w:sz w:val="24"/>
          <w:szCs w:val="24"/>
        </w:rPr>
      </w:pPr>
    </w:p>
    <w:p w14:paraId="738E3D7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_5-&gt;isChecked()) {</w:t>
      </w:r>
    </w:p>
    <w:p w14:paraId="32DA18C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73F4D2C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sightseeing +=activityCosts[4];</w:t>
      </w:r>
    </w:p>
    <w:p w14:paraId="1246B8E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3E30D1D5" w14:textId="77777777" w:rsidR="0086295D" w:rsidRPr="0086295D" w:rsidRDefault="0086295D" w:rsidP="0086295D">
      <w:pPr>
        <w:pStyle w:val="ListParagraph"/>
        <w:spacing w:line="360" w:lineRule="auto"/>
        <w:rPr>
          <w:rFonts w:ascii="Times New Roman" w:hAnsi="Times New Roman" w:cs="Times New Roman"/>
          <w:sz w:val="24"/>
          <w:szCs w:val="24"/>
        </w:rPr>
      </w:pPr>
    </w:p>
    <w:p w14:paraId="71EEB6A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 ui-&gt;checkBox_6-&gt;isChecked()) {</w:t>
      </w:r>
    </w:p>
    <w:p w14:paraId="6DE1786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7DD43A7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sightseeing +=activityCosts[5];</w:t>
      </w:r>
    </w:p>
    <w:p w14:paraId="51D3D29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w:t>
      </w:r>
    </w:p>
    <w:p w14:paraId="46434306" w14:textId="77777777" w:rsidR="0086295D" w:rsidRPr="0086295D" w:rsidRDefault="0086295D" w:rsidP="0086295D">
      <w:pPr>
        <w:pStyle w:val="ListParagraph"/>
        <w:spacing w:line="360" w:lineRule="auto"/>
        <w:rPr>
          <w:rFonts w:ascii="Times New Roman" w:hAnsi="Times New Roman" w:cs="Times New Roman"/>
          <w:sz w:val="24"/>
          <w:szCs w:val="24"/>
        </w:rPr>
      </w:pPr>
    </w:p>
    <w:p w14:paraId="1D6F184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 ui-&gt;checkBox_7-&gt;isChecked()) {</w:t>
      </w:r>
    </w:p>
    <w:p w14:paraId="4A03CA4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0E7458F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sightseeing +=activityCosts[6];</w:t>
      </w:r>
    </w:p>
    <w:p w14:paraId="2084EA2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26176A0E" w14:textId="77777777" w:rsidR="0086295D" w:rsidRPr="0086295D" w:rsidRDefault="0086295D" w:rsidP="0086295D">
      <w:pPr>
        <w:pStyle w:val="ListParagraph"/>
        <w:spacing w:line="360" w:lineRule="auto"/>
        <w:rPr>
          <w:rFonts w:ascii="Times New Roman" w:hAnsi="Times New Roman" w:cs="Times New Roman"/>
          <w:sz w:val="24"/>
          <w:szCs w:val="24"/>
        </w:rPr>
      </w:pPr>
    </w:p>
    <w:p w14:paraId="6B4C620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Check if the user has selected more than 5 activities</w:t>
      </w:r>
    </w:p>
    <w:p w14:paraId="6C5A1A5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counter &gt; 5) {</w:t>
      </w:r>
    </w:p>
    <w:p w14:paraId="57B217A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MessageBox::warning(this, "Sorry", "You can only select up to 5 options");</w:t>
      </w:r>
    </w:p>
    <w:p w14:paraId="664278F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else {</w:t>
      </w:r>
    </w:p>
    <w:p w14:paraId="1F26D1DB" w14:textId="77777777" w:rsidR="0086295D" w:rsidRPr="0086295D" w:rsidRDefault="0086295D" w:rsidP="0086295D">
      <w:pPr>
        <w:pStyle w:val="ListParagraph"/>
        <w:spacing w:line="360" w:lineRule="auto"/>
        <w:rPr>
          <w:rFonts w:ascii="Times New Roman" w:hAnsi="Times New Roman" w:cs="Times New Roman"/>
          <w:sz w:val="24"/>
          <w:szCs w:val="24"/>
        </w:rPr>
      </w:pPr>
    </w:p>
    <w:p w14:paraId="2F4D6E4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Store the calculated total cost of indoor activities</w:t>
      </w:r>
    </w:p>
    <w:p w14:paraId="488CDB6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serData::instance().setSightseeingCost(totalcostsightseeing);</w:t>
      </w:r>
    </w:p>
    <w:p w14:paraId="5ECA0C68" w14:textId="77777777" w:rsidR="0086295D" w:rsidRPr="0086295D" w:rsidRDefault="0086295D" w:rsidP="0086295D">
      <w:pPr>
        <w:pStyle w:val="ListParagraph"/>
        <w:spacing w:line="360" w:lineRule="auto"/>
        <w:rPr>
          <w:rFonts w:ascii="Times New Roman" w:hAnsi="Times New Roman" w:cs="Times New Roman"/>
          <w:sz w:val="24"/>
          <w:szCs w:val="24"/>
        </w:rPr>
      </w:pPr>
    </w:p>
    <w:p w14:paraId="084AD3A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hides this form</w:t>
      </w:r>
    </w:p>
    <w:p w14:paraId="39A5F69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hide();</w:t>
      </w:r>
    </w:p>
    <w:p w14:paraId="2EF2120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shows the next from</w:t>
      </w:r>
    </w:p>
    <w:p w14:paraId="17A9F36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bill bil;</w:t>
      </w:r>
    </w:p>
    <w:p w14:paraId="6DEB88F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bil.setModal(true);</w:t>
      </w:r>
    </w:p>
    <w:p w14:paraId="7FF3323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bil.exec();</w:t>
      </w:r>
    </w:p>
    <w:p w14:paraId="2FD96B6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42F9192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71435B56" w14:textId="77777777" w:rsidR="0086295D" w:rsidRDefault="0086295D" w:rsidP="00520C3E">
      <w:pPr>
        <w:pStyle w:val="ListParagraph"/>
        <w:spacing w:line="360" w:lineRule="auto"/>
        <w:rPr>
          <w:rFonts w:ascii="Times New Roman" w:hAnsi="Times New Roman" w:cs="Times New Roman"/>
          <w:sz w:val="24"/>
          <w:szCs w:val="24"/>
        </w:rPr>
      </w:pPr>
    </w:p>
    <w:p w14:paraId="54917ADA" w14:textId="77777777" w:rsidR="009754FE" w:rsidRDefault="009754FE" w:rsidP="009754FE">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w:t>
      </w:r>
      <w:r>
        <w:rPr>
          <w:rFonts w:ascii="Times New Roman" w:hAnsi="Times New Roman" w:cs="Times New Roman"/>
          <w:b/>
          <w:bCs/>
          <w:sz w:val="32"/>
          <w:szCs w:val="32"/>
          <w:u w:val="single"/>
        </w:rPr>
        <w:t>creenshot</w:t>
      </w:r>
      <w:r w:rsidRPr="00520C3E">
        <w:rPr>
          <w:rFonts w:ascii="Times New Roman" w:hAnsi="Times New Roman" w:cs="Times New Roman"/>
          <w:b/>
          <w:bCs/>
          <w:sz w:val="32"/>
          <w:szCs w:val="32"/>
          <w:u w:val="single"/>
        </w:rPr>
        <w:t>:</w:t>
      </w:r>
    </w:p>
    <w:p w14:paraId="2F2A75F1" w14:textId="4DC20D86" w:rsidR="00520C3E" w:rsidRDefault="009754FE" w:rsidP="00520C3E">
      <w:pPr>
        <w:pStyle w:val="ListParagraph"/>
        <w:spacing w:line="360" w:lineRule="auto"/>
        <w:rPr>
          <w:rFonts w:ascii="Times New Roman" w:hAnsi="Times New Roman" w:cs="Times New Roman"/>
          <w:sz w:val="24"/>
          <w:szCs w:val="24"/>
        </w:rPr>
      </w:pPr>
      <w:r w:rsidRPr="000258B0">
        <w:lastRenderedPageBreak/>
        <w:drawing>
          <wp:inline distT="0" distB="0" distL="0" distR="0" wp14:anchorId="288DA1AD" wp14:editId="5C803513">
            <wp:extent cx="5943600" cy="4497070"/>
            <wp:effectExtent l="0" t="0" r="0" b="0"/>
            <wp:docPr id="183979598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795984" name="Picture 1" descr="A screenshot of a computer screen&#10;&#10;Description automatically generated"/>
                    <pic:cNvPicPr/>
                  </pic:nvPicPr>
                  <pic:blipFill>
                    <a:blip r:embed="rId26"/>
                    <a:stretch>
                      <a:fillRect/>
                    </a:stretch>
                  </pic:blipFill>
                  <pic:spPr>
                    <a:xfrm>
                      <a:off x="0" y="0"/>
                      <a:ext cx="5943600" cy="4497070"/>
                    </a:xfrm>
                    <a:prstGeom prst="rect">
                      <a:avLst/>
                    </a:prstGeom>
                  </pic:spPr>
                </pic:pic>
              </a:graphicData>
            </a:graphic>
          </wp:inline>
        </w:drawing>
      </w:r>
    </w:p>
    <w:p w14:paraId="21FF9BFB" w14:textId="727ABD21" w:rsidR="002A0AC9" w:rsidRPr="00DF5D03" w:rsidRDefault="002A0AC9" w:rsidP="00DF5D03">
      <w:pPr>
        <w:pStyle w:val="ListParagraph"/>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 xml:space="preserve">After selecting custom </w:t>
      </w:r>
      <w:r w:rsidRPr="00DF5D03">
        <w:rPr>
          <w:rFonts w:ascii="Times New Roman" w:hAnsi="Times New Roman" w:cs="Times New Roman"/>
          <w:b/>
          <w:bCs/>
          <w:sz w:val="24"/>
          <w:szCs w:val="24"/>
        </w:rPr>
        <w:t>out</w:t>
      </w:r>
      <w:r w:rsidRPr="00DF5D03">
        <w:rPr>
          <w:rFonts w:ascii="Times New Roman" w:hAnsi="Times New Roman" w:cs="Times New Roman"/>
          <w:b/>
          <w:bCs/>
          <w:sz w:val="24"/>
          <w:szCs w:val="24"/>
        </w:rPr>
        <w:t xml:space="preserve">door activities, user can select custom </w:t>
      </w:r>
      <w:r w:rsidRPr="00DF5D03">
        <w:rPr>
          <w:rFonts w:ascii="Times New Roman" w:hAnsi="Times New Roman" w:cs="Times New Roman"/>
          <w:b/>
          <w:bCs/>
          <w:sz w:val="24"/>
          <w:szCs w:val="24"/>
        </w:rPr>
        <w:t>sight seeing</w:t>
      </w:r>
      <w:r w:rsidRPr="00DF5D03">
        <w:rPr>
          <w:rFonts w:ascii="Times New Roman" w:hAnsi="Times New Roman" w:cs="Times New Roman"/>
          <w:b/>
          <w:bCs/>
          <w:sz w:val="24"/>
          <w:szCs w:val="24"/>
        </w:rPr>
        <w:t xml:space="preserve"> activities User can select maximum five. If he selects more then five an error message is shown.</w:t>
      </w:r>
    </w:p>
    <w:p w14:paraId="020C03EF" w14:textId="77777777" w:rsidR="002A0AC9" w:rsidRDefault="002A0AC9" w:rsidP="00520C3E">
      <w:pPr>
        <w:pStyle w:val="ListParagraph"/>
        <w:spacing w:line="360" w:lineRule="auto"/>
        <w:rPr>
          <w:rFonts w:ascii="Times New Roman" w:hAnsi="Times New Roman" w:cs="Times New Roman"/>
          <w:sz w:val="24"/>
          <w:szCs w:val="24"/>
        </w:rPr>
      </w:pPr>
    </w:p>
    <w:p w14:paraId="6AAE385D" w14:textId="35AD3328" w:rsidR="00520C3E" w:rsidRDefault="00520C3E" w:rsidP="00520C3E">
      <w:pPr>
        <w:pStyle w:val="ListParagraph"/>
        <w:spacing w:line="360" w:lineRule="auto"/>
        <w:jc w:val="center"/>
        <w:rPr>
          <w:rFonts w:ascii="Times New Roman" w:hAnsi="Times New Roman" w:cs="Times New Roman"/>
          <w:b/>
          <w:bCs/>
          <w:sz w:val="28"/>
          <w:szCs w:val="28"/>
          <w:u w:val="single"/>
        </w:rPr>
      </w:pPr>
      <w:r w:rsidRPr="00520C3E">
        <w:rPr>
          <w:rFonts w:ascii="Times New Roman" w:hAnsi="Times New Roman" w:cs="Times New Roman"/>
          <w:b/>
          <w:bCs/>
          <w:sz w:val="28"/>
          <w:szCs w:val="28"/>
          <w:u w:val="single"/>
        </w:rPr>
        <w:t>Bill</w:t>
      </w:r>
      <w:r>
        <w:rPr>
          <w:rFonts w:ascii="Times New Roman" w:hAnsi="Times New Roman" w:cs="Times New Roman"/>
          <w:b/>
          <w:bCs/>
          <w:sz w:val="28"/>
          <w:szCs w:val="28"/>
          <w:u w:val="single"/>
        </w:rPr>
        <w:t xml:space="preserve"> Page</w:t>
      </w:r>
      <w:r w:rsidRPr="00520C3E">
        <w:rPr>
          <w:rFonts w:ascii="Times New Roman" w:hAnsi="Times New Roman" w:cs="Times New Roman"/>
          <w:b/>
          <w:bCs/>
          <w:sz w:val="28"/>
          <w:szCs w:val="28"/>
          <w:u w:val="single"/>
        </w:rPr>
        <w:t>:</w:t>
      </w:r>
    </w:p>
    <w:p w14:paraId="516D830E" w14:textId="0C698110" w:rsid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lastRenderedPageBreak/>
        <w:t xml:space="preserve">This </w:t>
      </w:r>
      <w:r>
        <w:rPr>
          <w:rFonts w:ascii="Times New Roman" w:hAnsi="Times New Roman" w:cs="Times New Roman"/>
          <w:sz w:val="24"/>
          <w:szCs w:val="24"/>
        </w:rPr>
        <w:t>page</w:t>
      </w:r>
      <w:r w:rsidRPr="00520C3E">
        <w:rPr>
          <w:rFonts w:ascii="Times New Roman" w:hAnsi="Times New Roman" w:cs="Times New Roman"/>
          <w:sz w:val="24"/>
          <w:szCs w:val="24"/>
        </w:rPr>
        <w:t xml:space="preserve"> serves as the grand finale of the booking experience, providing a transparent and user-friendly billing interface. It meticulously retrieves user data and cost information from the global UserData instance, ensuring accuracy and consistency. It gracefully handles both pre-planned and custom-designed tour packages, tailoring the displayed bill accordingly. For custom packages, it diligently calculates the total tour cost by aggregating individual activity costs, demonstrating attention to detail. The bill presents the user's name, hotel cost, tour cost, and total cost in a clear and concise format, promoting financial transparency. Upon payment confirmation, it celebrates the successful transaction with a congratulatory message and gracefully terminates the application, providing a smooth and satisfying conclusion to the booking journey.</w:t>
      </w:r>
    </w:p>
    <w:p w14:paraId="58A06D71" w14:textId="77777777" w:rsidR="0086295D" w:rsidRDefault="0086295D" w:rsidP="0086295D">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ource Code:</w:t>
      </w:r>
    </w:p>
    <w:p w14:paraId="1D935BD3" w14:textId="7F50B987" w:rsidR="0086295D" w:rsidRDefault="0086295D" w:rsidP="0086295D">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bill</w:t>
      </w:r>
      <w:r>
        <w:rPr>
          <w:rFonts w:ascii="Times New Roman" w:hAnsi="Times New Roman" w:cs="Times New Roman"/>
          <w:b/>
          <w:bCs/>
          <w:sz w:val="28"/>
          <w:szCs w:val="28"/>
          <w:u w:val="single"/>
        </w:rPr>
        <w:t>.h</w:t>
      </w:r>
      <w:r w:rsidRPr="00520C3E">
        <w:rPr>
          <w:rFonts w:ascii="Times New Roman" w:hAnsi="Times New Roman" w:cs="Times New Roman"/>
          <w:b/>
          <w:bCs/>
          <w:sz w:val="28"/>
          <w:szCs w:val="28"/>
          <w:u w:val="single"/>
        </w:rPr>
        <w:t>:</w:t>
      </w:r>
    </w:p>
    <w:p w14:paraId="611CDDA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customsightseeing.h"</w:t>
      </w:r>
    </w:p>
    <w:p w14:paraId="2B71470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ui_customsightseeing.h"</w:t>
      </w:r>
    </w:p>
    <w:p w14:paraId="33BFE50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bill.h"</w:t>
      </w:r>
    </w:p>
    <w:p w14:paraId="63C27B4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userdata.h"</w:t>
      </w:r>
    </w:p>
    <w:p w14:paraId="36FF8FE2" w14:textId="77777777" w:rsidR="0086295D" w:rsidRPr="0086295D" w:rsidRDefault="0086295D" w:rsidP="0086295D">
      <w:pPr>
        <w:pStyle w:val="ListParagraph"/>
        <w:spacing w:line="360" w:lineRule="auto"/>
        <w:rPr>
          <w:rFonts w:ascii="Times New Roman" w:hAnsi="Times New Roman" w:cs="Times New Roman"/>
          <w:sz w:val="24"/>
          <w:szCs w:val="24"/>
        </w:rPr>
      </w:pPr>
    </w:p>
    <w:p w14:paraId="053FA31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customsightseeing::customsightseeing(QWidget *parent) :</w:t>
      </w:r>
    </w:p>
    <w:p w14:paraId="755FDEC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QDialog(parent),</w:t>
      </w:r>
    </w:p>
    <w:p w14:paraId="79F3429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new Ui::customsightseeing)</w:t>
      </w:r>
    </w:p>
    <w:p w14:paraId="044DF50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3DBD7EC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gt;setupUi(this);</w:t>
      </w:r>
    </w:p>
    <w:p w14:paraId="29B5A0D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37E72374" w14:textId="77777777" w:rsidR="0086295D" w:rsidRPr="0086295D" w:rsidRDefault="0086295D" w:rsidP="0086295D">
      <w:pPr>
        <w:pStyle w:val="ListParagraph"/>
        <w:spacing w:line="360" w:lineRule="auto"/>
        <w:rPr>
          <w:rFonts w:ascii="Times New Roman" w:hAnsi="Times New Roman" w:cs="Times New Roman"/>
          <w:sz w:val="24"/>
          <w:szCs w:val="24"/>
        </w:rPr>
      </w:pPr>
    </w:p>
    <w:p w14:paraId="3947F57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customsightseeing::~customsightseeing()</w:t>
      </w:r>
    </w:p>
    <w:p w14:paraId="18A0349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550E495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delete ui;</w:t>
      </w:r>
    </w:p>
    <w:p w14:paraId="2020693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16706DCC" w14:textId="77777777" w:rsidR="0086295D" w:rsidRPr="0086295D" w:rsidRDefault="0086295D" w:rsidP="0086295D">
      <w:pPr>
        <w:pStyle w:val="ListParagraph"/>
        <w:spacing w:line="360" w:lineRule="auto"/>
        <w:rPr>
          <w:rFonts w:ascii="Times New Roman" w:hAnsi="Times New Roman" w:cs="Times New Roman"/>
          <w:sz w:val="24"/>
          <w:szCs w:val="24"/>
        </w:rPr>
      </w:pPr>
    </w:p>
    <w:p w14:paraId="7230DB4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void customsightseeing::on_nextbtn_clicked()</w:t>
      </w:r>
    </w:p>
    <w:p w14:paraId="575977D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1E57DB9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Array to store activity costs</w:t>
      </w:r>
    </w:p>
    <w:p w14:paraId="2B90BB5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activityCosts[7] = { 7500, 100, 900, 5000, 15000, 750, 5000 };</w:t>
      </w:r>
    </w:p>
    <w:p w14:paraId="6A7030B4" w14:textId="77777777" w:rsidR="0086295D" w:rsidRPr="0086295D" w:rsidRDefault="0086295D" w:rsidP="0086295D">
      <w:pPr>
        <w:pStyle w:val="ListParagraph"/>
        <w:spacing w:line="360" w:lineRule="auto"/>
        <w:rPr>
          <w:rFonts w:ascii="Times New Roman" w:hAnsi="Times New Roman" w:cs="Times New Roman"/>
          <w:sz w:val="24"/>
          <w:szCs w:val="24"/>
        </w:rPr>
      </w:pPr>
    </w:p>
    <w:p w14:paraId="6D094E6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Counter to track the number of selected activities</w:t>
      </w:r>
    </w:p>
    <w:p w14:paraId="19114CD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counter = 0;</w:t>
      </w:r>
    </w:p>
    <w:p w14:paraId="47BD86FB" w14:textId="77777777" w:rsidR="0086295D" w:rsidRPr="0086295D" w:rsidRDefault="0086295D" w:rsidP="0086295D">
      <w:pPr>
        <w:pStyle w:val="ListParagraph"/>
        <w:spacing w:line="360" w:lineRule="auto"/>
        <w:rPr>
          <w:rFonts w:ascii="Times New Roman" w:hAnsi="Times New Roman" w:cs="Times New Roman"/>
          <w:sz w:val="24"/>
          <w:szCs w:val="24"/>
        </w:rPr>
      </w:pPr>
    </w:p>
    <w:p w14:paraId="4CF031D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Variable to store the total cost of indoor activities</w:t>
      </w:r>
    </w:p>
    <w:p w14:paraId="35B4B2B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quint16 totalcostsightseeing = 0;</w:t>
      </w:r>
    </w:p>
    <w:p w14:paraId="7039C7E3" w14:textId="77777777" w:rsidR="0086295D" w:rsidRPr="0086295D" w:rsidRDefault="0086295D" w:rsidP="0086295D">
      <w:pPr>
        <w:pStyle w:val="ListParagraph"/>
        <w:spacing w:line="360" w:lineRule="auto"/>
        <w:rPr>
          <w:rFonts w:ascii="Times New Roman" w:hAnsi="Times New Roman" w:cs="Times New Roman"/>
          <w:sz w:val="24"/>
          <w:szCs w:val="24"/>
        </w:rPr>
      </w:pPr>
    </w:p>
    <w:p w14:paraId="73B6376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Calculate individual activity cost based on selection</w:t>
      </w:r>
    </w:p>
    <w:p w14:paraId="3077CEC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gt;isChecked()) {</w:t>
      </w:r>
    </w:p>
    <w:p w14:paraId="7F44348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769F2A0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sightseeing +=activityCosts[0];</w:t>
      </w:r>
    </w:p>
    <w:p w14:paraId="531B4CF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59658403" w14:textId="77777777" w:rsidR="0086295D" w:rsidRPr="0086295D" w:rsidRDefault="0086295D" w:rsidP="0086295D">
      <w:pPr>
        <w:pStyle w:val="ListParagraph"/>
        <w:spacing w:line="360" w:lineRule="auto"/>
        <w:rPr>
          <w:rFonts w:ascii="Times New Roman" w:hAnsi="Times New Roman" w:cs="Times New Roman"/>
          <w:sz w:val="24"/>
          <w:szCs w:val="24"/>
        </w:rPr>
      </w:pPr>
    </w:p>
    <w:p w14:paraId="26865BD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_2-&gt;isChecked()) {</w:t>
      </w:r>
    </w:p>
    <w:p w14:paraId="0B7DADB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6F7DBC7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sightseeing +=activityCosts[1];</w:t>
      </w:r>
    </w:p>
    <w:p w14:paraId="45B4E90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485D188C" w14:textId="77777777" w:rsidR="0086295D" w:rsidRPr="0086295D" w:rsidRDefault="0086295D" w:rsidP="0086295D">
      <w:pPr>
        <w:pStyle w:val="ListParagraph"/>
        <w:spacing w:line="360" w:lineRule="auto"/>
        <w:rPr>
          <w:rFonts w:ascii="Times New Roman" w:hAnsi="Times New Roman" w:cs="Times New Roman"/>
          <w:sz w:val="24"/>
          <w:szCs w:val="24"/>
        </w:rPr>
      </w:pPr>
    </w:p>
    <w:p w14:paraId="36838CA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_3-&gt;isChecked()) {</w:t>
      </w:r>
    </w:p>
    <w:p w14:paraId="6FB6A0D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4C44C28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sightseeing +=activityCosts[2];</w:t>
      </w:r>
    </w:p>
    <w:p w14:paraId="04E782E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40955A77" w14:textId="77777777" w:rsidR="0086295D" w:rsidRPr="0086295D" w:rsidRDefault="0086295D" w:rsidP="0086295D">
      <w:pPr>
        <w:pStyle w:val="ListParagraph"/>
        <w:spacing w:line="360" w:lineRule="auto"/>
        <w:rPr>
          <w:rFonts w:ascii="Times New Roman" w:hAnsi="Times New Roman" w:cs="Times New Roman"/>
          <w:sz w:val="24"/>
          <w:szCs w:val="24"/>
        </w:rPr>
      </w:pPr>
    </w:p>
    <w:p w14:paraId="3CBC67D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_4-&gt;isChecked()) {</w:t>
      </w:r>
    </w:p>
    <w:p w14:paraId="22E7759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2496482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totalcostsightseeing +=activityCosts[3];</w:t>
      </w:r>
    </w:p>
    <w:p w14:paraId="345B633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30F9839B" w14:textId="77777777" w:rsidR="0086295D" w:rsidRPr="0086295D" w:rsidRDefault="0086295D" w:rsidP="0086295D">
      <w:pPr>
        <w:pStyle w:val="ListParagraph"/>
        <w:spacing w:line="360" w:lineRule="auto"/>
        <w:rPr>
          <w:rFonts w:ascii="Times New Roman" w:hAnsi="Times New Roman" w:cs="Times New Roman"/>
          <w:sz w:val="24"/>
          <w:szCs w:val="24"/>
        </w:rPr>
      </w:pPr>
    </w:p>
    <w:p w14:paraId="6F3A903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ui-&gt;checkBox_5-&gt;isChecked()) {</w:t>
      </w:r>
    </w:p>
    <w:p w14:paraId="34BCB0E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45DB7D0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sightseeing +=activityCosts[4];</w:t>
      </w:r>
    </w:p>
    <w:p w14:paraId="1058AA6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348EB725" w14:textId="77777777" w:rsidR="0086295D" w:rsidRPr="0086295D" w:rsidRDefault="0086295D" w:rsidP="0086295D">
      <w:pPr>
        <w:pStyle w:val="ListParagraph"/>
        <w:spacing w:line="360" w:lineRule="auto"/>
        <w:rPr>
          <w:rFonts w:ascii="Times New Roman" w:hAnsi="Times New Roman" w:cs="Times New Roman"/>
          <w:sz w:val="24"/>
          <w:szCs w:val="24"/>
        </w:rPr>
      </w:pPr>
    </w:p>
    <w:p w14:paraId="6214CBF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 ui-&gt;checkBox_6-&gt;isChecked()) {</w:t>
      </w:r>
    </w:p>
    <w:p w14:paraId="52E1FEE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42FBB50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sightseeing +=activityCosts[5];</w:t>
      </w:r>
    </w:p>
    <w:p w14:paraId="4D5CF60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0258647C" w14:textId="77777777" w:rsidR="0086295D" w:rsidRPr="0086295D" w:rsidRDefault="0086295D" w:rsidP="0086295D">
      <w:pPr>
        <w:pStyle w:val="ListParagraph"/>
        <w:spacing w:line="360" w:lineRule="auto"/>
        <w:rPr>
          <w:rFonts w:ascii="Times New Roman" w:hAnsi="Times New Roman" w:cs="Times New Roman"/>
          <w:sz w:val="24"/>
          <w:szCs w:val="24"/>
        </w:rPr>
      </w:pPr>
    </w:p>
    <w:p w14:paraId="1413A40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 ui-&gt;checkBox_7-&gt;isChecked()) {</w:t>
      </w:r>
    </w:p>
    <w:p w14:paraId="5088056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counter++;</w:t>
      </w:r>
    </w:p>
    <w:p w14:paraId="0D44D42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totalcostsightseeing +=activityCosts[6];</w:t>
      </w:r>
    </w:p>
    <w:p w14:paraId="248BC6C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21561F6E" w14:textId="77777777" w:rsidR="0086295D" w:rsidRPr="0086295D" w:rsidRDefault="0086295D" w:rsidP="0086295D">
      <w:pPr>
        <w:pStyle w:val="ListParagraph"/>
        <w:spacing w:line="360" w:lineRule="auto"/>
        <w:rPr>
          <w:rFonts w:ascii="Times New Roman" w:hAnsi="Times New Roman" w:cs="Times New Roman"/>
          <w:sz w:val="24"/>
          <w:szCs w:val="24"/>
        </w:rPr>
      </w:pPr>
    </w:p>
    <w:p w14:paraId="000095F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Check if the user has selected more than 5 activities</w:t>
      </w:r>
    </w:p>
    <w:p w14:paraId="3185870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counter &gt; 5) {</w:t>
      </w:r>
    </w:p>
    <w:p w14:paraId="6A9B26F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QMessageBox::warning(this, "Sorry", "You can only select up to 5 options");</w:t>
      </w:r>
    </w:p>
    <w:p w14:paraId="5D3385A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else {</w:t>
      </w:r>
    </w:p>
    <w:p w14:paraId="1C9C793F" w14:textId="77777777" w:rsidR="0086295D" w:rsidRPr="0086295D" w:rsidRDefault="0086295D" w:rsidP="0086295D">
      <w:pPr>
        <w:pStyle w:val="ListParagraph"/>
        <w:spacing w:line="360" w:lineRule="auto"/>
        <w:rPr>
          <w:rFonts w:ascii="Times New Roman" w:hAnsi="Times New Roman" w:cs="Times New Roman"/>
          <w:sz w:val="24"/>
          <w:szCs w:val="24"/>
        </w:rPr>
      </w:pPr>
    </w:p>
    <w:p w14:paraId="39E4243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Store the calculated total cost of indoor activities</w:t>
      </w:r>
    </w:p>
    <w:p w14:paraId="004EA3B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serData::instance().setSightseeingCost(totalcostsightseeing);</w:t>
      </w:r>
    </w:p>
    <w:p w14:paraId="63EB1A0A" w14:textId="77777777" w:rsidR="0086295D" w:rsidRPr="0086295D" w:rsidRDefault="0086295D" w:rsidP="0086295D">
      <w:pPr>
        <w:pStyle w:val="ListParagraph"/>
        <w:spacing w:line="360" w:lineRule="auto"/>
        <w:rPr>
          <w:rFonts w:ascii="Times New Roman" w:hAnsi="Times New Roman" w:cs="Times New Roman"/>
          <w:sz w:val="24"/>
          <w:szCs w:val="24"/>
        </w:rPr>
      </w:pPr>
    </w:p>
    <w:p w14:paraId="4D52CFD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hides this form</w:t>
      </w:r>
    </w:p>
    <w:p w14:paraId="7CFB798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hide();</w:t>
      </w:r>
    </w:p>
    <w:p w14:paraId="567188B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shows the next from</w:t>
      </w:r>
    </w:p>
    <w:p w14:paraId="5C9653C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bill bil;</w:t>
      </w:r>
    </w:p>
    <w:p w14:paraId="0E19EDB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bil.setModal(true);</w:t>
      </w:r>
    </w:p>
    <w:p w14:paraId="13C0495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bil.exec();</w:t>
      </w:r>
    </w:p>
    <w:p w14:paraId="52CA3E4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33C357E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55988E85" w14:textId="77777777" w:rsidR="0086295D" w:rsidRDefault="0086295D" w:rsidP="00520C3E">
      <w:pPr>
        <w:pStyle w:val="ListParagraph"/>
        <w:spacing w:line="360" w:lineRule="auto"/>
        <w:rPr>
          <w:rFonts w:ascii="Times New Roman" w:hAnsi="Times New Roman" w:cs="Times New Roman"/>
          <w:sz w:val="24"/>
          <w:szCs w:val="24"/>
        </w:rPr>
      </w:pPr>
    </w:p>
    <w:p w14:paraId="27358C21" w14:textId="113DA85E" w:rsidR="0086295D" w:rsidRDefault="0086295D" w:rsidP="0086295D">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bill.</w:t>
      </w:r>
      <w:r>
        <w:rPr>
          <w:rFonts w:ascii="Times New Roman" w:hAnsi="Times New Roman" w:cs="Times New Roman"/>
          <w:b/>
          <w:bCs/>
          <w:sz w:val="28"/>
          <w:szCs w:val="28"/>
          <w:u w:val="single"/>
        </w:rPr>
        <w:t>cpp</w:t>
      </w:r>
      <w:r w:rsidRPr="00520C3E">
        <w:rPr>
          <w:rFonts w:ascii="Times New Roman" w:hAnsi="Times New Roman" w:cs="Times New Roman"/>
          <w:b/>
          <w:bCs/>
          <w:sz w:val="28"/>
          <w:szCs w:val="28"/>
          <w:u w:val="single"/>
        </w:rPr>
        <w:t>:</w:t>
      </w:r>
    </w:p>
    <w:p w14:paraId="7A90FAB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bill.h"</w:t>
      </w:r>
    </w:p>
    <w:p w14:paraId="26EE349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ui_bill.h"</w:t>
      </w:r>
    </w:p>
    <w:p w14:paraId="1B653C7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userdata.h"</w:t>
      </w:r>
    </w:p>
    <w:p w14:paraId="15CE258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include&lt;QMessageBox&gt;</w:t>
      </w:r>
    </w:p>
    <w:p w14:paraId="2082ACF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lt;QApplication&gt;</w:t>
      </w:r>
    </w:p>
    <w:p w14:paraId="50337D44" w14:textId="77777777" w:rsidR="0086295D" w:rsidRPr="0086295D" w:rsidRDefault="0086295D" w:rsidP="0086295D">
      <w:pPr>
        <w:pStyle w:val="ListParagraph"/>
        <w:spacing w:line="360" w:lineRule="auto"/>
        <w:rPr>
          <w:rFonts w:ascii="Times New Roman" w:hAnsi="Times New Roman" w:cs="Times New Roman"/>
          <w:sz w:val="24"/>
          <w:szCs w:val="24"/>
        </w:rPr>
      </w:pPr>
    </w:p>
    <w:p w14:paraId="6259703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bill::bill(QWidget *parent) :</w:t>
      </w:r>
    </w:p>
    <w:p w14:paraId="1C33F2D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Dialog(parent),</w:t>
      </w:r>
    </w:p>
    <w:p w14:paraId="0FF8B0D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new Ui::bill)</w:t>
      </w:r>
    </w:p>
    <w:p w14:paraId="52A44C6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04138BF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gt;setupUi(this);</w:t>
      </w:r>
    </w:p>
    <w:p w14:paraId="7CEC80CD" w14:textId="77777777" w:rsidR="0086295D" w:rsidRPr="0086295D" w:rsidRDefault="0086295D" w:rsidP="0086295D">
      <w:pPr>
        <w:pStyle w:val="ListParagraph"/>
        <w:spacing w:line="360" w:lineRule="auto"/>
        <w:rPr>
          <w:rFonts w:ascii="Times New Roman" w:hAnsi="Times New Roman" w:cs="Times New Roman"/>
          <w:sz w:val="24"/>
          <w:szCs w:val="24"/>
        </w:rPr>
      </w:pPr>
    </w:p>
    <w:p w14:paraId="18163A0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displayBill(); // Call immediately to display bill on opening</w:t>
      </w:r>
    </w:p>
    <w:p w14:paraId="27BCD44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1228179D" w14:textId="77777777" w:rsidR="0086295D" w:rsidRPr="0086295D" w:rsidRDefault="0086295D" w:rsidP="0086295D">
      <w:pPr>
        <w:pStyle w:val="ListParagraph"/>
        <w:spacing w:line="360" w:lineRule="auto"/>
        <w:rPr>
          <w:rFonts w:ascii="Times New Roman" w:hAnsi="Times New Roman" w:cs="Times New Roman"/>
          <w:sz w:val="24"/>
          <w:szCs w:val="24"/>
        </w:rPr>
      </w:pPr>
    </w:p>
    <w:p w14:paraId="271E8C8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bill::~bill() {</w:t>
      </w:r>
    </w:p>
    <w:p w14:paraId="5A01A3C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delete ui;</w:t>
      </w:r>
    </w:p>
    <w:p w14:paraId="0BF504D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51C7E6D3" w14:textId="77777777" w:rsidR="0086295D" w:rsidRPr="0086295D" w:rsidRDefault="0086295D" w:rsidP="0086295D">
      <w:pPr>
        <w:pStyle w:val="ListParagraph"/>
        <w:spacing w:line="360" w:lineRule="auto"/>
        <w:rPr>
          <w:rFonts w:ascii="Times New Roman" w:hAnsi="Times New Roman" w:cs="Times New Roman"/>
          <w:sz w:val="24"/>
          <w:szCs w:val="24"/>
        </w:rPr>
      </w:pPr>
    </w:p>
    <w:p w14:paraId="7CEF1F5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void bill::displayBill() {</w:t>
      </w:r>
    </w:p>
    <w:p w14:paraId="7C933681" w14:textId="77777777" w:rsidR="0086295D" w:rsidRPr="0086295D" w:rsidRDefault="0086295D" w:rsidP="0086295D">
      <w:pPr>
        <w:pStyle w:val="ListParagraph"/>
        <w:spacing w:line="360" w:lineRule="auto"/>
        <w:rPr>
          <w:rFonts w:ascii="Times New Roman" w:hAnsi="Times New Roman" w:cs="Times New Roman"/>
          <w:sz w:val="24"/>
          <w:szCs w:val="24"/>
        </w:rPr>
      </w:pPr>
    </w:p>
    <w:p w14:paraId="369EFFA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Store currency string as a variable to show it with amount</w:t>
      </w:r>
    </w:p>
    <w:p w14:paraId="0CC28F3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String currency = "Pkr";</w:t>
      </w:r>
    </w:p>
    <w:p w14:paraId="1EFC4FB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 Retrieve user data from the global UserData instance</w:t>
      </w:r>
    </w:p>
    <w:p w14:paraId="508B4EE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String name = UserData::instance().name();</w:t>
      </w:r>
    </w:p>
    <w:p w14:paraId="0B5E3CC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hotelCost = UserData::instance().hotelCost();</w:t>
      </w:r>
    </w:p>
    <w:p w14:paraId="394E376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tourCost = UserData::instance().tourCost();</w:t>
      </w:r>
    </w:p>
    <w:p w14:paraId="08AFF1C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String packagetype = UserData::instance().packagetype();</w:t>
      </w:r>
    </w:p>
    <w:p w14:paraId="60DA9809" w14:textId="77777777" w:rsidR="0086295D" w:rsidRPr="0086295D" w:rsidRDefault="0086295D" w:rsidP="0086295D">
      <w:pPr>
        <w:pStyle w:val="ListParagraph"/>
        <w:spacing w:line="360" w:lineRule="auto"/>
        <w:rPr>
          <w:rFonts w:ascii="Times New Roman" w:hAnsi="Times New Roman" w:cs="Times New Roman"/>
          <w:sz w:val="24"/>
          <w:szCs w:val="24"/>
        </w:rPr>
      </w:pPr>
    </w:p>
    <w:p w14:paraId="3D07751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Display's billing information based on package type</w:t>
      </w:r>
    </w:p>
    <w:p w14:paraId="622331A4"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f (packagetype == "Pre-planned") {</w:t>
      </w:r>
    </w:p>
    <w:p w14:paraId="7B345550" w14:textId="77777777" w:rsidR="0086295D" w:rsidRPr="0086295D" w:rsidRDefault="0086295D" w:rsidP="0086295D">
      <w:pPr>
        <w:pStyle w:val="ListParagraph"/>
        <w:spacing w:line="360" w:lineRule="auto"/>
        <w:rPr>
          <w:rFonts w:ascii="Times New Roman" w:hAnsi="Times New Roman" w:cs="Times New Roman"/>
          <w:sz w:val="24"/>
          <w:szCs w:val="24"/>
        </w:rPr>
      </w:pPr>
    </w:p>
    <w:p w14:paraId="21B9DE1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Set text for name, hotel cost, and tour cost</w:t>
      </w:r>
    </w:p>
    <w:p w14:paraId="728AE8B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gt;line1-&gt;setText(name);</w:t>
      </w:r>
    </w:p>
    <w:p w14:paraId="560E505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gt;line2-&gt;setText(currency + "  " +QString::number(hotelCost));</w:t>
      </w:r>
    </w:p>
    <w:p w14:paraId="7E2D7C6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gt;line3-&gt;setText(currency + "  " +QString::number(tourCost));</w:t>
      </w:r>
    </w:p>
    <w:p w14:paraId="320AC1AE" w14:textId="77777777" w:rsidR="0086295D" w:rsidRPr="0086295D" w:rsidRDefault="0086295D" w:rsidP="0086295D">
      <w:pPr>
        <w:pStyle w:val="ListParagraph"/>
        <w:spacing w:line="360" w:lineRule="auto"/>
        <w:rPr>
          <w:rFonts w:ascii="Times New Roman" w:hAnsi="Times New Roman" w:cs="Times New Roman"/>
          <w:sz w:val="24"/>
          <w:szCs w:val="24"/>
        </w:rPr>
      </w:pPr>
    </w:p>
    <w:p w14:paraId="61B4FBA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Calculate and display total cost</w:t>
      </w:r>
    </w:p>
    <w:p w14:paraId="77277F3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totalCost = hotelCost + tourCost;</w:t>
      </w:r>
    </w:p>
    <w:p w14:paraId="41489F1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gt;line4-&gt;setText(currency + "  " +QString::number(totalCost));</w:t>
      </w:r>
    </w:p>
    <w:p w14:paraId="1A0B6F0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43AE175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else {</w:t>
      </w:r>
    </w:p>
    <w:p w14:paraId="08C20AE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Retrieve individual activity costs</w:t>
      </w:r>
    </w:p>
    <w:p w14:paraId="1728C61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int indoor = UserData::instance().indoorCost();</w:t>
      </w:r>
    </w:p>
    <w:p w14:paraId="1243299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outdoor = UserData::instance().outdoorCost();</w:t>
      </w:r>
    </w:p>
    <w:p w14:paraId="359FF85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sightseeing = UserData::instance().sightseeingCost();</w:t>
      </w:r>
    </w:p>
    <w:p w14:paraId="550659E6" w14:textId="77777777" w:rsidR="0086295D" w:rsidRPr="0086295D" w:rsidRDefault="0086295D" w:rsidP="0086295D">
      <w:pPr>
        <w:pStyle w:val="ListParagraph"/>
        <w:spacing w:line="360" w:lineRule="auto"/>
        <w:rPr>
          <w:rFonts w:ascii="Times New Roman" w:hAnsi="Times New Roman" w:cs="Times New Roman"/>
          <w:sz w:val="24"/>
          <w:szCs w:val="24"/>
        </w:rPr>
      </w:pPr>
    </w:p>
    <w:p w14:paraId="6FB3ACE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Calculate total tour cost</w:t>
      </w:r>
    </w:p>
    <w:p w14:paraId="5AFD571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tourtotal = indoor + outdoor + sightseeing;</w:t>
      </w:r>
    </w:p>
    <w:p w14:paraId="4403BFBD" w14:textId="77777777" w:rsidR="0086295D" w:rsidRPr="0086295D" w:rsidRDefault="0086295D" w:rsidP="0086295D">
      <w:pPr>
        <w:pStyle w:val="ListParagraph"/>
        <w:spacing w:line="360" w:lineRule="auto"/>
        <w:rPr>
          <w:rFonts w:ascii="Times New Roman" w:hAnsi="Times New Roman" w:cs="Times New Roman"/>
          <w:sz w:val="24"/>
          <w:szCs w:val="24"/>
        </w:rPr>
      </w:pPr>
    </w:p>
    <w:p w14:paraId="5EDF851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Set text for name, hotel cost, and calculated tour cost</w:t>
      </w:r>
    </w:p>
    <w:p w14:paraId="4001652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gt;line1-&gt;setText(name);</w:t>
      </w:r>
    </w:p>
    <w:p w14:paraId="1092399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gt;line2-&gt;setText(currency + "  " +QString::number(hotelCost));</w:t>
      </w:r>
    </w:p>
    <w:p w14:paraId="54B77CE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gt;line3-&gt;setText(currency + "  " +QString::number(tourtotal));</w:t>
      </w:r>
    </w:p>
    <w:p w14:paraId="1E4005E9" w14:textId="77777777" w:rsidR="0086295D" w:rsidRPr="0086295D" w:rsidRDefault="0086295D" w:rsidP="0086295D">
      <w:pPr>
        <w:pStyle w:val="ListParagraph"/>
        <w:spacing w:line="360" w:lineRule="auto"/>
        <w:rPr>
          <w:rFonts w:ascii="Times New Roman" w:hAnsi="Times New Roman" w:cs="Times New Roman"/>
          <w:sz w:val="24"/>
          <w:szCs w:val="24"/>
        </w:rPr>
      </w:pPr>
    </w:p>
    <w:p w14:paraId="192F7A8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Calculate and display total cost</w:t>
      </w:r>
    </w:p>
    <w:p w14:paraId="4D7BB64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totalCost = hotelCost + tourtotal;</w:t>
      </w:r>
    </w:p>
    <w:p w14:paraId="1E0C8E9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i-&gt;line4-&gt;setText(currency + "  " +QString::number(totalCost));</w:t>
      </w:r>
    </w:p>
    <w:p w14:paraId="62C73E0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10A3601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66AA527B" w14:textId="77777777" w:rsidR="0086295D" w:rsidRPr="0086295D" w:rsidRDefault="0086295D" w:rsidP="0086295D">
      <w:pPr>
        <w:pStyle w:val="ListParagraph"/>
        <w:spacing w:line="360" w:lineRule="auto"/>
        <w:rPr>
          <w:rFonts w:ascii="Times New Roman" w:hAnsi="Times New Roman" w:cs="Times New Roman"/>
          <w:sz w:val="24"/>
          <w:szCs w:val="24"/>
        </w:rPr>
      </w:pPr>
    </w:p>
    <w:p w14:paraId="2F2B29C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void bill::on_pushButton_clicked()</w:t>
      </w:r>
    </w:p>
    <w:p w14:paraId="25ED884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2491403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QMessageBox::information(this,"Congratulatons","Your Bill has been payed");</w:t>
      </w:r>
    </w:p>
    <w:p w14:paraId="73586712" w14:textId="77777777" w:rsidR="0086295D" w:rsidRPr="0086295D" w:rsidRDefault="0086295D" w:rsidP="0086295D">
      <w:pPr>
        <w:pStyle w:val="ListParagraph"/>
        <w:spacing w:line="360" w:lineRule="auto"/>
        <w:rPr>
          <w:rFonts w:ascii="Times New Roman" w:hAnsi="Times New Roman" w:cs="Times New Roman"/>
          <w:sz w:val="24"/>
          <w:szCs w:val="24"/>
        </w:rPr>
      </w:pPr>
    </w:p>
    <w:p w14:paraId="2177247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Exit the application</w:t>
      </w:r>
    </w:p>
    <w:p w14:paraId="72BF882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Application::quit();</w:t>
      </w:r>
    </w:p>
    <w:p w14:paraId="38D6471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529E1ED1" w14:textId="77777777" w:rsidR="009754FE" w:rsidRDefault="009754FE" w:rsidP="009754FE">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t>S</w:t>
      </w:r>
      <w:r>
        <w:rPr>
          <w:rFonts w:ascii="Times New Roman" w:hAnsi="Times New Roman" w:cs="Times New Roman"/>
          <w:b/>
          <w:bCs/>
          <w:sz w:val="32"/>
          <w:szCs w:val="32"/>
          <w:u w:val="single"/>
        </w:rPr>
        <w:t>creenshot</w:t>
      </w:r>
      <w:r w:rsidRPr="00520C3E">
        <w:rPr>
          <w:rFonts w:ascii="Times New Roman" w:hAnsi="Times New Roman" w:cs="Times New Roman"/>
          <w:b/>
          <w:bCs/>
          <w:sz w:val="32"/>
          <w:szCs w:val="32"/>
          <w:u w:val="single"/>
        </w:rPr>
        <w:t>:</w:t>
      </w:r>
    </w:p>
    <w:p w14:paraId="39846578" w14:textId="50487A1B" w:rsidR="0086295D" w:rsidRDefault="009754FE" w:rsidP="00520C3E">
      <w:pPr>
        <w:pStyle w:val="ListParagraph"/>
        <w:spacing w:line="360" w:lineRule="auto"/>
        <w:rPr>
          <w:rFonts w:ascii="Times New Roman" w:hAnsi="Times New Roman" w:cs="Times New Roman"/>
          <w:sz w:val="24"/>
          <w:szCs w:val="24"/>
        </w:rPr>
      </w:pPr>
      <w:r w:rsidRPr="00FA43D5">
        <w:lastRenderedPageBreak/>
        <w:drawing>
          <wp:inline distT="0" distB="0" distL="0" distR="0" wp14:anchorId="07813A0D" wp14:editId="039CA8D8">
            <wp:extent cx="5943600" cy="4436110"/>
            <wp:effectExtent l="0" t="0" r="0" b="2540"/>
            <wp:docPr id="454732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732156" name=""/>
                    <pic:cNvPicPr/>
                  </pic:nvPicPr>
                  <pic:blipFill>
                    <a:blip r:embed="rId27"/>
                    <a:stretch>
                      <a:fillRect/>
                    </a:stretch>
                  </pic:blipFill>
                  <pic:spPr>
                    <a:xfrm>
                      <a:off x="0" y="0"/>
                      <a:ext cx="5943600" cy="4436110"/>
                    </a:xfrm>
                    <a:prstGeom prst="rect">
                      <a:avLst/>
                    </a:prstGeom>
                  </pic:spPr>
                </pic:pic>
              </a:graphicData>
            </a:graphic>
          </wp:inline>
        </w:drawing>
      </w:r>
    </w:p>
    <w:p w14:paraId="086EB672" w14:textId="0301ADF2" w:rsidR="002A0AC9" w:rsidRPr="00DF5D03" w:rsidRDefault="002A0AC9" w:rsidP="00DF5D03">
      <w:pPr>
        <w:pStyle w:val="ListParagraph"/>
        <w:spacing w:line="360" w:lineRule="auto"/>
        <w:jc w:val="center"/>
        <w:rPr>
          <w:rFonts w:ascii="Times New Roman" w:hAnsi="Times New Roman" w:cs="Times New Roman"/>
          <w:b/>
          <w:bCs/>
          <w:sz w:val="24"/>
          <w:szCs w:val="24"/>
        </w:rPr>
      </w:pPr>
      <w:r w:rsidRPr="00DF5D03">
        <w:rPr>
          <w:rFonts w:ascii="Times New Roman" w:hAnsi="Times New Roman" w:cs="Times New Roman"/>
          <w:b/>
          <w:bCs/>
          <w:sz w:val="24"/>
          <w:szCs w:val="24"/>
        </w:rPr>
        <w:t>This ui page will display the bill</w:t>
      </w:r>
      <w:r w:rsidR="00DF5D03" w:rsidRPr="00DF5D03">
        <w:rPr>
          <w:rFonts w:ascii="Times New Roman" w:hAnsi="Times New Roman" w:cs="Times New Roman"/>
          <w:b/>
          <w:bCs/>
          <w:sz w:val="24"/>
          <w:szCs w:val="24"/>
        </w:rPr>
        <w:t>.</w:t>
      </w:r>
    </w:p>
    <w:p w14:paraId="4AC5006E" w14:textId="783B640F" w:rsidR="009754FE" w:rsidRDefault="009754FE" w:rsidP="00520C3E">
      <w:pPr>
        <w:pStyle w:val="ListParagraph"/>
        <w:spacing w:line="360" w:lineRule="auto"/>
        <w:rPr>
          <w:rFonts w:ascii="Times New Roman" w:hAnsi="Times New Roman" w:cs="Times New Roman"/>
          <w:sz w:val="24"/>
          <w:szCs w:val="24"/>
        </w:rPr>
      </w:pPr>
      <w:r w:rsidRPr="00F07F2A">
        <w:rPr>
          <w:noProof/>
        </w:rPr>
        <w:lastRenderedPageBreak/>
        <w:drawing>
          <wp:inline distT="0" distB="0" distL="0" distR="0" wp14:anchorId="197A8112" wp14:editId="0BB65F7E">
            <wp:extent cx="3334215" cy="1848108"/>
            <wp:effectExtent l="0" t="0" r="0" b="0"/>
            <wp:docPr id="177840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07029" name=""/>
                    <pic:cNvPicPr/>
                  </pic:nvPicPr>
                  <pic:blipFill>
                    <a:blip r:embed="rId28"/>
                    <a:stretch>
                      <a:fillRect/>
                    </a:stretch>
                  </pic:blipFill>
                  <pic:spPr>
                    <a:xfrm>
                      <a:off x="0" y="0"/>
                      <a:ext cx="3334215" cy="1848108"/>
                    </a:xfrm>
                    <a:prstGeom prst="rect">
                      <a:avLst/>
                    </a:prstGeom>
                  </pic:spPr>
                </pic:pic>
              </a:graphicData>
            </a:graphic>
          </wp:inline>
        </w:drawing>
      </w:r>
    </w:p>
    <w:p w14:paraId="4A6BB66E" w14:textId="77777777" w:rsidR="00520C3E" w:rsidRDefault="00520C3E" w:rsidP="00520C3E">
      <w:pPr>
        <w:pStyle w:val="ListParagraph"/>
        <w:spacing w:line="360" w:lineRule="auto"/>
        <w:rPr>
          <w:rFonts w:ascii="Times New Roman" w:hAnsi="Times New Roman" w:cs="Times New Roman"/>
          <w:sz w:val="24"/>
          <w:szCs w:val="24"/>
        </w:rPr>
      </w:pPr>
    </w:p>
    <w:p w14:paraId="0CF41610" w14:textId="28A49AE4" w:rsidR="00520C3E" w:rsidRDefault="00520C3E" w:rsidP="00520C3E">
      <w:pPr>
        <w:pStyle w:val="ListParagraph"/>
        <w:spacing w:line="360" w:lineRule="auto"/>
        <w:jc w:val="center"/>
        <w:rPr>
          <w:rFonts w:ascii="Times New Roman" w:hAnsi="Times New Roman" w:cs="Times New Roman"/>
          <w:b/>
          <w:bCs/>
          <w:sz w:val="28"/>
          <w:szCs w:val="28"/>
          <w:u w:val="single"/>
        </w:rPr>
      </w:pPr>
      <w:r w:rsidRPr="00520C3E">
        <w:rPr>
          <w:rFonts w:ascii="Times New Roman" w:hAnsi="Times New Roman" w:cs="Times New Roman"/>
          <w:b/>
          <w:bCs/>
          <w:sz w:val="28"/>
          <w:szCs w:val="28"/>
          <w:u w:val="single"/>
        </w:rPr>
        <w:t>UserData – Header File to store Data:</w:t>
      </w:r>
    </w:p>
    <w:p w14:paraId="45C308F2" w14:textId="305AFA98" w:rsidR="00520C3E" w:rsidRDefault="00520C3E" w:rsidP="00520C3E">
      <w:pPr>
        <w:pStyle w:val="ListParagraph"/>
        <w:spacing w:line="360" w:lineRule="auto"/>
        <w:rPr>
          <w:rFonts w:ascii="Times New Roman" w:hAnsi="Times New Roman" w:cs="Times New Roman"/>
          <w:sz w:val="24"/>
          <w:szCs w:val="24"/>
        </w:rPr>
      </w:pPr>
      <w:r w:rsidRPr="00520C3E">
        <w:rPr>
          <w:rFonts w:ascii="Times New Roman" w:hAnsi="Times New Roman" w:cs="Times New Roman"/>
          <w:sz w:val="24"/>
          <w:szCs w:val="24"/>
        </w:rPr>
        <w:t>This code establishes a robust and accessible data repository for managing user information and booking details throughout the application. It employs the Singleton design pattern, ensuring a single, consistent instance of the UserData class, promoting data integrity and avoiding conflicts. The class acts as a central hub, storing various booking details, including the user's name, hotel cost, tour cost, package type, and individual activity costs for custom packages. Its getter and setter methods enable seamless data access and modification across different code modules, fostering efficient communication and collaboration within the system. This class underscores the system's commitment to data organization and accessibility, contributing to a smooth and cohesive booking experience.</w:t>
      </w:r>
    </w:p>
    <w:p w14:paraId="57D6B66E" w14:textId="77777777" w:rsidR="0086295D" w:rsidRDefault="0086295D" w:rsidP="0086295D">
      <w:pPr>
        <w:pStyle w:val="ListParagraph"/>
        <w:spacing w:line="360" w:lineRule="auto"/>
        <w:jc w:val="center"/>
        <w:rPr>
          <w:rFonts w:ascii="Times New Roman" w:hAnsi="Times New Roman" w:cs="Times New Roman"/>
          <w:b/>
          <w:bCs/>
          <w:sz w:val="32"/>
          <w:szCs w:val="32"/>
          <w:u w:val="single"/>
        </w:rPr>
      </w:pPr>
      <w:r w:rsidRPr="00520C3E">
        <w:rPr>
          <w:rFonts w:ascii="Times New Roman" w:hAnsi="Times New Roman" w:cs="Times New Roman"/>
          <w:b/>
          <w:bCs/>
          <w:sz w:val="32"/>
          <w:szCs w:val="32"/>
          <w:u w:val="single"/>
        </w:rPr>
        <w:lastRenderedPageBreak/>
        <w:t>Source Code:</w:t>
      </w:r>
    </w:p>
    <w:p w14:paraId="63217B4A" w14:textId="6CA07750" w:rsidR="0086295D" w:rsidRDefault="0086295D" w:rsidP="0086295D">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userdata</w:t>
      </w:r>
      <w:r>
        <w:rPr>
          <w:rFonts w:ascii="Times New Roman" w:hAnsi="Times New Roman" w:cs="Times New Roman"/>
          <w:b/>
          <w:bCs/>
          <w:sz w:val="28"/>
          <w:szCs w:val="28"/>
          <w:u w:val="single"/>
        </w:rPr>
        <w:t>.h</w:t>
      </w:r>
      <w:r w:rsidRPr="00520C3E">
        <w:rPr>
          <w:rFonts w:ascii="Times New Roman" w:hAnsi="Times New Roman" w:cs="Times New Roman"/>
          <w:b/>
          <w:bCs/>
          <w:sz w:val="28"/>
          <w:szCs w:val="28"/>
          <w:u w:val="single"/>
        </w:rPr>
        <w:t>:</w:t>
      </w:r>
    </w:p>
    <w:p w14:paraId="54C730C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fndef USERDATA_H</w:t>
      </w:r>
    </w:p>
    <w:p w14:paraId="78A69CA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define USERDATA_H</w:t>
      </w:r>
    </w:p>
    <w:p w14:paraId="2AD5920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include &lt;QSettings&gt;</w:t>
      </w:r>
    </w:p>
    <w:p w14:paraId="5E4F25A0" w14:textId="77777777" w:rsidR="0086295D" w:rsidRPr="0086295D" w:rsidRDefault="0086295D" w:rsidP="0086295D">
      <w:pPr>
        <w:pStyle w:val="ListParagraph"/>
        <w:spacing w:line="360" w:lineRule="auto"/>
        <w:rPr>
          <w:rFonts w:ascii="Times New Roman" w:hAnsi="Times New Roman" w:cs="Times New Roman"/>
          <w:sz w:val="24"/>
          <w:szCs w:val="24"/>
        </w:rPr>
      </w:pPr>
    </w:p>
    <w:p w14:paraId="1D634F3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class UserData {</w:t>
      </w:r>
    </w:p>
    <w:p w14:paraId="05E357B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public:</w:t>
      </w:r>
    </w:p>
    <w:p w14:paraId="7DA7B8D3" w14:textId="77777777" w:rsidR="0086295D" w:rsidRPr="0086295D" w:rsidRDefault="0086295D" w:rsidP="0086295D">
      <w:pPr>
        <w:pStyle w:val="ListParagraph"/>
        <w:spacing w:line="360" w:lineRule="auto"/>
        <w:rPr>
          <w:rFonts w:ascii="Times New Roman" w:hAnsi="Times New Roman" w:cs="Times New Roman"/>
          <w:sz w:val="24"/>
          <w:szCs w:val="24"/>
        </w:rPr>
      </w:pPr>
    </w:p>
    <w:p w14:paraId="266A783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Singleton pattern to ensure a single instance of UserData</w:t>
      </w:r>
    </w:p>
    <w:p w14:paraId="5D923EF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static UserData&amp; instance() {</w:t>
      </w:r>
    </w:p>
    <w:p w14:paraId="4E86DFB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static UserData instance;</w:t>
      </w:r>
    </w:p>
    <w:p w14:paraId="2741B36B"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return instance;</w:t>
      </w:r>
    </w:p>
    <w:p w14:paraId="1E8CE95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w:t>
      </w:r>
    </w:p>
    <w:p w14:paraId="1EE05D70" w14:textId="77777777" w:rsidR="0086295D" w:rsidRPr="0086295D" w:rsidRDefault="0086295D" w:rsidP="0086295D">
      <w:pPr>
        <w:pStyle w:val="ListParagraph"/>
        <w:spacing w:line="360" w:lineRule="auto"/>
        <w:rPr>
          <w:rFonts w:ascii="Times New Roman" w:hAnsi="Times New Roman" w:cs="Times New Roman"/>
          <w:sz w:val="24"/>
          <w:szCs w:val="24"/>
        </w:rPr>
      </w:pPr>
    </w:p>
    <w:p w14:paraId="206D595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String name() const { return _name; }</w:t>
      </w:r>
    </w:p>
    <w:p w14:paraId="1E086B2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void setName(const QString&amp; name) { _name = name; }</w:t>
      </w:r>
    </w:p>
    <w:p w14:paraId="44032170" w14:textId="77777777" w:rsidR="0086295D" w:rsidRPr="0086295D" w:rsidRDefault="0086295D" w:rsidP="0086295D">
      <w:pPr>
        <w:pStyle w:val="ListParagraph"/>
        <w:spacing w:line="360" w:lineRule="auto"/>
        <w:rPr>
          <w:rFonts w:ascii="Times New Roman" w:hAnsi="Times New Roman" w:cs="Times New Roman"/>
          <w:sz w:val="24"/>
          <w:szCs w:val="24"/>
        </w:rPr>
      </w:pPr>
    </w:p>
    <w:p w14:paraId="4726ABF7"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hotelCost() const { return _hotelCost; }</w:t>
      </w:r>
    </w:p>
    <w:p w14:paraId="319FFA3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lastRenderedPageBreak/>
        <w:t xml:space="preserve">    void setHotelCost(int hotelCost) { _hotelCost = hotelCost; }</w:t>
      </w:r>
    </w:p>
    <w:p w14:paraId="615022B8" w14:textId="77777777" w:rsidR="0086295D" w:rsidRPr="0086295D" w:rsidRDefault="0086295D" w:rsidP="0086295D">
      <w:pPr>
        <w:pStyle w:val="ListParagraph"/>
        <w:spacing w:line="360" w:lineRule="auto"/>
        <w:rPr>
          <w:rFonts w:ascii="Times New Roman" w:hAnsi="Times New Roman" w:cs="Times New Roman"/>
          <w:sz w:val="24"/>
          <w:szCs w:val="24"/>
        </w:rPr>
      </w:pPr>
    </w:p>
    <w:p w14:paraId="5A50D2E5"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tourCost() const { return _tourCost; }</w:t>
      </w:r>
    </w:p>
    <w:p w14:paraId="69B7842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void setTourCost(int tourCost) { _tourCost = tourCost; }</w:t>
      </w:r>
    </w:p>
    <w:p w14:paraId="40562B74" w14:textId="77777777" w:rsidR="0086295D" w:rsidRPr="0086295D" w:rsidRDefault="0086295D" w:rsidP="0086295D">
      <w:pPr>
        <w:pStyle w:val="ListParagraph"/>
        <w:spacing w:line="360" w:lineRule="auto"/>
        <w:rPr>
          <w:rFonts w:ascii="Times New Roman" w:hAnsi="Times New Roman" w:cs="Times New Roman"/>
          <w:sz w:val="24"/>
          <w:szCs w:val="24"/>
        </w:rPr>
      </w:pPr>
    </w:p>
    <w:p w14:paraId="44CDE61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String packagetype() const { return _packagetype; }</w:t>
      </w:r>
    </w:p>
    <w:p w14:paraId="2A000DB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void setPackagetype(const QString&amp; packagetype) { _packagetype = packagetype; }</w:t>
      </w:r>
    </w:p>
    <w:p w14:paraId="5F1B02C4" w14:textId="77777777" w:rsidR="0086295D" w:rsidRPr="0086295D" w:rsidRDefault="0086295D" w:rsidP="0086295D">
      <w:pPr>
        <w:pStyle w:val="ListParagraph"/>
        <w:spacing w:line="360" w:lineRule="auto"/>
        <w:rPr>
          <w:rFonts w:ascii="Times New Roman" w:hAnsi="Times New Roman" w:cs="Times New Roman"/>
          <w:sz w:val="24"/>
          <w:szCs w:val="24"/>
        </w:rPr>
      </w:pPr>
    </w:p>
    <w:p w14:paraId="2A45F88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indoorCost() const { return _indoorCost; }</w:t>
      </w:r>
    </w:p>
    <w:p w14:paraId="595B953A"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void setIndoorCost(int indoorCost) { _indoorCost = indoorCost; }</w:t>
      </w:r>
    </w:p>
    <w:p w14:paraId="2978B188" w14:textId="77777777" w:rsidR="0086295D" w:rsidRPr="0086295D" w:rsidRDefault="0086295D" w:rsidP="0086295D">
      <w:pPr>
        <w:pStyle w:val="ListParagraph"/>
        <w:spacing w:line="360" w:lineRule="auto"/>
        <w:rPr>
          <w:rFonts w:ascii="Times New Roman" w:hAnsi="Times New Roman" w:cs="Times New Roman"/>
          <w:sz w:val="24"/>
          <w:szCs w:val="24"/>
        </w:rPr>
      </w:pPr>
    </w:p>
    <w:p w14:paraId="163F719F"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outdoorCost() const { return _outdoorCost; }</w:t>
      </w:r>
    </w:p>
    <w:p w14:paraId="1AF6919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void setOutdoorCost(int outdoorCost) { _outdoorCost = outdoorCost; }</w:t>
      </w:r>
    </w:p>
    <w:p w14:paraId="003D1E5D" w14:textId="77777777" w:rsidR="0086295D" w:rsidRPr="0086295D" w:rsidRDefault="0086295D" w:rsidP="0086295D">
      <w:pPr>
        <w:pStyle w:val="ListParagraph"/>
        <w:spacing w:line="360" w:lineRule="auto"/>
        <w:rPr>
          <w:rFonts w:ascii="Times New Roman" w:hAnsi="Times New Roman" w:cs="Times New Roman"/>
          <w:sz w:val="24"/>
          <w:szCs w:val="24"/>
        </w:rPr>
      </w:pPr>
    </w:p>
    <w:p w14:paraId="43C27F9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sightseeingCost() const { return _sightseeingCost; }</w:t>
      </w:r>
    </w:p>
    <w:p w14:paraId="17A5D1B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void setSightseeingCost(int sightseeingCost) { _sightseeingCost = sightseeingCost; }</w:t>
      </w:r>
    </w:p>
    <w:p w14:paraId="4F6A7BF8" w14:textId="77777777" w:rsidR="0086295D" w:rsidRPr="0086295D" w:rsidRDefault="0086295D" w:rsidP="0086295D">
      <w:pPr>
        <w:pStyle w:val="ListParagraph"/>
        <w:spacing w:line="360" w:lineRule="auto"/>
        <w:rPr>
          <w:rFonts w:ascii="Times New Roman" w:hAnsi="Times New Roman" w:cs="Times New Roman"/>
          <w:sz w:val="24"/>
          <w:szCs w:val="24"/>
        </w:rPr>
      </w:pPr>
    </w:p>
    <w:p w14:paraId="4322BEEC" w14:textId="77777777" w:rsidR="0086295D" w:rsidRPr="0086295D" w:rsidRDefault="0086295D" w:rsidP="0086295D">
      <w:pPr>
        <w:pStyle w:val="ListParagraph"/>
        <w:spacing w:line="360" w:lineRule="auto"/>
        <w:rPr>
          <w:rFonts w:ascii="Times New Roman" w:hAnsi="Times New Roman" w:cs="Times New Roman"/>
          <w:sz w:val="24"/>
          <w:szCs w:val="24"/>
        </w:rPr>
      </w:pPr>
    </w:p>
    <w:p w14:paraId="270337CE" w14:textId="77777777" w:rsidR="0086295D" w:rsidRPr="0086295D" w:rsidRDefault="0086295D" w:rsidP="0086295D">
      <w:pPr>
        <w:pStyle w:val="ListParagraph"/>
        <w:spacing w:line="360" w:lineRule="auto"/>
        <w:rPr>
          <w:rFonts w:ascii="Times New Roman" w:hAnsi="Times New Roman" w:cs="Times New Roman"/>
          <w:sz w:val="24"/>
          <w:szCs w:val="24"/>
        </w:rPr>
      </w:pPr>
    </w:p>
    <w:p w14:paraId="4180AC08"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private:</w:t>
      </w:r>
    </w:p>
    <w:p w14:paraId="005492B7" w14:textId="77777777" w:rsidR="0086295D" w:rsidRPr="0086295D" w:rsidRDefault="0086295D" w:rsidP="0086295D">
      <w:pPr>
        <w:pStyle w:val="ListParagraph"/>
        <w:spacing w:line="360" w:lineRule="auto"/>
        <w:rPr>
          <w:rFonts w:ascii="Times New Roman" w:hAnsi="Times New Roman" w:cs="Times New Roman"/>
          <w:sz w:val="24"/>
          <w:szCs w:val="24"/>
        </w:rPr>
      </w:pPr>
    </w:p>
    <w:p w14:paraId="478D27DC"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Private constructor for singleton pattern</w:t>
      </w:r>
    </w:p>
    <w:p w14:paraId="0D3EF14D"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UserData() {}</w:t>
      </w:r>
    </w:p>
    <w:p w14:paraId="42BBD8AF" w14:textId="77777777" w:rsidR="0086295D" w:rsidRPr="0086295D" w:rsidRDefault="0086295D" w:rsidP="0086295D">
      <w:pPr>
        <w:pStyle w:val="ListParagraph"/>
        <w:spacing w:line="360" w:lineRule="auto"/>
        <w:rPr>
          <w:rFonts w:ascii="Times New Roman" w:hAnsi="Times New Roman" w:cs="Times New Roman"/>
          <w:sz w:val="24"/>
          <w:szCs w:val="24"/>
        </w:rPr>
      </w:pPr>
    </w:p>
    <w:p w14:paraId="3B7496E1"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 Member variables to store user data</w:t>
      </w:r>
    </w:p>
    <w:p w14:paraId="02CCFF66"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String _name;</w:t>
      </w:r>
    </w:p>
    <w:p w14:paraId="0D6E8E60"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_hotelCost = 0;</w:t>
      </w:r>
    </w:p>
    <w:p w14:paraId="6558B3B2"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_tourCost = 0;</w:t>
      </w:r>
    </w:p>
    <w:p w14:paraId="16F294B3"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QString _packagetype;</w:t>
      </w:r>
    </w:p>
    <w:p w14:paraId="733F531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_indoorCost = 0;</w:t>
      </w:r>
    </w:p>
    <w:p w14:paraId="5F6499A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_outdoorCost = 0;</w:t>
      </w:r>
    </w:p>
    <w:p w14:paraId="3167DAA9"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 xml:space="preserve">    int _sightseeingCost = 0;</w:t>
      </w:r>
    </w:p>
    <w:p w14:paraId="783C5F4E" w14:textId="77777777" w:rsidR="0086295D" w:rsidRP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w:t>
      </w:r>
    </w:p>
    <w:p w14:paraId="3F213257" w14:textId="77777777" w:rsidR="0086295D" w:rsidRPr="0086295D" w:rsidRDefault="0086295D" w:rsidP="0086295D">
      <w:pPr>
        <w:pStyle w:val="ListParagraph"/>
        <w:spacing w:line="360" w:lineRule="auto"/>
        <w:rPr>
          <w:rFonts w:ascii="Times New Roman" w:hAnsi="Times New Roman" w:cs="Times New Roman"/>
          <w:sz w:val="24"/>
          <w:szCs w:val="24"/>
        </w:rPr>
      </w:pPr>
    </w:p>
    <w:p w14:paraId="7B932A9D" w14:textId="779508F2" w:rsidR="0086295D" w:rsidRDefault="0086295D" w:rsidP="0086295D">
      <w:pPr>
        <w:pStyle w:val="ListParagraph"/>
        <w:spacing w:line="360" w:lineRule="auto"/>
        <w:rPr>
          <w:rFonts w:ascii="Times New Roman" w:hAnsi="Times New Roman" w:cs="Times New Roman"/>
          <w:sz w:val="24"/>
          <w:szCs w:val="24"/>
        </w:rPr>
      </w:pPr>
      <w:r w:rsidRPr="0086295D">
        <w:rPr>
          <w:rFonts w:ascii="Times New Roman" w:hAnsi="Times New Roman" w:cs="Times New Roman"/>
          <w:sz w:val="24"/>
          <w:szCs w:val="24"/>
        </w:rPr>
        <w:t>#endif // USERDATA_H</w:t>
      </w:r>
    </w:p>
    <w:p w14:paraId="516B506C" w14:textId="77777777" w:rsidR="00DF5D03" w:rsidRDefault="00DF5D03" w:rsidP="0086295D">
      <w:pPr>
        <w:pStyle w:val="ListParagraph"/>
        <w:spacing w:line="360" w:lineRule="auto"/>
        <w:rPr>
          <w:rFonts w:ascii="Times New Roman" w:hAnsi="Times New Roman" w:cs="Times New Roman"/>
          <w:sz w:val="24"/>
          <w:szCs w:val="24"/>
        </w:rPr>
      </w:pPr>
    </w:p>
    <w:p w14:paraId="1C2F74F9" w14:textId="77777777" w:rsidR="00DF5D03" w:rsidRDefault="00DF5D03" w:rsidP="0086295D">
      <w:pPr>
        <w:pStyle w:val="ListParagraph"/>
        <w:spacing w:line="360" w:lineRule="auto"/>
        <w:rPr>
          <w:rFonts w:ascii="Times New Roman" w:hAnsi="Times New Roman" w:cs="Times New Roman"/>
          <w:sz w:val="24"/>
          <w:szCs w:val="24"/>
        </w:rPr>
      </w:pPr>
    </w:p>
    <w:p w14:paraId="1FBC419A" w14:textId="411A1F1D" w:rsidR="00DF5D03" w:rsidRDefault="00DF5D03" w:rsidP="0086295D">
      <w:pPr>
        <w:pStyle w:val="ListParagraph"/>
        <w:spacing w:line="360" w:lineRule="auto"/>
        <w:rPr>
          <w:rFonts w:ascii="Times New Roman" w:hAnsi="Times New Roman" w:cs="Times New Roman"/>
          <w:b/>
          <w:bCs/>
          <w:sz w:val="28"/>
          <w:szCs w:val="28"/>
          <w:u w:val="single"/>
        </w:rPr>
      </w:pPr>
      <w:r w:rsidRPr="00DF5D03">
        <w:rPr>
          <w:rFonts w:ascii="Times New Roman" w:hAnsi="Times New Roman" w:cs="Times New Roman"/>
          <w:b/>
          <w:bCs/>
          <w:sz w:val="28"/>
          <w:szCs w:val="28"/>
          <w:u w:val="single"/>
        </w:rPr>
        <w:t>Project External Links:</w:t>
      </w:r>
    </w:p>
    <w:p w14:paraId="31BBB4C3" w14:textId="05966489" w:rsidR="00DF5D03" w:rsidRDefault="00DF5D03" w:rsidP="00DF5D03">
      <w:pPr>
        <w:pStyle w:val="ListParagraph"/>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Youtube:</w:t>
      </w:r>
    </w:p>
    <w:p w14:paraId="1A41201B" w14:textId="2C414F19" w:rsidR="00091F18" w:rsidRPr="00091F18" w:rsidRDefault="00091F18" w:rsidP="00091F18">
      <w:pPr>
        <w:pStyle w:val="ListParagraph"/>
        <w:spacing w:line="360" w:lineRule="auto"/>
        <w:rPr>
          <w:rFonts w:ascii="Times New Roman" w:hAnsi="Times New Roman" w:cs="Times New Roman"/>
          <w:sz w:val="28"/>
          <w:szCs w:val="28"/>
        </w:rPr>
      </w:pPr>
      <w:hyperlink r:id="rId29" w:history="1">
        <w:r w:rsidRPr="00091F18">
          <w:rPr>
            <w:rStyle w:val="Hyperlink"/>
            <w:rFonts w:ascii="Times New Roman" w:hAnsi="Times New Roman" w:cs="Times New Roman"/>
            <w:sz w:val="28"/>
            <w:szCs w:val="28"/>
          </w:rPr>
          <w:t>https://www.youtube.com/watch?v=qf93BO9wX-M</w:t>
        </w:r>
      </w:hyperlink>
    </w:p>
    <w:sectPr w:rsidR="00091F18" w:rsidRPr="00091F18" w:rsidSect="00FD3A9D">
      <w:headerReference w:type="default" r:id="rId30"/>
      <w:pgSz w:w="11906" w:h="16838"/>
      <w:pgMar w:top="990" w:right="991" w:bottom="450" w:left="851"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56E2A" w14:textId="77777777" w:rsidR="007F61AD" w:rsidRDefault="007F61AD" w:rsidP="007D5195">
      <w:pPr>
        <w:spacing w:after="0" w:line="240" w:lineRule="auto"/>
      </w:pPr>
      <w:r>
        <w:separator/>
      </w:r>
    </w:p>
  </w:endnote>
  <w:endnote w:type="continuationSeparator" w:id="0">
    <w:p w14:paraId="6171F5E2" w14:textId="77777777" w:rsidR="007F61AD" w:rsidRDefault="007F61AD" w:rsidP="007D5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C8D57" w14:textId="77777777" w:rsidR="007F61AD" w:rsidRDefault="007F61AD" w:rsidP="007D5195">
      <w:pPr>
        <w:spacing w:after="0" w:line="240" w:lineRule="auto"/>
      </w:pPr>
      <w:r>
        <w:separator/>
      </w:r>
    </w:p>
  </w:footnote>
  <w:footnote w:type="continuationSeparator" w:id="0">
    <w:p w14:paraId="1623C782" w14:textId="77777777" w:rsidR="007F61AD" w:rsidRDefault="007F61AD" w:rsidP="007D5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F0A98" w14:textId="3269151E" w:rsidR="007D5195" w:rsidRDefault="007D5195" w:rsidP="00FD3A9D">
    <w:pPr>
      <w:pStyle w:val="Header"/>
      <w:tabs>
        <w:tab w:val="clear" w:pos="4513"/>
        <w:tab w:val="clear" w:pos="9026"/>
      </w:tabs>
      <w:ind w:left="-1276"/>
      <w:jc w:val="center"/>
    </w:pPr>
    <w:r>
      <w:rPr>
        <w:noProof/>
      </w:rPr>
      <w:drawing>
        <wp:inline distT="0" distB="0" distL="0" distR="0" wp14:anchorId="4B5B27DA" wp14:editId="64AD9DFA">
          <wp:extent cx="2632842" cy="94811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38177" cy="950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80FA2"/>
    <w:multiLevelType w:val="hybridMultilevel"/>
    <w:tmpl w:val="BFAA86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8D60AC6"/>
    <w:multiLevelType w:val="hybridMultilevel"/>
    <w:tmpl w:val="FA72B166"/>
    <w:lvl w:ilvl="0" w:tplc="A12231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5B2199D"/>
    <w:multiLevelType w:val="hybridMultilevel"/>
    <w:tmpl w:val="C22001B2"/>
    <w:lvl w:ilvl="0" w:tplc="8062B06C">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B085499"/>
    <w:multiLevelType w:val="hybridMultilevel"/>
    <w:tmpl w:val="7848DE82"/>
    <w:lvl w:ilvl="0" w:tplc="65E2FD6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1C4D5A"/>
    <w:multiLevelType w:val="hybridMultilevel"/>
    <w:tmpl w:val="04A0B322"/>
    <w:lvl w:ilvl="0" w:tplc="8ED05FAE">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44819635">
    <w:abstractNumId w:val="2"/>
  </w:num>
  <w:num w:numId="2" w16cid:durableId="372002366">
    <w:abstractNumId w:val="4"/>
  </w:num>
  <w:num w:numId="3" w16cid:durableId="1918132312">
    <w:abstractNumId w:val="1"/>
  </w:num>
  <w:num w:numId="4" w16cid:durableId="1050615010">
    <w:abstractNumId w:val="3"/>
  </w:num>
  <w:num w:numId="5" w16cid:durableId="7734743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jI2tTCztDA3MrZU0lEKTi0uzszPAymwrAUAGSCp/SwAAAA="/>
  </w:docVars>
  <w:rsids>
    <w:rsidRoot w:val="0098008D"/>
    <w:rsid w:val="000338AF"/>
    <w:rsid w:val="00047D52"/>
    <w:rsid w:val="0007463D"/>
    <w:rsid w:val="00091F18"/>
    <w:rsid w:val="00093EBB"/>
    <w:rsid w:val="000C2382"/>
    <w:rsid w:val="000E3E6B"/>
    <w:rsid w:val="00112F9B"/>
    <w:rsid w:val="00115DF0"/>
    <w:rsid w:val="00116B12"/>
    <w:rsid w:val="00133473"/>
    <w:rsid w:val="00140142"/>
    <w:rsid w:val="001452C0"/>
    <w:rsid w:val="0015267C"/>
    <w:rsid w:val="00160BE6"/>
    <w:rsid w:val="00163EE0"/>
    <w:rsid w:val="00173D6F"/>
    <w:rsid w:val="00186954"/>
    <w:rsid w:val="001913BC"/>
    <w:rsid w:val="001A4F9F"/>
    <w:rsid w:val="001A7BB8"/>
    <w:rsid w:val="001B229C"/>
    <w:rsid w:val="001B59A2"/>
    <w:rsid w:val="001C1947"/>
    <w:rsid w:val="001D0E19"/>
    <w:rsid w:val="001E2471"/>
    <w:rsid w:val="001E3A27"/>
    <w:rsid w:val="002568D8"/>
    <w:rsid w:val="00263686"/>
    <w:rsid w:val="00291A3B"/>
    <w:rsid w:val="002A0AC9"/>
    <w:rsid w:val="002F145A"/>
    <w:rsid w:val="002F37E7"/>
    <w:rsid w:val="00312EE9"/>
    <w:rsid w:val="003201F9"/>
    <w:rsid w:val="00345DBF"/>
    <w:rsid w:val="00352777"/>
    <w:rsid w:val="00367DCA"/>
    <w:rsid w:val="00371934"/>
    <w:rsid w:val="0037505C"/>
    <w:rsid w:val="00390389"/>
    <w:rsid w:val="00392315"/>
    <w:rsid w:val="003A12C6"/>
    <w:rsid w:val="003C1336"/>
    <w:rsid w:val="003C5880"/>
    <w:rsid w:val="003D28CC"/>
    <w:rsid w:val="003D72DC"/>
    <w:rsid w:val="003E0E23"/>
    <w:rsid w:val="003F2755"/>
    <w:rsid w:val="003F2E4D"/>
    <w:rsid w:val="00412458"/>
    <w:rsid w:val="00416296"/>
    <w:rsid w:val="00420B18"/>
    <w:rsid w:val="004412E4"/>
    <w:rsid w:val="00442F2E"/>
    <w:rsid w:val="00454864"/>
    <w:rsid w:val="00480F52"/>
    <w:rsid w:val="00490E0E"/>
    <w:rsid w:val="004C6984"/>
    <w:rsid w:val="004D74D8"/>
    <w:rsid w:val="004F0877"/>
    <w:rsid w:val="00520C3E"/>
    <w:rsid w:val="00540307"/>
    <w:rsid w:val="00560242"/>
    <w:rsid w:val="00597AAB"/>
    <w:rsid w:val="005A42D1"/>
    <w:rsid w:val="005A72EC"/>
    <w:rsid w:val="005E0717"/>
    <w:rsid w:val="005E3E50"/>
    <w:rsid w:val="005E609E"/>
    <w:rsid w:val="00611663"/>
    <w:rsid w:val="0062074E"/>
    <w:rsid w:val="00627879"/>
    <w:rsid w:val="00654EAE"/>
    <w:rsid w:val="00663F51"/>
    <w:rsid w:val="00683CB0"/>
    <w:rsid w:val="0069512E"/>
    <w:rsid w:val="006953CF"/>
    <w:rsid w:val="006A6D31"/>
    <w:rsid w:val="006B3024"/>
    <w:rsid w:val="006B37BC"/>
    <w:rsid w:val="006B7ABA"/>
    <w:rsid w:val="006E0997"/>
    <w:rsid w:val="006F55AC"/>
    <w:rsid w:val="007007CE"/>
    <w:rsid w:val="00707DC9"/>
    <w:rsid w:val="00711575"/>
    <w:rsid w:val="007127F3"/>
    <w:rsid w:val="007148A2"/>
    <w:rsid w:val="00721484"/>
    <w:rsid w:val="00725FDA"/>
    <w:rsid w:val="00730896"/>
    <w:rsid w:val="0073280E"/>
    <w:rsid w:val="007673AC"/>
    <w:rsid w:val="00771A68"/>
    <w:rsid w:val="00785CDD"/>
    <w:rsid w:val="00793BF4"/>
    <w:rsid w:val="007A083F"/>
    <w:rsid w:val="007B2B08"/>
    <w:rsid w:val="007B2B1D"/>
    <w:rsid w:val="007C0777"/>
    <w:rsid w:val="007D5195"/>
    <w:rsid w:val="007D6348"/>
    <w:rsid w:val="007E6B7F"/>
    <w:rsid w:val="007E7459"/>
    <w:rsid w:val="007F61AD"/>
    <w:rsid w:val="00812DBD"/>
    <w:rsid w:val="00845384"/>
    <w:rsid w:val="00851EE8"/>
    <w:rsid w:val="0086295D"/>
    <w:rsid w:val="008801E7"/>
    <w:rsid w:val="008839B9"/>
    <w:rsid w:val="008B3347"/>
    <w:rsid w:val="008B4718"/>
    <w:rsid w:val="008C0829"/>
    <w:rsid w:val="008D6E64"/>
    <w:rsid w:val="008D7CF0"/>
    <w:rsid w:val="008E5493"/>
    <w:rsid w:val="008F12B2"/>
    <w:rsid w:val="008F1F65"/>
    <w:rsid w:val="00913828"/>
    <w:rsid w:val="00917337"/>
    <w:rsid w:val="0092368A"/>
    <w:rsid w:val="009754FE"/>
    <w:rsid w:val="0098008D"/>
    <w:rsid w:val="00982257"/>
    <w:rsid w:val="00997102"/>
    <w:rsid w:val="009A521C"/>
    <w:rsid w:val="009A60FD"/>
    <w:rsid w:val="009C3E27"/>
    <w:rsid w:val="009D789F"/>
    <w:rsid w:val="00A02992"/>
    <w:rsid w:val="00A04CEB"/>
    <w:rsid w:val="00A06872"/>
    <w:rsid w:val="00A11442"/>
    <w:rsid w:val="00A26FC0"/>
    <w:rsid w:val="00A5659F"/>
    <w:rsid w:val="00A83600"/>
    <w:rsid w:val="00AA0600"/>
    <w:rsid w:val="00B17DCF"/>
    <w:rsid w:val="00B22995"/>
    <w:rsid w:val="00B25B8E"/>
    <w:rsid w:val="00B404DB"/>
    <w:rsid w:val="00B46FF5"/>
    <w:rsid w:val="00B5216C"/>
    <w:rsid w:val="00B53A72"/>
    <w:rsid w:val="00BA4A1C"/>
    <w:rsid w:val="00BB29F6"/>
    <w:rsid w:val="00BB4AF8"/>
    <w:rsid w:val="00BC7CEB"/>
    <w:rsid w:val="00BF1D77"/>
    <w:rsid w:val="00BF69E2"/>
    <w:rsid w:val="00C0604A"/>
    <w:rsid w:val="00C0609E"/>
    <w:rsid w:val="00C256F8"/>
    <w:rsid w:val="00C51702"/>
    <w:rsid w:val="00C64FC0"/>
    <w:rsid w:val="00C92A59"/>
    <w:rsid w:val="00CD65B8"/>
    <w:rsid w:val="00CE4AD3"/>
    <w:rsid w:val="00CE523F"/>
    <w:rsid w:val="00D13881"/>
    <w:rsid w:val="00D24F8A"/>
    <w:rsid w:val="00D45C22"/>
    <w:rsid w:val="00D72D79"/>
    <w:rsid w:val="00D94BDC"/>
    <w:rsid w:val="00D96666"/>
    <w:rsid w:val="00DC1025"/>
    <w:rsid w:val="00DE2447"/>
    <w:rsid w:val="00DE53D7"/>
    <w:rsid w:val="00DF5D03"/>
    <w:rsid w:val="00E15627"/>
    <w:rsid w:val="00E245D1"/>
    <w:rsid w:val="00E32131"/>
    <w:rsid w:val="00E32580"/>
    <w:rsid w:val="00E40100"/>
    <w:rsid w:val="00E5323E"/>
    <w:rsid w:val="00E53F53"/>
    <w:rsid w:val="00E5520D"/>
    <w:rsid w:val="00E76BFE"/>
    <w:rsid w:val="00E94B81"/>
    <w:rsid w:val="00E95DC4"/>
    <w:rsid w:val="00E97E7E"/>
    <w:rsid w:val="00EB209A"/>
    <w:rsid w:val="00EB347D"/>
    <w:rsid w:val="00EB4ECB"/>
    <w:rsid w:val="00EB5332"/>
    <w:rsid w:val="00EC6D15"/>
    <w:rsid w:val="00ED128D"/>
    <w:rsid w:val="00EF00F6"/>
    <w:rsid w:val="00EF3EF6"/>
    <w:rsid w:val="00F27D13"/>
    <w:rsid w:val="00F41278"/>
    <w:rsid w:val="00F44BD0"/>
    <w:rsid w:val="00F57C19"/>
    <w:rsid w:val="00F83E48"/>
    <w:rsid w:val="00F90E70"/>
    <w:rsid w:val="00F95E21"/>
    <w:rsid w:val="00F96CD1"/>
    <w:rsid w:val="00FA6460"/>
    <w:rsid w:val="00FB0609"/>
    <w:rsid w:val="00FD3A9D"/>
    <w:rsid w:val="00FE0BC7"/>
    <w:rsid w:val="00FE60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5BFD1D"/>
  <w15:chartTrackingRefBased/>
  <w15:docId w15:val="{011CBAD8-4E25-485E-BB61-F05598E98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6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1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5195"/>
  </w:style>
  <w:style w:type="paragraph" w:styleId="Footer">
    <w:name w:val="footer"/>
    <w:basedOn w:val="Normal"/>
    <w:link w:val="FooterChar"/>
    <w:uiPriority w:val="99"/>
    <w:unhideWhenUsed/>
    <w:rsid w:val="007D51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5195"/>
  </w:style>
  <w:style w:type="table" w:styleId="TableGrid">
    <w:name w:val="Table Grid"/>
    <w:basedOn w:val="TableNormal"/>
    <w:uiPriority w:val="39"/>
    <w:rsid w:val="00D24F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609E"/>
    <w:pPr>
      <w:ind w:left="720"/>
      <w:contextualSpacing/>
    </w:pPr>
  </w:style>
  <w:style w:type="character" w:styleId="Hyperlink">
    <w:name w:val="Hyperlink"/>
    <w:basedOn w:val="DefaultParagraphFont"/>
    <w:uiPriority w:val="99"/>
    <w:unhideWhenUsed/>
    <w:rsid w:val="007B2B08"/>
    <w:rPr>
      <w:color w:val="0563C1" w:themeColor="hyperlink"/>
      <w:u w:val="single"/>
    </w:rPr>
  </w:style>
  <w:style w:type="character" w:styleId="UnresolvedMention">
    <w:name w:val="Unresolved Mention"/>
    <w:basedOn w:val="DefaultParagraphFont"/>
    <w:uiPriority w:val="99"/>
    <w:semiHidden/>
    <w:unhideWhenUsed/>
    <w:rsid w:val="007B2B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524050">
      <w:bodyDiv w:val="1"/>
      <w:marLeft w:val="0"/>
      <w:marRight w:val="0"/>
      <w:marTop w:val="0"/>
      <w:marBottom w:val="0"/>
      <w:divBdr>
        <w:top w:val="none" w:sz="0" w:space="0" w:color="auto"/>
        <w:left w:val="none" w:sz="0" w:space="0" w:color="auto"/>
        <w:bottom w:val="none" w:sz="0" w:space="0" w:color="auto"/>
        <w:right w:val="none" w:sz="0" w:space="0" w:color="auto"/>
      </w:divBdr>
    </w:div>
    <w:div w:id="1892692837">
      <w:bodyDiv w:val="1"/>
      <w:marLeft w:val="0"/>
      <w:marRight w:val="0"/>
      <w:marTop w:val="0"/>
      <w:marBottom w:val="0"/>
      <w:divBdr>
        <w:top w:val="none" w:sz="0" w:space="0" w:color="auto"/>
        <w:left w:val="none" w:sz="0" w:space="0" w:color="auto"/>
        <w:bottom w:val="none" w:sz="0" w:space="0" w:color="auto"/>
        <w:right w:val="none" w:sz="0" w:space="0" w:color="auto"/>
      </w:divBdr>
    </w:div>
    <w:div w:id="2063212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www.youtube.com/watch?v=qf93BO9wX-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20</Pages>
  <Words>7890</Words>
  <Characters>44973</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han abbasi</dc:creator>
  <cp:keywords/>
  <dc:description/>
  <cp:lastModifiedBy>01-154201-040</cp:lastModifiedBy>
  <cp:revision>2</cp:revision>
  <cp:lastPrinted>2023-12-24T11:32:00Z</cp:lastPrinted>
  <dcterms:created xsi:type="dcterms:W3CDTF">2023-12-24T11:34:00Z</dcterms:created>
  <dcterms:modified xsi:type="dcterms:W3CDTF">2023-12-24T11:34:00Z</dcterms:modified>
</cp:coreProperties>
</file>